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25825" w14:textId="77777777"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Hans"/>
        </w:rPr>
        <w:t>东南</w:t>
      </w:r>
      <w:r w:rsidRPr="00456BF1">
        <w:rPr>
          <w:rFonts w:asciiTheme="minorEastAsia" w:eastAsiaTheme="minorEastAsia" w:hAnsiTheme="minorEastAsia" w:hint="eastAsia"/>
          <w:b/>
          <w:sz w:val="44"/>
          <w:szCs w:val="44"/>
          <w:lang w:eastAsia="zh-CN"/>
        </w:rPr>
        <w:t>大学专业学位研究生</w:t>
      </w:r>
    </w:p>
    <w:p w14:paraId="62D25826" w14:textId="20EAC4AB"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CN"/>
        </w:rPr>
        <w:t>卓越</w:t>
      </w:r>
      <w:r w:rsidRPr="00456BF1">
        <w:rPr>
          <w:rFonts w:asciiTheme="minorEastAsia" w:eastAsiaTheme="minorEastAsia" w:hAnsiTheme="minorEastAsia" w:hint="eastAsia"/>
          <w:b/>
          <w:sz w:val="44"/>
          <w:szCs w:val="44"/>
          <w:lang w:eastAsia="zh-Hans"/>
        </w:rPr>
        <w:t>工程师培养</w:t>
      </w:r>
      <w:r w:rsidRPr="00456BF1">
        <w:rPr>
          <w:rFonts w:asciiTheme="minorEastAsia" w:eastAsiaTheme="minorEastAsia" w:hAnsiTheme="minorEastAsia" w:hint="eastAsia"/>
          <w:b/>
          <w:sz w:val="44"/>
          <w:szCs w:val="44"/>
          <w:lang w:eastAsia="zh-CN"/>
        </w:rPr>
        <w:t>项目申报</w:t>
      </w:r>
      <w:r w:rsidR="004157AC">
        <w:rPr>
          <w:rFonts w:asciiTheme="minorEastAsia" w:eastAsiaTheme="minorEastAsia" w:hAnsiTheme="minorEastAsia" w:hint="eastAsia"/>
          <w:b/>
          <w:sz w:val="44"/>
          <w:szCs w:val="44"/>
          <w:lang w:eastAsia="zh-CN"/>
        </w:rPr>
        <w:t>书</w:t>
      </w:r>
    </w:p>
    <w:p w14:paraId="62D25827" w14:textId="0E9660FE" w:rsidR="00F71800" w:rsidRDefault="00F71800">
      <w:pPr>
        <w:ind w:firstLine="480"/>
      </w:pPr>
    </w:p>
    <w:p w14:paraId="62D25828" w14:textId="3C32BE62" w:rsidR="00F71800" w:rsidRPr="00456BF1" w:rsidRDefault="00F71800">
      <w:pPr>
        <w:ind w:firstLine="480"/>
        <w:rPr>
          <w:rFonts w:ascii="华文仿宋" w:eastAsia="华文仿宋" w:hAnsi="华文仿宋"/>
        </w:rPr>
      </w:pPr>
    </w:p>
    <w:p w14:paraId="62D25829" w14:textId="47800F62"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项目名称：</w:t>
      </w:r>
      <w:r w:rsidR="00E32DFB">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A" w14:textId="6208FF92"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首席专家：</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Pr="00456BF1">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B" w14:textId="0E4173B0"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 xml:space="preserve">牵头学院（系）: </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C" w14:textId="7FFFCCC6"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联系人：</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008C6D5E">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D" w14:textId="135FBDB8"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cs="Times New Roman" w:hint="eastAsia"/>
          <w:color w:val="000000"/>
          <w:szCs w:val="32"/>
        </w:rPr>
        <w:t>联系电话：</w:t>
      </w:r>
      <w:r w:rsidR="00B21C77">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000872B8">
        <w:rPr>
          <w:rFonts w:ascii="仿宋" w:eastAsia="仿宋" w:hAnsi="仿宋" w:cs="Times New Roman" w:hint="eastAsia"/>
          <w:color w:val="000000"/>
          <w:szCs w:val="32"/>
          <w:u w:val="single"/>
        </w:rPr>
        <w:t xml:space="preserve">  </w:t>
      </w:r>
      <w:r w:rsidR="000D1C3E">
        <w:rPr>
          <w:rFonts w:ascii="仿宋" w:eastAsia="仿宋" w:hAnsi="仿宋" w:cs="Times New Roman"/>
          <w:color w:val="000000"/>
          <w:szCs w:val="32"/>
          <w:u w:val="single"/>
        </w:rPr>
        <w:t xml:space="preserve">  </w:t>
      </w:r>
      <w:r w:rsidR="000872B8">
        <w:rPr>
          <w:rFonts w:ascii="仿宋" w:eastAsia="仿宋" w:hAnsi="仿宋" w:cs="Times New Roman" w:hint="eastAsia"/>
          <w:color w:val="000000"/>
          <w:szCs w:val="32"/>
          <w:u w:val="single"/>
        </w:rPr>
        <w:t xml:space="preserve">  </w:t>
      </w:r>
      <w:r w:rsidR="003D3C9C">
        <w:rPr>
          <w:rFonts w:ascii="仿宋" w:eastAsia="仿宋" w:hAnsi="仿宋" w:hint="eastAsia"/>
          <w:color w:val="000000"/>
          <w:szCs w:val="32"/>
          <w:u w:val="single"/>
        </w:rPr>
        <w:t xml:space="preserve">      </w:t>
      </w:r>
    </w:p>
    <w:p w14:paraId="62D2582E" w14:textId="5AFE0400"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邮箱</w:t>
      </w:r>
      <w:r w:rsidRPr="00456BF1">
        <w:rPr>
          <w:rFonts w:ascii="仿宋" w:eastAsia="仿宋" w:hAnsi="仿宋" w:cs="Times New Roman" w:hint="eastAsia"/>
          <w:color w:val="000000"/>
          <w:szCs w:val="32"/>
        </w:rPr>
        <w:t>：</w:t>
      </w:r>
      <w:r w:rsidRPr="00456BF1">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Pr="00456BF1">
        <w:rPr>
          <w:rFonts w:ascii="仿宋" w:eastAsia="仿宋" w:hAnsi="仿宋" w:cs="Times New Roman" w:hint="eastAsia"/>
          <w:color w:val="000000"/>
          <w:szCs w:val="32"/>
          <w:u w:val="single"/>
        </w:rPr>
        <w:t xml:space="preserve">       </w:t>
      </w:r>
      <w:r w:rsidR="003D3C9C">
        <w:rPr>
          <w:rFonts w:ascii="仿宋" w:eastAsia="仿宋" w:hAnsi="仿宋" w:hint="eastAsia"/>
          <w:color w:val="000000"/>
          <w:szCs w:val="32"/>
          <w:u w:val="single"/>
        </w:rPr>
        <w:t xml:space="preserve">      </w:t>
      </w:r>
    </w:p>
    <w:p w14:paraId="62D2582F" w14:textId="77777777" w:rsidR="00F71800" w:rsidRPr="00456BF1" w:rsidRDefault="00F71800">
      <w:pPr>
        <w:ind w:firstLine="480"/>
        <w:rPr>
          <w:rFonts w:ascii="仿宋" w:eastAsia="仿宋" w:hAnsi="仿宋" w:cs="Times New Roman"/>
          <w:color w:val="000000"/>
          <w:szCs w:val="32"/>
        </w:rPr>
      </w:pPr>
    </w:p>
    <w:p w14:paraId="62D25830" w14:textId="77777777" w:rsidR="00F71800" w:rsidRPr="00456BF1" w:rsidRDefault="00456BF1">
      <w:pPr>
        <w:snapToGrid w:val="0"/>
        <w:ind w:firstLine="640"/>
        <w:jc w:val="center"/>
        <w:rPr>
          <w:rFonts w:ascii="仿宋" w:eastAsia="仿宋" w:hAnsi="仿宋"/>
          <w:spacing w:val="40"/>
          <w:szCs w:val="32"/>
        </w:rPr>
      </w:pPr>
      <w:r w:rsidRPr="00456BF1">
        <w:rPr>
          <w:rFonts w:ascii="仿宋" w:eastAsia="仿宋" w:hAnsi="仿宋" w:hint="eastAsia"/>
          <w:spacing w:val="40"/>
          <w:szCs w:val="32"/>
          <w:lang w:eastAsia="zh-Hans"/>
        </w:rPr>
        <w:t>东南</w:t>
      </w:r>
      <w:r w:rsidRPr="00456BF1">
        <w:rPr>
          <w:rFonts w:ascii="仿宋" w:eastAsia="仿宋" w:hAnsi="仿宋" w:hint="eastAsia"/>
          <w:spacing w:val="40"/>
          <w:szCs w:val="32"/>
        </w:rPr>
        <w:t>大学国家卓越工程师学院制</w:t>
      </w:r>
    </w:p>
    <w:p w14:paraId="62D25831" w14:textId="77777777" w:rsidR="00F71800" w:rsidRPr="00456BF1" w:rsidRDefault="00F71800">
      <w:pPr>
        <w:snapToGrid w:val="0"/>
        <w:ind w:firstLine="640"/>
        <w:jc w:val="center"/>
        <w:rPr>
          <w:rFonts w:ascii="仿宋" w:eastAsia="仿宋" w:hAnsi="仿宋"/>
          <w:spacing w:val="40"/>
          <w:szCs w:val="32"/>
        </w:rPr>
      </w:pPr>
    </w:p>
    <w:p w14:paraId="62D25832" w14:textId="13539EC9" w:rsidR="00F71800" w:rsidRPr="00456BF1" w:rsidRDefault="00456BF1">
      <w:pPr>
        <w:snapToGrid w:val="0"/>
        <w:ind w:firstLine="640"/>
        <w:jc w:val="center"/>
        <w:rPr>
          <w:rFonts w:ascii="仿宋" w:eastAsia="仿宋" w:hAnsi="仿宋"/>
          <w:spacing w:val="40"/>
          <w:szCs w:val="32"/>
        </w:rPr>
      </w:pPr>
      <w:r w:rsidRPr="005711B9">
        <w:rPr>
          <w:rFonts w:ascii="仿宋" w:eastAsia="仿宋" w:hAnsi="仿宋" w:hint="eastAsia"/>
          <w:spacing w:val="40"/>
          <w:szCs w:val="32"/>
        </w:rPr>
        <w:t>二○二</w:t>
      </w:r>
      <w:r w:rsidR="00E82ABF" w:rsidRPr="005711B9">
        <w:rPr>
          <w:rFonts w:ascii="仿宋" w:eastAsia="仿宋" w:hAnsi="仿宋" w:hint="eastAsia"/>
          <w:spacing w:val="40"/>
          <w:szCs w:val="32"/>
        </w:rPr>
        <w:t>五</w:t>
      </w:r>
      <w:r w:rsidRPr="005711B9">
        <w:rPr>
          <w:rFonts w:ascii="仿宋" w:eastAsia="仿宋" w:hAnsi="仿宋" w:hint="eastAsia"/>
          <w:spacing w:val="40"/>
          <w:szCs w:val="32"/>
        </w:rPr>
        <w:t>年</w:t>
      </w:r>
      <w:r w:rsidR="00676C74" w:rsidRPr="005711B9">
        <w:rPr>
          <w:rFonts w:ascii="仿宋" w:eastAsia="仿宋" w:hAnsi="仿宋" w:hint="eastAsia"/>
          <w:spacing w:val="40"/>
          <w:szCs w:val="32"/>
        </w:rPr>
        <w:t>五</w:t>
      </w:r>
      <w:r w:rsidRPr="005711B9">
        <w:rPr>
          <w:rFonts w:ascii="仿宋" w:eastAsia="仿宋" w:hAnsi="仿宋" w:hint="eastAsia"/>
          <w:spacing w:val="40"/>
          <w:szCs w:val="32"/>
        </w:rPr>
        <w:t>月</w:t>
      </w:r>
    </w:p>
    <w:p w14:paraId="62D25833" w14:textId="77777777" w:rsidR="00F71800" w:rsidRDefault="00456BF1">
      <w:pPr>
        <w:ind w:firstLine="640"/>
        <w:rPr>
          <w:lang w:eastAsia="zh-Hans"/>
        </w:rPr>
      </w:pPr>
      <w:r>
        <w:rPr>
          <w:rFonts w:ascii="仿宋_GB2312" w:hAnsi="宋体" w:hint="eastAsia"/>
          <w:spacing w:val="40"/>
          <w:szCs w:val="32"/>
        </w:rPr>
        <w:br w:type="page"/>
      </w:r>
    </w:p>
    <w:tbl>
      <w:tblPr>
        <w:tblW w:w="970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833"/>
        <w:gridCol w:w="1802"/>
        <w:gridCol w:w="749"/>
        <w:gridCol w:w="1003"/>
        <w:gridCol w:w="836"/>
        <w:gridCol w:w="240"/>
        <w:gridCol w:w="997"/>
        <w:gridCol w:w="43"/>
        <w:gridCol w:w="397"/>
        <w:gridCol w:w="613"/>
        <w:gridCol w:w="75"/>
        <w:gridCol w:w="936"/>
      </w:tblGrid>
      <w:tr w:rsidR="001F3D69" w14:paraId="62D25836" w14:textId="77777777" w:rsidTr="007D42D3">
        <w:trPr>
          <w:trHeight w:val="541"/>
        </w:trPr>
        <w:tc>
          <w:tcPr>
            <w:tcW w:w="1181" w:type="dxa"/>
          </w:tcPr>
          <w:p w14:paraId="62D25834" w14:textId="77777777" w:rsidR="00F71800" w:rsidRPr="00456BF1" w:rsidRDefault="00456BF1">
            <w:pPr>
              <w:ind w:firstLineChars="0" w:firstLine="0"/>
              <w:jc w:val="center"/>
              <w:rPr>
                <w:rFonts w:ascii="仿宋" w:eastAsia="仿宋" w:hAnsi="仿宋"/>
                <w:b/>
                <w:sz w:val="28"/>
                <w:szCs w:val="28"/>
              </w:rPr>
            </w:pPr>
            <w:r w:rsidRPr="00456BF1">
              <w:rPr>
                <w:rFonts w:ascii="仿宋" w:eastAsia="仿宋" w:hAnsi="仿宋" w:hint="eastAsia"/>
                <w:b/>
                <w:sz w:val="28"/>
                <w:szCs w:val="28"/>
              </w:rPr>
              <w:lastRenderedPageBreak/>
              <w:t>一</w:t>
            </w:r>
          </w:p>
        </w:tc>
        <w:tc>
          <w:tcPr>
            <w:tcW w:w="8524" w:type="dxa"/>
            <w:gridSpan w:val="12"/>
          </w:tcPr>
          <w:p w14:paraId="62D25835" w14:textId="77777777" w:rsidR="00F71800" w:rsidRPr="00456BF1" w:rsidRDefault="00456BF1">
            <w:pPr>
              <w:ind w:firstLineChars="0" w:firstLine="0"/>
              <w:rPr>
                <w:rFonts w:ascii="仿宋" w:eastAsia="仿宋" w:hAnsi="仿宋"/>
                <w:b/>
                <w:sz w:val="28"/>
                <w:szCs w:val="28"/>
              </w:rPr>
            </w:pPr>
            <w:r w:rsidRPr="00456BF1">
              <w:rPr>
                <w:rFonts w:ascii="仿宋" w:eastAsia="仿宋" w:hAnsi="仿宋" w:hint="eastAsia"/>
                <w:b/>
                <w:sz w:val="28"/>
                <w:szCs w:val="28"/>
              </w:rPr>
              <w:t>项目简介（限5</w:t>
            </w:r>
            <w:r w:rsidRPr="00456BF1">
              <w:rPr>
                <w:rFonts w:ascii="仿宋" w:eastAsia="仿宋" w:hAnsi="仿宋"/>
                <w:b/>
                <w:sz w:val="28"/>
                <w:szCs w:val="28"/>
              </w:rPr>
              <w:t>00</w:t>
            </w:r>
            <w:r w:rsidRPr="00456BF1">
              <w:rPr>
                <w:rFonts w:ascii="仿宋" w:eastAsia="仿宋" w:hAnsi="仿宋" w:hint="eastAsia"/>
                <w:b/>
                <w:sz w:val="28"/>
                <w:szCs w:val="28"/>
              </w:rPr>
              <w:t>字）</w:t>
            </w:r>
          </w:p>
        </w:tc>
      </w:tr>
      <w:tr w:rsidR="00F71800" w14:paraId="62D25838" w14:textId="77777777">
        <w:trPr>
          <w:trHeight w:val="1817"/>
        </w:trPr>
        <w:tc>
          <w:tcPr>
            <w:tcW w:w="9705" w:type="dxa"/>
            <w:gridSpan w:val="13"/>
          </w:tcPr>
          <w:p w14:paraId="7357FE82" w14:textId="77777777" w:rsidR="00F71800" w:rsidRDefault="00F71800" w:rsidP="00CF0878">
            <w:pPr>
              <w:spacing w:line="240" w:lineRule="auto"/>
              <w:ind w:firstLineChars="190" w:firstLine="456"/>
              <w:rPr>
                <w:rFonts w:ascii="仿宋" w:eastAsia="仿宋" w:hAnsi="仿宋"/>
                <w:szCs w:val="28"/>
              </w:rPr>
            </w:pPr>
          </w:p>
          <w:p w14:paraId="4E5E6670" w14:textId="77777777" w:rsidR="004157AC" w:rsidRDefault="004157AC" w:rsidP="00CF0878">
            <w:pPr>
              <w:spacing w:line="240" w:lineRule="auto"/>
              <w:ind w:firstLineChars="190" w:firstLine="456"/>
              <w:rPr>
                <w:rFonts w:ascii="仿宋" w:eastAsia="仿宋" w:hAnsi="仿宋"/>
                <w:szCs w:val="28"/>
              </w:rPr>
            </w:pPr>
          </w:p>
          <w:p w14:paraId="2ED89728" w14:textId="77777777" w:rsidR="004157AC" w:rsidRDefault="004157AC" w:rsidP="00CF0878">
            <w:pPr>
              <w:spacing w:line="240" w:lineRule="auto"/>
              <w:ind w:firstLineChars="190" w:firstLine="456"/>
              <w:rPr>
                <w:rFonts w:ascii="仿宋" w:eastAsia="仿宋" w:hAnsi="仿宋"/>
                <w:szCs w:val="28"/>
              </w:rPr>
            </w:pPr>
          </w:p>
          <w:p w14:paraId="11EC9EF5" w14:textId="77777777" w:rsidR="004157AC" w:rsidRDefault="004157AC" w:rsidP="00CF0878">
            <w:pPr>
              <w:spacing w:line="240" w:lineRule="auto"/>
              <w:ind w:firstLineChars="190" w:firstLine="456"/>
              <w:rPr>
                <w:rFonts w:ascii="仿宋" w:eastAsia="仿宋" w:hAnsi="仿宋"/>
                <w:szCs w:val="28"/>
              </w:rPr>
            </w:pPr>
          </w:p>
          <w:p w14:paraId="7B2DC2F5" w14:textId="77777777" w:rsidR="004157AC" w:rsidRDefault="004157AC" w:rsidP="00CF0878">
            <w:pPr>
              <w:spacing w:line="240" w:lineRule="auto"/>
              <w:ind w:firstLineChars="190" w:firstLine="456"/>
              <w:rPr>
                <w:rFonts w:ascii="仿宋" w:eastAsia="仿宋" w:hAnsi="仿宋"/>
                <w:szCs w:val="28"/>
              </w:rPr>
            </w:pPr>
          </w:p>
          <w:p w14:paraId="1C165D2D" w14:textId="77777777" w:rsidR="004157AC" w:rsidRDefault="004157AC" w:rsidP="00CF0878">
            <w:pPr>
              <w:spacing w:line="240" w:lineRule="auto"/>
              <w:ind w:firstLineChars="190" w:firstLine="456"/>
              <w:rPr>
                <w:rFonts w:ascii="仿宋" w:eastAsia="仿宋" w:hAnsi="仿宋"/>
                <w:szCs w:val="28"/>
              </w:rPr>
            </w:pPr>
          </w:p>
          <w:p w14:paraId="0B094DDE" w14:textId="77777777" w:rsidR="008A627B" w:rsidRDefault="008A627B" w:rsidP="00CF0878">
            <w:pPr>
              <w:spacing w:line="240" w:lineRule="auto"/>
              <w:ind w:firstLineChars="190" w:firstLine="456"/>
              <w:rPr>
                <w:rFonts w:ascii="仿宋" w:eastAsia="仿宋" w:hAnsi="仿宋"/>
                <w:szCs w:val="28"/>
              </w:rPr>
            </w:pPr>
          </w:p>
          <w:p w14:paraId="47DAF462" w14:textId="77777777" w:rsidR="008A627B" w:rsidRDefault="008A627B" w:rsidP="00CF0878">
            <w:pPr>
              <w:spacing w:line="240" w:lineRule="auto"/>
              <w:ind w:firstLineChars="190" w:firstLine="456"/>
              <w:rPr>
                <w:rFonts w:ascii="仿宋" w:eastAsia="仿宋" w:hAnsi="仿宋"/>
                <w:szCs w:val="28"/>
              </w:rPr>
            </w:pPr>
          </w:p>
          <w:p w14:paraId="299E8169" w14:textId="77777777" w:rsidR="008A627B" w:rsidRDefault="008A627B" w:rsidP="00CF0878">
            <w:pPr>
              <w:spacing w:line="240" w:lineRule="auto"/>
              <w:ind w:firstLineChars="190" w:firstLine="456"/>
              <w:rPr>
                <w:rFonts w:ascii="仿宋" w:eastAsia="仿宋" w:hAnsi="仿宋"/>
                <w:szCs w:val="28"/>
              </w:rPr>
            </w:pPr>
          </w:p>
          <w:p w14:paraId="24522508" w14:textId="77777777" w:rsidR="008A627B" w:rsidRDefault="008A627B" w:rsidP="006A5555">
            <w:pPr>
              <w:spacing w:line="240" w:lineRule="auto"/>
              <w:ind w:firstLine="480"/>
              <w:rPr>
                <w:rFonts w:ascii="仿宋" w:eastAsia="仿宋" w:hAnsi="仿宋"/>
                <w:szCs w:val="28"/>
              </w:rPr>
            </w:pPr>
          </w:p>
          <w:p w14:paraId="49990709" w14:textId="77777777" w:rsidR="004157AC" w:rsidRDefault="004157AC" w:rsidP="00CF0878">
            <w:pPr>
              <w:spacing w:line="240" w:lineRule="auto"/>
              <w:ind w:firstLineChars="190" w:firstLine="456"/>
              <w:rPr>
                <w:rFonts w:ascii="仿宋" w:eastAsia="仿宋" w:hAnsi="仿宋"/>
                <w:szCs w:val="28"/>
              </w:rPr>
            </w:pPr>
          </w:p>
          <w:p w14:paraId="08F75482" w14:textId="77777777" w:rsidR="004157AC" w:rsidRDefault="004157AC" w:rsidP="00CF0878">
            <w:pPr>
              <w:spacing w:line="240" w:lineRule="auto"/>
              <w:ind w:firstLineChars="190" w:firstLine="456"/>
              <w:rPr>
                <w:rFonts w:ascii="仿宋" w:eastAsia="仿宋" w:hAnsi="仿宋"/>
                <w:szCs w:val="28"/>
              </w:rPr>
            </w:pPr>
          </w:p>
          <w:p w14:paraId="651A64E0" w14:textId="77777777" w:rsidR="004157AC" w:rsidRDefault="004157AC" w:rsidP="00CF0878">
            <w:pPr>
              <w:spacing w:line="240" w:lineRule="auto"/>
              <w:ind w:firstLineChars="190" w:firstLine="456"/>
              <w:rPr>
                <w:rFonts w:ascii="仿宋" w:eastAsia="仿宋" w:hAnsi="仿宋"/>
                <w:szCs w:val="28"/>
              </w:rPr>
            </w:pPr>
          </w:p>
          <w:p w14:paraId="0D65839B" w14:textId="77777777" w:rsidR="004157AC" w:rsidRDefault="004157AC" w:rsidP="00CF0878">
            <w:pPr>
              <w:spacing w:line="240" w:lineRule="auto"/>
              <w:ind w:firstLineChars="190" w:firstLine="456"/>
              <w:rPr>
                <w:rFonts w:ascii="仿宋" w:eastAsia="仿宋" w:hAnsi="仿宋"/>
                <w:szCs w:val="28"/>
              </w:rPr>
            </w:pPr>
          </w:p>
          <w:p w14:paraId="62D25837" w14:textId="281BD255" w:rsidR="004157AC" w:rsidRPr="00CF0878" w:rsidRDefault="004157AC" w:rsidP="00CF0878">
            <w:pPr>
              <w:spacing w:line="240" w:lineRule="auto"/>
              <w:ind w:firstLineChars="190" w:firstLine="456"/>
              <w:rPr>
                <w:rFonts w:ascii="仿宋" w:eastAsia="仿宋" w:hAnsi="仿宋"/>
                <w:szCs w:val="28"/>
              </w:rPr>
            </w:pPr>
          </w:p>
        </w:tc>
      </w:tr>
      <w:tr w:rsidR="001F3D69" w14:paraId="62D2583B" w14:textId="77777777" w:rsidTr="007D42D3">
        <w:trPr>
          <w:trHeight w:val="601"/>
        </w:trPr>
        <w:tc>
          <w:tcPr>
            <w:tcW w:w="1181" w:type="dxa"/>
          </w:tcPr>
          <w:p w14:paraId="62D25839" w14:textId="77777777" w:rsidR="00F71800" w:rsidRPr="00456BF1" w:rsidRDefault="00456BF1">
            <w:pPr>
              <w:ind w:firstLineChars="0" w:firstLine="0"/>
              <w:jc w:val="center"/>
              <w:rPr>
                <w:rFonts w:ascii="仿宋" w:eastAsia="仿宋" w:hAnsi="仿宋"/>
                <w:b/>
                <w:sz w:val="28"/>
                <w:szCs w:val="28"/>
              </w:rPr>
            </w:pPr>
            <w:r w:rsidRPr="00456BF1">
              <w:rPr>
                <w:rFonts w:ascii="仿宋" w:eastAsia="仿宋" w:hAnsi="仿宋" w:hint="eastAsia"/>
                <w:b/>
                <w:sz w:val="28"/>
                <w:szCs w:val="28"/>
              </w:rPr>
              <w:t>二</w:t>
            </w:r>
          </w:p>
        </w:tc>
        <w:tc>
          <w:tcPr>
            <w:tcW w:w="8524" w:type="dxa"/>
            <w:gridSpan w:val="12"/>
          </w:tcPr>
          <w:p w14:paraId="62D2583A" w14:textId="17CFFD43" w:rsidR="00F71800" w:rsidRPr="00456BF1" w:rsidRDefault="00456BF1" w:rsidP="001E0AF1">
            <w:pPr>
              <w:ind w:firstLineChars="0" w:firstLine="0"/>
              <w:jc w:val="left"/>
              <w:rPr>
                <w:rFonts w:ascii="仿宋" w:eastAsia="仿宋" w:hAnsi="仿宋"/>
                <w:b/>
                <w:sz w:val="28"/>
                <w:szCs w:val="28"/>
              </w:rPr>
            </w:pPr>
            <w:r w:rsidRPr="00456BF1">
              <w:rPr>
                <w:rFonts w:ascii="仿宋" w:eastAsia="仿宋" w:hAnsi="仿宋" w:hint="eastAsia"/>
                <w:b/>
                <w:sz w:val="28"/>
                <w:szCs w:val="28"/>
              </w:rPr>
              <w:t>项目团队（可加页）</w:t>
            </w:r>
          </w:p>
        </w:tc>
      </w:tr>
      <w:tr w:rsidR="00F54F52" w14:paraId="62D25842" w14:textId="77777777" w:rsidTr="00F54F52">
        <w:trPr>
          <w:trHeight w:val="678"/>
        </w:trPr>
        <w:tc>
          <w:tcPr>
            <w:tcW w:w="1181" w:type="dxa"/>
            <w:vAlign w:val="center"/>
          </w:tcPr>
          <w:p w14:paraId="62D2583C" w14:textId="77777777" w:rsidR="006B0A64" w:rsidRPr="00456BF1" w:rsidRDefault="006B0A64" w:rsidP="00B0443D">
            <w:pPr>
              <w:spacing w:line="240" w:lineRule="auto"/>
              <w:ind w:firstLineChars="100" w:firstLine="240"/>
              <w:jc w:val="center"/>
              <w:rPr>
                <w:rFonts w:ascii="仿宋" w:eastAsia="仿宋" w:hAnsi="仿宋"/>
                <w:szCs w:val="28"/>
              </w:rPr>
            </w:pPr>
          </w:p>
        </w:tc>
        <w:tc>
          <w:tcPr>
            <w:tcW w:w="833" w:type="dxa"/>
            <w:vAlign w:val="center"/>
          </w:tcPr>
          <w:p w14:paraId="62D2583D"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姓名</w:t>
            </w:r>
          </w:p>
        </w:tc>
        <w:tc>
          <w:tcPr>
            <w:tcW w:w="1802" w:type="dxa"/>
            <w:vAlign w:val="center"/>
          </w:tcPr>
          <w:p w14:paraId="62D2583E"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单位</w:t>
            </w:r>
          </w:p>
        </w:tc>
        <w:tc>
          <w:tcPr>
            <w:tcW w:w="1752" w:type="dxa"/>
            <w:gridSpan w:val="2"/>
            <w:vAlign w:val="center"/>
          </w:tcPr>
          <w:p w14:paraId="62D2583F"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务</w:t>
            </w:r>
          </w:p>
        </w:tc>
        <w:tc>
          <w:tcPr>
            <w:tcW w:w="1076" w:type="dxa"/>
            <w:gridSpan w:val="2"/>
            <w:vAlign w:val="center"/>
          </w:tcPr>
          <w:p w14:paraId="62D25840"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称</w:t>
            </w:r>
          </w:p>
        </w:tc>
        <w:tc>
          <w:tcPr>
            <w:tcW w:w="1437" w:type="dxa"/>
            <w:gridSpan w:val="3"/>
            <w:vAlign w:val="center"/>
          </w:tcPr>
          <w:p w14:paraId="040EFEE9"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学术兼职（不超过三项）</w:t>
            </w:r>
          </w:p>
        </w:tc>
        <w:tc>
          <w:tcPr>
            <w:tcW w:w="1624" w:type="dxa"/>
            <w:gridSpan w:val="3"/>
            <w:vAlign w:val="center"/>
          </w:tcPr>
          <w:p w14:paraId="62D25841" w14:textId="2E6B73D4" w:rsidR="006B0A64" w:rsidRPr="00B0443D" w:rsidRDefault="009A2BDA" w:rsidP="00B0443D">
            <w:pPr>
              <w:spacing w:line="240" w:lineRule="auto"/>
              <w:ind w:firstLineChars="0" w:firstLine="0"/>
              <w:jc w:val="center"/>
              <w:rPr>
                <w:rFonts w:ascii="仿宋" w:eastAsia="仿宋" w:hAnsi="仿宋"/>
                <w:b/>
                <w:bCs/>
                <w:szCs w:val="28"/>
              </w:rPr>
            </w:pPr>
            <w:r>
              <w:rPr>
                <w:rFonts w:ascii="仿宋" w:eastAsia="仿宋" w:hAnsi="仿宋" w:hint="eastAsia"/>
                <w:b/>
                <w:bCs/>
                <w:szCs w:val="28"/>
              </w:rPr>
              <w:t>签字</w:t>
            </w:r>
          </w:p>
        </w:tc>
      </w:tr>
      <w:tr w:rsidR="00F54F52" w14:paraId="62D25849" w14:textId="77777777" w:rsidTr="00F54F52">
        <w:trPr>
          <w:trHeight w:val="560"/>
        </w:trPr>
        <w:tc>
          <w:tcPr>
            <w:tcW w:w="1181" w:type="dxa"/>
            <w:vAlign w:val="center"/>
          </w:tcPr>
          <w:p w14:paraId="62D25843" w14:textId="668C1F6C"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首席专家</w:t>
            </w:r>
          </w:p>
        </w:tc>
        <w:tc>
          <w:tcPr>
            <w:tcW w:w="833" w:type="dxa"/>
            <w:vAlign w:val="center"/>
          </w:tcPr>
          <w:p w14:paraId="62D25844" w14:textId="229527AE"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62D25845" w14:textId="351FDE05"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62D25846" w14:textId="4E5F3277"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47" w14:textId="029CA47E"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437" w:type="dxa"/>
            <w:gridSpan w:val="3"/>
            <w:vAlign w:val="center"/>
          </w:tcPr>
          <w:p w14:paraId="132AEF77"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62D25848" w14:textId="0E8B5AE6" w:rsidR="00665865" w:rsidRPr="00D82210" w:rsidRDefault="00665865" w:rsidP="00B0443D">
            <w:pPr>
              <w:spacing w:line="240" w:lineRule="auto"/>
              <w:ind w:firstLineChars="0" w:firstLine="0"/>
              <w:jc w:val="center"/>
              <w:rPr>
                <w:rFonts w:ascii="仿宋" w:eastAsia="仿宋" w:hAnsi="仿宋"/>
              </w:rPr>
            </w:pPr>
          </w:p>
        </w:tc>
      </w:tr>
      <w:tr w:rsidR="00F54F52" w14:paraId="62D25850" w14:textId="77777777" w:rsidTr="00F54F52">
        <w:trPr>
          <w:trHeight w:val="560"/>
        </w:trPr>
        <w:tc>
          <w:tcPr>
            <w:tcW w:w="1181" w:type="dxa"/>
            <w:vAlign w:val="center"/>
          </w:tcPr>
          <w:p w14:paraId="62D2584A" w14:textId="65AA9369"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总工程师</w:t>
            </w:r>
          </w:p>
        </w:tc>
        <w:tc>
          <w:tcPr>
            <w:tcW w:w="833" w:type="dxa"/>
            <w:vAlign w:val="center"/>
          </w:tcPr>
          <w:p w14:paraId="62D2584B" w14:textId="68A3A179"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62D2584C" w14:textId="28BCA8C7" w:rsidR="00665865" w:rsidRPr="00D82210" w:rsidRDefault="00665865" w:rsidP="00B0443D">
            <w:pPr>
              <w:snapToGrid w:val="0"/>
              <w:spacing w:line="240" w:lineRule="auto"/>
              <w:ind w:firstLineChars="0" w:firstLine="0"/>
              <w:jc w:val="center"/>
              <w:rPr>
                <w:rFonts w:ascii="仿宋" w:eastAsia="仿宋" w:hAnsi="仿宋"/>
              </w:rPr>
            </w:pPr>
          </w:p>
        </w:tc>
        <w:tc>
          <w:tcPr>
            <w:tcW w:w="1752" w:type="dxa"/>
            <w:gridSpan w:val="2"/>
            <w:vAlign w:val="center"/>
          </w:tcPr>
          <w:p w14:paraId="62D2584D" w14:textId="54E678FF"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4E" w14:textId="1B5632C5"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27F19BA1"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62D2584F" w14:textId="1A5AC984" w:rsidR="00665865" w:rsidRPr="00D82210" w:rsidRDefault="00665865" w:rsidP="00B0443D">
            <w:pPr>
              <w:spacing w:line="240" w:lineRule="auto"/>
              <w:ind w:firstLineChars="0" w:firstLine="0"/>
              <w:jc w:val="center"/>
              <w:rPr>
                <w:rFonts w:ascii="仿宋" w:eastAsia="仿宋" w:hAnsi="仿宋"/>
              </w:rPr>
            </w:pPr>
          </w:p>
        </w:tc>
      </w:tr>
      <w:tr w:rsidR="00F54F52" w14:paraId="62D25857" w14:textId="77777777" w:rsidTr="00F54F52">
        <w:trPr>
          <w:trHeight w:val="560"/>
        </w:trPr>
        <w:tc>
          <w:tcPr>
            <w:tcW w:w="1181" w:type="dxa"/>
            <w:vAlign w:val="center"/>
          </w:tcPr>
          <w:p w14:paraId="62D25851" w14:textId="5E337EB9"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主任</w:t>
            </w:r>
          </w:p>
        </w:tc>
        <w:tc>
          <w:tcPr>
            <w:tcW w:w="833" w:type="dxa"/>
            <w:vAlign w:val="center"/>
          </w:tcPr>
          <w:p w14:paraId="62D25852" w14:textId="1AD79CC8"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62D25853" w14:textId="3E429193"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62D25854" w14:textId="20E64DC7"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55" w14:textId="273B16CC"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55413237"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62D25856" w14:textId="6B9BDB83" w:rsidR="00665865" w:rsidRPr="00D82210" w:rsidRDefault="00665865" w:rsidP="00B0443D">
            <w:pPr>
              <w:spacing w:line="240" w:lineRule="auto"/>
              <w:ind w:firstLineChars="0" w:firstLine="0"/>
              <w:jc w:val="center"/>
              <w:rPr>
                <w:rFonts w:ascii="仿宋" w:eastAsia="仿宋" w:hAnsi="仿宋"/>
              </w:rPr>
            </w:pPr>
          </w:p>
        </w:tc>
      </w:tr>
      <w:tr w:rsidR="00F54F52" w14:paraId="62D2585E" w14:textId="77777777" w:rsidTr="00F54F52">
        <w:trPr>
          <w:trHeight w:val="560"/>
        </w:trPr>
        <w:tc>
          <w:tcPr>
            <w:tcW w:w="1181" w:type="dxa"/>
            <w:vAlign w:val="center"/>
          </w:tcPr>
          <w:p w14:paraId="62D25858" w14:textId="3BC42BC1"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w:t>
            </w:r>
            <w:r w:rsidR="00FB2EDB">
              <w:rPr>
                <w:rFonts w:ascii="仿宋" w:eastAsia="仿宋" w:hAnsi="仿宋" w:hint="eastAsia"/>
                <w:b/>
                <w:bCs/>
                <w:szCs w:val="28"/>
              </w:rPr>
              <w:t>联系</w:t>
            </w:r>
            <w:r w:rsidR="0023451F">
              <w:rPr>
                <w:rFonts w:ascii="仿宋" w:eastAsia="仿宋" w:hAnsi="仿宋" w:hint="eastAsia"/>
                <w:b/>
                <w:bCs/>
                <w:szCs w:val="28"/>
              </w:rPr>
              <w:t>人</w:t>
            </w:r>
          </w:p>
        </w:tc>
        <w:tc>
          <w:tcPr>
            <w:tcW w:w="833" w:type="dxa"/>
            <w:vAlign w:val="center"/>
          </w:tcPr>
          <w:p w14:paraId="62D25859" w14:textId="012D970E"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62D2585A" w14:textId="68723A25"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62D2585B" w14:textId="74B54057"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62D2585C" w14:textId="5CA6591B"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437" w:type="dxa"/>
            <w:gridSpan w:val="3"/>
            <w:vAlign w:val="center"/>
          </w:tcPr>
          <w:p w14:paraId="6E4EA19E"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62D2585D" w14:textId="744DF8CC" w:rsidR="00665865" w:rsidRPr="00D82210" w:rsidRDefault="00665865" w:rsidP="00B0443D">
            <w:pPr>
              <w:spacing w:line="240" w:lineRule="auto"/>
              <w:ind w:firstLineChars="0" w:firstLine="0"/>
              <w:jc w:val="center"/>
              <w:rPr>
                <w:rFonts w:ascii="仿宋" w:eastAsia="仿宋" w:hAnsi="仿宋"/>
              </w:rPr>
            </w:pPr>
          </w:p>
        </w:tc>
      </w:tr>
      <w:tr w:rsidR="00F54F52" w14:paraId="7775EA58" w14:textId="77777777" w:rsidTr="00F54F52">
        <w:trPr>
          <w:trHeight w:val="560"/>
        </w:trPr>
        <w:tc>
          <w:tcPr>
            <w:tcW w:w="1181" w:type="dxa"/>
            <w:vMerge w:val="restart"/>
            <w:vAlign w:val="center"/>
          </w:tcPr>
          <w:p w14:paraId="1E428552" w14:textId="409CE2CE"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内</w:t>
            </w:r>
          </w:p>
          <w:p w14:paraId="2F6A51B5" w14:textId="79015694"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33" w:type="dxa"/>
            <w:vAlign w:val="center"/>
          </w:tcPr>
          <w:p w14:paraId="1CCD5A15" w14:textId="4EA62BE8"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0D059C7E" w14:textId="2A606241"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2B513E7A" w14:textId="147A5D01"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66D6AAB4" w14:textId="599B001E"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0E5FC4FA"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545FBA2B" w14:textId="7DB470FE" w:rsidR="00665865" w:rsidRPr="00D82210" w:rsidRDefault="00665865" w:rsidP="00B0443D">
            <w:pPr>
              <w:spacing w:line="240" w:lineRule="auto"/>
              <w:ind w:firstLineChars="0" w:firstLine="0"/>
              <w:jc w:val="center"/>
              <w:rPr>
                <w:rFonts w:ascii="仿宋" w:eastAsia="仿宋" w:hAnsi="仿宋"/>
              </w:rPr>
            </w:pPr>
          </w:p>
        </w:tc>
      </w:tr>
      <w:tr w:rsidR="00F54F52" w14:paraId="43E4003E" w14:textId="77777777" w:rsidTr="00F54F52">
        <w:trPr>
          <w:trHeight w:val="560"/>
        </w:trPr>
        <w:tc>
          <w:tcPr>
            <w:tcW w:w="1181" w:type="dxa"/>
            <w:vMerge/>
            <w:vAlign w:val="center"/>
          </w:tcPr>
          <w:p w14:paraId="1ACBA4ED" w14:textId="28882462" w:rsidR="00665865" w:rsidRPr="00B0443D" w:rsidRDefault="00665865" w:rsidP="00B0443D">
            <w:pPr>
              <w:spacing w:line="240" w:lineRule="auto"/>
              <w:ind w:firstLineChars="0" w:firstLine="0"/>
              <w:jc w:val="center"/>
              <w:rPr>
                <w:rFonts w:ascii="仿宋" w:eastAsia="仿宋" w:hAnsi="仿宋"/>
                <w:b/>
                <w:bCs/>
                <w:szCs w:val="28"/>
              </w:rPr>
            </w:pPr>
          </w:p>
        </w:tc>
        <w:tc>
          <w:tcPr>
            <w:tcW w:w="833" w:type="dxa"/>
            <w:vAlign w:val="center"/>
          </w:tcPr>
          <w:p w14:paraId="1182C775" w14:textId="749BA3DC"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612A7F2F" w14:textId="1205690C"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365E2A4E" w14:textId="354EA709"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5589D251" w14:textId="57EF4A62"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0D84A9B4"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2356616B" w14:textId="68C5F63E" w:rsidR="00665865" w:rsidRPr="00D82210" w:rsidRDefault="00665865" w:rsidP="00B0443D">
            <w:pPr>
              <w:spacing w:line="240" w:lineRule="auto"/>
              <w:ind w:firstLineChars="0" w:firstLine="0"/>
              <w:jc w:val="center"/>
              <w:rPr>
                <w:rFonts w:ascii="仿宋" w:eastAsia="仿宋" w:hAnsi="仿宋"/>
              </w:rPr>
            </w:pPr>
          </w:p>
        </w:tc>
      </w:tr>
      <w:tr w:rsidR="00F54F52" w14:paraId="725F6F7D" w14:textId="77777777" w:rsidTr="00F54F52">
        <w:trPr>
          <w:trHeight w:val="560"/>
        </w:trPr>
        <w:tc>
          <w:tcPr>
            <w:tcW w:w="1181" w:type="dxa"/>
            <w:vMerge/>
            <w:vAlign w:val="center"/>
          </w:tcPr>
          <w:p w14:paraId="33BB5FA1"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33" w:type="dxa"/>
            <w:vAlign w:val="center"/>
          </w:tcPr>
          <w:p w14:paraId="36506653" w14:textId="6F837103"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457258E4" w14:textId="5CD19664"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4EC8FB65" w14:textId="256ADC89"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0F611FFF" w14:textId="11EA1919"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3CBBAB06"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1C1525FF" w14:textId="1B202F1A" w:rsidR="00665865" w:rsidRPr="00D82210" w:rsidRDefault="00665865" w:rsidP="00B0443D">
            <w:pPr>
              <w:spacing w:line="240" w:lineRule="auto"/>
              <w:ind w:firstLineChars="0" w:firstLine="0"/>
              <w:jc w:val="center"/>
              <w:rPr>
                <w:rFonts w:ascii="仿宋" w:eastAsia="仿宋" w:hAnsi="仿宋"/>
              </w:rPr>
            </w:pPr>
          </w:p>
        </w:tc>
      </w:tr>
      <w:tr w:rsidR="00F54F52" w14:paraId="4C40885B" w14:textId="77777777" w:rsidTr="00F54F52">
        <w:trPr>
          <w:trHeight w:val="560"/>
        </w:trPr>
        <w:tc>
          <w:tcPr>
            <w:tcW w:w="1181" w:type="dxa"/>
            <w:vMerge/>
            <w:vAlign w:val="center"/>
          </w:tcPr>
          <w:p w14:paraId="4FD9FFC1"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33" w:type="dxa"/>
            <w:vAlign w:val="center"/>
          </w:tcPr>
          <w:p w14:paraId="793575FD" w14:textId="76B7F65F"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12FC53D0" w14:textId="540FA19D"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7528116D" w14:textId="0F9B4C90"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1D316BA6" w14:textId="20937581"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2DD23E46"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0BFB8C42" w14:textId="7CA700AF" w:rsidR="00665865" w:rsidRPr="00D82210" w:rsidRDefault="00665865" w:rsidP="00B0443D">
            <w:pPr>
              <w:spacing w:line="240" w:lineRule="auto"/>
              <w:ind w:firstLineChars="0" w:firstLine="0"/>
              <w:jc w:val="center"/>
              <w:rPr>
                <w:rFonts w:ascii="仿宋" w:eastAsia="仿宋" w:hAnsi="仿宋"/>
              </w:rPr>
            </w:pPr>
          </w:p>
        </w:tc>
      </w:tr>
      <w:tr w:rsidR="00F54F52" w14:paraId="092F17C1" w14:textId="77777777" w:rsidTr="00F54F52">
        <w:trPr>
          <w:trHeight w:val="560"/>
        </w:trPr>
        <w:tc>
          <w:tcPr>
            <w:tcW w:w="1181" w:type="dxa"/>
            <w:vMerge/>
            <w:vAlign w:val="center"/>
          </w:tcPr>
          <w:p w14:paraId="5CBDA2DF"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33" w:type="dxa"/>
            <w:vAlign w:val="center"/>
          </w:tcPr>
          <w:p w14:paraId="721E38B3" w14:textId="186F1621"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0C721641" w14:textId="6338E326"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0FCC6C65" w14:textId="53D4ED27"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30671BAF" w14:textId="11116413"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3E4ED522"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7E9DDCDD" w14:textId="51477B37" w:rsidR="00665865" w:rsidRPr="00D82210" w:rsidRDefault="00665865" w:rsidP="00B0443D">
            <w:pPr>
              <w:spacing w:line="240" w:lineRule="auto"/>
              <w:ind w:firstLineChars="0" w:firstLine="0"/>
              <w:jc w:val="center"/>
              <w:rPr>
                <w:rFonts w:ascii="仿宋" w:eastAsia="仿宋" w:hAnsi="仿宋"/>
              </w:rPr>
            </w:pPr>
          </w:p>
        </w:tc>
      </w:tr>
      <w:tr w:rsidR="00F54F52" w14:paraId="25464859" w14:textId="77777777" w:rsidTr="00F54F52">
        <w:trPr>
          <w:trHeight w:val="560"/>
        </w:trPr>
        <w:tc>
          <w:tcPr>
            <w:tcW w:w="1181" w:type="dxa"/>
            <w:vMerge/>
            <w:vAlign w:val="center"/>
          </w:tcPr>
          <w:p w14:paraId="42C4F8DE"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33" w:type="dxa"/>
            <w:vAlign w:val="center"/>
          </w:tcPr>
          <w:p w14:paraId="198C469A" w14:textId="77777777" w:rsidR="007C7BE8" w:rsidRPr="00D82210" w:rsidRDefault="007C7BE8" w:rsidP="00B0443D">
            <w:pPr>
              <w:spacing w:line="240" w:lineRule="auto"/>
              <w:ind w:firstLineChars="0" w:firstLine="0"/>
              <w:jc w:val="center"/>
              <w:rPr>
                <w:rFonts w:ascii="仿宋" w:eastAsia="仿宋" w:hAnsi="仿宋"/>
              </w:rPr>
            </w:pPr>
          </w:p>
        </w:tc>
        <w:tc>
          <w:tcPr>
            <w:tcW w:w="1802" w:type="dxa"/>
            <w:vAlign w:val="center"/>
          </w:tcPr>
          <w:p w14:paraId="357D3ABE" w14:textId="77777777" w:rsidR="007C7BE8" w:rsidRPr="00D82210" w:rsidRDefault="007C7BE8" w:rsidP="00B0443D">
            <w:pPr>
              <w:spacing w:line="240" w:lineRule="auto"/>
              <w:ind w:firstLineChars="0" w:firstLine="0"/>
              <w:jc w:val="center"/>
              <w:rPr>
                <w:rFonts w:ascii="仿宋" w:eastAsia="仿宋" w:hAnsi="仿宋"/>
              </w:rPr>
            </w:pPr>
          </w:p>
        </w:tc>
        <w:tc>
          <w:tcPr>
            <w:tcW w:w="1752" w:type="dxa"/>
            <w:gridSpan w:val="2"/>
            <w:vAlign w:val="center"/>
          </w:tcPr>
          <w:p w14:paraId="204358BA" w14:textId="77777777" w:rsidR="007C7BE8" w:rsidRPr="00D82210" w:rsidRDefault="007C7BE8" w:rsidP="00B0443D">
            <w:pPr>
              <w:spacing w:line="240" w:lineRule="auto"/>
              <w:ind w:firstLineChars="0" w:firstLine="0"/>
              <w:jc w:val="center"/>
              <w:rPr>
                <w:rFonts w:ascii="仿宋" w:eastAsia="仿宋" w:hAnsi="仿宋"/>
              </w:rPr>
            </w:pPr>
          </w:p>
        </w:tc>
        <w:tc>
          <w:tcPr>
            <w:tcW w:w="1076" w:type="dxa"/>
            <w:gridSpan w:val="2"/>
            <w:vAlign w:val="center"/>
          </w:tcPr>
          <w:p w14:paraId="52AF98E8" w14:textId="77777777" w:rsidR="007C7BE8" w:rsidRPr="00D82210" w:rsidRDefault="007C7BE8" w:rsidP="00B0443D">
            <w:pPr>
              <w:spacing w:line="240" w:lineRule="auto"/>
              <w:ind w:firstLineChars="0" w:firstLine="0"/>
              <w:jc w:val="center"/>
              <w:rPr>
                <w:rFonts w:ascii="仿宋" w:eastAsia="仿宋" w:hAnsi="仿宋"/>
              </w:rPr>
            </w:pPr>
          </w:p>
        </w:tc>
        <w:tc>
          <w:tcPr>
            <w:tcW w:w="1437" w:type="dxa"/>
            <w:gridSpan w:val="3"/>
            <w:vAlign w:val="center"/>
          </w:tcPr>
          <w:p w14:paraId="3589E51B" w14:textId="77777777" w:rsidR="007C7BE8" w:rsidRPr="00D82210" w:rsidRDefault="007C7BE8" w:rsidP="00B0443D">
            <w:pPr>
              <w:spacing w:line="240" w:lineRule="auto"/>
              <w:ind w:firstLineChars="0" w:firstLine="0"/>
              <w:jc w:val="center"/>
              <w:rPr>
                <w:rFonts w:ascii="仿宋" w:eastAsia="仿宋" w:hAnsi="仿宋"/>
              </w:rPr>
            </w:pPr>
          </w:p>
        </w:tc>
        <w:tc>
          <w:tcPr>
            <w:tcW w:w="1624" w:type="dxa"/>
            <w:gridSpan w:val="3"/>
            <w:vAlign w:val="center"/>
          </w:tcPr>
          <w:p w14:paraId="06271B12" w14:textId="77777777" w:rsidR="007C7BE8" w:rsidRPr="00D82210" w:rsidRDefault="007C7BE8" w:rsidP="00B0443D">
            <w:pPr>
              <w:spacing w:line="240" w:lineRule="auto"/>
              <w:ind w:firstLineChars="0" w:firstLine="0"/>
              <w:jc w:val="center"/>
              <w:rPr>
                <w:rFonts w:ascii="仿宋" w:eastAsia="仿宋" w:hAnsi="仿宋"/>
              </w:rPr>
            </w:pPr>
          </w:p>
        </w:tc>
      </w:tr>
      <w:tr w:rsidR="00F54F52" w14:paraId="13F3F3A7" w14:textId="77777777" w:rsidTr="00F54F52">
        <w:trPr>
          <w:trHeight w:val="560"/>
        </w:trPr>
        <w:tc>
          <w:tcPr>
            <w:tcW w:w="1181" w:type="dxa"/>
            <w:vMerge/>
            <w:vAlign w:val="center"/>
          </w:tcPr>
          <w:p w14:paraId="14524AC3"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33" w:type="dxa"/>
            <w:vAlign w:val="center"/>
          </w:tcPr>
          <w:p w14:paraId="340AD8CE" w14:textId="77777777" w:rsidR="007C7BE8" w:rsidRPr="00D82210" w:rsidRDefault="007C7BE8" w:rsidP="00B0443D">
            <w:pPr>
              <w:spacing w:line="240" w:lineRule="auto"/>
              <w:ind w:firstLineChars="0" w:firstLine="0"/>
              <w:jc w:val="center"/>
              <w:rPr>
                <w:rFonts w:ascii="仿宋" w:eastAsia="仿宋" w:hAnsi="仿宋"/>
              </w:rPr>
            </w:pPr>
          </w:p>
        </w:tc>
        <w:tc>
          <w:tcPr>
            <w:tcW w:w="1802" w:type="dxa"/>
            <w:vAlign w:val="center"/>
          </w:tcPr>
          <w:p w14:paraId="1F2C38FF" w14:textId="77777777" w:rsidR="007C7BE8" w:rsidRPr="00D82210" w:rsidRDefault="007C7BE8" w:rsidP="00B0443D">
            <w:pPr>
              <w:spacing w:line="240" w:lineRule="auto"/>
              <w:ind w:firstLineChars="0" w:firstLine="0"/>
              <w:jc w:val="center"/>
              <w:rPr>
                <w:rFonts w:ascii="仿宋" w:eastAsia="仿宋" w:hAnsi="仿宋"/>
              </w:rPr>
            </w:pPr>
          </w:p>
        </w:tc>
        <w:tc>
          <w:tcPr>
            <w:tcW w:w="1752" w:type="dxa"/>
            <w:gridSpan w:val="2"/>
            <w:vAlign w:val="center"/>
          </w:tcPr>
          <w:p w14:paraId="7E934029" w14:textId="77777777" w:rsidR="007C7BE8" w:rsidRPr="00D82210" w:rsidRDefault="007C7BE8" w:rsidP="00B0443D">
            <w:pPr>
              <w:spacing w:line="240" w:lineRule="auto"/>
              <w:ind w:firstLineChars="0" w:firstLine="0"/>
              <w:jc w:val="center"/>
              <w:rPr>
                <w:rFonts w:ascii="仿宋" w:eastAsia="仿宋" w:hAnsi="仿宋"/>
              </w:rPr>
            </w:pPr>
          </w:p>
        </w:tc>
        <w:tc>
          <w:tcPr>
            <w:tcW w:w="1076" w:type="dxa"/>
            <w:gridSpan w:val="2"/>
            <w:vAlign w:val="center"/>
          </w:tcPr>
          <w:p w14:paraId="72116791" w14:textId="77777777" w:rsidR="007C7BE8" w:rsidRPr="00D82210" w:rsidRDefault="007C7BE8" w:rsidP="00B0443D">
            <w:pPr>
              <w:spacing w:line="240" w:lineRule="auto"/>
              <w:ind w:firstLineChars="0" w:firstLine="0"/>
              <w:jc w:val="center"/>
              <w:rPr>
                <w:rFonts w:ascii="仿宋" w:eastAsia="仿宋" w:hAnsi="仿宋"/>
              </w:rPr>
            </w:pPr>
          </w:p>
        </w:tc>
        <w:tc>
          <w:tcPr>
            <w:tcW w:w="1437" w:type="dxa"/>
            <w:gridSpan w:val="3"/>
            <w:vAlign w:val="center"/>
          </w:tcPr>
          <w:p w14:paraId="20BF1D7D" w14:textId="77777777" w:rsidR="007C7BE8" w:rsidRPr="00D82210" w:rsidRDefault="007C7BE8" w:rsidP="00B0443D">
            <w:pPr>
              <w:spacing w:line="240" w:lineRule="auto"/>
              <w:ind w:firstLineChars="0" w:firstLine="0"/>
              <w:jc w:val="center"/>
              <w:rPr>
                <w:rFonts w:ascii="仿宋" w:eastAsia="仿宋" w:hAnsi="仿宋"/>
              </w:rPr>
            </w:pPr>
          </w:p>
        </w:tc>
        <w:tc>
          <w:tcPr>
            <w:tcW w:w="1624" w:type="dxa"/>
            <w:gridSpan w:val="3"/>
            <w:vAlign w:val="center"/>
          </w:tcPr>
          <w:p w14:paraId="5EDB08F8" w14:textId="77777777" w:rsidR="007C7BE8" w:rsidRPr="00D82210" w:rsidRDefault="007C7BE8" w:rsidP="00B0443D">
            <w:pPr>
              <w:spacing w:line="240" w:lineRule="auto"/>
              <w:ind w:firstLineChars="0" w:firstLine="0"/>
              <w:jc w:val="center"/>
              <w:rPr>
                <w:rFonts w:ascii="仿宋" w:eastAsia="仿宋" w:hAnsi="仿宋"/>
              </w:rPr>
            </w:pPr>
          </w:p>
        </w:tc>
      </w:tr>
      <w:tr w:rsidR="00F54F52" w14:paraId="0DFB42EA" w14:textId="77777777" w:rsidTr="00F54F52">
        <w:trPr>
          <w:trHeight w:val="560"/>
        </w:trPr>
        <w:tc>
          <w:tcPr>
            <w:tcW w:w="1181" w:type="dxa"/>
            <w:vMerge/>
            <w:vAlign w:val="center"/>
          </w:tcPr>
          <w:p w14:paraId="10D7142E"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33" w:type="dxa"/>
            <w:vAlign w:val="center"/>
          </w:tcPr>
          <w:p w14:paraId="262DD944" w14:textId="77777777" w:rsidR="007C7BE8" w:rsidRPr="00D82210" w:rsidRDefault="007C7BE8" w:rsidP="00B0443D">
            <w:pPr>
              <w:spacing w:line="240" w:lineRule="auto"/>
              <w:ind w:firstLineChars="0" w:firstLine="0"/>
              <w:jc w:val="center"/>
              <w:rPr>
                <w:rFonts w:ascii="仿宋" w:eastAsia="仿宋" w:hAnsi="仿宋"/>
              </w:rPr>
            </w:pPr>
          </w:p>
        </w:tc>
        <w:tc>
          <w:tcPr>
            <w:tcW w:w="1802" w:type="dxa"/>
            <w:vAlign w:val="center"/>
          </w:tcPr>
          <w:p w14:paraId="47F4D427" w14:textId="77777777" w:rsidR="007C7BE8" w:rsidRPr="00D82210" w:rsidRDefault="007C7BE8" w:rsidP="00B0443D">
            <w:pPr>
              <w:spacing w:line="240" w:lineRule="auto"/>
              <w:ind w:firstLineChars="0" w:firstLine="0"/>
              <w:jc w:val="center"/>
              <w:rPr>
                <w:rFonts w:ascii="仿宋" w:eastAsia="仿宋" w:hAnsi="仿宋"/>
              </w:rPr>
            </w:pPr>
          </w:p>
        </w:tc>
        <w:tc>
          <w:tcPr>
            <w:tcW w:w="1752" w:type="dxa"/>
            <w:gridSpan w:val="2"/>
            <w:vAlign w:val="center"/>
          </w:tcPr>
          <w:p w14:paraId="167BBCD4" w14:textId="77777777" w:rsidR="007C7BE8" w:rsidRPr="00D82210" w:rsidRDefault="007C7BE8" w:rsidP="00B0443D">
            <w:pPr>
              <w:spacing w:line="240" w:lineRule="auto"/>
              <w:ind w:firstLineChars="0" w:firstLine="0"/>
              <w:jc w:val="center"/>
              <w:rPr>
                <w:rFonts w:ascii="仿宋" w:eastAsia="仿宋" w:hAnsi="仿宋"/>
              </w:rPr>
            </w:pPr>
          </w:p>
        </w:tc>
        <w:tc>
          <w:tcPr>
            <w:tcW w:w="1076" w:type="dxa"/>
            <w:gridSpan w:val="2"/>
            <w:vAlign w:val="center"/>
          </w:tcPr>
          <w:p w14:paraId="2407D0A2" w14:textId="77777777" w:rsidR="007C7BE8" w:rsidRPr="00D82210" w:rsidRDefault="007C7BE8" w:rsidP="00B0443D">
            <w:pPr>
              <w:spacing w:line="240" w:lineRule="auto"/>
              <w:ind w:firstLineChars="0" w:firstLine="0"/>
              <w:jc w:val="center"/>
              <w:rPr>
                <w:rFonts w:ascii="仿宋" w:eastAsia="仿宋" w:hAnsi="仿宋"/>
              </w:rPr>
            </w:pPr>
          </w:p>
        </w:tc>
        <w:tc>
          <w:tcPr>
            <w:tcW w:w="1437" w:type="dxa"/>
            <w:gridSpan w:val="3"/>
            <w:vAlign w:val="center"/>
          </w:tcPr>
          <w:p w14:paraId="5ADB927E" w14:textId="77777777" w:rsidR="007C7BE8" w:rsidRPr="00D82210" w:rsidRDefault="007C7BE8" w:rsidP="00B0443D">
            <w:pPr>
              <w:spacing w:line="240" w:lineRule="auto"/>
              <w:ind w:firstLineChars="0" w:firstLine="0"/>
              <w:jc w:val="center"/>
              <w:rPr>
                <w:rFonts w:ascii="仿宋" w:eastAsia="仿宋" w:hAnsi="仿宋"/>
              </w:rPr>
            </w:pPr>
          </w:p>
        </w:tc>
        <w:tc>
          <w:tcPr>
            <w:tcW w:w="1624" w:type="dxa"/>
            <w:gridSpan w:val="3"/>
            <w:vAlign w:val="center"/>
          </w:tcPr>
          <w:p w14:paraId="348FDC18" w14:textId="77777777" w:rsidR="007C7BE8" w:rsidRPr="00D82210" w:rsidRDefault="007C7BE8" w:rsidP="00B0443D">
            <w:pPr>
              <w:spacing w:line="240" w:lineRule="auto"/>
              <w:ind w:firstLineChars="0" w:firstLine="0"/>
              <w:jc w:val="center"/>
              <w:rPr>
                <w:rFonts w:ascii="仿宋" w:eastAsia="仿宋" w:hAnsi="仿宋"/>
              </w:rPr>
            </w:pPr>
          </w:p>
        </w:tc>
      </w:tr>
      <w:tr w:rsidR="00F54F52" w14:paraId="63B9A908" w14:textId="77777777" w:rsidTr="00F54F52">
        <w:trPr>
          <w:trHeight w:val="560"/>
        </w:trPr>
        <w:tc>
          <w:tcPr>
            <w:tcW w:w="1181" w:type="dxa"/>
            <w:vMerge/>
            <w:vAlign w:val="center"/>
          </w:tcPr>
          <w:p w14:paraId="7B42B557"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33" w:type="dxa"/>
            <w:vAlign w:val="center"/>
          </w:tcPr>
          <w:p w14:paraId="4933BC7F" w14:textId="77777777" w:rsidR="007C7BE8" w:rsidRPr="00D82210" w:rsidRDefault="007C7BE8" w:rsidP="00B0443D">
            <w:pPr>
              <w:spacing w:line="240" w:lineRule="auto"/>
              <w:ind w:firstLineChars="0" w:firstLine="0"/>
              <w:jc w:val="center"/>
              <w:rPr>
                <w:rFonts w:ascii="仿宋" w:eastAsia="仿宋" w:hAnsi="仿宋"/>
              </w:rPr>
            </w:pPr>
          </w:p>
        </w:tc>
        <w:tc>
          <w:tcPr>
            <w:tcW w:w="1802" w:type="dxa"/>
            <w:vAlign w:val="center"/>
          </w:tcPr>
          <w:p w14:paraId="60D33192" w14:textId="77777777" w:rsidR="007C7BE8" w:rsidRPr="00D82210" w:rsidRDefault="007C7BE8" w:rsidP="00B0443D">
            <w:pPr>
              <w:spacing w:line="240" w:lineRule="auto"/>
              <w:ind w:firstLineChars="0" w:firstLine="0"/>
              <w:jc w:val="center"/>
              <w:rPr>
                <w:rFonts w:ascii="仿宋" w:eastAsia="仿宋" w:hAnsi="仿宋"/>
              </w:rPr>
            </w:pPr>
          </w:p>
        </w:tc>
        <w:tc>
          <w:tcPr>
            <w:tcW w:w="1752" w:type="dxa"/>
            <w:gridSpan w:val="2"/>
            <w:vAlign w:val="center"/>
          </w:tcPr>
          <w:p w14:paraId="21219B49" w14:textId="77777777" w:rsidR="007C7BE8" w:rsidRPr="00D82210" w:rsidRDefault="007C7BE8" w:rsidP="00B0443D">
            <w:pPr>
              <w:spacing w:line="240" w:lineRule="auto"/>
              <w:ind w:firstLineChars="0" w:firstLine="0"/>
              <w:jc w:val="center"/>
              <w:rPr>
                <w:rFonts w:ascii="仿宋" w:eastAsia="仿宋" w:hAnsi="仿宋"/>
              </w:rPr>
            </w:pPr>
          </w:p>
        </w:tc>
        <w:tc>
          <w:tcPr>
            <w:tcW w:w="1076" w:type="dxa"/>
            <w:gridSpan w:val="2"/>
            <w:vAlign w:val="center"/>
          </w:tcPr>
          <w:p w14:paraId="214F12EB" w14:textId="77777777" w:rsidR="007C7BE8" w:rsidRPr="00D82210" w:rsidRDefault="007C7BE8" w:rsidP="00B0443D">
            <w:pPr>
              <w:spacing w:line="240" w:lineRule="auto"/>
              <w:ind w:firstLineChars="0" w:firstLine="0"/>
              <w:jc w:val="center"/>
              <w:rPr>
                <w:rFonts w:ascii="仿宋" w:eastAsia="仿宋" w:hAnsi="仿宋"/>
              </w:rPr>
            </w:pPr>
          </w:p>
        </w:tc>
        <w:tc>
          <w:tcPr>
            <w:tcW w:w="1437" w:type="dxa"/>
            <w:gridSpan w:val="3"/>
            <w:vAlign w:val="center"/>
          </w:tcPr>
          <w:p w14:paraId="71957B37" w14:textId="77777777" w:rsidR="007C7BE8" w:rsidRPr="00D82210" w:rsidRDefault="007C7BE8" w:rsidP="00B0443D">
            <w:pPr>
              <w:spacing w:line="240" w:lineRule="auto"/>
              <w:ind w:firstLineChars="0" w:firstLine="0"/>
              <w:jc w:val="center"/>
              <w:rPr>
                <w:rFonts w:ascii="仿宋" w:eastAsia="仿宋" w:hAnsi="仿宋"/>
              </w:rPr>
            </w:pPr>
          </w:p>
        </w:tc>
        <w:tc>
          <w:tcPr>
            <w:tcW w:w="1624" w:type="dxa"/>
            <w:gridSpan w:val="3"/>
            <w:vAlign w:val="center"/>
          </w:tcPr>
          <w:p w14:paraId="0EA4CF84" w14:textId="77777777" w:rsidR="007C7BE8" w:rsidRPr="00D82210" w:rsidRDefault="007C7BE8" w:rsidP="00B0443D">
            <w:pPr>
              <w:spacing w:line="240" w:lineRule="auto"/>
              <w:ind w:firstLineChars="0" w:firstLine="0"/>
              <w:jc w:val="center"/>
              <w:rPr>
                <w:rFonts w:ascii="仿宋" w:eastAsia="仿宋" w:hAnsi="仿宋"/>
              </w:rPr>
            </w:pPr>
          </w:p>
        </w:tc>
      </w:tr>
      <w:tr w:rsidR="00F54F52" w14:paraId="6D1BA628" w14:textId="77777777" w:rsidTr="00F54F52">
        <w:trPr>
          <w:trHeight w:val="560"/>
        </w:trPr>
        <w:tc>
          <w:tcPr>
            <w:tcW w:w="1181" w:type="dxa"/>
            <w:vMerge/>
            <w:vAlign w:val="center"/>
          </w:tcPr>
          <w:p w14:paraId="64968CF1"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33" w:type="dxa"/>
            <w:vAlign w:val="center"/>
          </w:tcPr>
          <w:p w14:paraId="7EA9EF1C" w14:textId="77777777" w:rsidR="007C7BE8" w:rsidRPr="00D82210" w:rsidRDefault="007C7BE8" w:rsidP="00B0443D">
            <w:pPr>
              <w:spacing w:line="240" w:lineRule="auto"/>
              <w:ind w:firstLineChars="0" w:firstLine="0"/>
              <w:jc w:val="center"/>
              <w:rPr>
                <w:rFonts w:ascii="仿宋" w:eastAsia="仿宋" w:hAnsi="仿宋"/>
              </w:rPr>
            </w:pPr>
          </w:p>
        </w:tc>
        <w:tc>
          <w:tcPr>
            <w:tcW w:w="1802" w:type="dxa"/>
            <w:vAlign w:val="center"/>
          </w:tcPr>
          <w:p w14:paraId="58470526" w14:textId="77777777" w:rsidR="007C7BE8" w:rsidRPr="00D82210" w:rsidRDefault="007C7BE8" w:rsidP="00B0443D">
            <w:pPr>
              <w:spacing w:line="240" w:lineRule="auto"/>
              <w:ind w:firstLineChars="0" w:firstLine="0"/>
              <w:jc w:val="center"/>
              <w:rPr>
                <w:rFonts w:ascii="仿宋" w:eastAsia="仿宋" w:hAnsi="仿宋"/>
              </w:rPr>
            </w:pPr>
          </w:p>
        </w:tc>
        <w:tc>
          <w:tcPr>
            <w:tcW w:w="1752" w:type="dxa"/>
            <w:gridSpan w:val="2"/>
            <w:vAlign w:val="center"/>
          </w:tcPr>
          <w:p w14:paraId="379D65F0" w14:textId="77777777" w:rsidR="007C7BE8" w:rsidRPr="00D82210" w:rsidRDefault="007C7BE8" w:rsidP="00B0443D">
            <w:pPr>
              <w:spacing w:line="240" w:lineRule="auto"/>
              <w:ind w:firstLineChars="0" w:firstLine="0"/>
              <w:jc w:val="center"/>
              <w:rPr>
                <w:rFonts w:ascii="仿宋" w:eastAsia="仿宋" w:hAnsi="仿宋"/>
              </w:rPr>
            </w:pPr>
          </w:p>
        </w:tc>
        <w:tc>
          <w:tcPr>
            <w:tcW w:w="1076" w:type="dxa"/>
            <w:gridSpan w:val="2"/>
            <w:vAlign w:val="center"/>
          </w:tcPr>
          <w:p w14:paraId="2C5C6794" w14:textId="77777777" w:rsidR="007C7BE8" w:rsidRPr="00D82210" w:rsidRDefault="007C7BE8" w:rsidP="00B0443D">
            <w:pPr>
              <w:spacing w:line="240" w:lineRule="auto"/>
              <w:ind w:firstLineChars="0" w:firstLine="0"/>
              <w:jc w:val="center"/>
              <w:rPr>
                <w:rFonts w:ascii="仿宋" w:eastAsia="仿宋" w:hAnsi="仿宋"/>
              </w:rPr>
            </w:pPr>
          </w:p>
        </w:tc>
        <w:tc>
          <w:tcPr>
            <w:tcW w:w="1437" w:type="dxa"/>
            <w:gridSpan w:val="3"/>
            <w:vAlign w:val="center"/>
          </w:tcPr>
          <w:p w14:paraId="6FFE65DD" w14:textId="77777777" w:rsidR="007C7BE8" w:rsidRPr="00D82210" w:rsidRDefault="007C7BE8" w:rsidP="00B0443D">
            <w:pPr>
              <w:spacing w:line="240" w:lineRule="auto"/>
              <w:ind w:firstLineChars="0" w:firstLine="0"/>
              <w:jc w:val="center"/>
              <w:rPr>
                <w:rFonts w:ascii="仿宋" w:eastAsia="仿宋" w:hAnsi="仿宋"/>
              </w:rPr>
            </w:pPr>
          </w:p>
        </w:tc>
        <w:tc>
          <w:tcPr>
            <w:tcW w:w="1624" w:type="dxa"/>
            <w:gridSpan w:val="3"/>
            <w:vAlign w:val="center"/>
          </w:tcPr>
          <w:p w14:paraId="0D96CBF8" w14:textId="77777777" w:rsidR="007C7BE8" w:rsidRPr="00D82210" w:rsidRDefault="007C7BE8" w:rsidP="00B0443D">
            <w:pPr>
              <w:spacing w:line="240" w:lineRule="auto"/>
              <w:ind w:firstLineChars="0" w:firstLine="0"/>
              <w:jc w:val="center"/>
              <w:rPr>
                <w:rFonts w:ascii="仿宋" w:eastAsia="仿宋" w:hAnsi="仿宋"/>
              </w:rPr>
            </w:pPr>
          </w:p>
        </w:tc>
      </w:tr>
      <w:tr w:rsidR="00F54F52" w14:paraId="61374720" w14:textId="77777777" w:rsidTr="00F54F52">
        <w:trPr>
          <w:trHeight w:val="560"/>
        </w:trPr>
        <w:tc>
          <w:tcPr>
            <w:tcW w:w="1181" w:type="dxa"/>
            <w:vMerge/>
            <w:vAlign w:val="center"/>
          </w:tcPr>
          <w:p w14:paraId="1B140BBE"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33" w:type="dxa"/>
            <w:vAlign w:val="center"/>
          </w:tcPr>
          <w:p w14:paraId="6B132B32" w14:textId="77777777" w:rsidR="00864D3B" w:rsidRPr="00D82210" w:rsidRDefault="00864D3B" w:rsidP="00B0443D">
            <w:pPr>
              <w:spacing w:line="240" w:lineRule="auto"/>
              <w:ind w:firstLineChars="0" w:firstLine="0"/>
              <w:jc w:val="center"/>
              <w:rPr>
                <w:rFonts w:ascii="仿宋" w:eastAsia="仿宋" w:hAnsi="仿宋"/>
              </w:rPr>
            </w:pPr>
          </w:p>
        </w:tc>
        <w:tc>
          <w:tcPr>
            <w:tcW w:w="1802" w:type="dxa"/>
            <w:vAlign w:val="center"/>
          </w:tcPr>
          <w:p w14:paraId="596D1FB0" w14:textId="77777777" w:rsidR="00864D3B" w:rsidRPr="00D82210" w:rsidRDefault="00864D3B" w:rsidP="00B0443D">
            <w:pPr>
              <w:spacing w:line="240" w:lineRule="auto"/>
              <w:ind w:firstLineChars="0" w:firstLine="0"/>
              <w:jc w:val="center"/>
              <w:rPr>
                <w:rFonts w:ascii="仿宋" w:eastAsia="仿宋" w:hAnsi="仿宋"/>
              </w:rPr>
            </w:pPr>
          </w:p>
        </w:tc>
        <w:tc>
          <w:tcPr>
            <w:tcW w:w="1752" w:type="dxa"/>
            <w:gridSpan w:val="2"/>
            <w:vAlign w:val="center"/>
          </w:tcPr>
          <w:p w14:paraId="4A658CD0" w14:textId="77777777" w:rsidR="00864D3B" w:rsidRPr="00D82210" w:rsidRDefault="00864D3B" w:rsidP="00B0443D">
            <w:pPr>
              <w:spacing w:line="240" w:lineRule="auto"/>
              <w:ind w:firstLineChars="0" w:firstLine="0"/>
              <w:jc w:val="center"/>
              <w:rPr>
                <w:rFonts w:ascii="仿宋" w:eastAsia="仿宋" w:hAnsi="仿宋"/>
              </w:rPr>
            </w:pPr>
          </w:p>
        </w:tc>
        <w:tc>
          <w:tcPr>
            <w:tcW w:w="1076" w:type="dxa"/>
            <w:gridSpan w:val="2"/>
            <w:vAlign w:val="center"/>
          </w:tcPr>
          <w:p w14:paraId="34D7D44A" w14:textId="77777777" w:rsidR="00864D3B" w:rsidRPr="00D82210" w:rsidRDefault="00864D3B" w:rsidP="00B0443D">
            <w:pPr>
              <w:spacing w:line="240" w:lineRule="auto"/>
              <w:ind w:firstLineChars="0" w:firstLine="0"/>
              <w:jc w:val="center"/>
              <w:rPr>
                <w:rFonts w:ascii="仿宋" w:eastAsia="仿宋" w:hAnsi="仿宋"/>
              </w:rPr>
            </w:pPr>
          </w:p>
        </w:tc>
        <w:tc>
          <w:tcPr>
            <w:tcW w:w="1437" w:type="dxa"/>
            <w:gridSpan w:val="3"/>
            <w:vAlign w:val="center"/>
          </w:tcPr>
          <w:p w14:paraId="56F7F4B9" w14:textId="77777777" w:rsidR="00864D3B" w:rsidRPr="00D82210" w:rsidRDefault="00864D3B" w:rsidP="00B0443D">
            <w:pPr>
              <w:spacing w:line="240" w:lineRule="auto"/>
              <w:ind w:firstLineChars="0" w:firstLine="0"/>
              <w:jc w:val="center"/>
              <w:rPr>
                <w:rFonts w:ascii="仿宋" w:eastAsia="仿宋" w:hAnsi="仿宋"/>
              </w:rPr>
            </w:pPr>
          </w:p>
        </w:tc>
        <w:tc>
          <w:tcPr>
            <w:tcW w:w="1624" w:type="dxa"/>
            <w:gridSpan w:val="3"/>
            <w:vAlign w:val="center"/>
          </w:tcPr>
          <w:p w14:paraId="01742EE2" w14:textId="77777777" w:rsidR="00864D3B" w:rsidRPr="00D82210" w:rsidRDefault="00864D3B" w:rsidP="00B0443D">
            <w:pPr>
              <w:spacing w:line="240" w:lineRule="auto"/>
              <w:ind w:firstLineChars="0" w:firstLine="0"/>
              <w:jc w:val="center"/>
              <w:rPr>
                <w:rFonts w:ascii="仿宋" w:eastAsia="仿宋" w:hAnsi="仿宋"/>
              </w:rPr>
            </w:pPr>
          </w:p>
        </w:tc>
      </w:tr>
      <w:tr w:rsidR="00F54F52" w14:paraId="01E11D5A" w14:textId="77777777" w:rsidTr="00F54F52">
        <w:trPr>
          <w:trHeight w:val="560"/>
        </w:trPr>
        <w:tc>
          <w:tcPr>
            <w:tcW w:w="1181" w:type="dxa"/>
            <w:vMerge/>
            <w:vAlign w:val="center"/>
          </w:tcPr>
          <w:p w14:paraId="20B08B38"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33" w:type="dxa"/>
            <w:vAlign w:val="center"/>
          </w:tcPr>
          <w:p w14:paraId="2FD99433" w14:textId="77777777" w:rsidR="00864D3B" w:rsidRPr="00D82210" w:rsidRDefault="00864D3B" w:rsidP="00B0443D">
            <w:pPr>
              <w:spacing w:line="240" w:lineRule="auto"/>
              <w:ind w:firstLineChars="0" w:firstLine="0"/>
              <w:jc w:val="center"/>
              <w:rPr>
                <w:rFonts w:ascii="仿宋" w:eastAsia="仿宋" w:hAnsi="仿宋"/>
              </w:rPr>
            </w:pPr>
          </w:p>
        </w:tc>
        <w:tc>
          <w:tcPr>
            <w:tcW w:w="1802" w:type="dxa"/>
            <w:vAlign w:val="center"/>
          </w:tcPr>
          <w:p w14:paraId="49172C7D" w14:textId="77777777" w:rsidR="00864D3B" w:rsidRPr="00D82210" w:rsidRDefault="00864D3B" w:rsidP="00B0443D">
            <w:pPr>
              <w:spacing w:line="240" w:lineRule="auto"/>
              <w:ind w:firstLineChars="0" w:firstLine="0"/>
              <w:jc w:val="center"/>
              <w:rPr>
                <w:rFonts w:ascii="仿宋" w:eastAsia="仿宋" w:hAnsi="仿宋"/>
              </w:rPr>
            </w:pPr>
          </w:p>
        </w:tc>
        <w:tc>
          <w:tcPr>
            <w:tcW w:w="1752" w:type="dxa"/>
            <w:gridSpan w:val="2"/>
            <w:vAlign w:val="center"/>
          </w:tcPr>
          <w:p w14:paraId="19128796" w14:textId="77777777" w:rsidR="00864D3B" w:rsidRPr="00D82210" w:rsidRDefault="00864D3B" w:rsidP="00B0443D">
            <w:pPr>
              <w:spacing w:line="240" w:lineRule="auto"/>
              <w:ind w:firstLineChars="0" w:firstLine="0"/>
              <w:jc w:val="center"/>
              <w:rPr>
                <w:rFonts w:ascii="仿宋" w:eastAsia="仿宋" w:hAnsi="仿宋"/>
              </w:rPr>
            </w:pPr>
          </w:p>
        </w:tc>
        <w:tc>
          <w:tcPr>
            <w:tcW w:w="1076" w:type="dxa"/>
            <w:gridSpan w:val="2"/>
            <w:vAlign w:val="center"/>
          </w:tcPr>
          <w:p w14:paraId="76E8469A" w14:textId="77777777" w:rsidR="00864D3B" w:rsidRPr="00D82210" w:rsidRDefault="00864D3B" w:rsidP="00B0443D">
            <w:pPr>
              <w:spacing w:line="240" w:lineRule="auto"/>
              <w:ind w:firstLineChars="0" w:firstLine="0"/>
              <w:jc w:val="center"/>
              <w:rPr>
                <w:rFonts w:ascii="仿宋" w:eastAsia="仿宋" w:hAnsi="仿宋"/>
              </w:rPr>
            </w:pPr>
          </w:p>
        </w:tc>
        <w:tc>
          <w:tcPr>
            <w:tcW w:w="1437" w:type="dxa"/>
            <w:gridSpan w:val="3"/>
            <w:vAlign w:val="center"/>
          </w:tcPr>
          <w:p w14:paraId="47E97C3A" w14:textId="77777777" w:rsidR="00864D3B" w:rsidRPr="00D82210" w:rsidRDefault="00864D3B" w:rsidP="00B0443D">
            <w:pPr>
              <w:spacing w:line="240" w:lineRule="auto"/>
              <w:ind w:firstLineChars="0" w:firstLine="0"/>
              <w:jc w:val="center"/>
              <w:rPr>
                <w:rFonts w:ascii="仿宋" w:eastAsia="仿宋" w:hAnsi="仿宋"/>
              </w:rPr>
            </w:pPr>
          </w:p>
        </w:tc>
        <w:tc>
          <w:tcPr>
            <w:tcW w:w="1624" w:type="dxa"/>
            <w:gridSpan w:val="3"/>
            <w:vAlign w:val="center"/>
          </w:tcPr>
          <w:p w14:paraId="634FA7B1" w14:textId="77777777" w:rsidR="00864D3B" w:rsidRPr="00D82210" w:rsidRDefault="00864D3B" w:rsidP="00B0443D">
            <w:pPr>
              <w:spacing w:line="240" w:lineRule="auto"/>
              <w:ind w:firstLineChars="0" w:firstLine="0"/>
              <w:jc w:val="center"/>
              <w:rPr>
                <w:rFonts w:ascii="仿宋" w:eastAsia="仿宋" w:hAnsi="仿宋"/>
              </w:rPr>
            </w:pPr>
          </w:p>
        </w:tc>
      </w:tr>
      <w:tr w:rsidR="00F54F52" w14:paraId="2C4D8337" w14:textId="77777777" w:rsidTr="00F54F52">
        <w:trPr>
          <w:trHeight w:val="560"/>
        </w:trPr>
        <w:tc>
          <w:tcPr>
            <w:tcW w:w="1181" w:type="dxa"/>
            <w:vMerge/>
            <w:vAlign w:val="center"/>
          </w:tcPr>
          <w:p w14:paraId="342FB653"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33" w:type="dxa"/>
            <w:vAlign w:val="center"/>
          </w:tcPr>
          <w:p w14:paraId="25726393" w14:textId="77777777" w:rsidR="00864D3B" w:rsidRPr="00D82210" w:rsidRDefault="00864D3B" w:rsidP="00B0443D">
            <w:pPr>
              <w:spacing w:line="240" w:lineRule="auto"/>
              <w:ind w:firstLineChars="0" w:firstLine="0"/>
              <w:jc w:val="center"/>
              <w:rPr>
                <w:rFonts w:ascii="仿宋" w:eastAsia="仿宋" w:hAnsi="仿宋"/>
              </w:rPr>
            </w:pPr>
          </w:p>
        </w:tc>
        <w:tc>
          <w:tcPr>
            <w:tcW w:w="1802" w:type="dxa"/>
            <w:vAlign w:val="center"/>
          </w:tcPr>
          <w:p w14:paraId="3062CB94" w14:textId="77777777" w:rsidR="00864D3B" w:rsidRPr="00D82210" w:rsidRDefault="00864D3B" w:rsidP="00B0443D">
            <w:pPr>
              <w:spacing w:line="240" w:lineRule="auto"/>
              <w:ind w:firstLineChars="0" w:firstLine="0"/>
              <w:jc w:val="center"/>
              <w:rPr>
                <w:rFonts w:ascii="仿宋" w:eastAsia="仿宋" w:hAnsi="仿宋"/>
              </w:rPr>
            </w:pPr>
          </w:p>
        </w:tc>
        <w:tc>
          <w:tcPr>
            <w:tcW w:w="1752" w:type="dxa"/>
            <w:gridSpan w:val="2"/>
            <w:vAlign w:val="center"/>
          </w:tcPr>
          <w:p w14:paraId="5928CA0D" w14:textId="77777777" w:rsidR="00864D3B" w:rsidRPr="00D82210" w:rsidRDefault="00864D3B" w:rsidP="00B0443D">
            <w:pPr>
              <w:spacing w:line="240" w:lineRule="auto"/>
              <w:ind w:firstLineChars="0" w:firstLine="0"/>
              <w:jc w:val="center"/>
              <w:rPr>
                <w:rFonts w:ascii="仿宋" w:eastAsia="仿宋" w:hAnsi="仿宋"/>
              </w:rPr>
            </w:pPr>
          </w:p>
        </w:tc>
        <w:tc>
          <w:tcPr>
            <w:tcW w:w="1076" w:type="dxa"/>
            <w:gridSpan w:val="2"/>
            <w:vAlign w:val="center"/>
          </w:tcPr>
          <w:p w14:paraId="0CDC3409" w14:textId="77777777" w:rsidR="00864D3B" w:rsidRPr="00D82210" w:rsidRDefault="00864D3B" w:rsidP="00B0443D">
            <w:pPr>
              <w:spacing w:line="240" w:lineRule="auto"/>
              <w:ind w:firstLineChars="0" w:firstLine="0"/>
              <w:jc w:val="center"/>
              <w:rPr>
                <w:rFonts w:ascii="仿宋" w:eastAsia="仿宋" w:hAnsi="仿宋"/>
              </w:rPr>
            </w:pPr>
          </w:p>
        </w:tc>
        <w:tc>
          <w:tcPr>
            <w:tcW w:w="1437" w:type="dxa"/>
            <w:gridSpan w:val="3"/>
            <w:vAlign w:val="center"/>
          </w:tcPr>
          <w:p w14:paraId="76C4F28A" w14:textId="77777777" w:rsidR="00864D3B" w:rsidRPr="00D82210" w:rsidRDefault="00864D3B" w:rsidP="00B0443D">
            <w:pPr>
              <w:spacing w:line="240" w:lineRule="auto"/>
              <w:ind w:firstLineChars="0" w:firstLine="0"/>
              <w:jc w:val="center"/>
              <w:rPr>
                <w:rFonts w:ascii="仿宋" w:eastAsia="仿宋" w:hAnsi="仿宋"/>
              </w:rPr>
            </w:pPr>
          </w:p>
        </w:tc>
        <w:tc>
          <w:tcPr>
            <w:tcW w:w="1624" w:type="dxa"/>
            <w:gridSpan w:val="3"/>
            <w:vAlign w:val="center"/>
          </w:tcPr>
          <w:p w14:paraId="7C999DF4" w14:textId="77777777" w:rsidR="00864D3B" w:rsidRPr="00D82210" w:rsidRDefault="00864D3B" w:rsidP="00B0443D">
            <w:pPr>
              <w:spacing w:line="240" w:lineRule="auto"/>
              <w:ind w:firstLineChars="0" w:firstLine="0"/>
              <w:jc w:val="center"/>
              <w:rPr>
                <w:rFonts w:ascii="仿宋" w:eastAsia="仿宋" w:hAnsi="仿宋"/>
              </w:rPr>
            </w:pPr>
          </w:p>
        </w:tc>
      </w:tr>
      <w:tr w:rsidR="00F54F52" w14:paraId="76375B3E" w14:textId="77777777" w:rsidTr="00F54F52">
        <w:trPr>
          <w:trHeight w:val="560"/>
        </w:trPr>
        <w:tc>
          <w:tcPr>
            <w:tcW w:w="1181" w:type="dxa"/>
            <w:vMerge/>
            <w:vAlign w:val="center"/>
          </w:tcPr>
          <w:p w14:paraId="34AFAC46"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33" w:type="dxa"/>
            <w:vAlign w:val="center"/>
          </w:tcPr>
          <w:p w14:paraId="5270C45B" w14:textId="77777777" w:rsidR="00864D3B" w:rsidRPr="00D82210" w:rsidRDefault="00864D3B" w:rsidP="00B0443D">
            <w:pPr>
              <w:spacing w:line="240" w:lineRule="auto"/>
              <w:ind w:firstLineChars="0" w:firstLine="0"/>
              <w:jc w:val="center"/>
              <w:rPr>
                <w:rFonts w:ascii="仿宋" w:eastAsia="仿宋" w:hAnsi="仿宋"/>
              </w:rPr>
            </w:pPr>
          </w:p>
        </w:tc>
        <w:tc>
          <w:tcPr>
            <w:tcW w:w="1802" w:type="dxa"/>
            <w:vAlign w:val="center"/>
          </w:tcPr>
          <w:p w14:paraId="4B29C979" w14:textId="77777777" w:rsidR="00864D3B" w:rsidRPr="00D82210" w:rsidRDefault="00864D3B" w:rsidP="00B0443D">
            <w:pPr>
              <w:spacing w:line="240" w:lineRule="auto"/>
              <w:ind w:firstLineChars="0" w:firstLine="0"/>
              <w:jc w:val="center"/>
              <w:rPr>
                <w:rFonts w:ascii="仿宋" w:eastAsia="仿宋" w:hAnsi="仿宋"/>
              </w:rPr>
            </w:pPr>
          </w:p>
        </w:tc>
        <w:tc>
          <w:tcPr>
            <w:tcW w:w="1752" w:type="dxa"/>
            <w:gridSpan w:val="2"/>
            <w:vAlign w:val="center"/>
          </w:tcPr>
          <w:p w14:paraId="1D230ECF" w14:textId="77777777" w:rsidR="00864D3B" w:rsidRPr="00D82210" w:rsidRDefault="00864D3B" w:rsidP="00B0443D">
            <w:pPr>
              <w:spacing w:line="240" w:lineRule="auto"/>
              <w:ind w:firstLineChars="0" w:firstLine="0"/>
              <w:jc w:val="center"/>
              <w:rPr>
                <w:rFonts w:ascii="仿宋" w:eastAsia="仿宋" w:hAnsi="仿宋"/>
              </w:rPr>
            </w:pPr>
          </w:p>
        </w:tc>
        <w:tc>
          <w:tcPr>
            <w:tcW w:w="1076" w:type="dxa"/>
            <w:gridSpan w:val="2"/>
            <w:vAlign w:val="center"/>
          </w:tcPr>
          <w:p w14:paraId="64FBEB98" w14:textId="77777777" w:rsidR="00864D3B" w:rsidRPr="00D82210" w:rsidRDefault="00864D3B" w:rsidP="00B0443D">
            <w:pPr>
              <w:spacing w:line="240" w:lineRule="auto"/>
              <w:ind w:firstLineChars="0" w:firstLine="0"/>
              <w:jc w:val="center"/>
              <w:rPr>
                <w:rFonts w:ascii="仿宋" w:eastAsia="仿宋" w:hAnsi="仿宋"/>
              </w:rPr>
            </w:pPr>
          </w:p>
        </w:tc>
        <w:tc>
          <w:tcPr>
            <w:tcW w:w="1437" w:type="dxa"/>
            <w:gridSpan w:val="3"/>
            <w:vAlign w:val="center"/>
          </w:tcPr>
          <w:p w14:paraId="2F8A229A" w14:textId="77777777" w:rsidR="00864D3B" w:rsidRPr="00D82210" w:rsidRDefault="00864D3B" w:rsidP="00B0443D">
            <w:pPr>
              <w:spacing w:line="240" w:lineRule="auto"/>
              <w:ind w:firstLineChars="0" w:firstLine="0"/>
              <w:jc w:val="center"/>
              <w:rPr>
                <w:rFonts w:ascii="仿宋" w:eastAsia="仿宋" w:hAnsi="仿宋"/>
              </w:rPr>
            </w:pPr>
          </w:p>
        </w:tc>
        <w:tc>
          <w:tcPr>
            <w:tcW w:w="1624" w:type="dxa"/>
            <w:gridSpan w:val="3"/>
            <w:vAlign w:val="center"/>
          </w:tcPr>
          <w:p w14:paraId="615E3580" w14:textId="77777777" w:rsidR="00864D3B" w:rsidRPr="00D82210" w:rsidRDefault="00864D3B" w:rsidP="00B0443D">
            <w:pPr>
              <w:spacing w:line="240" w:lineRule="auto"/>
              <w:ind w:firstLineChars="0" w:firstLine="0"/>
              <w:jc w:val="center"/>
              <w:rPr>
                <w:rFonts w:ascii="仿宋" w:eastAsia="仿宋" w:hAnsi="仿宋"/>
              </w:rPr>
            </w:pPr>
          </w:p>
        </w:tc>
      </w:tr>
      <w:tr w:rsidR="00F54F52" w14:paraId="20552FF1" w14:textId="77777777" w:rsidTr="00F54F52">
        <w:trPr>
          <w:trHeight w:val="560"/>
        </w:trPr>
        <w:tc>
          <w:tcPr>
            <w:tcW w:w="1181" w:type="dxa"/>
            <w:vMerge/>
            <w:vAlign w:val="center"/>
          </w:tcPr>
          <w:p w14:paraId="44B4615E"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33" w:type="dxa"/>
            <w:vAlign w:val="center"/>
          </w:tcPr>
          <w:p w14:paraId="57083920" w14:textId="77777777" w:rsidR="00864D3B" w:rsidRPr="00D82210" w:rsidRDefault="00864D3B" w:rsidP="00B0443D">
            <w:pPr>
              <w:spacing w:line="240" w:lineRule="auto"/>
              <w:ind w:firstLineChars="0" w:firstLine="0"/>
              <w:jc w:val="center"/>
              <w:rPr>
                <w:rFonts w:ascii="仿宋" w:eastAsia="仿宋" w:hAnsi="仿宋"/>
              </w:rPr>
            </w:pPr>
          </w:p>
        </w:tc>
        <w:tc>
          <w:tcPr>
            <w:tcW w:w="1802" w:type="dxa"/>
            <w:vAlign w:val="center"/>
          </w:tcPr>
          <w:p w14:paraId="718462A1" w14:textId="77777777" w:rsidR="00864D3B" w:rsidRPr="00D82210" w:rsidRDefault="00864D3B" w:rsidP="00B0443D">
            <w:pPr>
              <w:spacing w:line="240" w:lineRule="auto"/>
              <w:ind w:firstLineChars="0" w:firstLine="0"/>
              <w:jc w:val="center"/>
              <w:rPr>
                <w:rFonts w:ascii="仿宋" w:eastAsia="仿宋" w:hAnsi="仿宋"/>
              </w:rPr>
            </w:pPr>
          </w:p>
        </w:tc>
        <w:tc>
          <w:tcPr>
            <w:tcW w:w="1752" w:type="dxa"/>
            <w:gridSpan w:val="2"/>
            <w:vAlign w:val="center"/>
          </w:tcPr>
          <w:p w14:paraId="7EC8AACD" w14:textId="77777777" w:rsidR="00864D3B" w:rsidRPr="00D82210" w:rsidRDefault="00864D3B" w:rsidP="00B0443D">
            <w:pPr>
              <w:spacing w:line="240" w:lineRule="auto"/>
              <w:ind w:firstLineChars="0" w:firstLine="0"/>
              <w:jc w:val="center"/>
              <w:rPr>
                <w:rFonts w:ascii="仿宋" w:eastAsia="仿宋" w:hAnsi="仿宋"/>
              </w:rPr>
            </w:pPr>
          </w:p>
        </w:tc>
        <w:tc>
          <w:tcPr>
            <w:tcW w:w="1076" w:type="dxa"/>
            <w:gridSpan w:val="2"/>
            <w:vAlign w:val="center"/>
          </w:tcPr>
          <w:p w14:paraId="734D8576" w14:textId="77777777" w:rsidR="00864D3B" w:rsidRPr="00D82210" w:rsidRDefault="00864D3B" w:rsidP="00B0443D">
            <w:pPr>
              <w:spacing w:line="240" w:lineRule="auto"/>
              <w:ind w:firstLineChars="0" w:firstLine="0"/>
              <w:jc w:val="center"/>
              <w:rPr>
                <w:rFonts w:ascii="仿宋" w:eastAsia="仿宋" w:hAnsi="仿宋"/>
              </w:rPr>
            </w:pPr>
          </w:p>
        </w:tc>
        <w:tc>
          <w:tcPr>
            <w:tcW w:w="1437" w:type="dxa"/>
            <w:gridSpan w:val="3"/>
            <w:vAlign w:val="center"/>
          </w:tcPr>
          <w:p w14:paraId="0005FDFA" w14:textId="77777777" w:rsidR="00864D3B" w:rsidRPr="00D82210" w:rsidRDefault="00864D3B" w:rsidP="00B0443D">
            <w:pPr>
              <w:spacing w:line="240" w:lineRule="auto"/>
              <w:ind w:firstLineChars="0" w:firstLine="0"/>
              <w:jc w:val="center"/>
              <w:rPr>
                <w:rFonts w:ascii="仿宋" w:eastAsia="仿宋" w:hAnsi="仿宋"/>
              </w:rPr>
            </w:pPr>
          </w:p>
        </w:tc>
        <w:tc>
          <w:tcPr>
            <w:tcW w:w="1624" w:type="dxa"/>
            <w:gridSpan w:val="3"/>
            <w:vAlign w:val="center"/>
          </w:tcPr>
          <w:p w14:paraId="00ED07E9" w14:textId="77777777" w:rsidR="00864D3B" w:rsidRPr="00D82210" w:rsidRDefault="00864D3B" w:rsidP="00B0443D">
            <w:pPr>
              <w:spacing w:line="240" w:lineRule="auto"/>
              <w:ind w:firstLineChars="0" w:firstLine="0"/>
              <w:jc w:val="center"/>
              <w:rPr>
                <w:rFonts w:ascii="仿宋" w:eastAsia="仿宋" w:hAnsi="仿宋"/>
              </w:rPr>
            </w:pPr>
          </w:p>
        </w:tc>
      </w:tr>
      <w:tr w:rsidR="00F54F52" w14:paraId="57D3AD8E" w14:textId="77777777" w:rsidTr="00F54F52">
        <w:trPr>
          <w:trHeight w:val="560"/>
        </w:trPr>
        <w:tc>
          <w:tcPr>
            <w:tcW w:w="1181" w:type="dxa"/>
            <w:vMerge/>
            <w:vAlign w:val="center"/>
          </w:tcPr>
          <w:p w14:paraId="5BE51558" w14:textId="77777777" w:rsidR="00E07AF9" w:rsidRPr="00B0443D" w:rsidRDefault="00E07AF9" w:rsidP="00B0443D">
            <w:pPr>
              <w:spacing w:line="240" w:lineRule="auto"/>
              <w:ind w:firstLineChars="0" w:firstLine="0"/>
              <w:jc w:val="center"/>
              <w:rPr>
                <w:rFonts w:ascii="仿宋" w:eastAsia="仿宋" w:hAnsi="仿宋"/>
                <w:b/>
                <w:bCs/>
                <w:szCs w:val="28"/>
              </w:rPr>
            </w:pPr>
          </w:p>
        </w:tc>
        <w:tc>
          <w:tcPr>
            <w:tcW w:w="833" w:type="dxa"/>
            <w:vAlign w:val="center"/>
          </w:tcPr>
          <w:p w14:paraId="7E70C1F5" w14:textId="77777777" w:rsidR="00E07AF9" w:rsidRPr="00D82210" w:rsidRDefault="00E07AF9" w:rsidP="00B0443D">
            <w:pPr>
              <w:spacing w:line="240" w:lineRule="auto"/>
              <w:ind w:firstLineChars="0" w:firstLine="0"/>
              <w:jc w:val="center"/>
              <w:rPr>
                <w:rFonts w:ascii="仿宋" w:eastAsia="仿宋" w:hAnsi="仿宋"/>
              </w:rPr>
            </w:pPr>
          </w:p>
        </w:tc>
        <w:tc>
          <w:tcPr>
            <w:tcW w:w="1802" w:type="dxa"/>
            <w:vAlign w:val="center"/>
          </w:tcPr>
          <w:p w14:paraId="46CDD0E9" w14:textId="77777777" w:rsidR="00E07AF9" w:rsidRPr="00D82210" w:rsidRDefault="00E07AF9" w:rsidP="00B0443D">
            <w:pPr>
              <w:spacing w:line="240" w:lineRule="auto"/>
              <w:ind w:firstLineChars="0" w:firstLine="0"/>
              <w:jc w:val="center"/>
              <w:rPr>
                <w:rFonts w:ascii="仿宋" w:eastAsia="仿宋" w:hAnsi="仿宋"/>
              </w:rPr>
            </w:pPr>
          </w:p>
        </w:tc>
        <w:tc>
          <w:tcPr>
            <w:tcW w:w="1752" w:type="dxa"/>
            <w:gridSpan w:val="2"/>
            <w:vAlign w:val="center"/>
          </w:tcPr>
          <w:p w14:paraId="60D44CB0" w14:textId="77777777" w:rsidR="00E07AF9" w:rsidRPr="00D82210" w:rsidRDefault="00E07AF9" w:rsidP="00B0443D">
            <w:pPr>
              <w:spacing w:line="240" w:lineRule="auto"/>
              <w:ind w:firstLineChars="0" w:firstLine="0"/>
              <w:jc w:val="center"/>
              <w:rPr>
                <w:rFonts w:ascii="仿宋" w:eastAsia="仿宋" w:hAnsi="仿宋"/>
              </w:rPr>
            </w:pPr>
          </w:p>
        </w:tc>
        <w:tc>
          <w:tcPr>
            <w:tcW w:w="1076" w:type="dxa"/>
            <w:gridSpan w:val="2"/>
            <w:vAlign w:val="center"/>
          </w:tcPr>
          <w:p w14:paraId="4B8EF82B" w14:textId="77777777" w:rsidR="00E07AF9" w:rsidRPr="00D82210" w:rsidRDefault="00E07AF9" w:rsidP="00B0443D">
            <w:pPr>
              <w:spacing w:line="240" w:lineRule="auto"/>
              <w:ind w:firstLineChars="0" w:firstLine="0"/>
              <w:jc w:val="center"/>
              <w:rPr>
                <w:rFonts w:ascii="仿宋" w:eastAsia="仿宋" w:hAnsi="仿宋"/>
              </w:rPr>
            </w:pPr>
          </w:p>
        </w:tc>
        <w:tc>
          <w:tcPr>
            <w:tcW w:w="1437" w:type="dxa"/>
            <w:gridSpan w:val="3"/>
            <w:vAlign w:val="center"/>
          </w:tcPr>
          <w:p w14:paraId="46D3699B" w14:textId="77777777" w:rsidR="00E07AF9" w:rsidRPr="00D82210" w:rsidRDefault="00E07AF9" w:rsidP="00B0443D">
            <w:pPr>
              <w:spacing w:line="240" w:lineRule="auto"/>
              <w:ind w:firstLineChars="0" w:firstLine="0"/>
              <w:jc w:val="center"/>
              <w:rPr>
                <w:rFonts w:ascii="仿宋" w:eastAsia="仿宋" w:hAnsi="仿宋"/>
              </w:rPr>
            </w:pPr>
          </w:p>
        </w:tc>
        <w:tc>
          <w:tcPr>
            <w:tcW w:w="1624" w:type="dxa"/>
            <w:gridSpan w:val="3"/>
            <w:vAlign w:val="center"/>
          </w:tcPr>
          <w:p w14:paraId="37872CEF" w14:textId="77777777" w:rsidR="00E07AF9" w:rsidRPr="00D82210" w:rsidRDefault="00E07AF9" w:rsidP="00B0443D">
            <w:pPr>
              <w:spacing w:line="240" w:lineRule="auto"/>
              <w:ind w:firstLineChars="0" w:firstLine="0"/>
              <w:jc w:val="center"/>
              <w:rPr>
                <w:rFonts w:ascii="仿宋" w:eastAsia="仿宋" w:hAnsi="仿宋"/>
              </w:rPr>
            </w:pPr>
          </w:p>
        </w:tc>
      </w:tr>
      <w:tr w:rsidR="00F54F52" w14:paraId="3DF22768" w14:textId="77777777" w:rsidTr="00F54F52">
        <w:trPr>
          <w:trHeight w:val="560"/>
        </w:trPr>
        <w:tc>
          <w:tcPr>
            <w:tcW w:w="1181" w:type="dxa"/>
            <w:vMerge/>
            <w:vAlign w:val="center"/>
          </w:tcPr>
          <w:p w14:paraId="6EB60D87" w14:textId="77777777" w:rsidR="00E07AF9" w:rsidRPr="00B0443D" w:rsidRDefault="00E07AF9" w:rsidP="00B0443D">
            <w:pPr>
              <w:spacing w:line="240" w:lineRule="auto"/>
              <w:ind w:firstLineChars="0" w:firstLine="0"/>
              <w:jc w:val="center"/>
              <w:rPr>
                <w:rFonts w:ascii="仿宋" w:eastAsia="仿宋" w:hAnsi="仿宋"/>
                <w:b/>
                <w:bCs/>
                <w:szCs w:val="28"/>
              </w:rPr>
            </w:pPr>
          </w:p>
        </w:tc>
        <w:tc>
          <w:tcPr>
            <w:tcW w:w="833" w:type="dxa"/>
            <w:vAlign w:val="center"/>
          </w:tcPr>
          <w:p w14:paraId="5931F84A" w14:textId="77777777" w:rsidR="00E07AF9" w:rsidRPr="00D82210" w:rsidRDefault="00E07AF9" w:rsidP="00B0443D">
            <w:pPr>
              <w:spacing w:line="240" w:lineRule="auto"/>
              <w:ind w:firstLineChars="0" w:firstLine="0"/>
              <w:jc w:val="center"/>
              <w:rPr>
                <w:rFonts w:ascii="仿宋" w:eastAsia="仿宋" w:hAnsi="仿宋"/>
              </w:rPr>
            </w:pPr>
          </w:p>
        </w:tc>
        <w:tc>
          <w:tcPr>
            <w:tcW w:w="1802" w:type="dxa"/>
            <w:vAlign w:val="center"/>
          </w:tcPr>
          <w:p w14:paraId="6D0F1FA6" w14:textId="77777777" w:rsidR="00E07AF9" w:rsidRPr="00D82210" w:rsidRDefault="00E07AF9" w:rsidP="00B0443D">
            <w:pPr>
              <w:spacing w:line="240" w:lineRule="auto"/>
              <w:ind w:firstLineChars="0" w:firstLine="0"/>
              <w:jc w:val="center"/>
              <w:rPr>
                <w:rFonts w:ascii="仿宋" w:eastAsia="仿宋" w:hAnsi="仿宋"/>
              </w:rPr>
            </w:pPr>
          </w:p>
        </w:tc>
        <w:tc>
          <w:tcPr>
            <w:tcW w:w="1752" w:type="dxa"/>
            <w:gridSpan w:val="2"/>
            <w:vAlign w:val="center"/>
          </w:tcPr>
          <w:p w14:paraId="783E0B4D" w14:textId="77777777" w:rsidR="00E07AF9" w:rsidRPr="00D82210" w:rsidRDefault="00E07AF9" w:rsidP="00B0443D">
            <w:pPr>
              <w:spacing w:line="240" w:lineRule="auto"/>
              <w:ind w:firstLineChars="0" w:firstLine="0"/>
              <w:jc w:val="center"/>
              <w:rPr>
                <w:rFonts w:ascii="仿宋" w:eastAsia="仿宋" w:hAnsi="仿宋"/>
              </w:rPr>
            </w:pPr>
          </w:p>
        </w:tc>
        <w:tc>
          <w:tcPr>
            <w:tcW w:w="1076" w:type="dxa"/>
            <w:gridSpan w:val="2"/>
            <w:vAlign w:val="center"/>
          </w:tcPr>
          <w:p w14:paraId="7F448DAB" w14:textId="77777777" w:rsidR="00E07AF9" w:rsidRPr="00D82210" w:rsidRDefault="00E07AF9" w:rsidP="00B0443D">
            <w:pPr>
              <w:spacing w:line="240" w:lineRule="auto"/>
              <w:ind w:firstLineChars="0" w:firstLine="0"/>
              <w:jc w:val="center"/>
              <w:rPr>
                <w:rFonts w:ascii="仿宋" w:eastAsia="仿宋" w:hAnsi="仿宋"/>
              </w:rPr>
            </w:pPr>
          </w:p>
        </w:tc>
        <w:tc>
          <w:tcPr>
            <w:tcW w:w="1437" w:type="dxa"/>
            <w:gridSpan w:val="3"/>
            <w:vAlign w:val="center"/>
          </w:tcPr>
          <w:p w14:paraId="03FBCD57" w14:textId="77777777" w:rsidR="00E07AF9" w:rsidRPr="00D82210" w:rsidRDefault="00E07AF9" w:rsidP="00B0443D">
            <w:pPr>
              <w:spacing w:line="240" w:lineRule="auto"/>
              <w:ind w:firstLineChars="0" w:firstLine="0"/>
              <w:jc w:val="center"/>
              <w:rPr>
                <w:rFonts w:ascii="仿宋" w:eastAsia="仿宋" w:hAnsi="仿宋"/>
              </w:rPr>
            </w:pPr>
          </w:p>
        </w:tc>
        <w:tc>
          <w:tcPr>
            <w:tcW w:w="1624" w:type="dxa"/>
            <w:gridSpan w:val="3"/>
            <w:vAlign w:val="center"/>
          </w:tcPr>
          <w:p w14:paraId="6E012B97" w14:textId="77777777" w:rsidR="00E07AF9" w:rsidRPr="00D82210" w:rsidRDefault="00E07AF9" w:rsidP="00B0443D">
            <w:pPr>
              <w:spacing w:line="240" w:lineRule="auto"/>
              <w:ind w:firstLineChars="0" w:firstLine="0"/>
              <w:jc w:val="center"/>
              <w:rPr>
                <w:rFonts w:ascii="仿宋" w:eastAsia="仿宋" w:hAnsi="仿宋"/>
              </w:rPr>
            </w:pPr>
          </w:p>
        </w:tc>
      </w:tr>
      <w:tr w:rsidR="00F54F52" w14:paraId="1772C13A" w14:textId="77777777" w:rsidTr="00F54F52">
        <w:trPr>
          <w:trHeight w:val="560"/>
        </w:trPr>
        <w:tc>
          <w:tcPr>
            <w:tcW w:w="1181" w:type="dxa"/>
            <w:vMerge/>
            <w:vAlign w:val="center"/>
          </w:tcPr>
          <w:p w14:paraId="03BF5987"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33" w:type="dxa"/>
            <w:vAlign w:val="center"/>
          </w:tcPr>
          <w:p w14:paraId="5EDA482A" w14:textId="4DE9A59E" w:rsidR="00665865" w:rsidRPr="00D82210" w:rsidRDefault="00665865" w:rsidP="00B0443D">
            <w:pPr>
              <w:spacing w:line="240" w:lineRule="auto"/>
              <w:ind w:firstLineChars="0" w:firstLine="0"/>
              <w:jc w:val="center"/>
              <w:rPr>
                <w:rFonts w:ascii="仿宋" w:eastAsia="仿宋" w:hAnsi="仿宋"/>
              </w:rPr>
            </w:pPr>
          </w:p>
        </w:tc>
        <w:tc>
          <w:tcPr>
            <w:tcW w:w="1802" w:type="dxa"/>
            <w:vAlign w:val="center"/>
          </w:tcPr>
          <w:p w14:paraId="770F4EF8" w14:textId="2B8FFD00" w:rsidR="00665865" w:rsidRPr="00D82210" w:rsidRDefault="00665865" w:rsidP="00B0443D">
            <w:pPr>
              <w:spacing w:line="240" w:lineRule="auto"/>
              <w:ind w:firstLineChars="0" w:firstLine="0"/>
              <w:jc w:val="center"/>
              <w:rPr>
                <w:rFonts w:ascii="仿宋" w:eastAsia="仿宋" w:hAnsi="仿宋"/>
              </w:rPr>
            </w:pPr>
          </w:p>
        </w:tc>
        <w:tc>
          <w:tcPr>
            <w:tcW w:w="1752" w:type="dxa"/>
            <w:gridSpan w:val="2"/>
            <w:vAlign w:val="center"/>
          </w:tcPr>
          <w:p w14:paraId="21556686" w14:textId="2A9ADDE4" w:rsidR="00665865" w:rsidRPr="00D82210" w:rsidRDefault="00665865" w:rsidP="00B0443D">
            <w:pPr>
              <w:spacing w:line="240" w:lineRule="auto"/>
              <w:ind w:firstLineChars="0" w:firstLine="0"/>
              <w:jc w:val="center"/>
              <w:rPr>
                <w:rFonts w:ascii="仿宋" w:eastAsia="仿宋" w:hAnsi="仿宋"/>
              </w:rPr>
            </w:pPr>
          </w:p>
        </w:tc>
        <w:tc>
          <w:tcPr>
            <w:tcW w:w="1076" w:type="dxa"/>
            <w:gridSpan w:val="2"/>
            <w:vAlign w:val="center"/>
          </w:tcPr>
          <w:p w14:paraId="644AE1D8" w14:textId="78B0A3FC" w:rsidR="00665865" w:rsidRPr="00D82210" w:rsidRDefault="00665865" w:rsidP="00B0443D">
            <w:pPr>
              <w:spacing w:line="240" w:lineRule="auto"/>
              <w:ind w:firstLineChars="0" w:firstLine="0"/>
              <w:jc w:val="center"/>
              <w:rPr>
                <w:rFonts w:ascii="仿宋" w:eastAsia="仿宋" w:hAnsi="仿宋"/>
              </w:rPr>
            </w:pPr>
          </w:p>
        </w:tc>
        <w:tc>
          <w:tcPr>
            <w:tcW w:w="1437" w:type="dxa"/>
            <w:gridSpan w:val="3"/>
            <w:vAlign w:val="center"/>
          </w:tcPr>
          <w:p w14:paraId="4FA871E1" w14:textId="77777777" w:rsidR="00665865" w:rsidRPr="00D82210" w:rsidRDefault="00665865" w:rsidP="00B0443D">
            <w:pPr>
              <w:spacing w:line="240" w:lineRule="auto"/>
              <w:ind w:firstLineChars="0" w:firstLine="0"/>
              <w:jc w:val="center"/>
              <w:rPr>
                <w:rFonts w:ascii="仿宋" w:eastAsia="仿宋" w:hAnsi="仿宋"/>
              </w:rPr>
            </w:pPr>
          </w:p>
        </w:tc>
        <w:tc>
          <w:tcPr>
            <w:tcW w:w="1624" w:type="dxa"/>
            <w:gridSpan w:val="3"/>
            <w:vAlign w:val="center"/>
          </w:tcPr>
          <w:p w14:paraId="27C6FA08" w14:textId="51734EF2" w:rsidR="00665865" w:rsidRPr="00D82210" w:rsidRDefault="00665865" w:rsidP="00B0443D">
            <w:pPr>
              <w:spacing w:line="240" w:lineRule="auto"/>
              <w:ind w:firstLineChars="0" w:firstLine="0"/>
              <w:jc w:val="center"/>
              <w:rPr>
                <w:rFonts w:ascii="仿宋" w:eastAsia="仿宋" w:hAnsi="仿宋"/>
              </w:rPr>
            </w:pPr>
          </w:p>
        </w:tc>
      </w:tr>
      <w:tr w:rsidR="001B74F2" w14:paraId="5C2F90AC" w14:textId="77777777" w:rsidTr="00375D98">
        <w:trPr>
          <w:trHeight w:val="560"/>
        </w:trPr>
        <w:tc>
          <w:tcPr>
            <w:tcW w:w="9705" w:type="dxa"/>
            <w:gridSpan w:val="13"/>
            <w:vAlign w:val="center"/>
          </w:tcPr>
          <w:p w14:paraId="0489B76D" w14:textId="55067052" w:rsidR="00CE7D04" w:rsidRDefault="001B74F2" w:rsidP="00097DA9">
            <w:pPr>
              <w:spacing w:line="240" w:lineRule="auto"/>
              <w:ind w:firstLineChars="0" w:firstLine="0"/>
              <w:jc w:val="left"/>
              <w:rPr>
                <w:rFonts w:ascii="仿宋" w:eastAsia="仿宋" w:hAnsi="仿宋"/>
              </w:rPr>
            </w:pPr>
            <w:r>
              <w:rPr>
                <w:rFonts w:ascii="仿宋" w:eastAsia="仿宋" w:hAnsi="仿宋" w:hint="eastAsia"/>
              </w:rPr>
              <w:t>注：</w:t>
            </w:r>
            <w:r w:rsidR="00CE7D04">
              <w:rPr>
                <w:rFonts w:ascii="仿宋" w:eastAsia="仿宋" w:hAnsi="仿宋" w:hint="eastAsia"/>
              </w:rPr>
              <w:t>首席专家可以来自校内或校外，</w:t>
            </w:r>
            <w:r w:rsidR="00382D77">
              <w:rPr>
                <w:rFonts w:ascii="仿宋" w:eastAsia="仿宋" w:hAnsi="仿宋" w:hint="eastAsia"/>
              </w:rPr>
              <w:t>若</w:t>
            </w:r>
            <w:r w:rsidR="00CE7D04">
              <w:rPr>
                <w:rFonts w:ascii="仿宋" w:eastAsia="仿宋" w:hAnsi="仿宋" w:hint="eastAsia"/>
              </w:rPr>
              <w:t>首席专家来自校内，应当设置总工程师1名</w:t>
            </w:r>
            <w:r w:rsidR="00B2544E">
              <w:rPr>
                <w:rFonts w:ascii="仿宋" w:eastAsia="仿宋" w:hAnsi="仿宋" w:hint="eastAsia"/>
              </w:rPr>
              <w:t>（来自校外）</w:t>
            </w:r>
            <w:r w:rsidR="008604A4">
              <w:rPr>
                <w:rFonts w:ascii="仿宋" w:eastAsia="仿宋" w:hAnsi="仿宋" w:hint="eastAsia"/>
              </w:rPr>
              <w:t>。</w:t>
            </w:r>
            <w:r w:rsidR="00CE7D04">
              <w:rPr>
                <w:rFonts w:ascii="仿宋" w:eastAsia="仿宋" w:hAnsi="仿宋" w:hint="eastAsia"/>
              </w:rPr>
              <w:t>可根据需要设项目主任1名</w:t>
            </w:r>
            <w:r w:rsidR="008604A4">
              <w:rPr>
                <w:rFonts w:ascii="仿宋" w:eastAsia="仿宋" w:hAnsi="仿宋" w:hint="eastAsia"/>
              </w:rPr>
              <w:t>。</w:t>
            </w:r>
          </w:p>
          <w:p w14:paraId="3F1322EC" w14:textId="35407308" w:rsidR="001B74F2" w:rsidRPr="00D82210" w:rsidRDefault="000F778E" w:rsidP="00097DA9">
            <w:pPr>
              <w:spacing w:line="240" w:lineRule="auto"/>
              <w:ind w:firstLineChars="0" w:firstLine="0"/>
              <w:jc w:val="left"/>
              <w:rPr>
                <w:rFonts w:ascii="仿宋" w:eastAsia="仿宋" w:hAnsi="仿宋"/>
              </w:rPr>
            </w:pPr>
            <w:r>
              <w:rPr>
                <w:rFonts w:ascii="仿宋" w:eastAsia="仿宋" w:hAnsi="仿宋" w:hint="eastAsia"/>
              </w:rPr>
              <w:t>首席专家、总工程师、项目主任</w:t>
            </w:r>
            <w:r w:rsidR="00024C66">
              <w:rPr>
                <w:rFonts w:ascii="仿宋" w:eastAsia="仿宋" w:hAnsi="仿宋" w:hint="eastAsia"/>
              </w:rPr>
              <w:t>、项目</w:t>
            </w:r>
            <w:r w:rsidR="00994B6C">
              <w:rPr>
                <w:rFonts w:ascii="仿宋" w:eastAsia="仿宋" w:hAnsi="仿宋" w:hint="eastAsia"/>
              </w:rPr>
              <w:t>联系</w:t>
            </w:r>
            <w:r w:rsidR="00285C16">
              <w:rPr>
                <w:rFonts w:ascii="仿宋" w:eastAsia="仿宋" w:hAnsi="仿宋" w:hint="eastAsia"/>
              </w:rPr>
              <w:t>人</w:t>
            </w:r>
            <w:r w:rsidR="00024C66">
              <w:rPr>
                <w:rFonts w:ascii="仿宋" w:eastAsia="仿宋" w:hAnsi="仿宋" w:hint="eastAsia"/>
              </w:rPr>
              <w:t>及校内导师</w:t>
            </w:r>
            <w:r>
              <w:rPr>
                <w:rFonts w:ascii="仿宋" w:eastAsia="仿宋" w:hAnsi="仿宋" w:hint="eastAsia"/>
              </w:rPr>
              <w:t>均需签字</w:t>
            </w:r>
            <w:r w:rsidR="001F0125">
              <w:rPr>
                <w:rFonts w:ascii="仿宋" w:eastAsia="仿宋" w:hAnsi="仿宋" w:hint="eastAsia"/>
              </w:rPr>
              <w:t>，</w:t>
            </w:r>
            <w:r w:rsidR="0050260C">
              <w:rPr>
                <w:rFonts w:ascii="仿宋" w:eastAsia="仿宋" w:hAnsi="仿宋" w:hint="eastAsia"/>
              </w:rPr>
              <w:t>表明同意参加该卓工项目，并且按照</w:t>
            </w:r>
            <w:r w:rsidR="003472FC">
              <w:rPr>
                <w:rFonts w:ascii="仿宋" w:eastAsia="仿宋" w:hAnsi="仿宋" w:hint="eastAsia"/>
              </w:rPr>
              <w:t>卓工学院</w:t>
            </w:r>
            <w:r w:rsidR="008D384A">
              <w:rPr>
                <w:rFonts w:ascii="仿宋" w:eastAsia="仿宋" w:hAnsi="仿宋" w:hint="eastAsia"/>
              </w:rPr>
              <w:t>工学交替</w:t>
            </w:r>
            <w:r w:rsidR="00CC63EF">
              <w:rPr>
                <w:rFonts w:ascii="仿宋" w:eastAsia="仿宋" w:hAnsi="仿宋" w:hint="eastAsia"/>
              </w:rPr>
              <w:t>培养的</w:t>
            </w:r>
            <w:r w:rsidR="0050260C">
              <w:rPr>
                <w:rFonts w:ascii="仿宋" w:eastAsia="仿宋" w:hAnsi="仿宋" w:hint="eastAsia"/>
              </w:rPr>
              <w:t>要求，</w:t>
            </w:r>
            <w:r w:rsidR="0077077D">
              <w:rPr>
                <w:rFonts w:ascii="仿宋" w:eastAsia="仿宋" w:hAnsi="仿宋" w:hint="eastAsia"/>
              </w:rPr>
              <w:t>承诺</w:t>
            </w:r>
            <w:r w:rsidR="0098288B">
              <w:rPr>
                <w:rFonts w:ascii="仿宋" w:eastAsia="仿宋" w:hAnsi="仿宋" w:hint="eastAsia"/>
              </w:rPr>
              <w:t>卓工专项</w:t>
            </w:r>
            <w:r w:rsidR="00D11CD6">
              <w:rPr>
                <w:rFonts w:ascii="仿宋" w:eastAsia="仿宋" w:hAnsi="仿宋" w:hint="eastAsia"/>
              </w:rPr>
              <w:t>硕士</w:t>
            </w:r>
            <w:r w:rsidR="00DA2394">
              <w:rPr>
                <w:rFonts w:ascii="仿宋" w:eastAsia="仿宋" w:hAnsi="仿宋" w:hint="eastAsia"/>
              </w:rPr>
              <w:t>进入企业培养</w:t>
            </w:r>
            <w:r w:rsidR="00D11CD6">
              <w:rPr>
                <w:rFonts w:ascii="仿宋" w:eastAsia="仿宋" w:hAnsi="仿宋" w:hint="eastAsia"/>
              </w:rPr>
              <w:t>至少</w:t>
            </w:r>
            <w:r w:rsidR="0077077D">
              <w:rPr>
                <w:rFonts w:ascii="仿宋" w:eastAsia="仿宋" w:hAnsi="仿宋" w:hint="eastAsia"/>
              </w:rPr>
              <w:t>1年</w:t>
            </w:r>
            <w:r w:rsidR="00D11CD6">
              <w:rPr>
                <w:rFonts w:ascii="仿宋" w:eastAsia="仿宋" w:hAnsi="仿宋" w:hint="eastAsia"/>
              </w:rPr>
              <w:t>，</w:t>
            </w:r>
            <w:r w:rsidR="0098288B">
              <w:rPr>
                <w:rFonts w:ascii="仿宋" w:eastAsia="仿宋" w:hAnsi="仿宋" w:hint="eastAsia"/>
              </w:rPr>
              <w:t>卓工专项</w:t>
            </w:r>
            <w:r w:rsidR="00D11CD6">
              <w:rPr>
                <w:rFonts w:ascii="仿宋" w:eastAsia="仿宋" w:hAnsi="仿宋" w:hint="eastAsia"/>
              </w:rPr>
              <w:t>博士</w:t>
            </w:r>
            <w:r w:rsidR="00DA2394">
              <w:rPr>
                <w:rFonts w:ascii="仿宋" w:eastAsia="仿宋" w:hAnsi="仿宋" w:hint="eastAsia"/>
              </w:rPr>
              <w:t>进入企业培养</w:t>
            </w:r>
            <w:r w:rsidR="00D11CD6">
              <w:rPr>
                <w:rFonts w:ascii="仿宋" w:eastAsia="仿宋" w:hAnsi="仿宋" w:hint="eastAsia"/>
              </w:rPr>
              <w:t>至少2年。</w:t>
            </w:r>
          </w:p>
        </w:tc>
      </w:tr>
      <w:tr w:rsidR="00363076" w14:paraId="3F27A3EF" w14:textId="77777777" w:rsidTr="00F54F52">
        <w:trPr>
          <w:trHeight w:val="560"/>
        </w:trPr>
        <w:tc>
          <w:tcPr>
            <w:tcW w:w="1181" w:type="dxa"/>
            <w:vAlign w:val="center"/>
          </w:tcPr>
          <w:p w14:paraId="55F8042D" w14:textId="77777777" w:rsidR="00F014D1" w:rsidRPr="00B0443D" w:rsidRDefault="00F014D1" w:rsidP="00F014D1">
            <w:pPr>
              <w:spacing w:line="240" w:lineRule="auto"/>
              <w:ind w:firstLineChars="0" w:firstLine="0"/>
              <w:jc w:val="center"/>
              <w:rPr>
                <w:rFonts w:ascii="仿宋" w:eastAsia="仿宋" w:hAnsi="仿宋"/>
                <w:b/>
                <w:bCs/>
                <w:szCs w:val="28"/>
              </w:rPr>
            </w:pPr>
          </w:p>
        </w:tc>
        <w:tc>
          <w:tcPr>
            <w:tcW w:w="833" w:type="dxa"/>
            <w:vAlign w:val="center"/>
          </w:tcPr>
          <w:p w14:paraId="26C5187A" w14:textId="2F9FC7C8"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姓名</w:t>
            </w:r>
          </w:p>
        </w:tc>
        <w:tc>
          <w:tcPr>
            <w:tcW w:w="1802" w:type="dxa"/>
            <w:vAlign w:val="center"/>
          </w:tcPr>
          <w:p w14:paraId="7248C9E6" w14:textId="1FC0116F"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单位</w:t>
            </w:r>
          </w:p>
        </w:tc>
        <w:tc>
          <w:tcPr>
            <w:tcW w:w="1752" w:type="dxa"/>
            <w:gridSpan w:val="2"/>
            <w:vAlign w:val="center"/>
          </w:tcPr>
          <w:p w14:paraId="6D7664A1" w14:textId="266997A2" w:rsidR="00F014D1" w:rsidRPr="00D82210" w:rsidRDefault="00F014D1" w:rsidP="00F014D1">
            <w:pPr>
              <w:adjustRightInd w:val="0"/>
              <w:snapToGrid w:val="0"/>
              <w:spacing w:line="240" w:lineRule="auto"/>
              <w:ind w:firstLineChars="0" w:firstLine="0"/>
              <w:jc w:val="center"/>
              <w:rPr>
                <w:rFonts w:ascii="仿宋" w:eastAsia="仿宋" w:hAnsi="仿宋"/>
              </w:rPr>
            </w:pPr>
            <w:r w:rsidRPr="00B0443D">
              <w:rPr>
                <w:rFonts w:ascii="仿宋" w:eastAsia="仿宋" w:hAnsi="仿宋" w:hint="eastAsia"/>
                <w:b/>
                <w:bCs/>
                <w:szCs w:val="28"/>
              </w:rPr>
              <w:t>职务</w:t>
            </w:r>
          </w:p>
        </w:tc>
        <w:tc>
          <w:tcPr>
            <w:tcW w:w="1076" w:type="dxa"/>
            <w:gridSpan w:val="2"/>
            <w:vAlign w:val="center"/>
          </w:tcPr>
          <w:p w14:paraId="71FF59DD" w14:textId="3BEAE031"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职称</w:t>
            </w:r>
          </w:p>
        </w:tc>
        <w:tc>
          <w:tcPr>
            <w:tcW w:w="3061" w:type="dxa"/>
            <w:gridSpan w:val="6"/>
            <w:vAlign w:val="center"/>
          </w:tcPr>
          <w:p w14:paraId="6C276A58" w14:textId="3CA79670" w:rsidR="00F014D1" w:rsidRPr="00D82210" w:rsidRDefault="00F014D1" w:rsidP="00F014D1">
            <w:pPr>
              <w:adjustRightInd w:val="0"/>
              <w:snapToGrid w:val="0"/>
              <w:spacing w:line="240" w:lineRule="auto"/>
              <w:ind w:firstLineChars="0" w:firstLine="0"/>
              <w:jc w:val="center"/>
              <w:rPr>
                <w:rFonts w:ascii="仿宋" w:eastAsia="仿宋" w:hAnsi="仿宋"/>
              </w:rPr>
            </w:pPr>
            <w:r w:rsidRPr="00B0443D">
              <w:rPr>
                <w:rFonts w:ascii="仿宋" w:eastAsia="仿宋" w:hAnsi="仿宋" w:hint="eastAsia"/>
                <w:b/>
                <w:bCs/>
                <w:szCs w:val="28"/>
              </w:rPr>
              <w:t>学术兼职（不超过三项）</w:t>
            </w:r>
          </w:p>
        </w:tc>
      </w:tr>
      <w:tr w:rsidR="00363076" w14:paraId="62D25891" w14:textId="77777777" w:rsidTr="00F54F52">
        <w:trPr>
          <w:trHeight w:val="560"/>
        </w:trPr>
        <w:tc>
          <w:tcPr>
            <w:tcW w:w="1181" w:type="dxa"/>
            <w:vMerge w:val="restart"/>
            <w:vAlign w:val="center"/>
          </w:tcPr>
          <w:p w14:paraId="62D2588A"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外</w:t>
            </w:r>
          </w:p>
          <w:p w14:paraId="62D2588B"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33" w:type="dxa"/>
            <w:vAlign w:val="center"/>
          </w:tcPr>
          <w:p w14:paraId="62D2588C" w14:textId="63334C89" w:rsidR="00496763" w:rsidRPr="00D82210" w:rsidRDefault="00496763" w:rsidP="00B0443D">
            <w:pPr>
              <w:spacing w:line="240" w:lineRule="auto"/>
              <w:ind w:firstLineChars="0" w:firstLine="0"/>
              <w:jc w:val="center"/>
              <w:rPr>
                <w:rFonts w:ascii="仿宋" w:eastAsia="仿宋" w:hAnsi="仿宋"/>
              </w:rPr>
            </w:pPr>
          </w:p>
        </w:tc>
        <w:tc>
          <w:tcPr>
            <w:tcW w:w="1802" w:type="dxa"/>
            <w:vAlign w:val="center"/>
          </w:tcPr>
          <w:p w14:paraId="62D2588D" w14:textId="1EE8C752" w:rsidR="00496763" w:rsidRPr="00D82210" w:rsidRDefault="00496763" w:rsidP="00B0443D">
            <w:pPr>
              <w:spacing w:line="240" w:lineRule="auto"/>
              <w:ind w:firstLineChars="0" w:firstLine="0"/>
              <w:jc w:val="center"/>
              <w:rPr>
                <w:rFonts w:ascii="仿宋" w:eastAsia="仿宋" w:hAnsi="仿宋"/>
              </w:rPr>
            </w:pPr>
          </w:p>
        </w:tc>
        <w:tc>
          <w:tcPr>
            <w:tcW w:w="1752" w:type="dxa"/>
            <w:gridSpan w:val="2"/>
            <w:vAlign w:val="center"/>
          </w:tcPr>
          <w:p w14:paraId="62D2588E" w14:textId="20E8D2B9"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8F" w14:textId="295AF153" w:rsidR="00496763" w:rsidRPr="00D82210" w:rsidRDefault="00496763" w:rsidP="00B0443D">
            <w:pPr>
              <w:spacing w:line="240" w:lineRule="auto"/>
              <w:ind w:firstLineChars="0" w:firstLine="0"/>
              <w:jc w:val="center"/>
              <w:rPr>
                <w:rFonts w:ascii="仿宋" w:eastAsia="仿宋" w:hAnsi="仿宋"/>
              </w:rPr>
            </w:pPr>
          </w:p>
        </w:tc>
        <w:tc>
          <w:tcPr>
            <w:tcW w:w="3061" w:type="dxa"/>
            <w:gridSpan w:val="6"/>
            <w:vAlign w:val="center"/>
          </w:tcPr>
          <w:p w14:paraId="62D25890" w14:textId="17837638"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0987CCE" w14:textId="77777777" w:rsidTr="00F54F52">
        <w:trPr>
          <w:trHeight w:val="560"/>
        </w:trPr>
        <w:tc>
          <w:tcPr>
            <w:tcW w:w="1181" w:type="dxa"/>
            <w:vMerge/>
            <w:vAlign w:val="center"/>
          </w:tcPr>
          <w:p w14:paraId="0B7D7AA2"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33" w:type="dxa"/>
            <w:vAlign w:val="center"/>
          </w:tcPr>
          <w:p w14:paraId="67D65AB6" w14:textId="77777777" w:rsidR="0024756F" w:rsidRPr="00D82210" w:rsidRDefault="0024756F" w:rsidP="00B0443D">
            <w:pPr>
              <w:spacing w:line="240" w:lineRule="auto"/>
              <w:ind w:firstLineChars="0" w:firstLine="0"/>
              <w:jc w:val="center"/>
              <w:rPr>
                <w:rFonts w:ascii="仿宋" w:eastAsia="仿宋" w:hAnsi="仿宋"/>
              </w:rPr>
            </w:pPr>
          </w:p>
        </w:tc>
        <w:tc>
          <w:tcPr>
            <w:tcW w:w="1802" w:type="dxa"/>
            <w:vAlign w:val="center"/>
          </w:tcPr>
          <w:p w14:paraId="2562EB5C" w14:textId="77777777" w:rsidR="0024756F" w:rsidRPr="00D82210" w:rsidRDefault="0024756F" w:rsidP="00B0443D">
            <w:pPr>
              <w:spacing w:line="240" w:lineRule="auto"/>
              <w:ind w:firstLineChars="0" w:firstLine="0"/>
              <w:jc w:val="center"/>
              <w:rPr>
                <w:rFonts w:ascii="仿宋" w:eastAsia="仿宋" w:hAnsi="仿宋"/>
              </w:rPr>
            </w:pPr>
          </w:p>
        </w:tc>
        <w:tc>
          <w:tcPr>
            <w:tcW w:w="1752" w:type="dxa"/>
            <w:gridSpan w:val="2"/>
            <w:vAlign w:val="center"/>
          </w:tcPr>
          <w:p w14:paraId="5EEBE9D5"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1B76802D" w14:textId="77777777" w:rsidR="0024756F" w:rsidRPr="00D82210" w:rsidRDefault="0024756F" w:rsidP="00B0443D">
            <w:pPr>
              <w:spacing w:line="240" w:lineRule="auto"/>
              <w:ind w:firstLineChars="0" w:firstLine="0"/>
              <w:jc w:val="center"/>
              <w:rPr>
                <w:rFonts w:ascii="仿宋" w:eastAsia="仿宋" w:hAnsi="仿宋"/>
              </w:rPr>
            </w:pPr>
          </w:p>
        </w:tc>
        <w:tc>
          <w:tcPr>
            <w:tcW w:w="3061" w:type="dxa"/>
            <w:gridSpan w:val="6"/>
            <w:vAlign w:val="center"/>
          </w:tcPr>
          <w:p w14:paraId="2C1FF220"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749DEB6" w14:textId="77777777" w:rsidTr="00F54F52">
        <w:trPr>
          <w:trHeight w:val="560"/>
        </w:trPr>
        <w:tc>
          <w:tcPr>
            <w:tcW w:w="1181" w:type="dxa"/>
            <w:vMerge/>
            <w:vAlign w:val="center"/>
          </w:tcPr>
          <w:p w14:paraId="22FA7951"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33" w:type="dxa"/>
            <w:vAlign w:val="center"/>
          </w:tcPr>
          <w:p w14:paraId="7E0CE29A" w14:textId="77777777" w:rsidR="0024756F" w:rsidRPr="00D82210" w:rsidRDefault="0024756F" w:rsidP="00B0443D">
            <w:pPr>
              <w:spacing w:line="240" w:lineRule="auto"/>
              <w:ind w:firstLineChars="0" w:firstLine="0"/>
              <w:jc w:val="center"/>
              <w:rPr>
                <w:rFonts w:ascii="仿宋" w:eastAsia="仿宋" w:hAnsi="仿宋"/>
              </w:rPr>
            </w:pPr>
          </w:p>
        </w:tc>
        <w:tc>
          <w:tcPr>
            <w:tcW w:w="1802" w:type="dxa"/>
            <w:vAlign w:val="center"/>
          </w:tcPr>
          <w:p w14:paraId="4F5E2767" w14:textId="77777777" w:rsidR="0024756F" w:rsidRPr="00D82210" w:rsidRDefault="0024756F" w:rsidP="00B0443D">
            <w:pPr>
              <w:spacing w:line="240" w:lineRule="auto"/>
              <w:ind w:firstLineChars="0" w:firstLine="0"/>
              <w:jc w:val="center"/>
              <w:rPr>
                <w:rFonts w:ascii="仿宋" w:eastAsia="仿宋" w:hAnsi="仿宋"/>
              </w:rPr>
            </w:pPr>
          </w:p>
        </w:tc>
        <w:tc>
          <w:tcPr>
            <w:tcW w:w="1752" w:type="dxa"/>
            <w:gridSpan w:val="2"/>
            <w:vAlign w:val="center"/>
          </w:tcPr>
          <w:p w14:paraId="6A1A8530"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16747C6C" w14:textId="77777777" w:rsidR="0024756F" w:rsidRPr="00D82210" w:rsidRDefault="0024756F" w:rsidP="00B0443D">
            <w:pPr>
              <w:spacing w:line="240" w:lineRule="auto"/>
              <w:ind w:firstLineChars="0" w:firstLine="0"/>
              <w:jc w:val="center"/>
              <w:rPr>
                <w:rFonts w:ascii="仿宋" w:eastAsia="仿宋" w:hAnsi="仿宋"/>
              </w:rPr>
            </w:pPr>
          </w:p>
        </w:tc>
        <w:tc>
          <w:tcPr>
            <w:tcW w:w="3061" w:type="dxa"/>
            <w:gridSpan w:val="6"/>
            <w:vAlign w:val="center"/>
          </w:tcPr>
          <w:p w14:paraId="0DD609FD"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07CA309D" w14:textId="77777777" w:rsidTr="00F54F52">
        <w:trPr>
          <w:trHeight w:val="560"/>
        </w:trPr>
        <w:tc>
          <w:tcPr>
            <w:tcW w:w="1181" w:type="dxa"/>
            <w:vMerge/>
            <w:vAlign w:val="center"/>
          </w:tcPr>
          <w:p w14:paraId="77B32C64"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33" w:type="dxa"/>
            <w:vAlign w:val="center"/>
          </w:tcPr>
          <w:p w14:paraId="2FBAFEAD" w14:textId="77777777" w:rsidR="0024756F" w:rsidRPr="00D82210" w:rsidRDefault="0024756F" w:rsidP="00B0443D">
            <w:pPr>
              <w:spacing w:line="240" w:lineRule="auto"/>
              <w:ind w:firstLineChars="0" w:firstLine="0"/>
              <w:jc w:val="center"/>
              <w:rPr>
                <w:rFonts w:ascii="仿宋" w:eastAsia="仿宋" w:hAnsi="仿宋"/>
              </w:rPr>
            </w:pPr>
          </w:p>
        </w:tc>
        <w:tc>
          <w:tcPr>
            <w:tcW w:w="1802" w:type="dxa"/>
            <w:vAlign w:val="center"/>
          </w:tcPr>
          <w:p w14:paraId="33C9008D" w14:textId="77777777" w:rsidR="0024756F" w:rsidRPr="00D82210" w:rsidRDefault="0024756F" w:rsidP="00B0443D">
            <w:pPr>
              <w:spacing w:line="240" w:lineRule="auto"/>
              <w:ind w:firstLineChars="0" w:firstLine="0"/>
              <w:jc w:val="center"/>
              <w:rPr>
                <w:rFonts w:ascii="仿宋" w:eastAsia="仿宋" w:hAnsi="仿宋"/>
              </w:rPr>
            </w:pPr>
          </w:p>
        </w:tc>
        <w:tc>
          <w:tcPr>
            <w:tcW w:w="1752" w:type="dxa"/>
            <w:gridSpan w:val="2"/>
            <w:vAlign w:val="center"/>
          </w:tcPr>
          <w:p w14:paraId="4126E28F"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0BCE70C7" w14:textId="77777777" w:rsidR="0024756F" w:rsidRPr="00D82210" w:rsidRDefault="0024756F" w:rsidP="00B0443D">
            <w:pPr>
              <w:spacing w:line="240" w:lineRule="auto"/>
              <w:ind w:firstLineChars="0" w:firstLine="0"/>
              <w:jc w:val="center"/>
              <w:rPr>
                <w:rFonts w:ascii="仿宋" w:eastAsia="仿宋" w:hAnsi="仿宋"/>
              </w:rPr>
            </w:pPr>
          </w:p>
        </w:tc>
        <w:tc>
          <w:tcPr>
            <w:tcW w:w="3061" w:type="dxa"/>
            <w:gridSpan w:val="6"/>
            <w:vAlign w:val="center"/>
          </w:tcPr>
          <w:p w14:paraId="09C93A31"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0369F820" w14:textId="77777777" w:rsidTr="00F54F52">
        <w:trPr>
          <w:trHeight w:val="560"/>
        </w:trPr>
        <w:tc>
          <w:tcPr>
            <w:tcW w:w="1181" w:type="dxa"/>
            <w:vMerge/>
            <w:vAlign w:val="center"/>
          </w:tcPr>
          <w:p w14:paraId="34F01439"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33" w:type="dxa"/>
            <w:vAlign w:val="center"/>
          </w:tcPr>
          <w:p w14:paraId="79449284" w14:textId="77777777" w:rsidR="0024756F" w:rsidRPr="00D82210" w:rsidRDefault="0024756F" w:rsidP="00B0443D">
            <w:pPr>
              <w:spacing w:line="240" w:lineRule="auto"/>
              <w:ind w:firstLineChars="0" w:firstLine="0"/>
              <w:jc w:val="center"/>
              <w:rPr>
                <w:rFonts w:ascii="仿宋" w:eastAsia="仿宋" w:hAnsi="仿宋"/>
              </w:rPr>
            </w:pPr>
          </w:p>
        </w:tc>
        <w:tc>
          <w:tcPr>
            <w:tcW w:w="1802" w:type="dxa"/>
            <w:vAlign w:val="center"/>
          </w:tcPr>
          <w:p w14:paraId="56B5BA8D" w14:textId="77777777" w:rsidR="0024756F" w:rsidRPr="00D82210" w:rsidRDefault="0024756F" w:rsidP="00B0443D">
            <w:pPr>
              <w:spacing w:line="240" w:lineRule="auto"/>
              <w:ind w:firstLineChars="0" w:firstLine="0"/>
              <w:jc w:val="center"/>
              <w:rPr>
                <w:rFonts w:ascii="仿宋" w:eastAsia="仿宋" w:hAnsi="仿宋"/>
              </w:rPr>
            </w:pPr>
          </w:p>
        </w:tc>
        <w:tc>
          <w:tcPr>
            <w:tcW w:w="1752" w:type="dxa"/>
            <w:gridSpan w:val="2"/>
            <w:vAlign w:val="center"/>
          </w:tcPr>
          <w:p w14:paraId="14C2A2F2"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09F1CABA" w14:textId="77777777" w:rsidR="0024756F" w:rsidRPr="00D82210" w:rsidRDefault="0024756F" w:rsidP="00B0443D">
            <w:pPr>
              <w:spacing w:line="240" w:lineRule="auto"/>
              <w:ind w:firstLineChars="0" w:firstLine="0"/>
              <w:jc w:val="center"/>
              <w:rPr>
                <w:rFonts w:ascii="仿宋" w:eastAsia="仿宋" w:hAnsi="仿宋"/>
              </w:rPr>
            </w:pPr>
          </w:p>
        </w:tc>
        <w:tc>
          <w:tcPr>
            <w:tcW w:w="3061" w:type="dxa"/>
            <w:gridSpan w:val="6"/>
            <w:vAlign w:val="center"/>
          </w:tcPr>
          <w:p w14:paraId="1BFAE683"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1FCEFF8" w14:textId="77777777" w:rsidTr="00F54F52">
        <w:trPr>
          <w:trHeight w:val="560"/>
        </w:trPr>
        <w:tc>
          <w:tcPr>
            <w:tcW w:w="1181" w:type="dxa"/>
            <w:vMerge/>
            <w:vAlign w:val="center"/>
          </w:tcPr>
          <w:p w14:paraId="2CB027E0"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33" w:type="dxa"/>
            <w:vAlign w:val="center"/>
          </w:tcPr>
          <w:p w14:paraId="7CF68FC4" w14:textId="77777777" w:rsidR="0024756F" w:rsidRPr="00D82210" w:rsidRDefault="0024756F" w:rsidP="00B0443D">
            <w:pPr>
              <w:spacing w:line="240" w:lineRule="auto"/>
              <w:ind w:firstLineChars="0" w:firstLine="0"/>
              <w:jc w:val="center"/>
              <w:rPr>
                <w:rFonts w:ascii="仿宋" w:eastAsia="仿宋" w:hAnsi="仿宋"/>
              </w:rPr>
            </w:pPr>
          </w:p>
        </w:tc>
        <w:tc>
          <w:tcPr>
            <w:tcW w:w="1802" w:type="dxa"/>
            <w:vAlign w:val="center"/>
          </w:tcPr>
          <w:p w14:paraId="19F658C7" w14:textId="77777777" w:rsidR="0024756F" w:rsidRPr="00D82210" w:rsidRDefault="0024756F" w:rsidP="00B0443D">
            <w:pPr>
              <w:spacing w:line="240" w:lineRule="auto"/>
              <w:ind w:firstLineChars="0" w:firstLine="0"/>
              <w:jc w:val="center"/>
              <w:rPr>
                <w:rFonts w:ascii="仿宋" w:eastAsia="仿宋" w:hAnsi="仿宋"/>
              </w:rPr>
            </w:pPr>
          </w:p>
        </w:tc>
        <w:tc>
          <w:tcPr>
            <w:tcW w:w="1752" w:type="dxa"/>
            <w:gridSpan w:val="2"/>
            <w:vAlign w:val="center"/>
          </w:tcPr>
          <w:p w14:paraId="1AB88677"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340B313D" w14:textId="77777777" w:rsidR="0024756F" w:rsidRPr="00D82210" w:rsidRDefault="0024756F" w:rsidP="00B0443D">
            <w:pPr>
              <w:spacing w:line="240" w:lineRule="auto"/>
              <w:ind w:firstLineChars="0" w:firstLine="0"/>
              <w:jc w:val="center"/>
              <w:rPr>
                <w:rFonts w:ascii="仿宋" w:eastAsia="仿宋" w:hAnsi="仿宋"/>
              </w:rPr>
            </w:pPr>
          </w:p>
        </w:tc>
        <w:tc>
          <w:tcPr>
            <w:tcW w:w="3061" w:type="dxa"/>
            <w:gridSpan w:val="6"/>
            <w:vAlign w:val="center"/>
          </w:tcPr>
          <w:p w14:paraId="2C6CB8DE"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2D25898" w14:textId="77777777" w:rsidTr="00F54F52">
        <w:trPr>
          <w:trHeight w:val="560"/>
        </w:trPr>
        <w:tc>
          <w:tcPr>
            <w:tcW w:w="1181" w:type="dxa"/>
            <w:vMerge/>
            <w:vAlign w:val="center"/>
          </w:tcPr>
          <w:p w14:paraId="62D25892"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33" w:type="dxa"/>
            <w:vAlign w:val="center"/>
          </w:tcPr>
          <w:p w14:paraId="62D25893" w14:textId="5DE4B1A0" w:rsidR="00496763" w:rsidRPr="00D82210" w:rsidRDefault="00496763" w:rsidP="00B0443D">
            <w:pPr>
              <w:spacing w:line="240" w:lineRule="auto"/>
              <w:ind w:firstLineChars="0" w:firstLine="0"/>
              <w:jc w:val="center"/>
              <w:rPr>
                <w:rFonts w:ascii="仿宋" w:eastAsia="仿宋" w:hAnsi="仿宋"/>
              </w:rPr>
            </w:pPr>
          </w:p>
        </w:tc>
        <w:tc>
          <w:tcPr>
            <w:tcW w:w="1802" w:type="dxa"/>
            <w:vAlign w:val="center"/>
          </w:tcPr>
          <w:p w14:paraId="62D25894" w14:textId="43959E3F" w:rsidR="00496763" w:rsidRPr="00D82210" w:rsidRDefault="00496763" w:rsidP="00B0443D">
            <w:pPr>
              <w:spacing w:line="240" w:lineRule="auto"/>
              <w:ind w:firstLineChars="0" w:firstLine="0"/>
              <w:jc w:val="center"/>
              <w:rPr>
                <w:rFonts w:ascii="仿宋" w:eastAsia="仿宋" w:hAnsi="仿宋"/>
              </w:rPr>
            </w:pPr>
          </w:p>
        </w:tc>
        <w:tc>
          <w:tcPr>
            <w:tcW w:w="1752" w:type="dxa"/>
            <w:gridSpan w:val="2"/>
            <w:vAlign w:val="center"/>
          </w:tcPr>
          <w:p w14:paraId="62D25895" w14:textId="52ACA07C"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96" w14:textId="61DC1208"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3061" w:type="dxa"/>
            <w:gridSpan w:val="6"/>
            <w:vAlign w:val="center"/>
          </w:tcPr>
          <w:p w14:paraId="62D25897" w14:textId="420C0301" w:rsidR="00496763" w:rsidRPr="00D82210" w:rsidRDefault="00496763" w:rsidP="00B0443D">
            <w:pPr>
              <w:spacing w:line="240" w:lineRule="auto"/>
              <w:ind w:firstLineChars="0" w:firstLine="0"/>
              <w:jc w:val="center"/>
              <w:rPr>
                <w:rFonts w:ascii="仿宋" w:eastAsia="仿宋" w:hAnsi="仿宋"/>
              </w:rPr>
            </w:pPr>
          </w:p>
        </w:tc>
      </w:tr>
      <w:tr w:rsidR="00363076" w14:paraId="771F7C91" w14:textId="77777777" w:rsidTr="00F54F52">
        <w:trPr>
          <w:trHeight w:val="560"/>
        </w:trPr>
        <w:tc>
          <w:tcPr>
            <w:tcW w:w="1181" w:type="dxa"/>
            <w:vMerge/>
            <w:vAlign w:val="center"/>
          </w:tcPr>
          <w:p w14:paraId="00AAA0D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33" w:type="dxa"/>
            <w:vAlign w:val="center"/>
          </w:tcPr>
          <w:p w14:paraId="2CE961AD" w14:textId="79134C13" w:rsidR="00496763" w:rsidRPr="00D82210" w:rsidRDefault="00496763" w:rsidP="00B0443D">
            <w:pPr>
              <w:spacing w:line="240" w:lineRule="auto"/>
              <w:ind w:firstLineChars="0" w:firstLine="0"/>
              <w:jc w:val="center"/>
              <w:rPr>
                <w:rFonts w:ascii="仿宋" w:eastAsia="仿宋" w:hAnsi="仿宋"/>
              </w:rPr>
            </w:pPr>
          </w:p>
        </w:tc>
        <w:tc>
          <w:tcPr>
            <w:tcW w:w="1802" w:type="dxa"/>
            <w:vAlign w:val="center"/>
          </w:tcPr>
          <w:p w14:paraId="1054F036" w14:textId="7EED84F9" w:rsidR="00496763" w:rsidRPr="00D82210" w:rsidRDefault="00496763" w:rsidP="00B0443D">
            <w:pPr>
              <w:spacing w:line="240" w:lineRule="auto"/>
              <w:ind w:firstLineChars="0" w:firstLine="0"/>
              <w:jc w:val="center"/>
              <w:rPr>
                <w:rFonts w:ascii="仿宋" w:eastAsia="仿宋" w:hAnsi="仿宋"/>
              </w:rPr>
            </w:pPr>
          </w:p>
        </w:tc>
        <w:tc>
          <w:tcPr>
            <w:tcW w:w="1752" w:type="dxa"/>
            <w:gridSpan w:val="2"/>
            <w:vAlign w:val="center"/>
          </w:tcPr>
          <w:p w14:paraId="258FF5BD" w14:textId="5E97C1AA"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1ED312A4" w14:textId="0CEF979B"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3061" w:type="dxa"/>
            <w:gridSpan w:val="6"/>
            <w:vAlign w:val="center"/>
          </w:tcPr>
          <w:p w14:paraId="227ED78A" w14:textId="297F1FB1"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2D2589F" w14:textId="77777777" w:rsidTr="00F54F52">
        <w:trPr>
          <w:trHeight w:val="560"/>
        </w:trPr>
        <w:tc>
          <w:tcPr>
            <w:tcW w:w="1181" w:type="dxa"/>
            <w:vMerge/>
            <w:vAlign w:val="center"/>
          </w:tcPr>
          <w:p w14:paraId="62D2589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33" w:type="dxa"/>
            <w:vAlign w:val="center"/>
          </w:tcPr>
          <w:p w14:paraId="62D2589A" w14:textId="2CDCEA08" w:rsidR="00496763" w:rsidRPr="00D82210" w:rsidRDefault="00496763" w:rsidP="00B0443D">
            <w:pPr>
              <w:spacing w:line="240" w:lineRule="auto"/>
              <w:ind w:firstLineChars="0" w:firstLine="0"/>
              <w:jc w:val="center"/>
              <w:rPr>
                <w:rFonts w:ascii="仿宋" w:eastAsia="仿宋" w:hAnsi="仿宋"/>
              </w:rPr>
            </w:pPr>
          </w:p>
        </w:tc>
        <w:tc>
          <w:tcPr>
            <w:tcW w:w="1802" w:type="dxa"/>
            <w:vAlign w:val="center"/>
          </w:tcPr>
          <w:p w14:paraId="62D2589B" w14:textId="00648F5F" w:rsidR="00496763" w:rsidRPr="00D82210" w:rsidRDefault="00496763" w:rsidP="00B0443D">
            <w:pPr>
              <w:spacing w:line="240" w:lineRule="auto"/>
              <w:ind w:firstLineChars="0" w:firstLine="0"/>
              <w:jc w:val="center"/>
              <w:rPr>
                <w:rFonts w:ascii="仿宋" w:eastAsia="仿宋" w:hAnsi="仿宋"/>
              </w:rPr>
            </w:pPr>
          </w:p>
        </w:tc>
        <w:tc>
          <w:tcPr>
            <w:tcW w:w="1752" w:type="dxa"/>
            <w:gridSpan w:val="2"/>
            <w:vAlign w:val="center"/>
          </w:tcPr>
          <w:p w14:paraId="62D2589C" w14:textId="678F52B3"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76" w:type="dxa"/>
            <w:gridSpan w:val="2"/>
            <w:vAlign w:val="center"/>
          </w:tcPr>
          <w:p w14:paraId="62D2589D" w14:textId="4BFDED8F" w:rsidR="00496763" w:rsidRPr="00D82210" w:rsidRDefault="00496763" w:rsidP="00B0443D">
            <w:pPr>
              <w:spacing w:line="240" w:lineRule="auto"/>
              <w:ind w:firstLineChars="0" w:firstLine="0"/>
              <w:jc w:val="center"/>
              <w:rPr>
                <w:rFonts w:ascii="仿宋" w:eastAsia="仿宋" w:hAnsi="仿宋"/>
              </w:rPr>
            </w:pPr>
          </w:p>
        </w:tc>
        <w:tc>
          <w:tcPr>
            <w:tcW w:w="3061" w:type="dxa"/>
            <w:gridSpan w:val="6"/>
            <w:vAlign w:val="center"/>
          </w:tcPr>
          <w:p w14:paraId="62D2589E" w14:textId="745A6C69"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2D258A6" w14:textId="77777777" w:rsidTr="00F54F52">
        <w:trPr>
          <w:trHeight w:val="560"/>
        </w:trPr>
        <w:tc>
          <w:tcPr>
            <w:tcW w:w="1181" w:type="dxa"/>
            <w:vMerge/>
            <w:vAlign w:val="center"/>
          </w:tcPr>
          <w:p w14:paraId="62D258A0"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33" w:type="dxa"/>
            <w:vAlign w:val="center"/>
          </w:tcPr>
          <w:p w14:paraId="62D258A1" w14:textId="30505D2E" w:rsidR="00496763" w:rsidRPr="00D82210" w:rsidRDefault="00496763" w:rsidP="00B0443D">
            <w:pPr>
              <w:spacing w:line="240" w:lineRule="auto"/>
              <w:ind w:firstLineChars="0" w:firstLine="0"/>
              <w:jc w:val="center"/>
              <w:rPr>
                <w:rFonts w:ascii="仿宋" w:eastAsia="仿宋" w:hAnsi="仿宋"/>
              </w:rPr>
            </w:pPr>
          </w:p>
        </w:tc>
        <w:tc>
          <w:tcPr>
            <w:tcW w:w="1802" w:type="dxa"/>
            <w:vAlign w:val="center"/>
          </w:tcPr>
          <w:p w14:paraId="62D258A2" w14:textId="59FBEA17" w:rsidR="00496763" w:rsidRPr="00D82210" w:rsidRDefault="00496763" w:rsidP="00B0443D">
            <w:pPr>
              <w:spacing w:line="240" w:lineRule="auto"/>
              <w:ind w:firstLineChars="0" w:firstLine="0"/>
              <w:jc w:val="center"/>
              <w:rPr>
                <w:rFonts w:ascii="仿宋" w:eastAsia="仿宋" w:hAnsi="仿宋"/>
              </w:rPr>
            </w:pPr>
          </w:p>
        </w:tc>
        <w:tc>
          <w:tcPr>
            <w:tcW w:w="1752" w:type="dxa"/>
            <w:gridSpan w:val="2"/>
            <w:vAlign w:val="center"/>
          </w:tcPr>
          <w:p w14:paraId="62D258A3" w14:textId="7287ACC5" w:rsidR="00496763" w:rsidRPr="00D82210" w:rsidRDefault="00496763" w:rsidP="00B0443D">
            <w:pPr>
              <w:spacing w:line="240" w:lineRule="auto"/>
              <w:ind w:firstLineChars="0" w:firstLine="0"/>
              <w:jc w:val="center"/>
              <w:rPr>
                <w:rFonts w:ascii="仿宋" w:eastAsia="仿宋" w:hAnsi="仿宋"/>
              </w:rPr>
            </w:pPr>
          </w:p>
        </w:tc>
        <w:tc>
          <w:tcPr>
            <w:tcW w:w="1076" w:type="dxa"/>
            <w:gridSpan w:val="2"/>
            <w:vAlign w:val="center"/>
          </w:tcPr>
          <w:p w14:paraId="62D258A4" w14:textId="6C757EA0" w:rsidR="00496763" w:rsidRPr="00D82210" w:rsidRDefault="00496763" w:rsidP="00B0443D">
            <w:pPr>
              <w:spacing w:line="240" w:lineRule="auto"/>
              <w:ind w:firstLineChars="0" w:firstLine="0"/>
              <w:jc w:val="center"/>
              <w:rPr>
                <w:rFonts w:ascii="仿宋" w:eastAsia="仿宋" w:hAnsi="仿宋"/>
              </w:rPr>
            </w:pPr>
          </w:p>
        </w:tc>
        <w:tc>
          <w:tcPr>
            <w:tcW w:w="3061" w:type="dxa"/>
            <w:gridSpan w:val="6"/>
            <w:vAlign w:val="center"/>
          </w:tcPr>
          <w:p w14:paraId="62D258A5" w14:textId="320B096E" w:rsidR="00496763" w:rsidRPr="00D82210" w:rsidRDefault="00496763" w:rsidP="00B0443D">
            <w:pPr>
              <w:spacing w:line="240" w:lineRule="auto"/>
              <w:ind w:firstLineChars="0" w:firstLine="0"/>
              <w:jc w:val="center"/>
              <w:rPr>
                <w:rFonts w:ascii="仿宋" w:eastAsia="仿宋" w:hAnsi="仿宋"/>
              </w:rPr>
            </w:pPr>
          </w:p>
        </w:tc>
      </w:tr>
      <w:tr w:rsidR="00496763" w14:paraId="62D258B7" w14:textId="77777777" w:rsidTr="007D42D3">
        <w:trPr>
          <w:trHeight w:val="334"/>
        </w:trPr>
        <w:tc>
          <w:tcPr>
            <w:tcW w:w="1181" w:type="dxa"/>
          </w:tcPr>
          <w:p w14:paraId="62D258B5" w14:textId="77777777" w:rsidR="00496763" w:rsidRPr="00456BF1" w:rsidRDefault="00496763" w:rsidP="00496763">
            <w:pPr>
              <w:ind w:firstLineChars="121" w:firstLine="345"/>
              <w:rPr>
                <w:rFonts w:ascii="仿宋" w:eastAsia="仿宋" w:hAnsi="仿宋"/>
                <w:b/>
                <w:sz w:val="28"/>
                <w:szCs w:val="28"/>
              </w:rPr>
            </w:pPr>
            <w:r w:rsidRPr="00456BF1">
              <w:rPr>
                <w:rFonts w:ascii="仿宋" w:eastAsia="仿宋" w:hAnsi="仿宋" w:hint="eastAsia"/>
                <w:b/>
                <w:sz w:val="28"/>
                <w:szCs w:val="28"/>
              </w:rPr>
              <w:lastRenderedPageBreak/>
              <w:t>三</w:t>
            </w:r>
          </w:p>
        </w:tc>
        <w:tc>
          <w:tcPr>
            <w:tcW w:w="8524" w:type="dxa"/>
            <w:gridSpan w:val="12"/>
          </w:tcPr>
          <w:p w14:paraId="62D258B6" w14:textId="77777777" w:rsidR="00496763" w:rsidRPr="00456BF1" w:rsidRDefault="00496763" w:rsidP="00496763">
            <w:pPr>
              <w:ind w:firstLineChars="0" w:firstLine="0"/>
              <w:jc w:val="left"/>
              <w:rPr>
                <w:rFonts w:ascii="仿宋" w:eastAsia="仿宋" w:hAnsi="仿宋"/>
                <w:b/>
                <w:sz w:val="28"/>
                <w:szCs w:val="28"/>
              </w:rPr>
            </w:pPr>
            <w:r w:rsidRPr="00456BF1">
              <w:rPr>
                <w:rFonts w:ascii="仿宋" w:eastAsia="仿宋" w:hAnsi="仿宋" w:hint="eastAsia"/>
                <w:b/>
                <w:sz w:val="28"/>
                <w:szCs w:val="28"/>
              </w:rPr>
              <w:t>项目拟招生专业学位领域（总人数不超过3</w:t>
            </w:r>
            <w:r w:rsidRPr="00456BF1">
              <w:rPr>
                <w:rFonts w:ascii="仿宋" w:eastAsia="仿宋" w:hAnsi="仿宋"/>
                <w:b/>
                <w:sz w:val="28"/>
                <w:szCs w:val="28"/>
              </w:rPr>
              <w:t>0</w:t>
            </w:r>
            <w:r w:rsidRPr="00456BF1">
              <w:rPr>
                <w:rFonts w:ascii="仿宋" w:eastAsia="仿宋" w:hAnsi="仿宋" w:hint="eastAsia"/>
                <w:b/>
                <w:sz w:val="28"/>
                <w:szCs w:val="28"/>
              </w:rPr>
              <w:t>人）</w:t>
            </w:r>
          </w:p>
        </w:tc>
      </w:tr>
      <w:tr w:rsidR="002E7BE3" w14:paraId="62D258BC" w14:textId="77777777" w:rsidTr="00F54F52">
        <w:trPr>
          <w:trHeight w:val="550"/>
        </w:trPr>
        <w:tc>
          <w:tcPr>
            <w:tcW w:w="2014" w:type="dxa"/>
            <w:gridSpan w:val="2"/>
            <w:vMerge w:val="restart"/>
            <w:vAlign w:val="center"/>
          </w:tcPr>
          <w:p w14:paraId="62D258B8"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拟招生专业学位类别</w:t>
            </w:r>
          </w:p>
        </w:tc>
        <w:tc>
          <w:tcPr>
            <w:tcW w:w="2551" w:type="dxa"/>
            <w:gridSpan w:val="2"/>
            <w:vMerge w:val="restart"/>
            <w:vAlign w:val="center"/>
          </w:tcPr>
          <w:p w14:paraId="62D258B9"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拟招生专业学位领域（方向）</w:t>
            </w:r>
          </w:p>
        </w:tc>
        <w:tc>
          <w:tcPr>
            <w:tcW w:w="2079" w:type="dxa"/>
            <w:gridSpan w:val="3"/>
            <w:vMerge w:val="restart"/>
            <w:vAlign w:val="center"/>
          </w:tcPr>
          <w:p w14:paraId="62D258BA"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相关学院（系）</w:t>
            </w:r>
          </w:p>
        </w:tc>
        <w:tc>
          <w:tcPr>
            <w:tcW w:w="3061" w:type="dxa"/>
            <w:gridSpan w:val="6"/>
            <w:vAlign w:val="center"/>
          </w:tcPr>
          <w:p w14:paraId="62D258BB"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招生人数</w:t>
            </w:r>
          </w:p>
        </w:tc>
      </w:tr>
      <w:tr w:rsidR="00363076" w14:paraId="62D258C3" w14:textId="77777777" w:rsidTr="00F54F52">
        <w:trPr>
          <w:trHeight w:val="463"/>
        </w:trPr>
        <w:tc>
          <w:tcPr>
            <w:tcW w:w="2014" w:type="dxa"/>
            <w:gridSpan w:val="2"/>
            <w:vMerge/>
            <w:vAlign w:val="center"/>
          </w:tcPr>
          <w:p w14:paraId="62D258BD" w14:textId="77777777" w:rsidR="00496763" w:rsidRPr="00B0443D" w:rsidRDefault="00496763" w:rsidP="00496763">
            <w:pPr>
              <w:ind w:firstLine="571"/>
              <w:jc w:val="center"/>
              <w:rPr>
                <w:rFonts w:ascii="仿宋" w:eastAsia="仿宋" w:hAnsi="仿宋"/>
                <w:b/>
                <w:bCs/>
                <w:sz w:val="28"/>
                <w:szCs w:val="28"/>
              </w:rPr>
            </w:pPr>
          </w:p>
        </w:tc>
        <w:tc>
          <w:tcPr>
            <w:tcW w:w="2551" w:type="dxa"/>
            <w:gridSpan w:val="2"/>
            <w:vMerge/>
            <w:vAlign w:val="center"/>
          </w:tcPr>
          <w:p w14:paraId="62D258BE" w14:textId="77777777" w:rsidR="00496763" w:rsidRPr="00B0443D" w:rsidRDefault="00496763" w:rsidP="00496763">
            <w:pPr>
              <w:ind w:firstLine="571"/>
              <w:jc w:val="center"/>
              <w:rPr>
                <w:rFonts w:ascii="仿宋" w:eastAsia="仿宋" w:hAnsi="仿宋"/>
                <w:b/>
                <w:bCs/>
                <w:sz w:val="28"/>
                <w:szCs w:val="28"/>
              </w:rPr>
            </w:pPr>
          </w:p>
        </w:tc>
        <w:tc>
          <w:tcPr>
            <w:tcW w:w="2079" w:type="dxa"/>
            <w:gridSpan w:val="3"/>
            <w:vMerge/>
            <w:vAlign w:val="center"/>
          </w:tcPr>
          <w:p w14:paraId="62D258BF" w14:textId="77777777" w:rsidR="00496763" w:rsidRPr="00B0443D" w:rsidRDefault="00496763" w:rsidP="00496763">
            <w:pPr>
              <w:ind w:firstLine="571"/>
              <w:jc w:val="center"/>
              <w:rPr>
                <w:rFonts w:ascii="仿宋" w:eastAsia="仿宋" w:hAnsi="仿宋"/>
                <w:b/>
                <w:bCs/>
                <w:sz w:val="28"/>
                <w:szCs w:val="28"/>
              </w:rPr>
            </w:pPr>
          </w:p>
        </w:tc>
        <w:tc>
          <w:tcPr>
            <w:tcW w:w="997" w:type="dxa"/>
            <w:vAlign w:val="center"/>
          </w:tcPr>
          <w:p w14:paraId="62D258C0"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博士</w:t>
            </w:r>
          </w:p>
        </w:tc>
        <w:tc>
          <w:tcPr>
            <w:tcW w:w="1128" w:type="dxa"/>
            <w:gridSpan w:val="4"/>
            <w:vAlign w:val="center"/>
          </w:tcPr>
          <w:p w14:paraId="62D258C1"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硕士</w:t>
            </w:r>
          </w:p>
        </w:tc>
        <w:tc>
          <w:tcPr>
            <w:tcW w:w="936" w:type="dxa"/>
            <w:vAlign w:val="center"/>
          </w:tcPr>
          <w:p w14:paraId="62D258C2"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合计</w:t>
            </w:r>
          </w:p>
        </w:tc>
      </w:tr>
      <w:tr w:rsidR="00363076" w14:paraId="62D258CA" w14:textId="77777777" w:rsidTr="00F54F52">
        <w:trPr>
          <w:trHeight w:val="560"/>
        </w:trPr>
        <w:tc>
          <w:tcPr>
            <w:tcW w:w="2014" w:type="dxa"/>
            <w:gridSpan w:val="2"/>
            <w:vAlign w:val="center"/>
          </w:tcPr>
          <w:p w14:paraId="62D258C4" w14:textId="3663B064" w:rsidR="00496763" w:rsidRPr="004D2507" w:rsidRDefault="00496763" w:rsidP="00145144">
            <w:pPr>
              <w:adjustRightInd w:val="0"/>
              <w:snapToGrid w:val="0"/>
              <w:ind w:firstLineChars="0" w:firstLine="0"/>
              <w:jc w:val="center"/>
              <w:rPr>
                <w:rFonts w:ascii="仿宋" w:eastAsia="仿宋" w:hAnsi="仿宋"/>
              </w:rPr>
            </w:pPr>
          </w:p>
        </w:tc>
        <w:tc>
          <w:tcPr>
            <w:tcW w:w="2551" w:type="dxa"/>
            <w:gridSpan w:val="2"/>
            <w:vAlign w:val="center"/>
          </w:tcPr>
          <w:p w14:paraId="62D258C5" w14:textId="6191EDFB"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79" w:type="dxa"/>
            <w:gridSpan w:val="3"/>
            <w:vAlign w:val="center"/>
          </w:tcPr>
          <w:p w14:paraId="62D258C6" w14:textId="0F05837C" w:rsidR="00496763" w:rsidRPr="004D2507" w:rsidRDefault="00496763" w:rsidP="00145144">
            <w:pPr>
              <w:adjustRightInd w:val="0"/>
              <w:snapToGrid w:val="0"/>
              <w:ind w:firstLineChars="0" w:firstLine="0"/>
              <w:jc w:val="center"/>
              <w:rPr>
                <w:rFonts w:ascii="仿宋" w:eastAsia="仿宋" w:hAnsi="仿宋"/>
              </w:rPr>
            </w:pPr>
          </w:p>
        </w:tc>
        <w:tc>
          <w:tcPr>
            <w:tcW w:w="997" w:type="dxa"/>
            <w:vAlign w:val="center"/>
          </w:tcPr>
          <w:p w14:paraId="62D258C7" w14:textId="680B27DF" w:rsidR="00496763" w:rsidRPr="004D2507" w:rsidRDefault="00496763" w:rsidP="00496763">
            <w:pPr>
              <w:ind w:firstLineChars="0" w:firstLine="0"/>
              <w:jc w:val="center"/>
              <w:rPr>
                <w:rFonts w:ascii="仿宋" w:eastAsia="仿宋" w:hAnsi="仿宋"/>
              </w:rPr>
            </w:pPr>
          </w:p>
        </w:tc>
        <w:tc>
          <w:tcPr>
            <w:tcW w:w="1128" w:type="dxa"/>
            <w:gridSpan w:val="4"/>
            <w:vAlign w:val="center"/>
          </w:tcPr>
          <w:p w14:paraId="62D258C8" w14:textId="5B8DBFFD" w:rsidR="00496763" w:rsidRPr="004D2507" w:rsidRDefault="00496763" w:rsidP="00496763">
            <w:pPr>
              <w:ind w:firstLineChars="0" w:firstLine="0"/>
              <w:jc w:val="center"/>
              <w:rPr>
                <w:rFonts w:ascii="仿宋" w:eastAsia="仿宋" w:hAnsi="仿宋"/>
              </w:rPr>
            </w:pPr>
          </w:p>
        </w:tc>
        <w:tc>
          <w:tcPr>
            <w:tcW w:w="936" w:type="dxa"/>
            <w:vAlign w:val="center"/>
          </w:tcPr>
          <w:p w14:paraId="62D258C9" w14:textId="23C1C420" w:rsidR="00496763" w:rsidRPr="004D2507" w:rsidRDefault="00496763" w:rsidP="00496763">
            <w:pPr>
              <w:ind w:firstLineChars="0" w:firstLine="0"/>
              <w:jc w:val="center"/>
              <w:rPr>
                <w:rFonts w:ascii="仿宋" w:eastAsia="仿宋" w:hAnsi="仿宋"/>
              </w:rPr>
            </w:pPr>
          </w:p>
        </w:tc>
      </w:tr>
      <w:tr w:rsidR="00363076" w14:paraId="62D258D1" w14:textId="77777777" w:rsidTr="00F54F52">
        <w:trPr>
          <w:trHeight w:val="560"/>
        </w:trPr>
        <w:tc>
          <w:tcPr>
            <w:tcW w:w="2014" w:type="dxa"/>
            <w:gridSpan w:val="2"/>
            <w:vAlign w:val="center"/>
          </w:tcPr>
          <w:p w14:paraId="62D258CB" w14:textId="2EB33B8F" w:rsidR="00496763" w:rsidRPr="004D2507" w:rsidRDefault="00496763" w:rsidP="00145144">
            <w:pPr>
              <w:adjustRightInd w:val="0"/>
              <w:snapToGrid w:val="0"/>
              <w:ind w:firstLineChars="0" w:firstLine="0"/>
              <w:jc w:val="center"/>
              <w:rPr>
                <w:rFonts w:ascii="仿宋" w:eastAsia="仿宋" w:hAnsi="仿宋"/>
              </w:rPr>
            </w:pPr>
          </w:p>
        </w:tc>
        <w:tc>
          <w:tcPr>
            <w:tcW w:w="2551" w:type="dxa"/>
            <w:gridSpan w:val="2"/>
            <w:vAlign w:val="center"/>
          </w:tcPr>
          <w:p w14:paraId="62D258CC" w14:textId="6BF19A24"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79" w:type="dxa"/>
            <w:gridSpan w:val="3"/>
            <w:vAlign w:val="center"/>
          </w:tcPr>
          <w:p w14:paraId="62D258CD" w14:textId="59BABD00" w:rsidR="00496763" w:rsidRPr="004D2507" w:rsidRDefault="00496763" w:rsidP="00145144">
            <w:pPr>
              <w:adjustRightInd w:val="0"/>
              <w:snapToGrid w:val="0"/>
              <w:ind w:firstLineChars="11" w:firstLine="26"/>
              <w:jc w:val="center"/>
              <w:rPr>
                <w:rFonts w:ascii="仿宋" w:eastAsia="仿宋" w:hAnsi="仿宋"/>
              </w:rPr>
            </w:pPr>
          </w:p>
        </w:tc>
        <w:tc>
          <w:tcPr>
            <w:tcW w:w="997" w:type="dxa"/>
            <w:vAlign w:val="center"/>
          </w:tcPr>
          <w:p w14:paraId="62D258CE" w14:textId="3C5D1350" w:rsidR="00496763" w:rsidRPr="004D2507" w:rsidRDefault="00496763" w:rsidP="00496763">
            <w:pPr>
              <w:ind w:firstLineChars="0" w:firstLine="0"/>
              <w:jc w:val="center"/>
              <w:rPr>
                <w:rFonts w:ascii="仿宋" w:eastAsia="仿宋" w:hAnsi="仿宋"/>
              </w:rPr>
            </w:pPr>
          </w:p>
        </w:tc>
        <w:tc>
          <w:tcPr>
            <w:tcW w:w="1128" w:type="dxa"/>
            <w:gridSpan w:val="4"/>
            <w:vAlign w:val="center"/>
          </w:tcPr>
          <w:p w14:paraId="62D258CF" w14:textId="34A1C05A" w:rsidR="00496763" w:rsidRPr="004D2507" w:rsidRDefault="00496763" w:rsidP="00496763">
            <w:pPr>
              <w:ind w:firstLineChars="0" w:firstLine="0"/>
              <w:jc w:val="center"/>
              <w:rPr>
                <w:rFonts w:ascii="仿宋" w:eastAsia="仿宋" w:hAnsi="仿宋"/>
              </w:rPr>
            </w:pPr>
          </w:p>
        </w:tc>
        <w:tc>
          <w:tcPr>
            <w:tcW w:w="936" w:type="dxa"/>
            <w:vAlign w:val="center"/>
          </w:tcPr>
          <w:p w14:paraId="62D258D0" w14:textId="2972CFFC" w:rsidR="00496763" w:rsidRPr="004D2507" w:rsidRDefault="00496763" w:rsidP="00496763">
            <w:pPr>
              <w:ind w:firstLineChars="0" w:firstLine="0"/>
              <w:jc w:val="center"/>
              <w:rPr>
                <w:rFonts w:ascii="仿宋" w:eastAsia="仿宋" w:hAnsi="仿宋"/>
              </w:rPr>
            </w:pPr>
          </w:p>
        </w:tc>
      </w:tr>
      <w:tr w:rsidR="00363076" w14:paraId="0625F3A5" w14:textId="77777777" w:rsidTr="00F54F52">
        <w:trPr>
          <w:trHeight w:val="560"/>
        </w:trPr>
        <w:tc>
          <w:tcPr>
            <w:tcW w:w="2014" w:type="dxa"/>
            <w:gridSpan w:val="2"/>
            <w:vAlign w:val="center"/>
          </w:tcPr>
          <w:p w14:paraId="37F1B597" w14:textId="77777777" w:rsidR="00B0443D" w:rsidRPr="004D2507" w:rsidRDefault="00B0443D" w:rsidP="00145144">
            <w:pPr>
              <w:adjustRightInd w:val="0"/>
              <w:snapToGrid w:val="0"/>
              <w:ind w:firstLineChars="0" w:firstLine="0"/>
              <w:jc w:val="center"/>
              <w:rPr>
                <w:rFonts w:ascii="仿宋" w:eastAsia="仿宋" w:hAnsi="仿宋"/>
              </w:rPr>
            </w:pPr>
          </w:p>
        </w:tc>
        <w:tc>
          <w:tcPr>
            <w:tcW w:w="2551" w:type="dxa"/>
            <w:gridSpan w:val="2"/>
            <w:vAlign w:val="center"/>
          </w:tcPr>
          <w:p w14:paraId="4ED03D6B" w14:textId="77777777" w:rsidR="00B0443D" w:rsidRPr="004D2507" w:rsidRDefault="00B0443D" w:rsidP="00145144">
            <w:pPr>
              <w:adjustRightInd w:val="0"/>
              <w:snapToGrid w:val="0"/>
              <w:spacing w:line="240" w:lineRule="auto"/>
              <w:ind w:firstLineChars="0" w:firstLine="0"/>
              <w:jc w:val="center"/>
              <w:rPr>
                <w:rFonts w:ascii="仿宋" w:eastAsia="仿宋" w:hAnsi="仿宋"/>
              </w:rPr>
            </w:pPr>
          </w:p>
        </w:tc>
        <w:tc>
          <w:tcPr>
            <w:tcW w:w="2079" w:type="dxa"/>
            <w:gridSpan w:val="3"/>
            <w:vAlign w:val="center"/>
          </w:tcPr>
          <w:p w14:paraId="25D10A5D" w14:textId="77777777" w:rsidR="00B0443D" w:rsidRPr="004D2507" w:rsidRDefault="00B0443D" w:rsidP="00145144">
            <w:pPr>
              <w:adjustRightInd w:val="0"/>
              <w:snapToGrid w:val="0"/>
              <w:ind w:firstLineChars="11" w:firstLine="26"/>
              <w:jc w:val="center"/>
              <w:rPr>
                <w:rFonts w:ascii="仿宋" w:eastAsia="仿宋" w:hAnsi="仿宋"/>
              </w:rPr>
            </w:pPr>
          </w:p>
        </w:tc>
        <w:tc>
          <w:tcPr>
            <w:tcW w:w="997" w:type="dxa"/>
            <w:vAlign w:val="center"/>
          </w:tcPr>
          <w:p w14:paraId="5F87591E" w14:textId="77777777" w:rsidR="00B0443D" w:rsidRPr="004D2507" w:rsidRDefault="00B0443D" w:rsidP="00496763">
            <w:pPr>
              <w:ind w:firstLineChars="0" w:firstLine="0"/>
              <w:jc w:val="center"/>
              <w:rPr>
                <w:rFonts w:ascii="仿宋" w:eastAsia="仿宋" w:hAnsi="仿宋"/>
              </w:rPr>
            </w:pPr>
          </w:p>
        </w:tc>
        <w:tc>
          <w:tcPr>
            <w:tcW w:w="1128" w:type="dxa"/>
            <w:gridSpan w:val="4"/>
            <w:vAlign w:val="center"/>
          </w:tcPr>
          <w:p w14:paraId="6672AABD" w14:textId="77777777" w:rsidR="00B0443D" w:rsidRPr="004D2507" w:rsidRDefault="00B0443D" w:rsidP="00496763">
            <w:pPr>
              <w:ind w:firstLineChars="0" w:firstLine="0"/>
              <w:jc w:val="center"/>
              <w:rPr>
                <w:rFonts w:ascii="仿宋" w:eastAsia="仿宋" w:hAnsi="仿宋"/>
              </w:rPr>
            </w:pPr>
          </w:p>
        </w:tc>
        <w:tc>
          <w:tcPr>
            <w:tcW w:w="936" w:type="dxa"/>
            <w:vAlign w:val="center"/>
          </w:tcPr>
          <w:p w14:paraId="580D0281" w14:textId="77777777" w:rsidR="00B0443D" w:rsidRPr="004D2507" w:rsidRDefault="00B0443D" w:rsidP="00496763">
            <w:pPr>
              <w:ind w:firstLineChars="0" w:firstLine="0"/>
              <w:jc w:val="center"/>
              <w:rPr>
                <w:rFonts w:ascii="仿宋" w:eastAsia="仿宋" w:hAnsi="仿宋"/>
              </w:rPr>
            </w:pPr>
          </w:p>
        </w:tc>
      </w:tr>
      <w:tr w:rsidR="00496763" w14:paraId="62D258F0" w14:textId="77777777" w:rsidTr="007D42D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6"/>
        </w:trPr>
        <w:tc>
          <w:tcPr>
            <w:tcW w:w="1181" w:type="dxa"/>
            <w:tcBorders>
              <w:right w:val="single" w:sz="4" w:space="0" w:color="auto"/>
            </w:tcBorders>
            <w:vAlign w:val="center"/>
          </w:tcPr>
          <w:p w14:paraId="62D258EE" w14:textId="77777777" w:rsidR="00496763" w:rsidRPr="00456BF1" w:rsidRDefault="00496763" w:rsidP="00496763">
            <w:pPr>
              <w:ind w:firstLineChars="121" w:firstLine="345"/>
              <w:rPr>
                <w:rFonts w:ascii="仿宋" w:eastAsia="仿宋" w:hAnsi="仿宋"/>
                <w:b/>
                <w:sz w:val="28"/>
                <w:szCs w:val="28"/>
              </w:rPr>
            </w:pPr>
            <w:r w:rsidRPr="00456BF1">
              <w:rPr>
                <w:rFonts w:ascii="仿宋" w:eastAsia="仿宋" w:hAnsi="仿宋" w:hint="eastAsia"/>
                <w:b/>
                <w:sz w:val="28"/>
                <w:szCs w:val="28"/>
              </w:rPr>
              <w:t>四</w:t>
            </w:r>
          </w:p>
        </w:tc>
        <w:tc>
          <w:tcPr>
            <w:tcW w:w="8524" w:type="dxa"/>
            <w:gridSpan w:val="12"/>
            <w:tcBorders>
              <w:left w:val="single" w:sz="4" w:space="0" w:color="auto"/>
            </w:tcBorders>
            <w:vAlign w:val="center"/>
          </w:tcPr>
          <w:p w14:paraId="62D258EF" w14:textId="62C77EE7" w:rsidR="00496763" w:rsidRPr="00456BF1" w:rsidRDefault="00C13EC8" w:rsidP="00496763">
            <w:pPr>
              <w:ind w:firstLineChars="0" w:firstLine="0"/>
              <w:jc w:val="left"/>
              <w:rPr>
                <w:rFonts w:ascii="仿宋" w:eastAsia="仿宋" w:hAnsi="仿宋"/>
                <w:b/>
                <w:sz w:val="28"/>
                <w:szCs w:val="28"/>
              </w:rPr>
            </w:pPr>
            <w:r>
              <w:rPr>
                <w:rFonts w:ascii="仿宋" w:eastAsia="仿宋" w:hAnsi="仿宋" w:hint="eastAsia"/>
                <w:b/>
                <w:sz w:val="28"/>
                <w:szCs w:val="28"/>
              </w:rPr>
              <w:t>联培</w:t>
            </w:r>
            <w:r w:rsidR="00496763" w:rsidRPr="00456BF1">
              <w:rPr>
                <w:rFonts w:ascii="仿宋" w:eastAsia="仿宋" w:hAnsi="仿宋" w:hint="eastAsia"/>
                <w:b/>
                <w:sz w:val="28"/>
                <w:szCs w:val="28"/>
              </w:rPr>
              <w:t>基地（企业</w:t>
            </w:r>
            <w:r>
              <w:rPr>
                <w:rFonts w:ascii="仿宋" w:eastAsia="仿宋" w:hAnsi="仿宋" w:hint="eastAsia"/>
                <w:b/>
                <w:sz w:val="28"/>
                <w:szCs w:val="28"/>
              </w:rPr>
              <w:t>、新型研发机构、国家实验室、</w:t>
            </w:r>
            <w:r w:rsidR="0024756F">
              <w:rPr>
                <w:rFonts w:ascii="仿宋" w:eastAsia="仿宋" w:hAnsi="仿宋" w:hint="eastAsia"/>
                <w:b/>
                <w:sz w:val="28"/>
                <w:szCs w:val="28"/>
              </w:rPr>
              <w:t>研究院所</w:t>
            </w:r>
            <w:r>
              <w:rPr>
                <w:rFonts w:ascii="仿宋" w:eastAsia="仿宋" w:hAnsi="仿宋" w:hint="eastAsia"/>
                <w:b/>
                <w:sz w:val="28"/>
                <w:szCs w:val="28"/>
              </w:rPr>
              <w:t>等</w:t>
            </w:r>
            <w:r w:rsidR="00496763" w:rsidRPr="00456BF1">
              <w:rPr>
                <w:rFonts w:ascii="仿宋" w:eastAsia="仿宋" w:hAnsi="仿宋" w:hint="eastAsia"/>
                <w:b/>
                <w:sz w:val="28"/>
                <w:szCs w:val="28"/>
              </w:rPr>
              <w:t>）</w:t>
            </w:r>
          </w:p>
        </w:tc>
      </w:tr>
      <w:tr w:rsidR="007D42D3" w14:paraId="62D258F6" w14:textId="77777777" w:rsidTr="00F54F52">
        <w:trPr>
          <w:trHeight w:val="712"/>
        </w:trPr>
        <w:tc>
          <w:tcPr>
            <w:tcW w:w="2014" w:type="dxa"/>
            <w:gridSpan w:val="2"/>
            <w:vAlign w:val="center"/>
          </w:tcPr>
          <w:p w14:paraId="62D258F1" w14:textId="0864ADE2" w:rsidR="007D42D3" w:rsidRPr="00B0443D" w:rsidRDefault="007D42D3" w:rsidP="00496763">
            <w:pPr>
              <w:spacing w:line="240" w:lineRule="auto"/>
              <w:ind w:firstLineChars="0" w:firstLine="0"/>
              <w:jc w:val="center"/>
              <w:rPr>
                <w:rFonts w:ascii="仿宋" w:eastAsia="仿宋" w:hAnsi="仿宋"/>
                <w:b/>
                <w:bCs/>
                <w:szCs w:val="28"/>
              </w:rPr>
            </w:pPr>
            <w:r>
              <w:rPr>
                <w:rFonts w:ascii="仿宋" w:eastAsia="仿宋" w:hAnsi="仿宋" w:hint="eastAsia"/>
                <w:b/>
                <w:bCs/>
                <w:szCs w:val="28"/>
              </w:rPr>
              <w:t>联培基地名称</w:t>
            </w:r>
          </w:p>
        </w:tc>
        <w:tc>
          <w:tcPr>
            <w:tcW w:w="2551" w:type="dxa"/>
            <w:gridSpan w:val="2"/>
            <w:vAlign w:val="center"/>
          </w:tcPr>
          <w:p w14:paraId="62D258F2" w14:textId="640286FC" w:rsidR="007D42D3" w:rsidRPr="00B0443D" w:rsidRDefault="007D42D3" w:rsidP="00496763">
            <w:pPr>
              <w:spacing w:line="240" w:lineRule="auto"/>
              <w:ind w:firstLineChars="0" w:firstLine="0"/>
              <w:jc w:val="center"/>
              <w:rPr>
                <w:rFonts w:ascii="仿宋" w:eastAsia="仿宋" w:hAnsi="仿宋"/>
                <w:b/>
                <w:bCs/>
                <w:szCs w:val="28"/>
                <w:lang w:eastAsia="zh-Hans"/>
              </w:rPr>
            </w:pPr>
            <w:r>
              <w:rPr>
                <w:rFonts w:ascii="仿宋" w:eastAsia="仿宋" w:hAnsi="仿宋" w:hint="eastAsia"/>
                <w:b/>
                <w:bCs/>
                <w:szCs w:val="28"/>
                <w:lang w:eastAsia="zh-Hans"/>
              </w:rPr>
              <w:t>已有平台：共建的省部级实验室、</w:t>
            </w:r>
            <w:r w:rsidRPr="00B0443D">
              <w:rPr>
                <w:rFonts w:ascii="仿宋" w:eastAsia="仿宋" w:hAnsi="仿宋" w:hint="eastAsia"/>
                <w:b/>
                <w:bCs/>
                <w:szCs w:val="28"/>
                <w:lang w:eastAsia="zh-Hans"/>
              </w:rPr>
              <w:t>工程中心</w:t>
            </w:r>
            <w:r>
              <w:rPr>
                <w:rFonts w:ascii="仿宋" w:eastAsia="仿宋" w:hAnsi="仿宋" w:hint="eastAsia"/>
                <w:b/>
                <w:bCs/>
                <w:szCs w:val="28"/>
                <w:lang w:eastAsia="zh-Hans"/>
              </w:rPr>
              <w:t>、产教融合中心</w:t>
            </w:r>
            <w:r w:rsidRPr="00B0443D">
              <w:rPr>
                <w:rFonts w:ascii="仿宋" w:eastAsia="仿宋" w:hAnsi="仿宋" w:hint="eastAsia"/>
                <w:b/>
                <w:bCs/>
                <w:szCs w:val="28"/>
                <w:lang w:eastAsia="zh-Hans"/>
              </w:rPr>
              <w:t>或</w:t>
            </w:r>
            <w:r>
              <w:rPr>
                <w:rFonts w:ascii="仿宋" w:eastAsia="仿宋" w:hAnsi="仿宋" w:hint="eastAsia"/>
                <w:b/>
                <w:bCs/>
                <w:szCs w:val="28"/>
                <w:lang w:eastAsia="zh-Hans"/>
              </w:rPr>
              <w:t>卓工技术中心、卓工联培</w:t>
            </w:r>
            <w:r w:rsidRPr="00B0443D">
              <w:rPr>
                <w:rFonts w:ascii="仿宋" w:eastAsia="仿宋" w:hAnsi="仿宋" w:hint="eastAsia"/>
                <w:b/>
                <w:bCs/>
                <w:szCs w:val="28"/>
              </w:rPr>
              <w:t>基地</w:t>
            </w:r>
          </w:p>
        </w:tc>
        <w:tc>
          <w:tcPr>
            <w:tcW w:w="1839" w:type="dxa"/>
            <w:gridSpan w:val="2"/>
            <w:vAlign w:val="center"/>
          </w:tcPr>
          <w:p w14:paraId="62D258F3" w14:textId="7EB46DB7" w:rsidR="007D42D3" w:rsidRPr="00B0443D" w:rsidRDefault="007D42D3" w:rsidP="00496763">
            <w:pPr>
              <w:spacing w:line="240" w:lineRule="auto"/>
              <w:ind w:firstLineChars="0" w:firstLine="0"/>
              <w:jc w:val="center"/>
              <w:rPr>
                <w:rFonts w:ascii="仿宋" w:eastAsia="仿宋" w:hAnsi="仿宋"/>
                <w:b/>
                <w:bCs/>
                <w:szCs w:val="28"/>
              </w:rPr>
            </w:pPr>
            <w:r>
              <w:rPr>
                <w:rFonts w:ascii="仿宋" w:eastAsia="仿宋" w:hAnsi="仿宋" w:hint="eastAsia"/>
                <w:b/>
                <w:bCs/>
                <w:szCs w:val="28"/>
              </w:rPr>
              <w:t>合作平台的</w:t>
            </w:r>
            <w:r w:rsidRPr="00B0443D">
              <w:rPr>
                <w:rFonts w:ascii="仿宋" w:eastAsia="仿宋" w:hAnsi="仿宋" w:hint="eastAsia"/>
                <w:b/>
                <w:bCs/>
                <w:szCs w:val="28"/>
              </w:rPr>
              <w:t>协议起讫时间</w:t>
            </w:r>
          </w:p>
        </w:tc>
        <w:tc>
          <w:tcPr>
            <w:tcW w:w="1280" w:type="dxa"/>
            <w:gridSpan w:val="3"/>
            <w:vAlign w:val="center"/>
          </w:tcPr>
          <w:p w14:paraId="62D258F4" w14:textId="77777777" w:rsidR="007D42D3" w:rsidRPr="00B0443D" w:rsidRDefault="007D42D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拟驻企开展专业实践训练年度人数</w:t>
            </w:r>
          </w:p>
        </w:tc>
        <w:tc>
          <w:tcPr>
            <w:tcW w:w="1010" w:type="dxa"/>
            <w:gridSpan w:val="2"/>
            <w:vAlign w:val="center"/>
          </w:tcPr>
          <w:p w14:paraId="1FBBB1C2" w14:textId="77777777" w:rsidR="007D42D3" w:rsidRPr="00B0443D" w:rsidRDefault="007D42D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近五年到款经费（万）</w:t>
            </w:r>
          </w:p>
        </w:tc>
        <w:tc>
          <w:tcPr>
            <w:tcW w:w="1011" w:type="dxa"/>
            <w:gridSpan w:val="2"/>
            <w:vAlign w:val="center"/>
          </w:tcPr>
          <w:p w14:paraId="62D258F5" w14:textId="56E56CAD" w:rsidR="007D42D3" w:rsidRPr="00B0443D" w:rsidRDefault="007D42D3" w:rsidP="00496763">
            <w:pPr>
              <w:spacing w:line="240" w:lineRule="auto"/>
              <w:ind w:firstLineChars="0" w:firstLine="0"/>
              <w:jc w:val="center"/>
              <w:rPr>
                <w:rFonts w:ascii="仿宋" w:eastAsia="仿宋" w:hAnsi="仿宋"/>
                <w:b/>
                <w:bCs/>
                <w:szCs w:val="28"/>
              </w:rPr>
            </w:pPr>
            <w:r>
              <w:rPr>
                <w:rFonts w:ascii="仿宋" w:eastAsia="仿宋" w:hAnsi="仿宋" w:hint="eastAsia"/>
                <w:b/>
                <w:bCs/>
                <w:szCs w:val="28"/>
              </w:rPr>
              <w:t>校内经费本号</w:t>
            </w:r>
          </w:p>
        </w:tc>
      </w:tr>
      <w:tr w:rsidR="0054459E" w14:paraId="62D258FC" w14:textId="77777777" w:rsidTr="00F54F52">
        <w:trPr>
          <w:trHeight w:val="560"/>
        </w:trPr>
        <w:tc>
          <w:tcPr>
            <w:tcW w:w="2014" w:type="dxa"/>
            <w:gridSpan w:val="2"/>
          </w:tcPr>
          <w:p w14:paraId="62D258F7" w14:textId="7A548C79" w:rsidR="0054459E" w:rsidRPr="00456BF1" w:rsidRDefault="0054459E" w:rsidP="00496763">
            <w:pPr>
              <w:ind w:firstLineChars="0" w:firstLine="0"/>
              <w:jc w:val="center"/>
              <w:rPr>
                <w:rFonts w:ascii="仿宋" w:eastAsia="仿宋" w:hAnsi="仿宋"/>
                <w:szCs w:val="28"/>
              </w:rPr>
            </w:pPr>
          </w:p>
        </w:tc>
        <w:tc>
          <w:tcPr>
            <w:tcW w:w="2551" w:type="dxa"/>
            <w:gridSpan w:val="2"/>
          </w:tcPr>
          <w:p w14:paraId="62D258F8" w14:textId="77777777" w:rsidR="0054459E" w:rsidRPr="00456BF1" w:rsidRDefault="0054459E" w:rsidP="00496763">
            <w:pPr>
              <w:ind w:firstLineChars="0" w:firstLine="0"/>
              <w:jc w:val="center"/>
              <w:rPr>
                <w:rFonts w:ascii="仿宋" w:eastAsia="仿宋" w:hAnsi="仿宋"/>
                <w:szCs w:val="28"/>
              </w:rPr>
            </w:pPr>
          </w:p>
        </w:tc>
        <w:tc>
          <w:tcPr>
            <w:tcW w:w="1839" w:type="dxa"/>
            <w:gridSpan w:val="2"/>
          </w:tcPr>
          <w:p w14:paraId="62D258F9" w14:textId="77777777" w:rsidR="0054459E" w:rsidRPr="00456BF1" w:rsidRDefault="0054459E" w:rsidP="00496763">
            <w:pPr>
              <w:ind w:firstLineChars="0" w:firstLine="0"/>
              <w:jc w:val="center"/>
              <w:rPr>
                <w:rFonts w:ascii="仿宋" w:eastAsia="仿宋" w:hAnsi="仿宋"/>
                <w:szCs w:val="28"/>
              </w:rPr>
            </w:pPr>
          </w:p>
        </w:tc>
        <w:tc>
          <w:tcPr>
            <w:tcW w:w="1280" w:type="dxa"/>
            <w:gridSpan w:val="3"/>
          </w:tcPr>
          <w:p w14:paraId="62D258FA" w14:textId="47DCBD3C" w:rsidR="0054459E" w:rsidRPr="00456BF1" w:rsidRDefault="0054459E" w:rsidP="00496763">
            <w:pPr>
              <w:ind w:firstLineChars="0" w:firstLine="0"/>
              <w:jc w:val="center"/>
              <w:rPr>
                <w:rFonts w:ascii="仿宋" w:eastAsia="仿宋" w:hAnsi="仿宋"/>
                <w:szCs w:val="28"/>
              </w:rPr>
            </w:pPr>
          </w:p>
        </w:tc>
        <w:tc>
          <w:tcPr>
            <w:tcW w:w="1010" w:type="dxa"/>
            <w:gridSpan w:val="2"/>
          </w:tcPr>
          <w:p w14:paraId="61109232" w14:textId="77777777" w:rsidR="0054459E" w:rsidRPr="00456BF1" w:rsidRDefault="0054459E" w:rsidP="00496763">
            <w:pPr>
              <w:ind w:firstLineChars="0" w:firstLine="0"/>
              <w:jc w:val="center"/>
              <w:rPr>
                <w:rFonts w:ascii="仿宋" w:eastAsia="仿宋" w:hAnsi="仿宋"/>
                <w:szCs w:val="28"/>
              </w:rPr>
            </w:pPr>
          </w:p>
        </w:tc>
        <w:tc>
          <w:tcPr>
            <w:tcW w:w="1011" w:type="dxa"/>
            <w:gridSpan w:val="2"/>
          </w:tcPr>
          <w:p w14:paraId="62D258FB" w14:textId="37BCCCFB" w:rsidR="0054459E" w:rsidRPr="00456BF1" w:rsidRDefault="0054459E" w:rsidP="00496763">
            <w:pPr>
              <w:ind w:firstLineChars="0" w:firstLine="0"/>
              <w:jc w:val="center"/>
              <w:rPr>
                <w:rFonts w:ascii="仿宋" w:eastAsia="仿宋" w:hAnsi="仿宋"/>
                <w:szCs w:val="28"/>
              </w:rPr>
            </w:pPr>
          </w:p>
        </w:tc>
      </w:tr>
      <w:tr w:rsidR="0054459E" w14:paraId="707397AD" w14:textId="77777777" w:rsidTr="00F54F52">
        <w:trPr>
          <w:trHeight w:val="560"/>
        </w:trPr>
        <w:tc>
          <w:tcPr>
            <w:tcW w:w="2014" w:type="dxa"/>
            <w:gridSpan w:val="2"/>
          </w:tcPr>
          <w:p w14:paraId="075AB406" w14:textId="77777777" w:rsidR="0054459E" w:rsidRPr="00456BF1" w:rsidRDefault="0054459E" w:rsidP="00496763">
            <w:pPr>
              <w:ind w:firstLineChars="0" w:firstLine="0"/>
              <w:jc w:val="center"/>
              <w:rPr>
                <w:rFonts w:ascii="仿宋" w:eastAsia="仿宋" w:hAnsi="仿宋"/>
                <w:szCs w:val="28"/>
              </w:rPr>
            </w:pPr>
          </w:p>
        </w:tc>
        <w:tc>
          <w:tcPr>
            <w:tcW w:w="2551" w:type="dxa"/>
            <w:gridSpan w:val="2"/>
          </w:tcPr>
          <w:p w14:paraId="3DB8FE41" w14:textId="77777777" w:rsidR="0054459E" w:rsidRPr="00456BF1" w:rsidRDefault="0054459E" w:rsidP="00496763">
            <w:pPr>
              <w:ind w:firstLineChars="0" w:firstLine="0"/>
              <w:jc w:val="center"/>
              <w:rPr>
                <w:rFonts w:ascii="仿宋" w:eastAsia="仿宋" w:hAnsi="仿宋"/>
                <w:szCs w:val="28"/>
              </w:rPr>
            </w:pPr>
          </w:p>
        </w:tc>
        <w:tc>
          <w:tcPr>
            <w:tcW w:w="1839" w:type="dxa"/>
            <w:gridSpan w:val="2"/>
          </w:tcPr>
          <w:p w14:paraId="7CFEE6AA" w14:textId="77777777" w:rsidR="0054459E" w:rsidRPr="00456BF1" w:rsidRDefault="0054459E" w:rsidP="00496763">
            <w:pPr>
              <w:ind w:firstLineChars="0" w:firstLine="0"/>
              <w:jc w:val="center"/>
              <w:rPr>
                <w:rFonts w:ascii="仿宋" w:eastAsia="仿宋" w:hAnsi="仿宋"/>
                <w:szCs w:val="28"/>
              </w:rPr>
            </w:pPr>
          </w:p>
        </w:tc>
        <w:tc>
          <w:tcPr>
            <w:tcW w:w="1280" w:type="dxa"/>
            <w:gridSpan w:val="3"/>
          </w:tcPr>
          <w:p w14:paraId="59E40CE7" w14:textId="77777777" w:rsidR="0054459E" w:rsidRPr="00456BF1" w:rsidRDefault="0054459E" w:rsidP="00496763">
            <w:pPr>
              <w:ind w:firstLineChars="0" w:firstLine="0"/>
              <w:jc w:val="center"/>
              <w:rPr>
                <w:rFonts w:ascii="仿宋" w:eastAsia="仿宋" w:hAnsi="仿宋"/>
                <w:szCs w:val="28"/>
              </w:rPr>
            </w:pPr>
          </w:p>
        </w:tc>
        <w:tc>
          <w:tcPr>
            <w:tcW w:w="1010" w:type="dxa"/>
            <w:gridSpan w:val="2"/>
          </w:tcPr>
          <w:p w14:paraId="0AE4C828" w14:textId="77777777" w:rsidR="0054459E" w:rsidRPr="00456BF1" w:rsidRDefault="0054459E" w:rsidP="00496763">
            <w:pPr>
              <w:ind w:firstLineChars="0" w:firstLine="0"/>
              <w:jc w:val="center"/>
              <w:rPr>
                <w:rFonts w:ascii="仿宋" w:eastAsia="仿宋" w:hAnsi="仿宋"/>
                <w:szCs w:val="28"/>
              </w:rPr>
            </w:pPr>
          </w:p>
        </w:tc>
        <w:tc>
          <w:tcPr>
            <w:tcW w:w="1011" w:type="dxa"/>
            <w:gridSpan w:val="2"/>
          </w:tcPr>
          <w:p w14:paraId="1CCFF195" w14:textId="553FC7E7" w:rsidR="0054459E" w:rsidRPr="00456BF1" w:rsidRDefault="0054459E" w:rsidP="00496763">
            <w:pPr>
              <w:ind w:firstLineChars="0" w:firstLine="0"/>
              <w:jc w:val="center"/>
              <w:rPr>
                <w:rFonts w:ascii="仿宋" w:eastAsia="仿宋" w:hAnsi="仿宋"/>
                <w:szCs w:val="28"/>
              </w:rPr>
            </w:pPr>
          </w:p>
        </w:tc>
      </w:tr>
      <w:tr w:rsidR="0054459E" w14:paraId="5E9740DF" w14:textId="77777777" w:rsidTr="00F54F52">
        <w:trPr>
          <w:trHeight w:val="560"/>
        </w:trPr>
        <w:tc>
          <w:tcPr>
            <w:tcW w:w="2014" w:type="dxa"/>
            <w:gridSpan w:val="2"/>
          </w:tcPr>
          <w:p w14:paraId="2A59CDB5" w14:textId="77777777" w:rsidR="0054459E" w:rsidRPr="00456BF1" w:rsidRDefault="0054459E" w:rsidP="00496763">
            <w:pPr>
              <w:ind w:firstLineChars="0" w:firstLine="0"/>
              <w:jc w:val="center"/>
              <w:rPr>
                <w:rFonts w:ascii="仿宋" w:eastAsia="仿宋" w:hAnsi="仿宋"/>
                <w:szCs w:val="28"/>
              </w:rPr>
            </w:pPr>
          </w:p>
        </w:tc>
        <w:tc>
          <w:tcPr>
            <w:tcW w:w="2551" w:type="dxa"/>
            <w:gridSpan w:val="2"/>
          </w:tcPr>
          <w:p w14:paraId="523561F5" w14:textId="77777777" w:rsidR="0054459E" w:rsidRPr="00456BF1" w:rsidRDefault="0054459E" w:rsidP="00496763">
            <w:pPr>
              <w:ind w:firstLineChars="0" w:firstLine="0"/>
              <w:jc w:val="center"/>
              <w:rPr>
                <w:rFonts w:ascii="仿宋" w:eastAsia="仿宋" w:hAnsi="仿宋"/>
                <w:szCs w:val="28"/>
              </w:rPr>
            </w:pPr>
          </w:p>
        </w:tc>
        <w:tc>
          <w:tcPr>
            <w:tcW w:w="1839" w:type="dxa"/>
            <w:gridSpan w:val="2"/>
          </w:tcPr>
          <w:p w14:paraId="64FBDF99" w14:textId="77777777" w:rsidR="0054459E" w:rsidRPr="00456BF1" w:rsidRDefault="0054459E" w:rsidP="00496763">
            <w:pPr>
              <w:ind w:firstLineChars="0" w:firstLine="0"/>
              <w:jc w:val="center"/>
              <w:rPr>
                <w:rFonts w:ascii="仿宋" w:eastAsia="仿宋" w:hAnsi="仿宋"/>
                <w:szCs w:val="28"/>
              </w:rPr>
            </w:pPr>
          </w:p>
        </w:tc>
        <w:tc>
          <w:tcPr>
            <w:tcW w:w="1280" w:type="dxa"/>
            <w:gridSpan w:val="3"/>
          </w:tcPr>
          <w:p w14:paraId="2DBDEA7E" w14:textId="77777777" w:rsidR="0054459E" w:rsidRPr="00456BF1" w:rsidRDefault="0054459E" w:rsidP="00496763">
            <w:pPr>
              <w:ind w:firstLineChars="0" w:firstLine="0"/>
              <w:jc w:val="center"/>
              <w:rPr>
                <w:rFonts w:ascii="仿宋" w:eastAsia="仿宋" w:hAnsi="仿宋"/>
                <w:szCs w:val="28"/>
              </w:rPr>
            </w:pPr>
          </w:p>
        </w:tc>
        <w:tc>
          <w:tcPr>
            <w:tcW w:w="1010" w:type="dxa"/>
            <w:gridSpan w:val="2"/>
          </w:tcPr>
          <w:p w14:paraId="59D271D2" w14:textId="77777777" w:rsidR="0054459E" w:rsidRPr="00456BF1" w:rsidRDefault="0054459E" w:rsidP="00496763">
            <w:pPr>
              <w:ind w:firstLineChars="0" w:firstLine="0"/>
              <w:jc w:val="center"/>
              <w:rPr>
                <w:rFonts w:ascii="仿宋" w:eastAsia="仿宋" w:hAnsi="仿宋"/>
                <w:szCs w:val="28"/>
              </w:rPr>
            </w:pPr>
          </w:p>
        </w:tc>
        <w:tc>
          <w:tcPr>
            <w:tcW w:w="1011" w:type="dxa"/>
            <w:gridSpan w:val="2"/>
          </w:tcPr>
          <w:p w14:paraId="69D9AB8D" w14:textId="6636A7DB" w:rsidR="0054459E" w:rsidRPr="00456BF1" w:rsidRDefault="0054459E" w:rsidP="00496763">
            <w:pPr>
              <w:ind w:firstLineChars="0" w:firstLine="0"/>
              <w:jc w:val="center"/>
              <w:rPr>
                <w:rFonts w:ascii="仿宋" w:eastAsia="仿宋" w:hAnsi="仿宋"/>
                <w:szCs w:val="28"/>
              </w:rPr>
            </w:pPr>
          </w:p>
        </w:tc>
      </w:tr>
      <w:tr w:rsidR="0054459E" w14:paraId="62D25902" w14:textId="77777777" w:rsidTr="00F54F52">
        <w:trPr>
          <w:trHeight w:val="560"/>
        </w:trPr>
        <w:tc>
          <w:tcPr>
            <w:tcW w:w="2014" w:type="dxa"/>
            <w:gridSpan w:val="2"/>
          </w:tcPr>
          <w:p w14:paraId="62D258FD" w14:textId="71C596D1" w:rsidR="0054459E" w:rsidRPr="00456BF1" w:rsidRDefault="0054459E" w:rsidP="00496763">
            <w:pPr>
              <w:ind w:firstLineChars="0" w:firstLine="0"/>
              <w:jc w:val="center"/>
              <w:rPr>
                <w:rFonts w:ascii="仿宋" w:eastAsia="仿宋" w:hAnsi="仿宋"/>
                <w:szCs w:val="28"/>
              </w:rPr>
            </w:pPr>
          </w:p>
        </w:tc>
        <w:tc>
          <w:tcPr>
            <w:tcW w:w="2551" w:type="dxa"/>
            <w:gridSpan w:val="2"/>
          </w:tcPr>
          <w:p w14:paraId="62D258FE" w14:textId="77777777" w:rsidR="0054459E" w:rsidRPr="00456BF1" w:rsidRDefault="0054459E" w:rsidP="00496763">
            <w:pPr>
              <w:ind w:firstLineChars="0" w:firstLine="0"/>
              <w:jc w:val="center"/>
              <w:rPr>
                <w:rFonts w:ascii="仿宋" w:eastAsia="仿宋" w:hAnsi="仿宋"/>
                <w:szCs w:val="28"/>
              </w:rPr>
            </w:pPr>
          </w:p>
        </w:tc>
        <w:tc>
          <w:tcPr>
            <w:tcW w:w="1839" w:type="dxa"/>
            <w:gridSpan w:val="2"/>
          </w:tcPr>
          <w:p w14:paraId="62D258FF" w14:textId="77777777" w:rsidR="0054459E" w:rsidRPr="00456BF1" w:rsidRDefault="0054459E" w:rsidP="00496763">
            <w:pPr>
              <w:ind w:firstLineChars="0" w:firstLine="0"/>
              <w:jc w:val="center"/>
              <w:rPr>
                <w:rFonts w:ascii="仿宋" w:eastAsia="仿宋" w:hAnsi="仿宋"/>
                <w:szCs w:val="28"/>
              </w:rPr>
            </w:pPr>
          </w:p>
        </w:tc>
        <w:tc>
          <w:tcPr>
            <w:tcW w:w="1280" w:type="dxa"/>
            <w:gridSpan w:val="3"/>
          </w:tcPr>
          <w:p w14:paraId="62D25900" w14:textId="7D383E93" w:rsidR="0054459E" w:rsidRPr="00456BF1" w:rsidRDefault="0054459E" w:rsidP="00496763">
            <w:pPr>
              <w:ind w:firstLineChars="0" w:firstLine="0"/>
              <w:jc w:val="center"/>
              <w:rPr>
                <w:rFonts w:ascii="仿宋" w:eastAsia="仿宋" w:hAnsi="仿宋"/>
                <w:szCs w:val="28"/>
              </w:rPr>
            </w:pPr>
          </w:p>
        </w:tc>
        <w:tc>
          <w:tcPr>
            <w:tcW w:w="1010" w:type="dxa"/>
            <w:gridSpan w:val="2"/>
          </w:tcPr>
          <w:p w14:paraId="64E5F78F" w14:textId="77777777" w:rsidR="0054459E" w:rsidRPr="00456BF1" w:rsidRDefault="0054459E" w:rsidP="00496763">
            <w:pPr>
              <w:ind w:firstLineChars="0" w:firstLine="0"/>
              <w:jc w:val="center"/>
              <w:rPr>
                <w:rFonts w:ascii="仿宋" w:eastAsia="仿宋" w:hAnsi="仿宋"/>
                <w:szCs w:val="28"/>
              </w:rPr>
            </w:pPr>
          </w:p>
        </w:tc>
        <w:tc>
          <w:tcPr>
            <w:tcW w:w="1011" w:type="dxa"/>
            <w:gridSpan w:val="2"/>
          </w:tcPr>
          <w:p w14:paraId="62D25901" w14:textId="00E4CF01" w:rsidR="0054459E" w:rsidRPr="00456BF1" w:rsidRDefault="0054459E" w:rsidP="00496763">
            <w:pPr>
              <w:ind w:firstLineChars="0" w:firstLine="0"/>
              <w:jc w:val="center"/>
              <w:rPr>
                <w:rFonts w:ascii="仿宋" w:eastAsia="仿宋" w:hAnsi="仿宋"/>
                <w:szCs w:val="28"/>
              </w:rPr>
            </w:pPr>
          </w:p>
        </w:tc>
      </w:tr>
      <w:tr w:rsidR="0054459E" w14:paraId="62D25908" w14:textId="77777777" w:rsidTr="00F54F52">
        <w:trPr>
          <w:trHeight w:val="560"/>
        </w:trPr>
        <w:tc>
          <w:tcPr>
            <w:tcW w:w="2014" w:type="dxa"/>
            <w:gridSpan w:val="2"/>
          </w:tcPr>
          <w:p w14:paraId="62D25903" w14:textId="52A55438" w:rsidR="0054459E" w:rsidRPr="00456BF1" w:rsidRDefault="0054459E" w:rsidP="00496763">
            <w:pPr>
              <w:ind w:firstLineChars="0" w:firstLine="0"/>
              <w:jc w:val="center"/>
              <w:rPr>
                <w:rFonts w:ascii="仿宋" w:eastAsia="仿宋" w:hAnsi="仿宋"/>
                <w:szCs w:val="28"/>
              </w:rPr>
            </w:pPr>
          </w:p>
        </w:tc>
        <w:tc>
          <w:tcPr>
            <w:tcW w:w="2551" w:type="dxa"/>
            <w:gridSpan w:val="2"/>
          </w:tcPr>
          <w:p w14:paraId="62D25904" w14:textId="77777777" w:rsidR="0054459E" w:rsidRPr="00456BF1" w:rsidRDefault="0054459E" w:rsidP="00496763">
            <w:pPr>
              <w:ind w:firstLineChars="0" w:firstLine="0"/>
              <w:jc w:val="center"/>
              <w:rPr>
                <w:rFonts w:ascii="仿宋" w:eastAsia="仿宋" w:hAnsi="仿宋"/>
                <w:szCs w:val="28"/>
              </w:rPr>
            </w:pPr>
          </w:p>
        </w:tc>
        <w:tc>
          <w:tcPr>
            <w:tcW w:w="1839" w:type="dxa"/>
            <w:gridSpan w:val="2"/>
          </w:tcPr>
          <w:p w14:paraId="62D25905" w14:textId="77777777" w:rsidR="0054459E" w:rsidRPr="00456BF1" w:rsidRDefault="0054459E" w:rsidP="00496763">
            <w:pPr>
              <w:ind w:firstLineChars="0" w:firstLine="0"/>
              <w:jc w:val="center"/>
              <w:rPr>
                <w:rFonts w:ascii="仿宋" w:eastAsia="仿宋" w:hAnsi="仿宋"/>
                <w:szCs w:val="28"/>
              </w:rPr>
            </w:pPr>
          </w:p>
        </w:tc>
        <w:tc>
          <w:tcPr>
            <w:tcW w:w="1280" w:type="dxa"/>
            <w:gridSpan w:val="3"/>
          </w:tcPr>
          <w:p w14:paraId="62D25906" w14:textId="2CFBCAF1" w:rsidR="0054459E" w:rsidRPr="00456BF1" w:rsidRDefault="0054459E" w:rsidP="00496763">
            <w:pPr>
              <w:ind w:firstLineChars="0" w:firstLine="0"/>
              <w:jc w:val="center"/>
              <w:rPr>
                <w:rFonts w:ascii="仿宋" w:eastAsia="仿宋" w:hAnsi="仿宋"/>
                <w:szCs w:val="28"/>
              </w:rPr>
            </w:pPr>
          </w:p>
        </w:tc>
        <w:tc>
          <w:tcPr>
            <w:tcW w:w="1010" w:type="dxa"/>
            <w:gridSpan w:val="2"/>
          </w:tcPr>
          <w:p w14:paraId="05A528B1" w14:textId="77777777" w:rsidR="0054459E" w:rsidRPr="00456BF1" w:rsidRDefault="0054459E" w:rsidP="00496763">
            <w:pPr>
              <w:ind w:firstLineChars="0" w:firstLine="0"/>
              <w:jc w:val="center"/>
              <w:rPr>
                <w:rFonts w:ascii="仿宋" w:eastAsia="仿宋" w:hAnsi="仿宋"/>
                <w:szCs w:val="28"/>
              </w:rPr>
            </w:pPr>
          </w:p>
        </w:tc>
        <w:tc>
          <w:tcPr>
            <w:tcW w:w="1011" w:type="dxa"/>
            <w:gridSpan w:val="2"/>
          </w:tcPr>
          <w:p w14:paraId="62D25907" w14:textId="78FFBA90" w:rsidR="0054459E" w:rsidRPr="00456BF1" w:rsidRDefault="0054459E" w:rsidP="00496763">
            <w:pPr>
              <w:ind w:firstLineChars="0" w:firstLine="0"/>
              <w:jc w:val="center"/>
              <w:rPr>
                <w:rFonts w:ascii="仿宋" w:eastAsia="仿宋" w:hAnsi="仿宋"/>
                <w:szCs w:val="28"/>
              </w:rPr>
            </w:pPr>
          </w:p>
        </w:tc>
      </w:tr>
      <w:tr w:rsidR="00496763" w14:paraId="62D2590E" w14:textId="77777777">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62D25909"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首席专家意见（须包含对材料真实性的申明）</w:t>
            </w:r>
          </w:p>
          <w:p w14:paraId="62D2590A" w14:textId="77777777" w:rsidR="00496763" w:rsidRPr="00456BF1" w:rsidRDefault="00496763" w:rsidP="00496763">
            <w:pPr>
              <w:ind w:firstLineChars="0" w:firstLine="0"/>
              <w:jc w:val="left"/>
              <w:rPr>
                <w:rFonts w:ascii="仿宋" w:eastAsia="仿宋" w:hAnsi="仿宋"/>
              </w:rPr>
            </w:pPr>
          </w:p>
          <w:p w14:paraId="18443176" w14:textId="77777777" w:rsidR="006F2290" w:rsidRDefault="006F2290" w:rsidP="00496763">
            <w:pPr>
              <w:ind w:firstLineChars="0" w:firstLine="0"/>
              <w:jc w:val="left"/>
              <w:rPr>
                <w:rFonts w:ascii="仿宋" w:eastAsia="仿宋" w:hAnsi="仿宋"/>
              </w:rPr>
            </w:pPr>
          </w:p>
          <w:p w14:paraId="4078E043" w14:textId="77777777" w:rsidR="00F15DB4" w:rsidRPr="00456BF1" w:rsidRDefault="00F15DB4" w:rsidP="00496763">
            <w:pPr>
              <w:ind w:firstLineChars="0" w:firstLine="0"/>
              <w:jc w:val="left"/>
              <w:rPr>
                <w:rFonts w:ascii="仿宋" w:eastAsia="仿宋" w:hAnsi="仿宋"/>
              </w:rPr>
            </w:pPr>
          </w:p>
          <w:p w14:paraId="62D2590C" w14:textId="77777777" w:rsidR="00496763" w:rsidRPr="00B0443D" w:rsidRDefault="00496763" w:rsidP="00496763">
            <w:pPr>
              <w:ind w:firstLineChars="2000" w:firstLine="4894"/>
              <w:jc w:val="left"/>
              <w:rPr>
                <w:rFonts w:ascii="仿宋" w:eastAsia="仿宋" w:hAnsi="仿宋"/>
                <w:b/>
                <w:bCs/>
              </w:rPr>
            </w:pPr>
            <w:r w:rsidRPr="00B0443D">
              <w:rPr>
                <w:rFonts w:ascii="仿宋" w:eastAsia="仿宋" w:hAnsi="仿宋" w:hint="eastAsia"/>
                <w:b/>
                <w:bCs/>
              </w:rPr>
              <w:t>签名：</w:t>
            </w:r>
          </w:p>
          <w:p w14:paraId="62D2590D" w14:textId="06479ADB" w:rsidR="00496763" w:rsidRPr="00456BF1" w:rsidRDefault="00B0443D" w:rsidP="00496763">
            <w:pPr>
              <w:ind w:firstLineChars="2450" w:firstLine="588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4" w14:textId="77777777">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62D2590F"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lastRenderedPageBreak/>
              <w:t>牵头学院（系）意见</w:t>
            </w:r>
          </w:p>
          <w:p w14:paraId="62D25910" w14:textId="77777777" w:rsidR="00496763" w:rsidRPr="00456BF1" w:rsidRDefault="00496763" w:rsidP="00496763">
            <w:pPr>
              <w:ind w:firstLineChars="0" w:firstLine="0"/>
              <w:jc w:val="left"/>
              <w:rPr>
                <w:rFonts w:ascii="仿宋" w:eastAsia="仿宋" w:hAnsi="仿宋"/>
              </w:rPr>
            </w:pPr>
          </w:p>
          <w:p w14:paraId="2681C8B8" w14:textId="32D04249" w:rsidR="006F2290" w:rsidRDefault="006F2290" w:rsidP="00496763">
            <w:pPr>
              <w:ind w:firstLineChars="0" w:firstLine="0"/>
              <w:jc w:val="left"/>
              <w:rPr>
                <w:rFonts w:ascii="仿宋" w:eastAsia="仿宋" w:hAnsi="仿宋"/>
              </w:rPr>
            </w:pPr>
          </w:p>
          <w:p w14:paraId="3B26681A" w14:textId="77777777" w:rsidR="00E95600" w:rsidRPr="00456BF1" w:rsidRDefault="00E95600" w:rsidP="00496763">
            <w:pPr>
              <w:ind w:firstLineChars="0" w:firstLine="0"/>
              <w:jc w:val="left"/>
              <w:rPr>
                <w:rFonts w:ascii="仿宋" w:eastAsia="仿宋" w:hAnsi="仿宋"/>
              </w:rPr>
            </w:pPr>
          </w:p>
          <w:p w14:paraId="62D25912" w14:textId="77777777" w:rsidR="00496763" w:rsidRPr="00B0443D" w:rsidRDefault="00496763" w:rsidP="00B0443D">
            <w:pPr>
              <w:ind w:firstLineChars="2000" w:firstLine="4894"/>
              <w:jc w:val="left"/>
              <w:rPr>
                <w:rFonts w:ascii="仿宋" w:eastAsia="仿宋" w:hAnsi="仿宋"/>
                <w:b/>
                <w:bCs/>
              </w:rPr>
            </w:pPr>
            <w:r w:rsidRPr="00B0443D">
              <w:rPr>
                <w:rFonts w:ascii="仿宋" w:eastAsia="仿宋" w:hAnsi="仿宋" w:hint="eastAsia"/>
                <w:b/>
                <w:bCs/>
              </w:rPr>
              <w:t>负责人签名（盖章）：</w:t>
            </w:r>
          </w:p>
          <w:p w14:paraId="62D25913"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A" w14:textId="77777777">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62D25915"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62D25916" w14:textId="77777777" w:rsidR="00496763" w:rsidRDefault="00496763" w:rsidP="00496763">
            <w:pPr>
              <w:ind w:firstLineChars="0" w:firstLine="0"/>
              <w:jc w:val="left"/>
              <w:rPr>
                <w:rFonts w:ascii="仿宋" w:eastAsia="仿宋" w:hAnsi="仿宋"/>
              </w:rPr>
            </w:pPr>
          </w:p>
          <w:p w14:paraId="062CC8FA" w14:textId="77777777" w:rsidR="00B46BEF" w:rsidRDefault="00B46BEF" w:rsidP="00496763">
            <w:pPr>
              <w:ind w:firstLineChars="0" w:firstLine="0"/>
              <w:jc w:val="left"/>
              <w:rPr>
                <w:rFonts w:ascii="仿宋" w:eastAsia="仿宋" w:hAnsi="仿宋"/>
              </w:rPr>
            </w:pPr>
          </w:p>
          <w:p w14:paraId="50DE4889" w14:textId="77777777" w:rsidR="00E95600" w:rsidRPr="00456BF1" w:rsidRDefault="00E95600" w:rsidP="00496763">
            <w:pPr>
              <w:ind w:firstLineChars="0" w:firstLine="0"/>
              <w:jc w:val="left"/>
              <w:rPr>
                <w:rFonts w:ascii="仿宋" w:eastAsia="仿宋" w:hAnsi="仿宋"/>
              </w:rPr>
            </w:pPr>
          </w:p>
          <w:p w14:paraId="62D25918" w14:textId="77777777" w:rsidR="00496763" w:rsidRPr="00B0443D" w:rsidRDefault="00496763" w:rsidP="00B0443D">
            <w:pPr>
              <w:ind w:firstLineChars="2000" w:firstLine="4894"/>
              <w:jc w:val="left"/>
              <w:rPr>
                <w:rFonts w:ascii="仿宋" w:eastAsia="仿宋" w:hAnsi="仿宋"/>
                <w:b/>
                <w:bCs/>
              </w:rPr>
            </w:pPr>
            <w:r w:rsidRPr="00B0443D">
              <w:rPr>
                <w:rFonts w:ascii="仿宋" w:eastAsia="仿宋" w:hAnsi="仿宋" w:hint="eastAsia"/>
                <w:b/>
                <w:bCs/>
              </w:rPr>
              <w:t>负责人签名（盖章）：</w:t>
            </w:r>
          </w:p>
          <w:p w14:paraId="62D25919"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0D22A6" w14:paraId="79B4F959" w14:textId="77777777">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6B800483" w14:textId="77777777" w:rsidR="000D22A6" w:rsidRPr="00B0443D" w:rsidRDefault="000D22A6" w:rsidP="000D22A6">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2939F38D" w14:textId="77777777" w:rsidR="000D22A6" w:rsidRDefault="000D22A6" w:rsidP="000D22A6">
            <w:pPr>
              <w:ind w:firstLineChars="0" w:firstLine="0"/>
              <w:jc w:val="left"/>
              <w:rPr>
                <w:rFonts w:ascii="仿宋" w:eastAsia="仿宋" w:hAnsi="仿宋"/>
              </w:rPr>
            </w:pPr>
          </w:p>
          <w:p w14:paraId="2F4139AC" w14:textId="77777777" w:rsidR="000D22A6" w:rsidRDefault="000D22A6" w:rsidP="000D22A6">
            <w:pPr>
              <w:ind w:firstLineChars="0" w:firstLine="0"/>
              <w:jc w:val="left"/>
              <w:rPr>
                <w:rFonts w:ascii="仿宋" w:eastAsia="仿宋" w:hAnsi="仿宋"/>
              </w:rPr>
            </w:pPr>
          </w:p>
          <w:p w14:paraId="3D0B2F53" w14:textId="77777777" w:rsidR="00E95600" w:rsidRPr="00456BF1" w:rsidRDefault="00E95600" w:rsidP="000D22A6">
            <w:pPr>
              <w:ind w:firstLineChars="0" w:firstLine="0"/>
              <w:jc w:val="left"/>
              <w:rPr>
                <w:rFonts w:ascii="仿宋" w:eastAsia="仿宋" w:hAnsi="仿宋"/>
              </w:rPr>
            </w:pPr>
          </w:p>
          <w:p w14:paraId="744E3FF7" w14:textId="77777777" w:rsidR="000D22A6" w:rsidRPr="00B0443D" w:rsidRDefault="000D22A6" w:rsidP="00B0443D">
            <w:pPr>
              <w:ind w:firstLineChars="2000" w:firstLine="4894"/>
              <w:jc w:val="left"/>
              <w:rPr>
                <w:rFonts w:ascii="仿宋" w:eastAsia="仿宋" w:hAnsi="仿宋"/>
                <w:b/>
                <w:bCs/>
              </w:rPr>
            </w:pPr>
            <w:r w:rsidRPr="00B0443D">
              <w:rPr>
                <w:rFonts w:ascii="仿宋" w:eastAsia="仿宋" w:hAnsi="仿宋" w:hint="eastAsia"/>
                <w:b/>
                <w:bCs/>
              </w:rPr>
              <w:t>负责人签名（盖章）：</w:t>
            </w:r>
          </w:p>
          <w:p w14:paraId="60FD8A71" w14:textId="78F8E7AE" w:rsidR="000D22A6" w:rsidRPr="00456BF1" w:rsidRDefault="000D22A6" w:rsidP="00FD462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A74651" w14:paraId="433C5436" w14:textId="77777777" w:rsidTr="001F4CBB">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15F40FBE" w14:textId="6F18AD5B" w:rsidR="00A74651" w:rsidRPr="00B0443D" w:rsidRDefault="00A74651"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w:t>
            </w:r>
            <w:r>
              <w:rPr>
                <w:rFonts w:ascii="仿宋" w:eastAsia="仿宋" w:hAnsi="仿宋" w:hint="eastAsia"/>
                <w:b/>
                <w:bCs/>
              </w:rPr>
              <w:t>合作企业</w:t>
            </w:r>
            <w:r w:rsidRPr="00B0443D">
              <w:rPr>
                <w:rFonts w:ascii="仿宋" w:eastAsia="仿宋" w:hAnsi="仿宋"/>
                <w:b/>
                <w:bCs/>
                <w:lang w:eastAsia="zh-Hans"/>
              </w:rPr>
              <w:t>意见</w:t>
            </w:r>
            <w:r w:rsidRPr="00B0443D">
              <w:rPr>
                <w:rFonts w:ascii="仿宋" w:eastAsia="仿宋" w:hAnsi="仿宋" w:hint="eastAsia"/>
                <w:b/>
                <w:bCs/>
                <w:lang w:eastAsia="zh-Hans"/>
              </w:rPr>
              <w:t>（各</w:t>
            </w:r>
            <w:r w:rsidR="00E75A9F">
              <w:rPr>
                <w:rFonts w:ascii="仿宋" w:eastAsia="仿宋" w:hAnsi="仿宋" w:hint="eastAsia"/>
                <w:b/>
                <w:bCs/>
              </w:rPr>
              <w:t>合作企业</w:t>
            </w:r>
            <w:r w:rsidR="00752359">
              <w:rPr>
                <w:rFonts w:ascii="仿宋" w:eastAsia="仿宋" w:hAnsi="仿宋" w:hint="eastAsia"/>
                <w:b/>
                <w:bCs/>
              </w:rPr>
              <w:t>人力部门</w:t>
            </w:r>
            <w:r w:rsidR="007C55D6">
              <w:rPr>
                <w:rFonts w:ascii="仿宋" w:eastAsia="仿宋" w:hAnsi="仿宋" w:hint="eastAsia"/>
                <w:b/>
                <w:bCs/>
              </w:rPr>
              <w:t>同意</w:t>
            </w:r>
            <w:r w:rsidR="00AE5765">
              <w:rPr>
                <w:rFonts w:ascii="仿宋" w:eastAsia="仿宋" w:hAnsi="仿宋" w:hint="eastAsia"/>
                <w:b/>
                <w:bCs/>
              </w:rPr>
              <w:t>联合培养事项</w:t>
            </w:r>
            <w:r w:rsidR="000968AE">
              <w:rPr>
                <w:rFonts w:ascii="仿宋" w:eastAsia="仿宋" w:hAnsi="仿宋" w:hint="eastAsia"/>
                <w:b/>
                <w:bCs/>
              </w:rPr>
              <w:t>，</w:t>
            </w:r>
            <w:r w:rsidR="00AE5765">
              <w:rPr>
                <w:rFonts w:ascii="仿宋" w:eastAsia="仿宋" w:hAnsi="仿宋" w:hint="eastAsia"/>
                <w:b/>
                <w:bCs/>
              </w:rPr>
              <w:t>科技部门同意科研合作</w:t>
            </w:r>
            <w:r w:rsidR="007C55D6">
              <w:rPr>
                <w:rFonts w:ascii="仿宋" w:eastAsia="仿宋" w:hAnsi="仿宋" w:hint="eastAsia"/>
                <w:b/>
                <w:bCs/>
              </w:rPr>
              <w:t>，</w:t>
            </w:r>
            <w:r w:rsidR="00D9442E">
              <w:rPr>
                <w:rFonts w:ascii="仿宋" w:eastAsia="仿宋" w:hAnsi="仿宋" w:hint="eastAsia"/>
                <w:b/>
                <w:bCs/>
              </w:rPr>
              <w:t>企业</w:t>
            </w:r>
            <w:r w:rsidR="00123199">
              <w:rPr>
                <w:rFonts w:ascii="仿宋" w:eastAsia="仿宋" w:hAnsi="仿宋" w:hint="eastAsia"/>
                <w:b/>
                <w:bCs/>
              </w:rPr>
              <w:t>签字盖章</w:t>
            </w:r>
            <w:r w:rsidRPr="00B0443D">
              <w:rPr>
                <w:rFonts w:ascii="仿宋" w:eastAsia="仿宋" w:hAnsi="仿宋" w:hint="eastAsia"/>
                <w:b/>
                <w:bCs/>
                <w:lang w:eastAsia="zh-Hans"/>
              </w:rPr>
              <w:t>，可加页）</w:t>
            </w:r>
          </w:p>
          <w:p w14:paraId="4F0CAEEF" w14:textId="77777777" w:rsidR="00A74651" w:rsidRPr="00456BF1" w:rsidRDefault="00A74651" w:rsidP="001F4CBB">
            <w:pPr>
              <w:ind w:firstLineChars="0" w:firstLine="0"/>
              <w:jc w:val="left"/>
              <w:rPr>
                <w:rFonts w:ascii="仿宋" w:eastAsia="仿宋" w:hAnsi="仿宋"/>
              </w:rPr>
            </w:pPr>
          </w:p>
          <w:p w14:paraId="36C11237" w14:textId="77777777" w:rsidR="00B46BEF" w:rsidRDefault="00B46BEF" w:rsidP="001F4CBB">
            <w:pPr>
              <w:ind w:firstLineChars="0" w:firstLine="0"/>
              <w:jc w:val="left"/>
              <w:rPr>
                <w:rFonts w:ascii="仿宋" w:eastAsia="仿宋" w:hAnsi="仿宋"/>
              </w:rPr>
            </w:pPr>
          </w:p>
          <w:p w14:paraId="76963837" w14:textId="77777777" w:rsidR="00E95600" w:rsidRPr="00456BF1" w:rsidRDefault="00E95600" w:rsidP="001F4CBB">
            <w:pPr>
              <w:ind w:firstLineChars="0" w:firstLine="0"/>
              <w:jc w:val="left"/>
              <w:rPr>
                <w:rFonts w:ascii="仿宋" w:eastAsia="仿宋" w:hAnsi="仿宋"/>
              </w:rPr>
            </w:pPr>
          </w:p>
          <w:p w14:paraId="75A87DD9" w14:textId="77777777" w:rsidR="00A74651" w:rsidRPr="00B0443D" w:rsidRDefault="00A74651" w:rsidP="001F4CBB">
            <w:pPr>
              <w:ind w:firstLineChars="2000" w:firstLine="4894"/>
              <w:jc w:val="left"/>
              <w:rPr>
                <w:rFonts w:ascii="仿宋" w:eastAsia="仿宋" w:hAnsi="仿宋"/>
                <w:b/>
                <w:bCs/>
              </w:rPr>
            </w:pPr>
            <w:r w:rsidRPr="00B0443D">
              <w:rPr>
                <w:rFonts w:ascii="仿宋" w:eastAsia="仿宋" w:hAnsi="仿宋" w:hint="eastAsia"/>
                <w:b/>
                <w:bCs/>
              </w:rPr>
              <w:t>负责人签名（盖章）：</w:t>
            </w:r>
          </w:p>
          <w:p w14:paraId="5BF0E2DE" w14:textId="77777777" w:rsidR="00A74651" w:rsidRPr="00456BF1" w:rsidRDefault="00A74651" w:rsidP="001F4CBB">
            <w:pPr>
              <w:ind w:firstLineChars="2483" w:firstLine="5959"/>
              <w:jc w:val="left"/>
              <w:rPr>
                <w:rFonts w:ascii="仿宋" w:eastAsia="仿宋" w:hAnsi="仿宋"/>
              </w:rPr>
            </w:pPr>
            <w:r w:rsidRPr="00456BF1">
              <w:rPr>
                <w:rFonts w:ascii="仿宋" w:eastAsia="仿宋" w:hAnsi="仿宋" w:hint="eastAsia"/>
              </w:rPr>
              <w:lastRenderedPageBreak/>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263425" w14:paraId="664992C2" w14:textId="77777777" w:rsidTr="001F4CBB">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781B500F" w14:textId="1B7DDCD9" w:rsidR="00263425" w:rsidRPr="00B0443D" w:rsidRDefault="00263425"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lastRenderedPageBreak/>
              <w:t>项目</w:t>
            </w:r>
            <w:r>
              <w:rPr>
                <w:rFonts w:ascii="仿宋" w:eastAsia="仿宋" w:hAnsi="仿宋" w:hint="eastAsia"/>
                <w:b/>
                <w:bCs/>
              </w:rPr>
              <w:t>合作企业</w:t>
            </w:r>
            <w:r w:rsidRPr="00B0443D">
              <w:rPr>
                <w:rFonts w:ascii="仿宋" w:eastAsia="仿宋" w:hAnsi="仿宋"/>
                <w:b/>
                <w:bCs/>
                <w:lang w:eastAsia="zh-Hans"/>
              </w:rPr>
              <w:t>意见</w:t>
            </w:r>
            <w:r w:rsidR="00F21807" w:rsidRPr="00B0443D">
              <w:rPr>
                <w:rFonts w:ascii="仿宋" w:eastAsia="仿宋" w:hAnsi="仿宋" w:hint="eastAsia"/>
                <w:b/>
                <w:bCs/>
                <w:lang w:eastAsia="zh-Hans"/>
              </w:rPr>
              <w:t>（各</w:t>
            </w:r>
            <w:r w:rsidR="00F21807">
              <w:rPr>
                <w:rFonts w:ascii="仿宋" w:eastAsia="仿宋" w:hAnsi="仿宋" w:hint="eastAsia"/>
                <w:b/>
                <w:bCs/>
              </w:rPr>
              <w:t>合作企业人力部门同意联合培养事项，科技部门同意科研合作，企业签字盖章</w:t>
            </w:r>
            <w:r w:rsidR="00F21807" w:rsidRPr="00B0443D">
              <w:rPr>
                <w:rFonts w:ascii="仿宋" w:eastAsia="仿宋" w:hAnsi="仿宋" w:hint="eastAsia"/>
                <w:b/>
                <w:bCs/>
                <w:lang w:eastAsia="zh-Hans"/>
              </w:rPr>
              <w:t>，可加页）</w:t>
            </w:r>
          </w:p>
          <w:p w14:paraId="5C0CBA15" w14:textId="77777777" w:rsidR="00263425" w:rsidRDefault="00263425" w:rsidP="001F4CBB">
            <w:pPr>
              <w:ind w:firstLineChars="0" w:firstLine="0"/>
              <w:jc w:val="left"/>
              <w:rPr>
                <w:rFonts w:ascii="仿宋" w:eastAsia="仿宋" w:hAnsi="仿宋"/>
              </w:rPr>
            </w:pPr>
          </w:p>
          <w:p w14:paraId="3C8D8C3D" w14:textId="77777777" w:rsidR="00B46BEF" w:rsidRDefault="00B46BEF" w:rsidP="001F4CBB">
            <w:pPr>
              <w:ind w:firstLineChars="0" w:firstLine="0"/>
              <w:jc w:val="left"/>
              <w:rPr>
                <w:rFonts w:ascii="仿宋" w:eastAsia="仿宋" w:hAnsi="仿宋"/>
              </w:rPr>
            </w:pPr>
          </w:p>
          <w:p w14:paraId="0F051620" w14:textId="77777777" w:rsidR="00BA3A52" w:rsidRPr="00456BF1" w:rsidRDefault="00BA3A52" w:rsidP="001F4CBB">
            <w:pPr>
              <w:ind w:firstLineChars="0" w:firstLine="0"/>
              <w:jc w:val="left"/>
              <w:rPr>
                <w:rFonts w:ascii="仿宋" w:eastAsia="仿宋" w:hAnsi="仿宋"/>
              </w:rPr>
            </w:pPr>
          </w:p>
          <w:p w14:paraId="6F4BAF36" w14:textId="77777777" w:rsidR="00263425" w:rsidRPr="00B0443D" w:rsidRDefault="00263425" w:rsidP="001F4CBB">
            <w:pPr>
              <w:ind w:firstLineChars="2000" w:firstLine="4894"/>
              <w:jc w:val="left"/>
              <w:rPr>
                <w:rFonts w:ascii="仿宋" w:eastAsia="仿宋" w:hAnsi="仿宋"/>
                <w:b/>
                <w:bCs/>
              </w:rPr>
            </w:pPr>
            <w:r w:rsidRPr="00B0443D">
              <w:rPr>
                <w:rFonts w:ascii="仿宋" w:eastAsia="仿宋" w:hAnsi="仿宋" w:hint="eastAsia"/>
                <w:b/>
                <w:bCs/>
              </w:rPr>
              <w:t>负责人签名（盖章）：</w:t>
            </w:r>
          </w:p>
          <w:p w14:paraId="458DA6EC" w14:textId="77777777" w:rsidR="00263425" w:rsidRPr="00456BF1" w:rsidRDefault="00263425" w:rsidP="001F4CB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263425" w14:paraId="0D2B9ECA" w14:textId="77777777" w:rsidTr="001F4CBB">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2F901350" w14:textId="6A9BE1C1" w:rsidR="00263425" w:rsidRPr="00B0443D" w:rsidRDefault="00263425"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w:t>
            </w:r>
            <w:r>
              <w:rPr>
                <w:rFonts w:ascii="仿宋" w:eastAsia="仿宋" w:hAnsi="仿宋" w:hint="eastAsia"/>
                <w:b/>
                <w:bCs/>
              </w:rPr>
              <w:t>合作企业</w:t>
            </w:r>
            <w:r w:rsidRPr="00B0443D">
              <w:rPr>
                <w:rFonts w:ascii="仿宋" w:eastAsia="仿宋" w:hAnsi="仿宋"/>
                <w:b/>
                <w:bCs/>
                <w:lang w:eastAsia="zh-Hans"/>
              </w:rPr>
              <w:t>意见</w:t>
            </w:r>
            <w:r w:rsidR="00D70A7A" w:rsidRPr="00B0443D">
              <w:rPr>
                <w:rFonts w:ascii="仿宋" w:eastAsia="仿宋" w:hAnsi="仿宋" w:hint="eastAsia"/>
                <w:b/>
                <w:bCs/>
                <w:lang w:eastAsia="zh-Hans"/>
              </w:rPr>
              <w:t>（各</w:t>
            </w:r>
            <w:r w:rsidR="00D70A7A">
              <w:rPr>
                <w:rFonts w:ascii="仿宋" w:eastAsia="仿宋" w:hAnsi="仿宋" w:hint="eastAsia"/>
                <w:b/>
                <w:bCs/>
              </w:rPr>
              <w:t>合作企业人力部门同意联合培养事项，科技部门同意科研合作，企业签字盖章</w:t>
            </w:r>
            <w:r w:rsidR="00D70A7A" w:rsidRPr="00B0443D">
              <w:rPr>
                <w:rFonts w:ascii="仿宋" w:eastAsia="仿宋" w:hAnsi="仿宋" w:hint="eastAsia"/>
                <w:b/>
                <w:bCs/>
                <w:lang w:eastAsia="zh-Hans"/>
              </w:rPr>
              <w:t>，可加页）</w:t>
            </w:r>
          </w:p>
          <w:p w14:paraId="4541C10C" w14:textId="77777777" w:rsidR="00263425" w:rsidRPr="00456BF1" w:rsidRDefault="00263425" w:rsidP="001F4CBB">
            <w:pPr>
              <w:ind w:firstLineChars="0" w:firstLine="0"/>
              <w:jc w:val="left"/>
              <w:rPr>
                <w:rFonts w:ascii="仿宋" w:eastAsia="仿宋" w:hAnsi="仿宋"/>
              </w:rPr>
            </w:pPr>
          </w:p>
          <w:p w14:paraId="0697D329" w14:textId="77777777" w:rsidR="00263425" w:rsidRDefault="00263425" w:rsidP="001F4CBB">
            <w:pPr>
              <w:ind w:firstLineChars="0" w:firstLine="0"/>
              <w:jc w:val="left"/>
              <w:rPr>
                <w:rFonts w:ascii="仿宋" w:eastAsia="仿宋" w:hAnsi="仿宋"/>
              </w:rPr>
            </w:pPr>
          </w:p>
          <w:p w14:paraId="7DE152DE" w14:textId="77777777" w:rsidR="00BA3A52" w:rsidRPr="00456BF1" w:rsidRDefault="00BA3A52" w:rsidP="001F4CBB">
            <w:pPr>
              <w:ind w:firstLineChars="0" w:firstLine="0"/>
              <w:jc w:val="left"/>
              <w:rPr>
                <w:rFonts w:ascii="仿宋" w:eastAsia="仿宋" w:hAnsi="仿宋"/>
              </w:rPr>
            </w:pPr>
          </w:p>
          <w:p w14:paraId="098C91A8" w14:textId="77777777" w:rsidR="00263425" w:rsidRPr="00B0443D" w:rsidRDefault="00263425" w:rsidP="001F4CBB">
            <w:pPr>
              <w:ind w:firstLineChars="2000" w:firstLine="4894"/>
              <w:jc w:val="left"/>
              <w:rPr>
                <w:rFonts w:ascii="仿宋" w:eastAsia="仿宋" w:hAnsi="仿宋"/>
                <w:b/>
                <w:bCs/>
              </w:rPr>
            </w:pPr>
            <w:r w:rsidRPr="00B0443D">
              <w:rPr>
                <w:rFonts w:ascii="仿宋" w:eastAsia="仿宋" w:hAnsi="仿宋" w:hint="eastAsia"/>
                <w:b/>
                <w:bCs/>
              </w:rPr>
              <w:t>负责人签名（盖章）：</w:t>
            </w:r>
          </w:p>
          <w:p w14:paraId="70BC91A0" w14:textId="77777777" w:rsidR="00263425" w:rsidRPr="00456BF1" w:rsidRDefault="00263425" w:rsidP="001F4CB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C311E5" w14:paraId="62D2591F" w14:textId="77777777">
        <w:trPr>
          <w:trHeight w:val="1950"/>
        </w:trPr>
        <w:tc>
          <w:tcPr>
            <w:tcW w:w="9705" w:type="dxa"/>
            <w:gridSpan w:val="13"/>
            <w:tcBorders>
              <w:top w:val="single" w:sz="4" w:space="0" w:color="auto"/>
              <w:left w:val="single" w:sz="4" w:space="0" w:color="auto"/>
              <w:bottom w:val="single" w:sz="4" w:space="0" w:color="auto"/>
              <w:right w:val="single" w:sz="4" w:space="0" w:color="auto"/>
            </w:tcBorders>
          </w:tcPr>
          <w:p w14:paraId="62D2591B" w14:textId="77777777" w:rsidR="00C311E5" w:rsidRPr="00B0443D" w:rsidRDefault="00C311E5" w:rsidP="00C311E5">
            <w:pPr>
              <w:ind w:firstLineChars="0" w:firstLine="0"/>
              <w:jc w:val="left"/>
              <w:rPr>
                <w:rFonts w:ascii="仿宋" w:eastAsia="仿宋" w:hAnsi="仿宋"/>
                <w:b/>
                <w:bCs/>
                <w:lang w:eastAsia="zh-Hans"/>
              </w:rPr>
            </w:pPr>
            <w:r w:rsidRPr="00B0443D">
              <w:rPr>
                <w:rFonts w:ascii="仿宋" w:eastAsia="仿宋" w:hAnsi="仿宋" w:hint="eastAsia"/>
                <w:b/>
                <w:bCs/>
                <w:lang w:eastAsia="zh-Hans"/>
              </w:rPr>
              <w:t>国家卓越工程师</w:t>
            </w:r>
            <w:r w:rsidRPr="00B0443D">
              <w:rPr>
                <w:rFonts w:ascii="仿宋" w:eastAsia="仿宋" w:hAnsi="仿宋"/>
                <w:b/>
                <w:bCs/>
                <w:lang w:eastAsia="zh-Hans"/>
              </w:rPr>
              <w:t>学院意见</w:t>
            </w:r>
          </w:p>
          <w:p w14:paraId="63F31EB3" w14:textId="77777777" w:rsidR="00E95600" w:rsidRDefault="00E95600" w:rsidP="00C311E5">
            <w:pPr>
              <w:ind w:firstLineChars="0" w:firstLine="0"/>
              <w:jc w:val="left"/>
              <w:rPr>
                <w:rFonts w:ascii="仿宋" w:eastAsia="仿宋" w:hAnsi="仿宋"/>
              </w:rPr>
            </w:pPr>
          </w:p>
          <w:p w14:paraId="7DAFB58A" w14:textId="77777777" w:rsidR="00B54530" w:rsidRDefault="00B54530" w:rsidP="00C311E5">
            <w:pPr>
              <w:ind w:firstLineChars="0" w:firstLine="0"/>
              <w:jc w:val="left"/>
              <w:rPr>
                <w:rFonts w:ascii="仿宋" w:eastAsia="仿宋" w:hAnsi="仿宋"/>
              </w:rPr>
            </w:pPr>
          </w:p>
          <w:p w14:paraId="5C59A936" w14:textId="77777777" w:rsidR="00225199" w:rsidRPr="00456BF1" w:rsidRDefault="00225199" w:rsidP="00C311E5">
            <w:pPr>
              <w:ind w:firstLineChars="0" w:firstLine="0"/>
              <w:jc w:val="left"/>
              <w:rPr>
                <w:rFonts w:ascii="仿宋" w:eastAsia="仿宋" w:hAnsi="仿宋" w:hint="eastAsia"/>
              </w:rPr>
            </w:pPr>
          </w:p>
          <w:p w14:paraId="62D2591D" w14:textId="77777777" w:rsidR="00C311E5" w:rsidRPr="00B0443D" w:rsidRDefault="00C311E5" w:rsidP="00C311E5">
            <w:pPr>
              <w:ind w:firstLineChars="2000" w:firstLine="4894"/>
              <w:jc w:val="left"/>
              <w:rPr>
                <w:rFonts w:ascii="仿宋" w:eastAsia="仿宋" w:hAnsi="仿宋"/>
                <w:b/>
                <w:bCs/>
              </w:rPr>
            </w:pPr>
            <w:r w:rsidRPr="00B0443D">
              <w:rPr>
                <w:rFonts w:ascii="仿宋" w:eastAsia="仿宋" w:hAnsi="仿宋" w:hint="eastAsia"/>
                <w:b/>
                <w:bCs/>
              </w:rPr>
              <w:t>负责人签名（盖章）：</w:t>
            </w:r>
          </w:p>
          <w:p w14:paraId="62D2591E" w14:textId="77777777" w:rsidR="00C311E5" w:rsidRPr="00456BF1" w:rsidRDefault="00C311E5" w:rsidP="00C311E5">
            <w:pPr>
              <w:ind w:firstLineChars="2550" w:firstLine="612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C311E5" w14:paraId="62D25924" w14:textId="77777777">
        <w:trPr>
          <w:trHeight w:val="2386"/>
        </w:trPr>
        <w:tc>
          <w:tcPr>
            <w:tcW w:w="9705" w:type="dxa"/>
            <w:gridSpan w:val="13"/>
            <w:tcBorders>
              <w:top w:val="single" w:sz="4" w:space="0" w:color="auto"/>
              <w:left w:val="single" w:sz="4" w:space="0" w:color="auto"/>
              <w:bottom w:val="single" w:sz="4" w:space="0" w:color="auto"/>
              <w:right w:val="single" w:sz="4" w:space="0" w:color="auto"/>
            </w:tcBorders>
          </w:tcPr>
          <w:p w14:paraId="62D25920" w14:textId="77777777" w:rsidR="00C311E5" w:rsidRPr="00B0443D" w:rsidRDefault="00C311E5" w:rsidP="00C311E5">
            <w:pPr>
              <w:ind w:firstLineChars="0" w:firstLine="0"/>
              <w:jc w:val="left"/>
              <w:rPr>
                <w:rFonts w:ascii="仿宋" w:eastAsia="仿宋" w:hAnsi="仿宋"/>
                <w:b/>
                <w:bCs/>
              </w:rPr>
            </w:pPr>
            <w:r w:rsidRPr="00B0443D">
              <w:rPr>
                <w:rFonts w:ascii="仿宋" w:eastAsia="仿宋" w:hAnsi="仿宋" w:hint="eastAsia"/>
                <w:b/>
                <w:bCs/>
                <w:lang w:eastAsia="zh-Hans"/>
              </w:rPr>
              <w:lastRenderedPageBreak/>
              <w:t>研究生院</w:t>
            </w:r>
            <w:r w:rsidRPr="00B0443D">
              <w:rPr>
                <w:rFonts w:ascii="仿宋" w:eastAsia="仿宋" w:hAnsi="仿宋" w:hint="eastAsia"/>
                <w:b/>
                <w:bCs/>
              </w:rPr>
              <w:t>意见</w:t>
            </w:r>
          </w:p>
          <w:p w14:paraId="62D25921" w14:textId="77777777" w:rsidR="00C311E5" w:rsidRDefault="00C311E5" w:rsidP="00C311E5">
            <w:pPr>
              <w:ind w:firstLineChars="0" w:firstLine="0"/>
              <w:jc w:val="left"/>
              <w:rPr>
                <w:rFonts w:ascii="仿宋" w:eastAsia="仿宋" w:hAnsi="仿宋"/>
              </w:rPr>
            </w:pPr>
          </w:p>
          <w:p w14:paraId="1D8459A4" w14:textId="77777777" w:rsidR="00BA3A52" w:rsidRDefault="00BA3A52" w:rsidP="00C311E5">
            <w:pPr>
              <w:ind w:firstLineChars="0" w:firstLine="0"/>
              <w:jc w:val="left"/>
              <w:rPr>
                <w:rFonts w:ascii="仿宋" w:eastAsia="仿宋" w:hAnsi="仿宋"/>
              </w:rPr>
            </w:pPr>
          </w:p>
          <w:p w14:paraId="2DA9E6EB" w14:textId="77777777" w:rsidR="00B54530" w:rsidRPr="00456BF1" w:rsidRDefault="00B54530" w:rsidP="00C311E5">
            <w:pPr>
              <w:ind w:firstLineChars="0" w:firstLine="0"/>
              <w:jc w:val="left"/>
              <w:rPr>
                <w:rFonts w:ascii="仿宋" w:eastAsia="仿宋" w:hAnsi="仿宋"/>
              </w:rPr>
            </w:pPr>
          </w:p>
          <w:p w14:paraId="62D25922" w14:textId="77777777" w:rsidR="00C311E5" w:rsidRPr="00B0443D" w:rsidRDefault="00C311E5" w:rsidP="00C311E5">
            <w:pPr>
              <w:ind w:firstLineChars="2000" w:firstLine="4894"/>
              <w:jc w:val="left"/>
              <w:rPr>
                <w:rFonts w:ascii="仿宋" w:eastAsia="仿宋" w:hAnsi="仿宋"/>
                <w:b/>
                <w:bCs/>
              </w:rPr>
            </w:pPr>
            <w:r w:rsidRPr="00B0443D">
              <w:rPr>
                <w:rFonts w:ascii="仿宋" w:eastAsia="仿宋" w:hAnsi="仿宋" w:hint="eastAsia"/>
                <w:b/>
                <w:bCs/>
              </w:rPr>
              <w:t>负责人签名（盖章）：</w:t>
            </w:r>
          </w:p>
          <w:p w14:paraId="62D25923" w14:textId="77777777" w:rsidR="00C311E5" w:rsidRPr="00456BF1" w:rsidRDefault="00C311E5" w:rsidP="00C311E5">
            <w:pPr>
              <w:ind w:firstLineChars="2550" w:firstLine="612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bl>
    <w:p w14:paraId="62D25927" w14:textId="78265465" w:rsidR="00F71800" w:rsidRDefault="00456BF1" w:rsidP="00B0443D">
      <w:pPr>
        <w:ind w:firstLine="480"/>
        <w:rPr>
          <w:rFonts w:ascii="黑体" w:eastAsia="黑体" w:hAnsi="黑体"/>
        </w:rPr>
      </w:pPr>
      <w:r>
        <w:rPr>
          <w:rFonts w:ascii="黑体" w:eastAsia="黑体" w:hAnsi="黑体" w:hint="eastAsia"/>
        </w:rPr>
        <w:br w:type="page"/>
      </w:r>
    </w:p>
    <w:p w14:paraId="62D25928" w14:textId="457159B1" w:rsidR="00F71800" w:rsidRPr="00B0443D" w:rsidRDefault="00456BF1" w:rsidP="00F66708">
      <w:pPr>
        <w:ind w:firstLineChars="0" w:firstLine="0"/>
        <w:jc w:val="center"/>
        <w:rPr>
          <w:rFonts w:asciiTheme="majorEastAsia" w:eastAsiaTheme="majorEastAsia" w:hAnsiTheme="majorEastAsia"/>
          <w:b/>
          <w:bCs/>
          <w:sz w:val="40"/>
          <w:szCs w:val="40"/>
          <w:lang w:eastAsia="zh-Hans"/>
        </w:rPr>
      </w:pPr>
      <w:r w:rsidRPr="00B0443D">
        <w:rPr>
          <w:rFonts w:asciiTheme="majorEastAsia" w:eastAsiaTheme="majorEastAsia" w:hAnsiTheme="majorEastAsia" w:hint="eastAsia"/>
          <w:b/>
          <w:bCs/>
          <w:sz w:val="40"/>
          <w:szCs w:val="40"/>
          <w:lang w:eastAsia="zh-Hans"/>
        </w:rPr>
        <w:lastRenderedPageBreak/>
        <w:t>东南</w:t>
      </w:r>
      <w:r w:rsidRPr="00B0443D">
        <w:rPr>
          <w:rFonts w:asciiTheme="majorEastAsia" w:eastAsiaTheme="majorEastAsia" w:hAnsiTheme="majorEastAsia" w:hint="eastAsia"/>
          <w:b/>
          <w:bCs/>
          <w:sz w:val="40"/>
          <w:szCs w:val="40"/>
        </w:rPr>
        <w:t>大学专业学位研究生卓越</w:t>
      </w:r>
      <w:r w:rsidRPr="00B0443D">
        <w:rPr>
          <w:rFonts w:asciiTheme="majorEastAsia" w:eastAsiaTheme="majorEastAsia" w:hAnsiTheme="majorEastAsia" w:hint="eastAsia"/>
          <w:b/>
          <w:bCs/>
          <w:sz w:val="40"/>
          <w:szCs w:val="40"/>
          <w:lang w:eastAsia="zh-Hans"/>
        </w:rPr>
        <w:t>工程师</w:t>
      </w:r>
      <w:r w:rsidRPr="00B0443D">
        <w:rPr>
          <w:rFonts w:asciiTheme="majorEastAsia" w:eastAsiaTheme="majorEastAsia" w:hAnsiTheme="majorEastAsia" w:hint="eastAsia"/>
          <w:b/>
          <w:bCs/>
          <w:sz w:val="40"/>
          <w:szCs w:val="40"/>
        </w:rPr>
        <w:t>培养</w:t>
      </w:r>
      <w:r w:rsidRPr="00B0443D">
        <w:rPr>
          <w:rFonts w:asciiTheme="majorEastAsia" w:eastAsiaTheme="majorEastAsia" w:hAnsiTheme="majorEastAsia" w:hint="eastAsia"/>
          <w:b/>
          <w:bCs/>
          <w:sz w:val="40"/>
          <w:szCs w:val="40"/>
          <w:lang w:eastAsia="zh-Hans"/>
        </w:rPr>
        <w:t>项目</w:t>
      </w:r>
    </w:p>
    <w:p w14:paraId="288AC148" w14:textId="4D56211F" w:rsidR="001B5C0D" w:rsidRPr="00B0443D" w:rsidRDefault="00B0443D">
      <w:pPr>
        <w:ind w:firstLineChars="0" w:firstLine="0"/>
        <w:jc w:val="center"/>
        <w:rPr>
          <w:rFonts w:asciiTheme="majorEastAsia" w:eastAsiaTheme="majorEastAsia" w:hAnsiTheme="majorEastAsia"/>
          <w:b/>
          <w:bCs/>
          <w:sz w:val="40"/>
          <w:szCs w:val="40"/>
        </w:rPr>
      </w:pPr>
      <w:r>
        <w:rPr>
          <w:rFonts w:asciiTheme="majorEastAsia" w:eastAsiaTheme="majorEastAsia" w:hAnsiTheme="majorEastAsia" w:hint="eastAsia"/>
          <w:b/>
          <w:bCs/>
          <w:sz w:val="40"/>
          <w:szCs w:val="40"/>
        </w:rPr>
        <w:t>申报书</w:t>
      </w:r>
    </w:p>
    <w:p w14:paraId="2BC33285" w14:textId="2BAA29E0" w:rsidR="00C411D3" w:rsidRDefault="00C411D3" w:rsidP="00C411D3">
      <w:pPr>
        <w:tabs>
          <w:tab w:val="left" w:pos="1418"/>
        </w:tabs>
        <w:ind w:firstLine="480"/>
        <w:jc w:val="center"/>
        <w:rPr>
          <w:rFonts w:ascii="楷体" w:eastAsia="楷体" w:hAnsi="楷体"/>
          <w:szCs w:val="28"/>
        </w:rPr>
      </w:pPr>
      <w:r w:rsidRPr="00B0443D">
        <w:rPr>
          <w:rFonts w:ascii="楷体" w:eastAsia="楷体" w:hAnsi="楷体" w:hint="eastAsia"/>
          <w:szCs w:val="28"/>
        </w:rPr>
        <w:t>【</w:t>
      </w:r>
      <w:r>
        <w:rPr>
          <w:rFonts w:ascii="楷体" w:eastAsia="楷体" w:hAnsi="楷体" w:hint="eastAsia"/>
          <w:szCs w:val="28"/>
        </w:rPr>
        <w:t>申报书总页数不超过25页，请勿删掉二级标题下的说明</w:t>
      </w:r>
      <w:r w:rsidRPr="00B0443D">
        <w:rPr>
          <w:rFonts w:ascii="楷体" w:eastAsia="楷体" w:hAnsi="楷体" w:hint="eastAsia"/>
          <w:szCs w:val="28"/>
        </w:rPr>
        <w:t>】</w:t>
      </w:r>
    </w:p>
    <w:p w14:paraId="4D063F71" w14:textId="4BBAD320" w:rsidR="001B5C0D" w:rsidRPr="00C411D3" w:rsidRDefault="001B5C0D" w:rsidP="00C411D3">
      <w:pPr>
        <w:pStyle w:val="TOC1"/>
      </w:pPr>
    </w:p>
    <w:p w14:paraId="62D2592A" w14:textId="1923F13D" w:rsidR="00F71800" w:rsidRDefault="00456BF1" w:rsidP="00F72861">
      <w:pPr>
        <w:pStyle w:val="1"/>
        <w:ind w:firstLine="571"/>
      </w:pPr>
      <w:bookmarkStart w:id="0" w:name="_Toc152662328"/>
      <w:r>
        <w:rPr>
          <w:rFonts w:hint="eastAsia"/>
        </w:rPr>
        <w:t>一</w:t>
      </w:r>
      <w:r>
        <w:t>、</w:t>
      </w:r>
      <w:r>
        <w:rPr>
          <w:rFonts w:hint="eastAsia"/>
        </w:rPr>
        <w:t>项目的必要性与可行性</w:t>
      </w:r>
      <w:bookmarkEnd w:id="0"/>
      <w:r w:rsidR="004157AC">
        <w:rPr>
          <w:rFonts w:hint="eastAsia"/>
        </w:rPr>
        <w:t>（</w:t>
      </w:r>
      <w:r w:rsidR="004157AC">
        <w:rPr>
          <w:rFonts w:hint="eastAsia"/>
        </w:rPr>
        <w:t>1</w:t>
      </w:r>
      <w:r w:rsidR="00BB45B2">
        <w:rPr>
          <w:rFonts w:hint="eastAsia"/>
        </w:rPr>
        <w:t>0</w:t>
      </w:r>
      <w:r w:rsidR="004157AC">
        <w:rPr>
          <w:rFonts w:hint="eastAsia"/>
        </w:rPr>
        <w:t>00</w:t>
      </w:r>
      <w:r w:rsidR="004157AC">
        <w:rPr>
          <w:rFonts w:hint="eastAsia"/>
        </w:rPr>
        <w:t>字以内）</w:t>
      </w:r>
    </w:p>
    <w:p w14:paraId="0D73B602" w14:textId="468ADE94" w:rsidR="00B0443D" w:rsidRPr="00B0443D" w:rsidRDefault="00B0443D" w:rsidP="00B0443D">
      <w:pPr>
        <w:pStyle w:val="2"/>
        <w:ind w:firstLine="489"/>
      </w:pPr>
      <w:r>
        <w:rPr>
          <w:rFonts w:hint="eastAsia"/>
        </w:rPr>
        <w:t>1</w:t>
      </w:r>
      <w:r w:rsidRPr="000B7138">
        <w:t xml:space="preserve">.1 </w:t>
      </w:r>
      <w:r>
        <w:rPr>
          <w:rFonts w:hint="eastAsia"/>
        </w:rPr>
        <w:t>必要性分析</w:t>
      </w:r>
    </w:p>
    <w:p w14:paraId="49FED7E7" w14:textId="5D7931AE" w:rsidR="004157AC" w:rsidRDefault="00B0443D" w:rsidP="004157AC">
      <w:pPr>
        <w:tabs>
          <w:tab w:val="left" w:pos="1418"/>
        </w:tabs>
        <w:ind w:firstLine="480"/>
        <w:rPr>
          <w:rFonts w:ascii="楷体" w:eastAsia="楷体" w:hAnsi="楷体"/>
          <w:szCs w:val="28"/>
        </w:rPr>
      </w:pPr>
      <w:r w:rsidRPr="00B0443D">
        <w:rPr>
          <w:rFonts w:ascii="楷体" w:eastAsia="楷体" w:hAnsi="楷体" w:hint="eastAsia"/>
          <w:szCs w:val="28"/>
        </w:rPr>
        <w:t>【简要介绍项目的基本情况，结合本单位双一流建设、世界科技发展前沿和国家区域重大需求，阐述本项目的必要性，重点分析项目与国家重大战略行业、战略新兴产业亟需的“高精尖缺”技术攻关和工程技术人才培养之间的关系】</w:t>
      </w:r>
    </w:p>
    <w:p w14:paraId="5844101F" w14:textId="14862104" w:rsidR="00B0443D" w:rsidRDefault="00B0443D" w:rsidP="00B0443D">
      <w:pPr>
        <w:pStyle w:val="2"/>
        <w:ind w:firstLine="489"/>
      </w:pPr>
      <w:bookmarkStart w:id="1" w:name="_Toc152662331"/>
      <w:r>
        <w:rPr>
          <w:rFonts w:hint="eastAsia"/>
        </w:rPr>
        <w:t>1</w:t>
      </w:r>
      <w:r w:rsidRPr="000B7138">
        <w:t>.</w:t>
      </w:r>
      <w:r>
        <w:rPr>
          <w:rFonts w:hint="eastAsia"/>
        </w:rPr>
        <w:t>2</w:t>
      </w:r>
      <w:r w:rsidRPr="000B7138">
        <w:t xml:space="preserve"> </w:t>
      </w:r>
      <w:r>
        <w:rPr>
          <w:rFonts w:hint="eastAsia"/>
        </w:rPr>
        <w:t>可行性分析</w:t>
      </w:r>
    </w:p>
    <w:p w14:paraId="2E163D50" w14:textId="3ECB9B3B"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对设置该项目的可行性进行论证，分析该项目在国际、国内的发展情况，分析项目已经</w:t>
      </w:r>
      <w:r w:rsidRPr="00456BF1">
        <w:rPr>
          <w:rFonts w:ascii="楷体" w:eastAsia="楷体" w:hAnsi="楷体"/>
          <w:szCs w:val="28"/>
        </w:rPr>
        <w:t>具备的</w:t>
      </w:r>
      <w:r w:rsidRPr="00456BF1">
        <w:rPr>
          <w:rFonts w:ascii="楷体" w:eastAsia="楷体" w:hAnsi="楷体" w:hint="eastAsia"/>
          <w:szCs w:val="28"/>
        </w:rPr>
        <w:t>基础条件，阐述本项目</w:t>
      </w:r>
      <w:r w:rsidRPr="00456BF1">
        <w:rPr>
          <w:rFonts w:ascii="楷体" w:eastAsia="楷体" w:hAnsi="楷体"/>
          <w:szCs w:val="28"/>
        </w:rPr>
        <w:t>团队</w:t>
      </w:r>
      <w:r w:rsidRPr="00456BF1">
        <w:rPr>
          <w:rFonts w:ascii="楷体" w:eastAsia="楷体" w:hAnsi="楷体" w:hint="eastAsia"/>
          <w:szCs w:val="28"/>
        </w:rPr>
        <w:t>发展该项目的优势和制约因素】</w:t>
      </w:r>
    </w:p>
    <w:p w14:paraId="42C66D7E" w14:textId="77777777" w:rsidR="00C411D3" w:rsidRPr="00B0443D" w:rsidRDefault="00C411D3" w:rsidP="00B0443D">
      <w:pPr>
        <w:tabs>
          <w:tab w:val="left" w:pos="1418"/>
        </w:tabs>
        <w:ind w:firstLine="480"/>
        <w:rPr>
          <w:rFonts w:ascii="楷体" w:eastAsia="楷体" w:hAnsi="楷体"/>
          <w:szCs w:val="28"/>
        </w:rPr>
      </w:pPr>
    </w:p>
    <w:p w14:paraId="62D2592F" w14:textId="06A87589" w:rsidR="00F71800" w:rsidRPr="00D8592D" w:rsidRDefault="00456BF1" w:rsidP="008F3E92">
      <w:pPr>
        <w:pStyle w:val="1"/>
        <w:ind w:firstLine="571"/>
        <w:rPr>
          <w:color w:val="FF0000"/>
        </w:rPr>
      </w:pPr>
      <w:r>
        <w:rPr>
          <w:rFonts w:hint="eastAsia"/>
        </w:rPr>
        <w:t>二</w:t>
      </w:r>
      <w:r>
        <w:t>、</w:t>
      </w:r>
      <w:r>
        <w:rPr>
          <w:rFonts w:hint="eastAsia"/>
        </w:rPr>
        <w:t>项目</w:t>
      </w:r>
      <w:r>
        <w:t>的</w:t>
      </w:r>
      <w:r>
        <w:rPr>
          <w:rFonts w:hint="eastAsia"/>
        </w:rPr>
        <w:t>总体目标</w:t>
      </w:r>
      <w:bookmarkEnd w:id="1"/>
      <w:r w:rsidR="00D8592D">
        <w:rPr>
          <w:rFonts w:hint="eastAsia"/>
        </w:rPr>
        <w:t xml:space="preserve"> </w:t>
      </w:r>
      <w:r w:rsidR="004157AC">
        <w:rPr>
          <w:rFonts w:hint="eastAsia"/>
        </w:rPr>
        <w:t>（</w:t>
      </w:r>
      <w:r w:rsidR="00B0443D">
        <w:rPr>
          <w:rFonts w:hint="eastAsia"/>
        </w:rPr>
        <w:t>2</w:t>
      </w:r>
      <w:r w:rsidR="004157AC">
        <w:rPr>
          <w:rFonts w:hint="eastAsia"/>
        </w:rPr>
        <w:t>000</w:t>
      </w:r>
      <w:r w:rsidR="004157AC">
        <w:rPr>
          <w:rFonts w:hint="eastAsia"/>
        </w:rPr>
        <w:t>字以内）</w:t>
      </w:r>
    </w:p>
    <w:p w14:paraId="5BE164DE" w14:textId="73F8104D" w:rsidR="004157AC" w:rsidRDefault="00456BF1" w:rsidP="004157AC">
      <w:pPr>
        <w:tabs>
          <w:tab w:val="left" w:pos="1418"/>
        </w:tabs>
        <w:ind w:firstLine="480"/>
        <w:rPr>
          <w:rFonts w:ascii="楷体" w:eastAsia="楷体" w:hAnsi="楷体"/>
          <w:szCs w:val="28"/>
        </w:rPr>
      </w:pPr>
      <w:r w:rsidRPr="00456BF1">
        <w:rPr>
          <w:rFonts w:ascii="楷体" w:eastAsia="楷体" w:hAnsi="楷体" w:hint="eastAsia"/>
          <w:szCs w:val="28"/>
        </w:rPr>
        <w:t>【阐述坚持社会主义办学方向、落实立德树人根本任务的思路举措】</w:t>
      </w:r>
    </w:p>
    <w:p w14:paraId="49414A3F" w14:textId="2F036757"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阐述拟申报项目的短期（3年</w:t>
      </w:r>
      <w:r w:rsidRPr="00456BF1">
        <w:rPr>
          <w:rFonts w:ascii="楷体" w:eastAsia="楷体" w:hAnsi="楷体"/>
          <w:szCs w:val="28"/>
        </w:rPr>
        <w:t>内</w:t>
      </w:r>
      <w:r w:rsidRPr="00456BF1">
        <w:rPr>
          <w:rFonts w:ascii="楷体" w:eastAsia="楷体" w:hAnsi="楷体" w:hint="eastAsia"/>
          <w:szCs w:val="28"/>
        </w:rPr>
        <w:t>）、中期（4</w:t>
      </w:r>
      <w:r w:rsidRPr="00456BF1">
        <w:rPr>
          <w:rFonts w:ascii="楷体" w:eastAsia="楷体" w:hAnsi="楷体"/>
          <w:szCs w:val="28"/>
        </w:rPr>
        <w:t>-6</w:t>
      </w:r>
      <w:r w:rsidRPr="00456BF1">
        <w:rPr>
          <w:rFonts w:ascii="楷体" w:eastAsia="楷体" w:hAnsi="楷体" w:hint="eastAsia"/>
          <w:szCs w:val="28"/>
        </w:rPr>
        <w:t>年）建设目标，明确该项目对国内外相关</w:t>
      </w:r>
      <w:r w:rsidRPr="00456BF1">
        <w:rPr>
          <w:rFonts w:ascii="楷体" w:eastAsia="楷体" w:hAnsi="楷体"/>
          <w:szCs w:val="28"/>
        </w:rPr>
        <w:t>产业</w:t>
      </w:r>
      <w:r w:rsidRPr="00456BF1">
        <w:rPr>
          <w:rFonts w:ascii="楷体" w:eastAsia="楷体" w:hAnsi="楷体" w:hint="eastAsia"/>
          <w:szCs w:val="28"/>
        </w:rPr>
        <w:t>的总体贡献度，</w:t>
      </w:r>
      <w:r w:rsidRPr="00456BF1">
        <w:rPr>
          <w:rFonts w:ascii="楷体" w:eastAsia="楷体" w:hAnsi="楷体"/>
          <w:szCs w:val="28"/>
        </w:rPr>
        <w:t>包括人才培养、科学研究</w:t>
      </w:r>
      <w:r w:rsidRPr="00456BF1">
        <w:rPr>
          <w:rFonts w:ascii="楷体" w:eastAsia="楷体" w:hAnsi="楷体" w:hint="eastAsia"/>
          <w:szCs w:val="28"/>
        </w:rPr>
        <w:t>、技术</w:t>
      </w:r>
      <w:r w:rsidRPr="00456BF1">
        <w:rPr>
          <w:rFonts w:ascii="楷体" w:eastAsia="楷体" w:hAnsi="楷体"/>
          <w:szCs w:val="28"/>
        </w:rPr>
        <w:t>研发、社会服务等</w:t>
      </w:r>
      <w:r w:rsidRPr="00456BF1">
        <w:rPr>
          <w:rFonts w:ascii="楷体" w:eastAsia="楷体" w:hAnsi="楷体" w:hint="eastAsia"/>
          <w:szCs w:val="28"/>
        </w:rPr>
        <w:t>】</w:t>
      </w:r>
    </w:p>
    <w:p w14:paraId="6CA04676" w14:textId="77777777" w:rsidR="00C411D3" w:rsidRPr="00B0443D" w:rsidRDefault="00C411D3" w:rsidP="00B0443D">
      <w:pPr>
        <w:tabs>
          <w:tab w:val="left" w:pos="1418"/>
        </w:tabs>
        <w:ind w:firstLine="480"/>
        <w:rPr>
          <w:rFonts w:ascii="楷体" w:eastAsia="楷体" w:hAnsi="楷体"/>
          <w:szCs w:val="28"/>
        </w:rPr>
      </w:pPr>
    </w:p>
    <w:p w14:paraId="62D25932" w14:textId="7FC52133" w:rsidR="00F71800" w:rsidRDefault="00456BF1" w:rsidP="008F3E92">
      <w:pPr>
        <w:pStyle w:val="1"/>
        <w:ind w:firstLine="571"/>
      </w:pPr>
      <w:bookmarkStart w:id="2" w:name="_Toc152662332"/>
      <w:r>
        <w:rPr>
          <w:rFonts w:hint="eastAsia"/>
        </w:rPr>
        <w:t>三</w:t>
      </w:r>
      <w:r>
        <w:t>、</w:t>
      </w:r>
      <w:r>
        <w:rPr>
          <w:rFonts w:hint="eastAsia"/>
        </w:rPr>
        <w:t>项目</w:t>
      </w:r>
      <w:r>
        <w:t>的</w:t>
      </w:r>
      <w:r>
        <w:rPr>
          <w:rFonts w:hint="eastAsia"/>
        </w:rPr>
        <w:t>研究</w:t>
      </w:r>
      <w:r>
        <w:t>方向</w:t>
      </w:r>
      <w:r>
        <w:rPr>
          <w:rFonts w:hint="eastAsia"/>
        </w:rPr>
        <w:t>及</w:t>
      </w:r>
      <w:r>
        <w:t>导师团队</w:t>
      </w:r>
      <w:bookmarkEnd w:id="2"/>
      <w:r w:rsidR="004157AC">
        <w:rPr>
          <w:rFonts w:hint="eastAsia"/>
        </w:rPr>
        <w:t>（</w:t>
      </w:r>
      <w:r w:rsidR="004157AC">
        <w:rPr>
          <w:rFonts w:hint="eastAsia"/>
        </w:rPr>
        <w:t>3000</w:t>
      </w:r>
      <w:r w:rsidR="004157AC">
        <w:rPr>
          <w:rFonts w:hint="eastAsia"/>
        </w:rPr>
        <w:t>字以内）</w:t>
      </w:r>
    </w:p>
    <w:p w14:paraId="6D77FE85" w14:textId="30A030C6" w:rsidR="00B0443D" w:rsidRDefault="00B0443D" w:rsidP="00B0443D">
      <w:pPr>
        <w:tabs>
          <w:tab w:val="left" w:pos="1418"/>
        </w:tabs>
        <w:ind w:firstLine="480"/>
        <w:rPr>
          <w:rFonts w:ascii="楷体" w:eastAsia="楷体" w:hAnsi="楷体"/>
          <w:szCs w:val="28"/>
        </w:rPr>
      </w:pPr>
      <w:bookmarkStart w:id="3" w:name="_Toc152662333"/>
      <w:r w:rsidRPr="00456BF1">
        <w:rPr>
          <w:rFonts w:ascii="楷体" w:eastAsia="楷体" w:hAnsi="楷体" w:hint="eastAsia"/>
          <w:szCs w:val="28"/>
        </w:rPr>
        <w:t>【本部分</w:t>
      </w:r>
      <w:r w:rsidRPr="00456BF1">
        <w:rPr>
          <w:rFonts w:ascii="楷体" w:eastAsia="楷体" w:hAnsi="楷体"/>
          <w:szCs w:val="28"/>
        </w:rPr>
        <w:t>是核心内容</w:t>
      </w:r>
      <w:r w:rsidRPr="00456BF1">
        <w:rPr>
          <w:rFonts w:ascii="楷体" w:eastAsia="楷体" w:hAnsi="楷体" w:hint="eastAsia"/>
          <w:szCs w:val="28"/>
        </w:rPr>
        <w:t>。首先</w:t>
      </w:r>
      <w:r w:rsidRPr="00456BF1">
        <w:rPr>
          <w:rFonts w:ascii="楷体" w:eastAsia="楷体" w:hAnsi="楷体"/>
          <w:szCs w:val="28"/>
        </w:rPr>
        <w:t>须重点</w:t>
      </w:r>
      <w:r w:rsidRPr="00456BF1">
        <w:rPr>
          <w:rFonts w:ascii="楷体" w:eastAsia="楷体" w:hAnsi="楷体" w:hint="eastAsia"/>
          <w:szCs w:val="28"/>
        </w:rPr>
        <w:t>介绍首席</w:t>
      </w:r>
      <w:r w:rsidRPr="00456BF1">
        <w:rPr>
          <w:rFonts w:ascii="楷体" w:eastAsia="楷体" w:hAnsi="楷体"/>
          <w:szCs w:val="28"/>
        </w:rPr>
        <w:t>专家</w:t>
      </w:r>
      <w:r w:rsidRPr="00456BF1">
        <w:rPr>
          <w:rFonts w:ascii="楷体" w:eastAsia="楷体" w:hAnsi="楷体" w:hint="eastAsia"/>
          <w:szCs w:val="28"/>
        </w:rPr>
        <w:t>、</w:t>
      </w:r>
      <w:r w:rsidRPr="00456BF1">
        <w:rPr>
          <w:rFonts w:ascii="楷体" w:eastAsia="楷体" w:hAnsi="楷体"/>
          <w:szCs w:val="28"/>
        </w:rPr>
        <w:t>总工程师和项目主任</w:t>
      </w:r>
      <w:r w:rsidRPr="00456BF1">
        <w:rPr>
          <w:rFonts w:ascii="楷体" w:eastAsia="楷体" w:hAnsi="楷体" w:hint="eastAsia"/>
          <w:szCs w:val="28"/>
        </w:rPr>
        <w:t>的情况</w:t>
      </w:r>
      <w:r w:rsidRPr="00456BF1">
        <w:rPr>
          <w:rFonts w:ascii="楷体" w:eastAsia="楷体" w:hAnsi="楷体"/>
          <w:szCs w:val="28"/>
        </w:rPr>
        <w:t>。</w:t>
      </w:r>
      <w:r w:rsidRPr="00456BF1">
        <w:rPr>
          <w:rFonts w:ascii="楷体" w:eastAsia="楷体" w:hAnsi="楷体" w:hint="eastAsia"/>
          <w:szCs w:val="28"/>
        </w:rPr>
        <w:t>然后</w:t>
      </w:r>
      <w:r w:rsidRPr="00456BF1">
        <w:rPr>
          <w:rFonts w:ascii="楷体" w:eastAsia="楷体" w:hAnsi="楷体"/>
          <w:szCs w:val="28"/>
        </w:rPr>
        <w:t>，介绍</w:t>
      </w:r>
      <w:r w:rsidRPr="00456BF1">
        <w:rPr>
          <w:rFonts w:ascii="楷体" w:eastAsia="楷体" w:hAnsi="楷体" w:hint="eastAsia"/>
          <w:szCs w:val="28"/>
        </w:rPr>
        <w:t>本项目</w:t>
      </w:r>
      <w:r w:rsidRPr="00456BF1">
        <w:rPr>
          <w:rFonts w:ascii="楷体" w:eastAsia="楷体" w:hAnsi="楷体"/>
          <w:szCs w:val="28"/>
        </w:rPr>
        <w:t>的</w:t>
      </w:r>
      <w:r w:rsidRPr="00456BF1">
        <w:rPr>
          <w:rFonts w:ascii="楷体" w:eastAsia="楷体" w:hAnsi="楷体" w:hint="eastAsia"/>
          <w:szCs w:val="28"/>
          <w:lang w:eastAsia="zh-Hans"/>
        </w:rPr>
        <w:t>整体情况以及</w:t>
      </w:r>
      <w:r w:rsidRPr="00456BF1">
        <w:rPr>
          <w:rFonts w:ascii="楷体" w:eastAsia="楷体" w:hAnsi="楷体"/>
          <w:szCs w:val="28"/>
        </w:rPr>
        <w:t>每个</w:t>
      </w:r>
      <w:r w:rsidRPr="00456BF1">
        <w:rPr>
          <w:rFonts w:ascii="楷体" w:eastAsia="楷体" w:hAnsi="楷体" w:hint="eastAsia"/>
          <w:szCs w:val="28"/>
        </w:rPr>
        <w:t>研究</w:t>
      </w:r>
      <w:r w:rsidRPr="00456BF1">
        <w:rPr>
          <w:rFonts w:ascii="楷体" w:eastAsia="楷体" w:hAnsi="楷体"/>
          <w:szCs w:val="28"/>
        </w:rPr>
        <w:t>方向</w:t>
      </w:r>
      <w:r w:rsidRPr="00456BF1">
        <w:rPr>
          <w:rFonts w:ascii="楷体" w:eastAsia="楷体" w:hAnsi="楷体" w:hint="eastAsia"/>
          <w:szCs w:val="28"/>
        </w:rPr>
        <w:t>的具体内容，介绍各研究</w:t>
      </w:r>
      <w:r w:rsidRPr="00456BF1">
        <w:rPr>
          <w:rFonts w:ascii="楷体" w:eastAsia="楷体" w:hAnsi="楷体"/>
          <w:szCs w:val="28"/>
        </w:rPr>
        <w:t>方向的</w:t>
      </w:r>
      <w:r w:rsidRPr="00456BF1">
        <w:rPr>
          <w:rFonts w:ascii="楷体" w:eastAsia="楷体" w:hAnsi="楷体" w:hint="eastAsia"/>
          <w:szCs w:val="28"/>
        </w:rPr>
        <w:t>导师（含</w:t>
      </w:r>
      <w:r w:rsidRPr="00456BF1">
        <w:rPr>
          <w:rFonts w:ascii="楷体" w:eastAsia="楷体" w:hAnsi="楷体"/>
          <w:szCs w:val="28"/>
        </w:rPr>
        <w:t>企业导师</w:t>
      </w:r>
      <w:r w:rsidRPr="00456BF1">
        <w:rPr>
          <w:rFonts w:ascii="楷体" w:eastAsia="楷体" w:hAnsi="楷体" w:hint="eastAsia"/>
          <w:szCs w:val="28"/>
        </w:rPr>
        <w:t>）组成</w:t>
      </w:r>
      <w:r w:rsidRPr="00456BF1">
        <w:rPr>
          <w:rFonts w:ascii="楷体" w:eastAsia="楷体" w:hAnsi="楷体"/>
          <w:szCs w:val="28"/>
        </w:rPr>
        <w:t>、</w:t>
      </w:r>
      <w:r w:rsidRPr="00456BF1">
        <w:rPr>
          <w:rFonts w:ascii="楷体" w:eastAsia="楷体" w:hAnsi="楷体" w:hint="eastAsia"/>
          <w:szCs w:val="28"/>
        </w:rPr>
        <w:t>个人</w:t>
      </w:r>
      <w:r w:rsidRPr="00456BF1">
        <w:rPr>
          <w:rFonts w:ascii="楷体" w:eastAsia="楷体" w:hAnsi="楷体"/>
          <w:szCs w:val="28"/>
        </w:rPr>
        <w:t>简</w:t>
      </w:r>
      <w:r w:rsidRPr="00456BF1">
        <w:rPr>
          <w:rFonts w:ascii="楷体" w:eastAsia="楷体" w:hAnsi="楷体" w:hint="eastAsia"/>
          <w:szCs w:val="28"/>
        </w:rPr>
        <w:t>介</w:t>
      </w:r>
      <w:r w:rsidRPr="00456BF1">
        <w:rPr>
          <w:rFonts w:ascii="楷体" w:eastAsia="楷体" w:hAnsi="楷体"/>
          <w:szCs w:val="28"/>
        </w:rPr>
        <w:t>、</w:t>
      </w:r>
      <w:r w:rsidRPr="00456BF1">
        <w:rPr>
          <w:rFonts w:ascii="楷体" w:eastAsia="楷体" w:hAnsi="楷体" w:hint="eastAsia"/>
          <w:szCs w:val="28"/>
        </w:rPr>
        <w:t>承担的与</w:t>
      </w:r>
      <w:r w:rsidRPr="00456BF1">
        <w:rPr>
          <w:rFonts w:ascii="楷体" w:eastAsia="楷体" w:hAnsi="楷体"/>
          <w:szCs w:val="28"/>
        </w:rPr>
        <w:t>本项目</w:t>
      </w:r>
      <w:r w:rsidRPr="00456BF1">
        <w:rPr>
          <w:rFonts w:ascii="楷体" w:eastAsia="楷体" w:hAnsi="楷体" w:hint="eastAsia"/>
          <w:szCs w:val="28"/>
        </w:rPr>
        <w:t>密切相关的</w:t>
      </w:r>
      <w:r w:rsidRPr="00456BF1">
        <w:rPr>
          <w:rFonts w:ascii="楷体" w:eastAsia="楷体" w:hAnsi="楷体"/>
          <w:szCs w:val="28"/>
        </w:rPr>
        <w:t>科研课题</w:t>
      </w:r>
      <w:r w:rsidRPr="00456BF1">
        <w:rPr>
          <w:rFonts w:ascii="楷体" w:eastAsia="楷体" w:hAnsi="楷体" w:hint="eastAsia"/>
          <w:szCs w:val="28"/>
        </w:rPr>
        <w:t>和取得</w:t>
      </w:r>
      <w:r w:rsidRPr="00456BF1">
        <w:rPr>
          <w:rFonts w:ascii="楷体" w:eastAsia="楷体" w:hAnsi="楷体"/>
          <w:szCs w:val="28"/>
        </w:rPr>
        <w:t>的</w:t>
      </w:r>
      <w:r w:rsidRPr="00456BF1">
        <w:rPr>
          <w:rFonts w:ascii="楷体" w:eastAsia="楷体" w:hAnsi="楷体" w:hint="eastAsia"/>
          <w:szCs w:val="28"/>
        </w:rPr>
        <w:t>科研成果等、在</w:t>
      </w:r>
      <w:r w:rsidRPr="00456BF1">
        <w:rPr>
          <w:rFonts w:ascii="楷体" w:eastAsia="楷体" w:hAnsi="楷体"/>
          <w:szCs w:val="28"/>
        </w:rPr>
        <w:t>本</w:t>
      </w:r>
      <w:r w:rsidRPr="00456BF1">
        <w:rPr>
          <w:rFonts w:ascii="楷体" w:eastAsia="楷体" w:hAnsi="楷体" w:hint="eastAsia"/>
          <w:szCs w:val="28"/>
        </w:rPr>
        <w:t>项目中</w:t>
      </w:r>
      <w:r w:rsidRPr="00456BF1">
        <w:rPr>
          <w:rFonts w:ascii="楷体" w:eastAsia="楷体" w:hAnsi="楷体"/>
          <w:szCs w:val="28"/>
        </w:rPr>
        <w:t>的作用</w:t>
      </w:r>
      <w:r w:rsidRPr="00456BF1">
        <w:rPr>
          <w:rFonts w:ascii="楷体" w:eastAsia="楷体" w:hAnsi="楷体" w:hint="eastAsia"/>
          <w:szCs w:val="28"/>
        </w:rPr>
        <w:t>等</w:t>
      </w:r>
      <w:r w:rsidRPr="00456BF1">
        <w:rPr>
          <w:rFonts w:ascii="楷体" w:eastAsia="楷体" w:hAnsi="楷体"/>
          <w:szCs w:val="28"/>
        </w:rPr>
        <w:t>。】</w:t>
      </w:r>
    </w:p>
    <w:p w14:paraId="62D25934" w14:textId="6241A96D" w:rsidR="00F71800" w:rsidRPr="004157AC" w:rsidRDefault="00456BF1" w:rsidP="004157AC">
      <w:pPr>
        <w:pStyle w:val="1"/>
        <w:ind w:firstLine="571"/>
      </w:pPr>
      <w:bookmarkStart w:id="4" w:name="_Toc152662346"/>
      <w:bookmarkEnd w:id="3"/>
      <w:r>
        <w:rPr>
          <w:rFonts w:hint="eastAsia"/>
        </w:rPr>
        <w:lastRenderedPageBreak/>
        <w:t>四</w:t>
      </w:r>
      <w:r>
        <w:t>、人才培养</w:t>
      </w:r>
      <w:bookmarkEnd w:id="4"/>
      <w:r w:rsidR="004157AC">
        <w:rPr>
          <w:rFonts w:hint="eastAsia"/>
        </w:rPr>
        <w:t>（</w:t>
      </w:r>
      <w:r w:rsidR="004157AC">
        <w:rPr>
          <w:rFonts w:hint="eastAsia"/>
        </w:rPr>
        <w:t>5000</w:t>
      </w:r>
      <w:r w:rsidR="004157AC">
        <w:rPr>
          <w:rFonts w:hint="eastAsia"/>
        </w:rPr>
        <w:t>字以内）</w:t>
      </w:r>
    </w:p>
    <w:p w14:paraId="62D25935" w14:textId="33B222FD" w:rsidR="00F71800" w:rsidRDefault="00180AC5" w:rsidP="00A505C8">
      <w:pPr>
        <w:pStyle w:val="2"/>
        <w:ind w:firstLine="489"/>
      </w:pPr>
      <w:bookmarkStart w:id="5" w:name="_Toc152662347"/>
      <w:r>
        <w:t>4.</w:t>
      </w:r>
      <w:r>
        <w:rPr>
          <w:rFonts w:hint="eastAsia"/>
        </w:rPr>
        <w:t>1</w:t>
      </w:r>
      <w:r>
        <w:t xml:space="preserve"> </w:t>
      </w:r>
      <w:r w:rsidR="00456BF1" w:rsidRPr="00456BF1">
        <w:rPr>
          <w:rFonts w:hint="eastAsia"/>
        </w:rPr>
        <w:t>人才培养目标</w:t>
      </w:r>
      <w:bookmarkEnd w:id="5"/>
      <w:r w:rsidR="00730126">
        <w:rPr>
          <w:rFonts w:hint="eastAsia"/>
        </w:rPr>
        <w:t xml:space="preserve"> </w:t>
      </w:r>
    </w:p>
    <w:p w14:paraId="491C6839" w14:textId="0A9CDB70" w:rsidR="00B0443D" w:rsidRPr="00B0443D" w:rsidRDefault="00B0443D" w:rsidP="00B0443D">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szCs w:val="28"/>
        </w:rPr>
        <w:t>介绍</w:t>
      </w:r>
      <w:r>
        <w:rPr>
          <w:rFonts w:ascii="楷体" w:eastAsia="楷体" w:hAnsi="楷体" w:hint="eastAsia"/>
          <w:szCs w:val="28"/>
        </w:rPr>
        <w:t>本项目</w:t>
      </w:r>
      <w:r>
        <w:rPr>
          <w:rFonts w:ascii="楷体" w:eastAsia="楷体" w:hAnsi="楷体"/>
          <w:szCs w:val="28"/>
        </w:rPr>
        <w:t>的</w:t>
      </w:r>
      <w:r>
        <w:rPr>
          <w:rFonts w:ascii="楷体" w:eastAsia="楷体" w:hAnsi="楷体" w:hint="eastAsia"/>
          <w:szCs w:val="28"/>
        </w:rPr>
        <w:t>人才培养</w:t>
      </w:r>
      <w:r>
        <w:rPr>
          <w:rFonts w:ascii="楷体" w:eastAsia="楷体" w:hAnsi="楷体"/>
          <w:szCs w:val="28"/>
        </w:rPr>
        <w:t>目标</w:t>
      </w:r>
      <w:r>
        <w:rPr>
          <w:rFonts w:ascii="仿宋" w:eastAsia="仿宋" w:hAnsi="仿宋"/>
          <w:szCs w:val="28"/>
        </w:rPr>
        <w:t>】</w:t>
      </w:r>
    </w:p>
    <w:p w14:paraId="099EE1B5" w14:textId="095D5D6C" w:rsidR="00F87227" w:rsidRDefault="00180AC5" w:rsidP="004157AC">
      <w:pPr>
        <w:pStyle w:val="2"/>
        <w:tabs>
          <w:tab w:val="clear" w:pos="1418"/>
        </w:tabs>
        <w:ind w:firstLine="489"/>
      </w:pPr>
      <w:bookmarkStart w:id="6" w:name="_Toc152662348"/>
      <w:r>
        <w:t>4.</w:t>
      </w:r>
      <w:r>
        <w:rPr>
          <w:rFonts w:hint="eastAsia"/>
        </w:rPr>
        <w:t>2</w:t>
      </w:r>
      <w:r>
        <w:t xml:space="preserve"> </w:t>
      </w:r>
      <w:r w:rsidR="00456BF1" w:rsidRPr="00456BF1">
        <w:rPr>
          <w:rFonts w:hint="eastAsia"/>
        </w:rPr>
        <w:t>招生计划与生源分析</w:t>
      </w:r>
      <w:bookmarkEnd w:id="6"/>
    </w:p>
    <w:p w14:paraId="5DFC70EF" w14:textId="689379F8" w:rsidR="00B0443D" w:rsidRP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明确生源要求，对未来三年生源情况进行预估，提供分析依据，提出未来三年年度招生计划</w:t>
      </w:r>
      <w:r w:rsidRPr="00456BF1">
        <w:rPr>
          <w:rFonts w:ascii="楷体" w:eastAsia="楷体" w:hAnsi="楷体" w:hint="eastAsia"/>
          <w:szCs w:val="28"/>
          <w:lang w:eastAsia="zh-Hans"/>
        </w:rPr>
        <w:t>。每个项目包含工程硕士和（或）工程博士，项目的研究生名额原则上不超过</w:t>
      </w:r>
      <w:r w:rsidRPr="00456BF1">
        <w:rPr>
          <w:rFonts w:ascii="楷体" w:eastAsia="楷体" w:hAnsi="楷体"/>
          <w:szCs w:val="28"/>
          <w:lang w:eastAsia="zh-Hans"/>
        </w:rPr>
        <w:t>30</w:t>
      </w:r>
      <w:r w:rsidRPr="00456BF1">
        <w:rPr>
          <w:rFonts w:ascii="楷体" w:eastAsia="楷体" w:hAnsi="楷体" w:hint="eastAsia"/>
          <w:szCs w:val="28"/>
          <w:lang w:eastAsia="zh-Hans"/>
        </w:rPr>
        <w:t>人。</w:t>
      </w:r>
      <w:r w:rsidRPr="00456BF1">
        <w:rPr>
          <w:rFonts w:ascii="楷体" w:eastAsia="楷体" w:hAnsi="楷体" w:hint="eastAsia"/>
          <w:szCs w:val="28"/>
        </w:rPr>
        <w:t>】</w:t>
      </w:r>
    </w:p>
    <w:p w14:paraId="62D25939" w14:textId="54084FCF" w:rsidR="00F71800" w:rsidRDefault="00180AC5" w:rsidP="00A505C8">
      <w:pPr>
        <w:pStyle w:val="2"/>
        <w:ind w:firstLine="489"/>
      </w:pPr>
      <w:bookmarkStart w:id="7" w:name="_Toc152662351"/>
      <w:r>
        <w:t>4.</w:t>
      </w:r>
      <w:r>
        <w:rPr>
          <w:rFonts w:hint="eastAsia"/>
        </w:rPr>
        <w:t>3</w:t>
      </w:r>
      <w:r>
        <w:t xml:space="preserve"> </w:t>
      </w:r>
      <w:r w:rsidR="00456BF1" w:rsidRPr="00456BF1">
        <w:rPr>
          <w:rFonts w:hint="eastAsia"/>
        </w:rPr>
        <w:t>课程体系和培养环节</w:t>
      </w:r>
      <w:bookmarkEnd w:id="7"/>
    </w:p>
    <w:p w14:paraId="302B499D" w14:textId="109F87B8" w:rsidR="00B0443D" w:rsidRDefault="00B0443D" w:rsidP="00B0443D">
      <w:pPr>
        <w:tabs>
          <w:tab w:val="left" w:pos="1100"/>
        </w:tabs>
        <w:ind w:firstLine="480"/>
        <w:rPr>
          <w:rFonts w:ascii="楷体" w:eastAsia="楷体" w:hAnsi="楷体"/>
          <w:szCs w:val="28"/>
        </w:rPr>
      </w:pPr>
      <w:r w:rsidRPr="00456BF1">
        <w:rPr>
          <w:rFonts w:ascii="楷体" w:eastAsia="楷体" w:hAnsi="楷体" w:hint="eastAsia"/>
          <w:szCs w:val="28"/>
        </w:rPr>
        <w:t>【明确项目培养委员会的</w:t>
      </w:r>
      <w:r w:rsidRPr="00456BF1">
        <w:rPr>
          <w:rFonts w:ascii="楷体" w:eastAsia="楷体" w:hAnsi="楷体"/>
          <w:szCs w:val="28"/>
        </w:rPr>
        <w:t>人员组成</w:t>
      </w:r>
      <w:r w:rsidRPr="00456BF1">
        <w:rPr>
          <w:rFonts w:ascii="楷体" w:eastAsia="楷体" w:hAnsi="楷体" w:hint="eastAsia"/>
          <w:szCs w:val="28"/>
        </w:rPr>
        <w:t>。阐述本项目的必修、选修课程体系及其内在逻辑关系，提供相关课程</w:t>
      </w:r>
      <w:r w:rsidRPr="00456BF1">
        <w:rPr>
          <w:rFonts w:ascii="楷体" w:eastAsia="楷体" w:hAnsi="楷体"/>
          <w:szCs w:val="28"/>
        </w:rPr>
        <w:t>的任</w:t>
      </w:r>
      <w:r w:rsidRPr="00456BF1">
        <w:rPr>
          <w:rFonts w:ascii="楷体" w:eastAsia="楷体" w:hAnsi="楷体" w:hint="eastAsia"/>
          <w:szCs w:val="28"/>
        </w:rPr>
        <w:t>课教师名单、相关领域课程建设现状与未来规划。须包含3门及以上与项目主题密切相关的所有类别/领域共同修读的专业基础课程。明确培养过程的各个环节及基本要求，如</w:t>
      </w:r>
      <w:r w:rsidRPr="00456BF1">
        <w:rPr>
          <w:rFonts w:ascii="楷体" w:eastAsia="楷体" w:hAnsi="楷体"/>
          <w:szCs w:val="28"/>
        </w:rPr>
        <w:t>开题、中期、预答辩</w:t>
      </w:r>
      <w:r w:rsidRPr="00456BF1">
        <w:rPr>
          <w:rFonts w:ascii="楷体" w:eastAsia="楷体" w:hAnsi="楷体" w:hint="eastAsia"/>
          <w:szCs w:val="28"/>
        </w:rPr>
        <w:t>、</w:t>
      </w:r>
      <w:r w:rsidRPr="00456BF1">
        <w:rPr>
          <w:rFonts w:ascii="楷体" w:eastAsia="楷体" w:hAnsi="楷体"/>
          <w:szCs w:val="28"/>
        </w:rPr>
        <w:t>答辩、</w:t>
      </w:r>
      <w:r w:rsidRPr="00456BF1">
        <w:rPr>
          <w:rFonts w:ascii="楷体" w:eastAsia="楷体" w:hAnsi="楷体" w:hint="eastAsia"/>
          <w:szCs w:val="28"/>
        </w:rPr>
        <w:t>学位</w:t>
      </w:r>
      <w:r w:rsidRPr="00456BF1">
        <w:rPr>
          <w:rFonts w:ascii="楷体" w:eastAsia="楷体" w:hAnsi="楷体"/>
          <w:szCs w:val="28"/>
        </w:rPr>
        <w:t>出</w:t>
      </w:r>
      <w:r w:rsidRPr="00456BF1">
        <w:rPr>
          <w:rFonts w:ascii="楷体" w:eastAsia="楷体" w:hAnsi="楷体" w:hint="eastAsia"/>
          <w:szCs w:val="28"/>
        </w:rPr>
        <w:t>口</w:t>
      </w:r>
      <w:r w:rsidRPr="00456BF1">
        <w:rPr>
          <w:rFonts w:ascii="楷体" w:eastAsia="楷体" w:hAnsi="楷体"/>
          <w:szCs w:val="28"/>
        </w:rPr>
        <w:t>标准等</w:t>
      </w:r>
      <w:r w:rsidRPr="00456BF1">
        <w:rPr>
          <w:rFonts w:ascii="楷体" w:eastAsia="楷体" w:hAnsi="楷体" w:hint="eastAsia"/>
          <w:szCs w:val="28"/>
        </w:rPr>
        <w:t>。</w:t>
      </w:r>
      <w:r w:rsidRPr="00456BF1">
        <w:rPr>
          <w:rFonts w:ascii="楷体" w:eastAsia="楷体" w:hAnsi="楷体" w:hint="eastAsia"/>
          <w:szCs w:val="28"/>
          <w:lang w:eastAsia="zh-Hans"/>
        </w:rPr>
        <w:t>硕士</w:t>
      </w:r>
      <w:r w:rsidRPr="00456BF1">
        <w:rPr>
          <w:rFonts w:ascii="楷体" w:eastAsia="楷体" w:hAnsi="楷体" w:hint="eastAsia"/>
          <w:szCs w:val="28"/>
        </w:rPr>
        <w:t>须有不低于</w:t>
      </w:r>
      <w:r w:rsidRPr="00456BF1">
        <w:rPr>
          <w:rFonts w:ascii="楷体" w:eastAsia="楷体" w:hAnsi="楷体"/>
          <w:szCs w:val="28"/>
        </w:rPr>
        <w:t>1</w:t>
      </w:r>
      <w:r w:rsidRPr="00456BF1">
        <w:rPr>
          <w:rFonts w:ascii="楷体" w:eastAsia="楷体" w:hAnsi="楷体" w:hint="eastAsia"/>
          <w:szCs w:val="28"/>
          <w:lang w:eastAsia="zh-Hans"/>
        </w:rPr>
        <w:t>年、博士不低于</w:t>
      </w:r>
      <w:r w:rsidRPr="00456BF1">
        <w:rPr>
          <w:rFonts w:ascii="楷体" w:eastAsia="楷体" w:hAnsi="楷体"/>
          <w:szCs w:val="28"/>
          <w:lang w:eastAsia="zh-Hans"/>
        </w:rPr>
        <w:t>2</w:t>
      </w:r>
      <w:r w:rsidRPr="00456BF1">
        <w:rPr>
          <w:rFonts w:ascii="楷体" w:eastAsia="楷体" w:hAnsi="楷体" w:hint="eastAsia"/>
          <w:szCs w:val="28"/>
          <w:lang w:eastAsia="zh-Hans"/>
        </w:rPr>
        <w:t>年</w:t>
      </w:r>
      <w:r w:rsidRPr="00456BF1">
        <w:rPr>
          <w:rFonts w:ascii="楷体" w:eastAsia="楷体" w:hAnsi="楷体" w:hint="eastAsia"/>
          <w:szCs w:val="28"/>
        </w:rPr>
        <w:t>的高质量专业实践模块（须</w:t>
      </w:r>
      <w:r w:rsidRPr="00456BF1">
        <w:rPr>
          <w:rFonts w:ascii="楷体" w:eastAsia="楷体" w:hAnsi="楷体"/>
          <w:szCs w:val="28"/>
        </w:rPr>
        <w:t>明确具体内容</w:t>
      </w:r>
      <w:r w:rsidRPr="00456BF1">
        <w:rPr>
          <w:rFonts w:ascii="楷体" w:eastAsia="楷体" w:hAnsi="楷体" w:hint="eastAsia"/>
          <w:szCs w:val="28"/>
        </w:rPr>
        <w:t>）。鼓励</w:t>
      </w:r>
      <w:r w:rsidRPr="00456BF1">
        <w:rPr>
          <w:rFonts w:ascii="楷体" w:eastAsia="楷体" w:hAnsi="楷体"/>
          <w:szCs w:val="28"/>
        </w:rPr>
        <w:t>包含</w:t>
      </w:r>
      <w:r w:rsidRPr="00456BF1">
        <w:rPr>
          <w:rFonts w:ascii="楷体" w:eastAsia="楷体" w:hAnsi="楷体" w:hint="eastAsia"/>
          <w:szCs w:val="28"/>
        </w:rPr>
        <w:t>国际联合培养模块或创业教育模块。】</w:t>
      </w:r>
    </w:p>
    <w:p w14:paraId="71A7C6C9" w14:textId="09488E56" w:rsidR="00A84C3A" w:rsidRDefault="00A84C3A" w:rsidP="00A84C3A">
      <w:pPr>
        <w:tabs>
          <w:tab w:val="left" w:pos="1100"/>
        </w:tabs>
        <w:ind w:firstLineChars="0" w:firstLine="0"/>
        <w:rPr>
          <w:rFonts w:ascii="楷体" w:eastAsia="楷体" w:hAnsi="楷体"/>
          <w:szCs w:val="28"/>
        </w:rPr>
      </w:pPr>
    </w:p>
    <w:p w14:paraId="1E7546D8" w14:textId="4CCEB9B9" w:rsidR="00281813" w:rsidRPr="00D1458B" w:rsidRDefault="00281813" w:rsidP="00B504C3">
      <w:pPr>
        <w:pStyle w:val="af3"/>
        <w:snapToGrid w:val="0"/>
        <w:spacing w:before="0" w:beforeAutospacing="0" w:after="0" w:afterAutospacing="0" w:line="560" w:lineRule="exact"/>
        <w:jc w:val="center"/>
        <w:rPr>
          <w:rFonts w:ascii="楷体" w:eastAsia="楷体" w:hAnsi="楷体" w:cstheme="minorBidi"/>
          <w:b/>
          <w:bCs/>
          <w:kern w:val="2"/>
          <w:szCs w:val="28"/>
        </w:rPr>
      </w:pPr>
      <w:r w:rsidRPr="00D1458B">
        <w:rPr>
          <w:rFonts w:ascii="楷体" w:eastAsia="楷体" w:hAnsi="楷体" w:cstheme="minorBidi" w:hint="eastAsia"/>
          <w:b/>
          <w:bCs/>
          <w:kern w:val="2"/>
          <w:szCs w:val="28"/>
        </w:rPr>
        <w:t>20</w:t>
      </w:r>
      <w:r w:rsidR="007260CE">
        <w:rPr>
          <w:rFonts w:ascii="楷体" w:eastAsia="楷体" w:hAnsi="楷体" w:cstheme="minorBidi" w:hint="eastAsia"/>
          <w:b/>
          <w:bCs/>
          <w:kern w:val="2"/>
          <w:szCs w:val="28"/>
        </w:rPr>
        <w:t>26</w:t>
      </w:r>
      <w:r w:rsidRPr="00D1458B">
        <w:rPr>
          <w:rFonts w:ascii="楷体" w:eastAsia="楷体" w:hAnsi="楷体" w:cstheme="minorBidi" w:hint="eastAsia"/>
          <w:b/>
          <w:bCs/>
          <w:kern w:val="2"/>
          <w:szCs w:val="28"/>
        </w:rPr>
        <w:t xml:space="preserve">级专业学位硕士 XXXX(专业学位) </w:t>
      </w:r>
    </w:p>
    <w:p w14:paraId="142B7C5A" w14:textId="77777777" w:rsidR="00281813" w:rsidRPr="00D1458B" w:rsidRDefault="00281813" w:rsidP="00B504C3">
      <w:pPr>
        <w:pStyle w:val="af3"/>
        <w:snapToGrid w:val="0"/>
        <w:spacing w:before="0" w:beforeAutospacing="0" w:after="0" w:afterAutospacing="0" w:line="560" w:lineRule="exact"/>
        <w:jc w:val="center"/>
        <w:rPr>
          <w:rFonts w:ascii="楷体" w:eastAsia="楷体" w:hAnsi="楷体" w:cstheme="minorBidi"/>
          <w:b/>
          <w:bCs/>
          <w:kern w:val="2"/>
          <w:szCs w:val="28"/>
        </w:rPr>
      </w:pPr>
      <w:r w:rsidRPr="00D1458B">
        <w:rPr>
          <w:rFonts w:ascii="楷体" w:eastAsia="楷体" w:hAnsi="楷体" w:cstheme="minorBidi" w:hint="eastAsia"/>
          <w:b/>
          <w:bCs/>
          <w:kern w:val="2"/>
          <w:szCs w:val="28"/>
        </w:rPr>
        <w:t>（XXXX卓工项目)培养方案</w:t>
      </w:r>
    </w:p>
    <w:p w14:paraId="634E3ECB" w14:textId="77777777" w:rsidR="00281813" w:rsidRDefault="00281813" w:rsidP="00F806C4">
      <w:pPr>
        <w:pStyle w:val="af3"/>
        <w:snapToGrid w:val="0"/>
        <w:spacing w:before="0" w:beforeAutospacing="0" w:after="0" w:afterAutospacing="0" w:line="560" w:lineRule="exact"/>
        <w:rPr>
          <w:rFonts w:ascii="微软雅黑" w:eastAsia="微软雅黑" w:hAnsi="微软雅黑" w:cs="微软雅黑"/>
          <w:b/>
          <w:bCs/>
          <w:color w:val="333333"/>
          <w:shd w:val="clear" w:color="auto" w:fill="FFFFFF"/>
        </w:rPr>
      </w:pPr>
      <w:r>
        <w:rPr>
          <w:rFonts w:ascii="微软雅黑" w:eastAsia="微软雅黑" w:hAnsi="微软雅黑" w:cs="微软雅黑"/>
          <w:b/>
          <w:bCs/>
          <w:color w:val="333333"/>
          <w:shd w:val="clear" w:color="auto" w:fill="FFFFFF"/>
        </w:rPr>
        <w:t>类别简介</w:t>
      </w:r>
    </w:p>
    <w:p w14:paraId="4BCBD121"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hint="eastAsia"/>
          <w:color w:val="333333"/>
          <w:highlight w:val="yellow"/>
          <w:shd w:val="clear" w:color="auto" w:fill="FFFFFF"/>
          <w:lang w:bidi="ar"/>
        </w:rPr>
        <w:t>（学科专业类别和专业学院介绍，可修改）</w:t>
      </w:r>
      <w:r w:rsidRPr="00227B45">
        <w:rPr>
          <w:rFonts w:ascii="楷体" w:eastAsia="楷体" w:hAnsi="楷体" w:cs="楷体_GB2312" w:hint="eastAsia"/>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院</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主要依托</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所依托的学科在2017年和2022年均入选国家“双一流”建设学科名单。在第五轮全国高校学科评估中，</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评估等级为xx。在相关国际排名中，</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位列全球前列，具有显著的国际影响力。</w:t>
      </w:r>
    </w:p>
    <w:p w14:paraId="6522C198"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多年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院始终面向国家重大战略需求，致力于培养契合国家急需的</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高层次领军人才。学院建立了以“立德树人”为根本任务，德智体</w:t>
      </w:r>
      <w:r w:rsidRPr="00227B45">
        <w:rPr>
          <w:rFonts w:ascii="楷体" w:eastAsia="楷体" w:hAnsi="楷体" w:cs="楷体_GB2312"/>
          <w:color w:val="333333"/>
          <w:shd w:val="clear" w:color="auto" w:fill="FFFFFF"/>
          <w:lang w:bidi="ar"/>
        </w:rPr>
        <w:lastRenderedPageBreak/>
        <w:t>美劳全面发展的育人体系，形成了特色鲜明的人才培养模式，已培养出一大批行业骨干和领军人物。近五年来，相关专业毕业生大量进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行业头部企业与重要科研单位，就业质量和社会认可度持续提升。</w:t>
      </w:r>
    </w:p>
    <w:p w14:paraId="0169BF8F"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学院主要培养方向包括</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旨在为</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输送具备扎实理论基础和突出工程实践能力的高水平人才。毕业生具备面向世界科技前沿、面向国家重大需求、面向关键核心技术的科研和技术攻关能力，能够在科研院所、重点企业等单位中担任关键岗位，参与并推动国家战略任务的实施。</w:t>
      </w:r>
    </w:p>
    <w:p w14:paraId="50E69489"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hint="eastAsia"/>
          <w:color w:val="333333"/>
          <w:shd w:val="clear" w:color="auto" w:fill="FFFFFF"/>
          <w:lang w:bidi="ar"/>
        </w:rPr>
      </w:pPr>
      <w:r w:rsidRPr="00227B45">
        <w:rPr>
          <w:rFonts w:ascii="楷体" w:eastAsia="楷体" w:hAnsi="楷体" w:cs="楷体_GB2312" w:hint="eastAsia"/>
          <w:color w:val="333333"/>
          <w:highlight w:val="yellow"/>
          <w:shd w:val="clear" w:color="auto" w:fill="FFFFFF"/>
          <w:lang w:bidi="ar"/>
        </w:rPr>
        <w:t>（卓工项目介绍，可修改）</w:t>
      </w:r>
      <w:r w:rsidRPr="00227B45">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卓越工程师项目”依托学院优势学科与一流科研平台，如</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国家重点实验室、</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教育部前沿科学中心、</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联合实验室等，联合</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行业领军企业，着力推进科教融合、产教融合，探索具有中国特色的高水平工程技术人才培养新模式。项目注重学生综合素养和实践能力的双提升，致力于培养具有家国情怀、国际视野、工程实践能力和创新能力的卓越工程师。</w:t>
      </w:r>
    </w:p>
    <w:p w14:paraId="38DD1F77"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学院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实验室开展了深度科研合作，围绕科研项目共建共研，已探索出“项目制”联合培养研究生的有效机制，形成了校企联合、项目驱动、本硕博贯通的人才培养模式。该模式高度契合卓越工程师人才培养理念，后续将在实践中不断优化完善，进一步提升人才培养质量。</w:t>
      </w:r>
    </w:p>
    <w:p w14:paraId="160CF96A"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同时，学院与企业保持长期稳定的合作关系，如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已建立战略合作框架，联合开展科研攻关和人才共育；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共建领域联合实验室，实施企业专家讲课、工程实践参与、课程共建等多维度合作，推动</w:t>
      </w:r>
      <w:r>
        <w:rPr>
          <w:rFonts w:ascii="楷体" w:eastAsia="楷体" w:hAnsi="楷体" w:cs="楷体_GB2312"/>
          <w:color w:val="333333"/>
          <w:shd w:val="clear" w:color="auto" w:fill="FFFFFF"/>
          <w:lang w:bidi="ar"/>
        </w:rPr>
        <w:t>课程</w:t>
      </w:r>
      <w:r w:rsidRPr="00227B45">
        <w:rPr>
          <w:rFonts w:ascii="楷体" w:eastAsia="楷体" w:hAnsi="楷体" w:cs="楷体_GB2312"/>
          <w:color w:val="333333"/>
          <w:shd w:val="clear" w:color="auto" w:fill="FFFFFF"/>
          <w:lang w:bidi="ar"/>
        </w:rPr>
        <w:t>改革，提升工程实践教学质量。通过构建教学、科研、实践一体化平台，为学生从本科到研究生阶段提供连续性、系统化的成长路径和实践锤炼机会。</w:t>
      </w:r>
    </w:p>
    <w:p w14:paraId="0AC9218A" w14:textId="77777777" w:rsidR="00281813" w:rsidRPr="00227B45" w:rsidRDefault="00281813" w:rsidP="00707F78">
      <w:pPr>
        <w:pStyle w:val="af3"/>
        <w:snapToGrid w:val="0"/>
        <w:spacing w:before="0" w:beforeAutospacing="0" w:after="0" w:afterAutospacing="0" w:line="560" w:lineRule="exact"/>
        <w:rPr>
          <w:rFonts w:ascii="楷体" w:eastAsia="楷体" w:hAnsi="楷体" w:cs="微软雅黑"/>
          <w:color w:val="333333"/>
          <w:shd w:val="clear" w:color="auto" w:fill="FFFFFF"/>
        </w:rPr>
      </w:pPr>
      <w:r>
        <w:rPr>
          <w:rFonts w:ascii="微软雅黑" w:eastAsia="微软雅黑" w:hAnsi="微软雅黑" w:cs="微软雅黑"/>
          <w:b/>
          <w:bCs/>
          <w:color w:val="333333"/>
          <w:shd w:val="clear" w:color="auto" w:fill="FFFFFF"/>
        </w:rPr>
        <w:t>培养目标</w:t>
      </w:r>
      <w:r w:rsidRPr="00227B45">
        <w:rPr>
          <w:rFonts w:ascii="楷体" w:eastAsia="楷体" w:hAnsi="楷体" w:cs="楷体_GB2312" w:hint="eastAsia"/>
          <w:color w:val="333333"/>
          <w:highlight w:val="yellow"/>
          <w:shd w:val="clear" w:color="auto" w:fill="FFFFFF"/>
          <w:lang w:bidi="ar"/>
        </w:rPr>
        <w:t>（可根据实际情况修改）</w:t>
      </w:r>
    </w:p>
    <w:p w14:paraId="6118704A"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hint="eastAsia"/>
          <w:color w:val="333333"/>
          <w:shd w:val="clear" w:color="auto" w:fill="FFFFFF"/>
          <w:lang w:bidi="ar"/>
        </w:rPr>
        <w:lastRenderedPageBreak/>
        <w:t>掌握</w:t>
      </w:r>
      <w:r w:rsidRPr="00227B45">
        <w:rPr>
          <w:rFonts w:ascii="楷体" w:eastAsia="楷体" w:hAnsi="楷体" w:cs="楷体_GB2312"/>
          <w:color w:val="333333"/>
          <w:shd w:val="clear" w:color="auto" w:fill="FFFFFF"/>
          <w:lang w:bidi="ar"/>
        </w:rPr>
        <w:t>马克思列宁主义、毛泽东思想</w:t>
      </w:r>
      <w:r w:rsidRPr="00227B45">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邓小平理论</w:t>
      </w:r>
      <w:r w:rsidRPr="00227B45">
        <w:rPr>
          <w:rFonts w:ascii="楷体" w:eastAsia="楷体" w:hAnsi="楷体" w:cs="楷体_GB2312" w:hint="eastAsia"/>
          <w:color w:val="333333"/>
          <w:shd w:val="clear" w:color="auto" w:fill="FFFFFF"/>
          <w:lang w:bidi="ar"/>
        </w:rPr>
        <w:t>、“三个代表”重要思想、科学发展观、习近平新时代中国特色社会主义思想</w:t>
      </w:r>
      <w:r w:rsidRPr="00227B45">
        <w:rPr>
          <w:rFonts w:ascii="楷体" w:eastAsia="楷体" w:hAnsi="楷体" w:cs="楷体_GB2312"/>
          <w:color w:val="333333"/>
          <w:shd w:val="clear" w:color="auto" w:fill="FFFFFF"/>
          <w:lang w:bidi="ar"/>
        </w:rPr>
        <w:t>，热爱祖国，遵纪守法，学风严谨，实事求是，具有良好的职业道德以及敬业、创新、合作精神；具有国际视野和战略眼光，在</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研究方向具备系统而深入的专门知识与实验技术，熟练掌握相关软硬件开发工具，具备独立从事科学研究与工程实践的能力。硕士学位获得者应能胜任科研、技术开发及教学等工作。</w:t>
      </w:r>
    </w:p>
    <w:p w14:paraId="0198B9D4"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面向国家在</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对高水平工程技术人才的迫切需求，依托东南大学</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相关一流学科，充分发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国家重点实验室、</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教育部前沿科学中心等国家科研平台及</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联合实验室等重大科研与产教融合平台的支撑作用，聚焦</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关键技术方向，基于校企合作、核心技术攻关等联合项目，强化科教融合与产教融合的人才培养模式。</w:t>
      </w:r>
    </w:p>
    <w:p w14:paraId="5B1D9F8E"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通过构建多方联动、资源共享、协同育人的联合培养体系，着力培养具有家国情怀和国际视野，善于解决复杂工程技术问题，扎根工程实践和生产一线的高水平工程技术人才，为国家重大工程、关键技术攻关与产业发展提供坚实的人才支撑和智力保障。</w:t>
      </w:r>
    </w:p>
    <w:p w14:paraId="1A7EE481"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通过</w:t>
      </w:r>
      <w:r w:rsidRPr="00227B45">
        <w:rPr>
          <w:rFonts w:ascii="楷体" w:eastAsia="楷体" w:hAnsi="楷体" w:cs="楷体_GB2312" w:hint="eastAsia"/>
          <w:color w:val="333333"/>
          <w:shd w:val="clear" w:color="auto" w:fill="FFFFFF"/>
          <w:lang w:bidi="ar"/>
        </w:rPr>
        <w:t>卓工项目</w:t>
      </w:r>
      <w:r w:rsidRPr="00227B45">
        <w:rPr>
          <w:rFonts w:ascii="楷体" w:eastAsia="楷体" w:hAnsi="楷体" w:cs="楷体_GB2312"/>
          <w:color w:val="333333"/>
          <w:shd w:val="clear" w:color="auto" w:fill="FFFFFF"/>
          <w:lang w:bidi="ar"/>
        </w:rPr>
        <w:t>培养，毕业生将具有以下各方面能力：</w:t>
      </w:r>
    </w:p>
    <w:p w14:paraId="1110E69B"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1）具有浓厚的家国情怀及责任担当，能够担负起引领国家</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未来发展的重任；</w:t>
      </w:r>
    </w:p>
    <w:p w14:paraId="506B958F"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2）具有广阔的国际视野和行业洞察力，能够与国际</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领域同行及社会公众进行有效沟通和交流，能够与国外企业展开合作和竞争；</w:t>
      </w:r>
    </w:p>
    <w:p w14:paraId="4A557334"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3）具有深厚的人文社会科学素养和强烈的社会责任感，能够在科研实践中理解并遵守职业道德和规范，履行责任；</w:t>
      </w:r>
    </w:p>
    <w:p w14:paraId="4B316D14"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4）具有</w:t>
      </w:r>
      <w:r w:rsidRPr="00227B45">
        <w:rPr>
          <w:rFonts w:ascii="楷体" w:eastAsia="楷体" w:hAnsi="楷体" w:cs="楷体_GB2312" w:hint="eastAsia"/>
          <w:color w:val="333333"/>
          <w:shd w:val="clear" w:color="auto" w:fill="FFFFFF"/>
          <w:lang w:bidi="ar"/>
        </w:rPr>
        <w:t>X</w:t>
      </w:r>
      <w:r w:rsidRPr="00227B45">
        <w:rPr>
          <w:rFonts w:ascii="楷体" w:eastAsia="楷体" w:hAnsi="楷体" w:cs="楷体_GB2312"/>
          <w:color w:val="333333"/>
          <w:shd w:val="clear" w:color="auto" w:fill="FFFFFF"/>
          <w:lang w:bidi="ar"/>
        </w:rPr>
        <w:t>XXX领域坚实宽广的理论基础及系统深入的专业知识，具有很强的工程创新能力，能够成为</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领域的工程领军人才；</w:t>
      </w:r>
    </w:p>
    <w:p w14:paraId="42327447"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lastRenderedPageBreak/>
        <w:t>5）具有敏锐的洞察力和解决重大工程技术问题的能力，能够围绕</w:t>
      </w:r>
      <w:r>
        <w:rPr>
          <w:rFonts w:ascii="楷体" w:eastAsia="楷体" w:hAnsi="楷体" w:cs="楷体_GB2312" w:hint="eastAsia"/>
          <w:color w:val="333333"/>
          <w:shd w:val="clear" w:color="auto" w:fill="FFFFFF"/>
          <w:lang w:bidi="ar"/>
        </w:rPr>
        <w:t>XXXX</w:t>
      </w:r>
      <w:r w:rsidRPr="00227B45">
        <w:rPr>
          <w:rFonts w:ascii="楷体" w:eastAsia="楷体" w:hAnsi="楷体" w:cs="楷体_GB2312"/>
          <w:color w:val="333333"/>
          <w:shd w:val="clear" w:color="auto" w:fill="FFFFFF"/>
          <w:lang w:bidi="ar"/>
        </w:rPr>
        <w:t>领域重大核心技术组织攻关，实现重大核心技术突破；</w:t>
      </w:r>
    </w:p>
    <w:p w14:paraId="24A3A3BB"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6）具有自主学习和终身学习的意识，能够通过不断学习适应高速发展的</w:t>
      </w:r>
      <w:r>
        <w:rPr>
          <w:rFonts w:ascii="楷体" w:eastAsia="楷体" w:hAnsi="楷体" w:cs="楷体_GB2312"/>
          <w:color w:val="333333"/>
          <w:shd w:val="clear" w:color="auto" w:fill="FFFFFF"/>
          <w:lang w:bidi="ar"/>
        </w:rPr>
        <w:t>XXXX</w:t>
      </w:r>
      <w:r w:rsidRPr="00227B45">
        <w:rPr>
          <w:rFonts w:ascii="楷体" w:eastAsia="楷体" w:hAnsi="楷体" w:cs="楷体_GB2312"/>
          <w:color w:val="333333"/>
          <w:shd w:val="clear" w:color="auto" w:fill="FFFFFF"/>
          <w:lang w:bidi="ar"/>
        </w:rPr>
        <w:t>领域日新月异的变化；</w:t>
      </w:r>
    </w:p>
    <w:p w14:paraId="34CD11E7" w14:textId="702D0024"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7）熟练掌握一门外语。</w:t>
      </w:r>
    </w:p>
    <w:p w14:paraId="3A34A402" w14:textId="77777777" w:rsidR="00281813" w:rsidRDefault="00281813" w:rsidP="00F806C4">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研究方向</w:t>
      </w:r>
    </w:p>
    <w:p w14:paraId="1084B972" w14:textId="77777777" w:rsidR="00281813" w:rsidRPr="00227B45" w:rsidRDefault="00281813" w:rsidP="00F806C4">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1.</w:t>
      </w:r>
    </w:p>
    <w:p w14:paraId="4ECB0049" w14:textId="1312C8A8" w:rsidR="00281813" w:rsidRPr="00227B45" w:rsidRDefault="00281813" w:rsidP="00F806C4">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2.</w:t>
      </w:r>
    </w:p>
    <w:p w14:paraId="5CD6E15C" w14:textId="77777777" w:rsidR="00281813" w:rsidRPr="00227B45" w:rsidRDefault="00281813" w:rsidP="00F806C4">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3.</w:t>
      </w:r>
    </w:p>
    <w:p w14:paraId="3A907564" w14:textId="77777777" w:rsidR="00281813" w:rsidRPr="00227B45" w:rsidRDefault="00281813" w:rsidP="00F806C4">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4.</w:t>
      </w:r>
    </w:p>
    <w:p w14:paraId="52F4578A" w14:textId="77777777" w:rsidR="00281813" w:rsidRDefault="00281813" w:rsidP="00F806C4">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培养年限</w:t>
      </w:r>
    </w:p>
    <w:p w14:paraId="02CF3DA6" w14:textId="77777777" w:rsidR="00281813" w:rsidRPr="00227B45" w:rsidRDefault="00281813" w:rsidP="00F806C4">
      <w:pPr>
        <w:pStyle w:val="af3"/>
        <w:snapToGrid w:val="0"/>
        <w:spacing w:before="0" w:beforeAutospacing="0" w:after="0" w:afterAutospacing="0" w:line="560" w:lineRule="exact"/>
        <w:ind w:firstLineChars="100" w:firstLine="240"/>
        <w:rPr>
          <w:rFonts w:ascii="楷体" w:eastAsia="楷体" w:hAnsi="楷体" w:cs="微软雅黑"/>
          <w:color w:val="333333"/>
          <w:sz w:val="27"/>
          <w:szCs w:val="27"/>
          <w:shd w:val="clear" w:color="auto" w:fill="FFFFFF"/>
        </w:rPr>
      </w:pPr>
      <w:r w:rsidRPr="00227B45">
        <w:rPr>
          <w:rFonts w:ascii="楷体" w:eastAsia="楷体" w:hAnsi="楷体" w:cs="楷体_GB2312"/>
          <w:color w:val="333333"/>
          <w:shd w:val="clear" w:color="auto" w:fill="FFFFFF"/>
          <w:lang w:bidi="ar"/>
        </w:rPr>
        <w:t>学制3</w:t>
      </w:r>
      <w:r w:rsidRPr="00227B45">
        <w:rPr>
          <w:rFonts w:ascii="楷体" w:eastAsia="楷体" w:hAnsi="楷体" w:cs="楷体_GB2312" w:hint="eastAsia"/>
          <w:color w:val="333333"/>
          <w:shd w:val="clear" w:color="auto" w:fill="FFFFFF"/>
          <w:lang w:bidi="ar"/>
        </w:rPr>
        <w:t>年，最长可延至</w:t>
      </w:r>
      <w:r w:rsidRPr="00227B45">
        <w:rPr>
          <w:rFonts w:ascii="楷体" w:eastAsia="楷体" w:hAnsi="楷体" w:cs="楷体_GB2312"/>
          <w:color w:val="333333"/>
          <w:shd w:val="clear" w:color="auto" w:fill="FFFFFF"/>
          <w:lang w:bidi="ar"/>
        </w:rPr>
        <w:t>4</w:t>
      </w:r>
      <w:r w:rsidRPr="00227B45">
        <w:rPr>
          <w:rFonts w:ascii="楷体" w:eastAsia="楷体" w:hAnsi="楷体" w:cs="楷体_GB2312" w:hint="eastAsia"/>
          <w:color w:val="333333"/>
          <w:shd w:val="clear" w:color="auto" w:fill="FFFFFF"/>
          <w:lang w:bidi="ar"/>
        </w:rPr>
        <w:t>年。</w:t>
      </w:r>
    </w:p>
    <w:p w14:paraId="637CCE16" w14:textId="77777777" w:rsidR="00281813" w:rsidRDefault="00281813" w:rsidP="00F806C4">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学分要求和课程设置</w:t>
      </w:r>
    </w:p>
    <w:p w14:paraId="45FB1875" w14:textId="77777777" w:rsidR="00281813" w:rsidRDefault="00281813" w:rsidP="00553431">
      <w:pPr>
        <w:shd w:val="clear" w:color="auto" w:fill="FFFFFF"/>
        <w:ind w:right="150" w:firstLineChars="0" w:firstLine="0"/>
        <w:rPr>
          <w:rFonts w:ascii="宋体" w:hAnsi="宋体" w:cs="宋体"/>
        </w:rPr>
      </w:pPr>
      <w:r>
        <w:rPr>
          <w:rFonts w:ascii="微软雅黑" w:eastAsia="微软雅黑" w:hAnsi="微软雅黑" w:cs="微软雅黑"/>
          <w:b/>
          <w:bCs/>
          <w:color w:val="333333"/>
          <w:shd w:val="clear" w:color="auto" w:fill="FFFFFF"/>
        </w:rPr>
        <w:t>课程信息</w:t>
      </w:r>
      <w:r>
        <w:rPr>
          <w:rFonts w:ascii="宋体" w:hAnsi="宋体" w:cs="宋体" w:hint="eastAsia"/>
        </w:rPr>
        <w:t xml:space="preserve">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276"/>
        <w:gridCol w:w="1559"/>
        <w:gridCol w:w="1391"/>
        <w:gridCol w:w="594"/>
        <w:gridCol w:w="567"/>
        <w:gridCol w:w="708"/>
        <w:gridCol w:w="709"/>
        <w:gridCol w:w="851"/>
      </w:tblGrid>
      <w:tr w:rsidR="00CA14BD" w:rsidRPr="00227B45" w14:paraId="1CEDA1DE" w14:textId="77777777" w:rsidTr="0053591B">
        <w:trPr>
          <w:trHeight w:val="719"/>
        </w:trPr>
        <w:tc>
          <w:tcPr>
            <w:tcW w:w="1271" w:type="dxa"/>
            <w:shd w:val="clear" w:color="000000" w:fill="FFFFFF"/>
            <w:vAlign w:val="center"/>
          </w:tcPr>
          <w:p w14:paraId="4CE611A7" w14:textId="77777777" w:rsidR="00281813" w:rsidRPr="00227B45" w:rsidRDefault="00281813" w:rsidP="00F806C4">
            <w:pPr>
              <w:ind w:firstLineChars="0" w:firstLine="0"/>
              <w:textAlignment w:val="center"/>
              <w:rPr>
                <w:rFonts w:ascii="楷体" w:eastAsia="楷体" w:hAnsi="楷体" w:cs="宋体"/>
                <w:b/>
                <w:bCs/>
                <w:color w:val="333333"/>
              </w:rPr>
            </w:pPr>
            <w:r w:rsidRPr="00227B45">
              <w:rPr>
                <w:rFonts w:ascii="楷体" w:eastAsia="楷体" w:hAnsi="楷体" w:cs="宋体" w:hint="eastAsia"/>
                <w:b/>
                <w:bCs/>
                <w:color w:val="333333"/>
                <w:lang w:bidi="ar"/>
              </w:rPr>
              <w:t>课程类别</w:t>
            </w:r>
          </w:p>
        </w:tc>
        <w:tc>
          <w:tcPr>
            <w:tcW w:w="1276" w:type="dxa"/>
            <w:shd w:val="clear" w:color="000000" w:fill="FFFFFF"/>
            <w:vAlign w:val="center"/>
          </w:tcPr>
          <w:p w14:paraId="314002A5"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课程代码</w:t>
            </w:r>
          </w:p>
        </w:tc>
        <w:tc>
          <w:tcPr>
            <w:tcW w:w="1559" w:type="dxa"/>
            <w:shd w:val="clear" w:color="000000" w:fill="FFFFFF"/>
            <w:vAlign w:val="center"/>
          </w:tcPr>
          <w:p w14:paraId="7FB238A6"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课程</w:t>
            </w:r>
          </w:p>
        </w:tc>
        <w:tc>
          <w:tcPr>
            <w:tcW w:w="1391" w:type="dxa"/>
            <w:shd w:val="clear" w:color="000000" w:fill="FFFFFF"/>
            <w:vAlign w:val="center"/>
          </w:tcPr>
          <w:p w14:paraId="733427CC"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院</w:t>
            </w:r>
          </w:p>
        </w:tc>
        <w:tc>
          <w:tcPr>
            <w:tcW w:w="594" w:type="dxa"/>
            <w:shd w:val="clear" w:color="000000" w:fill="FFFFFF"/>
            <w:vAlign w:val="center"/>
          </w:tcPr>
          <w:p w14:paraId="32E7A1BD"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时</w:t>
            </w:r>
          </w:p>
        </w:tc>
        <w:tc>
          <w:tcPr>
            <w:tcW w:w="567" w:type="dxa"/>
            <w:shd w:val="clear" w:color="000000" w:fill="FFFFFF"/>
            <w:vAlign w:val="center"/>
          </w:tcPr>
          <w:p w14:paraId="7B34A766"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分</w:t>
            </w:r>
          </w:p>
        </w:tc>
        <w:tc>
          <w:tcPr>
            <w:tcW w:w="708" w:type="dxa"/>
            <w:shd w:val="clear" w:color="000000" w:fill="FFFFFF"/>
            <w:vAlign w:val="center"/>
          </w:tcPr>
          <w:p w14:paraId="2E06E8CB"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是否必修</w:t>
            </w:r>
          </w:p>
        </w:tc>
        <w:tc>
          <w:tcPr>
            <w:tcW w:w="709" w:type="dxa"/>
            <w:shd w:val="clear" w:color="000000" w:fill="FFFFFF"/>
            <w:vAlign w:val="center"/>
          </w:tcPr>
          <w:p w14:paraId="5A1D8D6F"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备注</w:t>
            </w:r>
          </w:p>
        </w:tc>
        <w:tc>
          <w:tcPr>
            <w:tcW w:w="851" w:type="dxa"/>
            <w:shd w:val="clear" w:color="000000" w:fill="FFFFFF"/>
            <w:vAlign w:val="center"/>
          </w:tcPr>
          <w:p w14:paraId="3AC7C56C" w14:textId="77777777" w:rsidR="00281813" w:rsidRPr="00227B45" w:rsidRDefault="00281813" w:rsidP="00F806C4">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多选组</w:t>
            </w:r>
          </w:p>
        </w:tc>
      </w:tr>
      <w:tr w:rsidR="00CA14BD" w:rsidRPr="00227B45" w14:paraId="407BAE45" w14:textId="77777777" w:rsidTr="0053591B">
        <w:trPr>
          <w:trHeight w:val="1035"/>
        </w:trPr>
        <w:tc>
          <w:tcPr>
            <w:tcW w:w="1271" w:type="dxa"/>
            <w:vMerge w:val="restart"/>
            <w:shd w:val="clear" w:color="000000" w:fill="FFFFFF"/>
            <w:noWrap/>
            <w:vAlign w:val="center"/>
          </w:tcPr>
          <w:p w14:paraId="63678F1F" w14:textId="0D0256FC" w:rsidR="00281813" w:rsidRPr="00227B45" w:rsidRDefault="00553431" w:rsidP="00F806C4">
            <w:pPr>
              <w:ind w:firstLineChars="0" w:firstLine="0"/>
              <w:textAlignment w:val="center"/>
              <w:rPr>
                <w:rFonts w:ascii="楷体" w:eastAsia="楷体" w:hAnsi="楷体" w:cs="Helvetica"/>
                <w:color w:val="333333"/>
              </w:rPr>
            </w:pPr>
            <w:r>
              <w:rPr>
                <w:rFonts w:ascii="楷体" w:eastAsia="楷体" w:hAnsi="楷体" w:cs="Helvetica"/>
                <w:color w:val="333333"/>
                <w:lang w:bidi="ar"/>
              </w:rPr>
              <w:t>A</w:t>
            </w:r>
            <w:r>
              <w:rPr>
                <w:rFonts w:ascii="楷体" w:eastAsia="楷体" w:hAnsi="楷体" w:cs="Helvetica" w:hint="eastAsia"/>
                <w:color w:val="333333"/>
                <w:lang w:bidi="ar"/>
              </w:rPr>
              <w:t>类公共必修课</w:t>
            </w:r>
          </w:p>
        </w:tc>
        <w:tc>
          <w:tcPr>
            <w:tcW w:w="1276" w:type="dxa"/>
            <w:shd w:val="clear" w:color="000000" w:fill="FFFFFF"/>
            <w:noWrap/>
            <w:vAlign w:val="center"/>
          </w:tcPr>
          <w:p w14:paraId="16EA916C" w14:textId="77777777" w:rsidR="00281813" w:rsidRPr="00227B45" w:rsidRDefault="00281813" w:rsidP="00F806C4">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314</w:t>
            </w:r>
          </w:p>
        </w:tc>
        <w:tc>
          <w:tcPr>
            <w:tcW w:w="1559" w:type="dxa"/>
            <w:shd w:val="clear" w:color="000000" w:fill="FFFFFF"/>
            <w:vAlign w:val="center"/>
          </w:tcPr>
          <w:p w14:paraId="3FD9AB0F"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新时代中国特色社会主义理论与实践</w:t>
            </w:r>
          </w:p>
        </w:tc>
        <w:tc>
          <w:tcPr>
            <w:tcW w:w="1391" w:type="dxa"/>
            <w:shd w:val="clear" w:color="000000" w:fill="FFFFFF"/>
            <w:vAlign w:val="center"/>
          </w:tcPr>
          <w:p w14:paraId="1C843B96"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研究生院</w:t>
            </w:r>
          </w:p>
        </w:tc>
        <w:tc>
          <w:tcPr>
            <w:tcW w:w="594" w:type="dxa"/>
            <w:shd w:val="clear" w:color="000000" w:fill="FFFFFF"/>
            <w:vAlign w:val="center"/>
          </w:tcPr>
          <w:p w14:paraId="17EEBADE"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36</w:t>
            </w:r>
          </w:p>
        </w:tc>
        <w:tc>
          <w:tcPr>
            <w:tcW w:w="567" w:type="dxa"/>
            <w:shd w:val="clear" w:color="000000" w:fill="FFFFFF"/>
            <w:vAlign w:val="center"/>
          </w:tcPr>
          <w:p w14:paraId="3C83942A"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2</w:t>
            </w:r>
          </w:p>
        </w:tc>
        <w:tc>
          <w:tcPr>
            <w:tcW w:w="708" w:type="dxa"/>
            <w:shd w:val="clear" w:color="000000" w:fill="FFFFFF"/>
            <w:vAlign w:val="center"/>
          </w:tcPr>
          <w:p w14:paraId="1ED7EDF8"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5CD10D59"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必选</w:t>
            </w:r>
          </w:p>
        </w:tc>
        <w:tc>
          <w:tcPr>
            <w:tcW w:w="851" w:type="dxa"/>
            <w:shd w:val="clear" w:color="000000" w:fill="FFFFFF"/>
            <w:vAlign w:val="center"/>
          </w:tcPr>
          <w:p w14:paraId="5AF9E965"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 xml:space="preserve">　</w:t>
            </w:r>
          </w:p>
        </w:tc>
      </w:tr>
      <w:tr w:rsidR="00CA14BD" w:rsidRPr="00227B45" w14:paraId="5285BEA9" w14:textId="77777777" w:rsidTr="0053591B">
        <w:trPr>
          <w:trHeight w:val="493"/>
        </w:trPr>
        <w:tc>
          <w:tcPr>
            <w:tcW w:w="1271" w:type="dxa"/>
            <w:vMerge/>
            <w:shd w:val="clear" w:color="000000" w:fill="FFFFFF"/>
            <w:noWrap/>
            <w:vAlign w:val="center"/>
          </w:tcPr>
          <w:p w14:paraId="63D95A17" w14:textId="77777777" w:rsidR="00281813" w:rsidRPr="00227B45" w:rsidRDefault="00281813" w:rsidP="00F806C4">
            <w:pPr>
              <w:ind w:firstLineChars="0" w:firstLine="0"/>
              <w:rPr>
                <w:rFonts w:ascii="楷体" w:eastAsia="楷体" w:hAnsi="楷体" w:cs="Helvetica"/>
                <w:color w:val="333333"/>
              </w:rPr>
            </w:pPr>
          </w:p>
        </w:tc>
        <w:tc>
          <w:tcPr>
            <w:tcW w:w="1276" w:type="dxa"/>
            <w:shd w:val="clear" w:color="000000" w:fill="FFFFFF"/>
            <w:noWrap/>
            <w:vAlign w:val="center"/>
          </w:tcPr>
          <w:p w14:paraId="24621A12" w14:textId="77777777" w:rsidR="00281813" w:rsidRPr="00227B45" w:rsidRDefault="00281813" w:rsidP="00F806C4">
            <w:pPr>
              <w:ind w:firstLineChars="0" w:firstLine="0"/>
              <w:textAlignment w:val="center"/>
              <w:rPr>
                <w:rFonts w:ascii="楷体" w:eastAsia="楷体" w:hAnsi="楷体" w:cs="Helvetica"/>
                <w:color w:val="333333"/>
                <w:lang w:bidi="ar"/>
              </w:rPr>
            </w:pPr>
            <w:r w:rsidRPr="000B3019">
              <w:rPr>
                <w:rFonts w:ascii="楷体" w:eastAsia="楷体" w:hAnsi="楷体" w:cs="Helvetica" w:hint="eastAsia"/>
                <w:color w:val="333333"/>
                <w:lang w:bidi="ar"/>
              </w:rPr>
              <w:t>MS000306</w:t>
            </w:r>
          </w:p>
        </w:tc>
        <w:tc>
          <w:tcPr>
            <w:tcW w:w="1559" w:type="dxa"/>
            <w:shd w:val="clear" w:color="000000" w:fill="FFFFFF"/>
            <w:vAlign w:val="center"/>
          </w:tcPr>
          <w:p w14:paraId="628EE5BA" w14:textId="77777777" w:rsidR="00281813" w:rsidRPr="000B3019" w:rsidRDefault="00281813" w:rsidP="00F806C4">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工程伦理</w:t>
            </w:r>
          </w:p>
        </w:tc>
        <w:tc>
          <w:tcPr>
            <w:tcW w:w="1391" w:type="dxa"/>
            <w:shd w:val="clear" w:color="000000" w:fill="FFFFFF"/>
            <w:vAlign w:val="center"/>
          </w:tcPr>
          <w:p w14:paraId="1F0FEB76" w14:textId="77777777" w:rsidR="00281813" w:rsidRPr="000B3019" w:rsidRDefault="00281813" w:rsidP="00F806C4">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研究生院</w:t>
            </w:r>
          </w:p>
        </w:tc>
        <w:tc>
          <w:tcPr>
            <w:tcW w:w="594" w:type="dxa"/>
            <w:shd w:val="clear" w:color="000000" w:fill="FFFFFF"/>
            <w:vAlign w:val="center"/>
          </w:tcPr>
          <w:p w14:paraId="40C8CE02" w14:textId="77777777" w:rsidR="00281813" w:rsidRPr="00227B45" w:rsidRDefault="00281813" w:rsidP="00F806C4">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16</w:t>
            </w:r>
          </w:p>
        </w:tc>
        <w:tc>
          <w:tcPr>
            <w:tcW w:w="567" w:type="dxa"/>
            <w:shd w:val="clear" w:color="000000" w:fill="FFFFFF"/>
            <w:vAlign w:val="center"/>
          </w:tcPr>
          <w:p w14:paraId="7293E8C8" w14:textId="77777777" w:rsidR="00281813" w:rsidRPr="00227B45" w:rsidRDefault="00281813" w:rsidP="00F806C4">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1</w:t>
            </w:r>
          </w:p>
        </w:tc>
        <w:tc>
          <w:tcPr>
            <w:tcW w:w="708" w:type="dxa"/>
            <w:shd w:val="clear" w:color="000000" w:fill="FFFFFF"/>
            <w:vAlign w:val="center"/>
          </w:tcPr>
          <w:p w14:paraId="2F563A7E" w14:textId="77777777" w:rsidR="00281813" w:rsidRPr="000B3019" w:rsidRDefault="00281813" w:rsidP="00F806C4">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是</w:t>
            </w:r>
          </w:p>
        </w:tc>
        <w:tc>
          <w:tcPr>
            <w:tcW w:w="709" w:type="dxa"/>
            <w:shd w:val="clear" w:color="000000" w:fill="FFFFFF"/>
            <w:vAlign w:val="center"/>
          </w:tcPr>
          <w:p w14:paraId="1A0EB497" w14:textId="77777777" w:rsidR="00281813" w:rsidRPr="00227B45" w:rsidRDefault="00281813" w:rsidP="00F806C4">
            <w:pPr>
              <w:ind w:firstLineChars="0" w:firstLine="0"/>
              <w:jc w:val="center"/>
              <w:textAlignment w:val="center"/>
              <w:rPr>
                <w:rFonts w:ascii="楷体" w:eastAsia="楷体" w:hAnsi="楷体" w:cs="Helvetica"/>
                <w:color w:val="333333"/>
                <w:lang w:bidi="ar"/>
              </w:rPr>
            </w:pPr>
            <w:r w:rsidRPr="00227B45">
              <w:rPr>
                <w:rFonts w:ascii="楷体" w:eastAsia="楷体" w:hAnsi="楷体" w:cs="Helvetica"/>
                <w:color w:val="333333"/>
                <w:lang w:bidi="ar"/>
              </w:rPr>
              <w:t>必选</w:t>
            </w:r>
          </w:p>
        </w:tc>
        <w:tc>
          <w:tcPr>
            <w:tcW w:w="851" w:type="dxa"/>
            <w:shd w:val="clear" w:color="000000" w:fill="FFFFFF"/>
            <w:vAlign w:val="center"/>
          </w:tcPr>
          <w:p w14:paraId="4132BCE7" w14:textId="77777777" w:rsidR="00281813" w:rsidRPr="00227B45" w:rsidRDefault="00281813" w:rsidP="00F806C4">
            <w:pPr>
              <w:ind w:firstLineChars="0" w:firstLine="0"/>
              <w:jc w:val="center"/>
              <w:textAlignment w:val="center"/>
              <w:rPr>
                <w:rFonts w:ascii="楷体" w:eastAsia="楷体" w:hAnsi="楷体" w:cs="Helvetica"/>
                <w:color w:val="333333"/>
                <w:lang w:bidi="ar"/>
              </w:rPr>
            </w:pPr>
          </w:p>
        </w:tc>
      </w:tr>
      <w:tr w:rsidR="00CA14BD" w:rsidRPr="00227B45" w14:paraId="442FF67B" w14:textId="77777777" w:rsidTr="0053591B">
        <w:trPr>
          <w:trHeight w:val="493"/>
        </w:trPr>
        <w:tc>
          <w:tcPr>
            <w:tcW w:w="1271" w:type="dxa"/>
            <w:vMerge/>
            <w:shd w:val="clear" w:color="000000" w:fill="FFFFFF"/>
            <w:noWrap/>
            <w:vAlign w:val="center"/>
          </w:tcPr>
          <w:p w14:paraId="6FF043F1" w14:textId="77777777" w:rsidR="00281813" w:rsidRPr="00227B45" w:rsidRDefault="00281813" w:rsidP="00F806C4">
            <w:pPr>
              <w:ind w:firstLineChars="0" w:firstLine="0"/>
              <w:rPr>
                <w:rFonts w:ascii="楷体" w:eastAsia="楷体" w:hAnsi="楷体" w:cs="Helvetica"/>
                <w:color w:val="333333"/>
              </w:rPr>
            </w:pPr>
          </w:p>
        </w:tc>
        <w:tc>
          <w:tcPr>
            <w:tcW w:w="1276" w:type="dxa"/>
            <w:shd w:val="clear" w:color="000000" w:fill="FFFFFF"/>
            <w:noWrap/>
            <w:vAlign w:val="center"/>
          </w:tcPr>
          <w:p w14:paraId="6F6B59A0" w14:textId="77777777" w:rsidR="00281813" w:rsidRPr="00227B45" w:rsidRDefault="00281813" w:rsidP="00F806C4">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151</w:t>
            </w:r>
          </w:p>
        </w:tc>
        <w:tc>
          <w:tcPr>
            <w:tcW w:w="1559" w:type="dxa"/>
            <w:shd w:val="clear" w:color="000000" w:fill="FFFFFF"/>
            <w:vAlign w:val="center"/>
          </w:tcPr>
          <w:p w14:paraId="045A50AE"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cs="宋体" w:hint="eastAsia"/>
                <w:lang w:bidi="ar"/>
              </w:rPr>
              <w:t>学位英语</w:t>
            </w:r>
          </w:p>
        </w:tc>
        <w:tc>
          <w:tcPr>
            <w:tcW w:w="1391" w:type="dxa"/>
            <w:shd w:val="clear" w:color="000000" w:fill="FFFFFF"/>
            <w:vAlign w:val="center"/>
          </w:tcPr>
          <w:p w14:paraId="17D5D8F0" w14:textId="77777777" w:rsidR="00281813" w:rsidRPr="00227B45" w:rsidRDefault="00281813" w:rsidP="00F806C4">
            <w:pPr>
              <w:ind w:firstLineChars="0" w:firstLine="0"/>
              <w:jc w:val="center"/>
              <w:textAlignment w:val="center"/>
              <w:rPr>
                <w:rFonts w:ascii="楷体" w:eastAsia="楷体" w:hAnsi="楷体" w:cs="宋体"/>
                <w:color w:val="333333"/>
              </w:rPr>
            </w:pPr>
            <w:r w:rsidRPr="00227B45">
              <w:rPr>
                <w:rFonts w:ascii="楷体" w:eastAsia="楷体" w:hAnsi="楷体" w:cs="宋体" w:hint="eastAsia"/>
                <w:color w:val="333333"/>
                <w:lang w:bidi="ar"/>
              </w:rPr>
              <w:t>研究生院</w:t>
            </w:r>
          </w:p>
        </w:tc>
        <w:tc>
          <w:tcPr>
            <w:tcW w:w="594" w:type="dxa"/>
            <w:shd w:val="clear" w:color="000000" w:fill="FFFFFF"/>
            <w:vAlign w:val="center"/>
          </w:tcPr>
          <w:p w14:paraId="01F02BBC"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64</w:t>
            </w:r>
          </w:p>
        </w:tc>
        <w:tc>
          <w:tcPr>
            <w:tcW w:w="567" w:type="dxa"/>
            <w:shd w:val="clear" w:color="000000" w:fill="FFFFFF"/>
            <w:vAlign w:val="center"/>
          </w:tcPr>
          <w:p w14:paraId="75CA75C7"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4</w:t>
            </w:r>
          </w:p>
        </w:tc>
        <w:tc>
          <w:tcPr>
            <w:tcW w:w="708" w:type="dxa"/>
            <w:shd w:val="clear" w:color="000000" w:fill="FFFFFF"/>
            <w:vAlign w:val="center"/>
          </w:tcPr>
          <w:p w14:paraId="7315531F"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1422B863"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必选</w:t>
            </w:r>
          </w:p>
        </w:tc>
        <w:tc>
          <w:tcPr>
            <w:tcW w:w="851" w:type="dxa"/>
            <w:shd w:val="clear" w:color="000000" w:fill="FFFFFF"/>
            <w:vAlign w:val="center"/>
          </w:tcPr>
          <w:p w14:paraId="130865A4"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 xml:space="preserve">　</w:t>
            </w:r>
          </w:p>
        </w:tc>
      </w:tr>
      <w:tr w:rsidR="00CA14BD" w:rsidRPr="00227B45" w14:paraId="59E0EBB6" w14:textId="77777777" w:rsidTr="0053591B">
        <w:trPr>
          <w:trHeight w:val="619"/>
        </w:trPr>
        <w:tc>
          <w:tcPr>
            <w:tcW w:w="1271" w:type="dxa"/>
            <w:vMerge w:val="restart"/>
            <w:shd w:val="clear" w:color="000000" w:fill="FFFFFF"/>
            <w:noWrap/>
            <w:vAlign w:val="center"/>
          </w:tcPr>
          <w:p w14:paraId="7F0FA578" w14:textId="3CBE797A" w:rsidR="00281813" w:rsidRPr="00227B45" w:rsidRDefault="00553431" w:rsidP="00F806C4">
            <w:pPr>
              <w:ind w:firstLineChars="0" w:firstLine="0"/>
              <w:textAlignment w:val="center"/>
              <w:rPr>
                <w:rFonts w:ascii="楷体" w:eastAsia="楷体" w:hAnsi="楷体" w:cs="Helvetica"/>
                <w:color w:val="333333"/>
                <w:lang w:bidi="ar"/>
              </w:rPr>
            </w:pPr>
            <w:r>
              <w:rPr>
                <w:rFonts w:ascii="楷体" w:eastAsia="楷体" w:hAnsi="楷体" w:cs="Helvetica" w:hint="eastAsia"/>
                <w:color w:val="333333"/>
                <w:lang w:bidi="ar"/>
              </w:rPr>
              <w:t>B类公共选修课</w:t>
            </w:r>
          </w:p>
        </w:tc>
        <w:tc>
          <w:tcPr>
            <w:tcW w:w="1276" w:type="dxa"/>
            <w:shd w:val="clear" w:color="000000" w:fill="FFFFFF"/>
            <w:vAlign w:val="center"/>
          </w:tcPr>
          <w:p w14:paraId="164BF62A" w14:textId="77777777" w:rsidR="00281813" w:rsidRPr="000B3019" w:rsidRDefault="00281813" w:rsidP="00F806C4">
            <w:pPr>
              <w:ind w:firstLineChars="0" w:firstLine="0"/>
              <w:textAlignment w:val="center"/>
              <w:rPr>
                <w:rFonts w:ascii="楷体" w:eastAsia="楷体" w:hAnsi="楷体" w:cs="宋体"/>
                <w:lang w:bidi="ar"/>
              </w:rPr>
            </w:pPr>
            <w:r w:rsidRPr="000B3019">
              <w:rPr>
                <w:rFonts w:ascii="楷体" w:eastAsia="楷体" w:hAnsi="楷体" w:cs="宋体" w:hint="eastAsia"/>
                <w:lang w:bidi="ar"/>
              </w:rPr>
              <w:t>MS000135</w:t>
            </w:r>
          </w:p>
        </w:tc>
        <w:tc>
          <w:tcPr>
            <w:tcW w:w="1559" w:type="dxa"/>
            <w:shd w:val="clear" w:color="000000" w:fill="FFFFFF"/>
            <w:vAlign w:val="center"/>
          </w:tcPr>
          <w:p w14:paraId="7B2F6F9D"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创新创业与管理基础</w:t>
            </w:r>
          </w:p>
        </w:tc>
        <w:tc>
          <w:tcPr>
            <w:tcW w:w="1391" w:type="dxa"/>
            <w:shd w:val="clear" w:color="000000" w:fill="FFFFFF"/>
            <w:vAlign w:val="center"/>
          </w:tcPr>
          <w:p w14:paraId="65D9C960"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研究生院</w:t>
            </w:r>
          </w:p>
        </w:tc>
        <w:tc>
          <w:tcPr>
            <w:tcW w:w="594" w:type="dxa"/>
            <w:shd w:val="clear" w:color="000000" w:fill="FFFFFF"/>
            <w:vAlign w:val="center"/>
          </w:tcPr>
          <w:p w14:paraId="6F0F64EE"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32</w:t>
            </w:r>
          </w:p>
        </w:tc>
        <w:tc>
          <w:tcPr>
            <w:tcW w:w="567" w:type="dxa"/>
            <w:shd w:val="clear" w:color="000000" w:fill="FFFFFF"/>
            <w:vAlign w:val="center"/>
          </w:tcPr>
          <w:p w14:paraId="3C9FDE5F"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2</w:t>
            </w:r>
          </w:p>
        </w:tc>
        <w:tc>
          <w:tcPr>
            <w:tcW w:w="708" w:type="dxa"/>
            <w:shd w:val="clear" w:color="000000" w:fill="FFFFFF"/>
            <w:vAlign w:val="center"/>
          </w:tcPr>
          <w:p w14:paraId="5C22A92B"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是</w:t>
            </w:r>
          </w:p>
        </w:tc>
        <w:tc>
          <w:tcPr>
            <w:tcW w:w="709" w:type="dxa"/>
            <w:shd w:val="clear" w:color="000000" w:fill="FFFFFF"/>
            <w:vAlign w:val="center"/>
          </w:tcPr>
          <w:p w14:paraId="38C0BB7A" w14:textId="77777777" w:rsidR="00281813" w:rsidRPr="000B3019" w:rsidRDefault="00281813" w:rsidP="00F806C4">
            <w:pPr>
              <w:ind w:firstLineChars="0" w:firstLine="0"/>
              <w:jc w:val="center"/>
              <w:textAlignment w:val="center"/>
              <w:rPr>
                <w:rFonts w:ascii="楷体" w:eastAsia="楷体" w:hAnsi="楷体" w:cs="宋体"/>
                <w:lang w:bidi="ar"/>
              </w:rPr>
            </w:pPr>
          </w:p>
        </w:tc>
        <w:tc>
          <w:tcPr>
            <w:tcW w:w="851" w:type="dxa"/>
            <w:vMerge w:val="restart"/>
            <w:shd w:val="clear" w:color="000000" w:fill="FFFFFF"/>
            <w:vAlign w:val="center"/>
          </w:tcPr>
          <w:p w14:paraId="54E4FD87" w14:textId="77777777" w:rsidR="00281813" w:rsidRPr="000B3019" w:rsidRDefault="00281813" w:rsidP="00F806C4">
            <w:pPr>
              <w:ind w:firstLineChars="0" w:firstLine="0"/>
              <w:jc w:val="center"/>
              <w:textAlignment w:val="center"/>
              <w:rPr>
                <w:rFonts w:ascii="楷体" w:eastAsia="楷体" w:hAnsi="楷体" w:cs="Helvetica"/>
                <w:color w:val="333333"/>
              </w:rPr>
            </w:pPr>
            <w:r w:rsidRPr="000B3019">
              <w:rPr>
                <w:rFonts w:ascii="楷体" w:eastAsia="楷体" w:hAnsi="楷体" w:cs="Helvetica" w:hint="eastAsia"/>
                <w:color w:val="333333"/>
              </w:rPr>
              <w:t>只选1门</w:t>
            </w:r>
          </w:p>
          <w:p w14:paraId="6FDF0572" w14:textId="77777777" w:rsidR="00281813" w:rsidRPr="00227B45" w:rsidRDefault="00281813" w:rsidP="00F806C4">
            <w:pPr>
              <w:ind w:firstLineChars="0" w:firstLine="0"/>
              <w:jc w:val="center"/>
              <w:textAlignment w:val="center"/>
              <w:rPr>
                <w:rFonts w:ascii="楷体" w:eastAsia="楷体" w:hAnsi="楷体" w:cs="Helvetica"/>
                <w:color w:val="333333"/>
              </w:rPr>
            </w:pPr>
            <w:r>
              <w:rPr>
                <w:rFonts w:ascii="楷体" w:eastAsia="楷体" w:hAnsi="楷体" w:cs="Helvetica" w:hint="eastAsia"/>
                <w:color w:val="333333"/>
              </w:rPr>
              <w:lastRenderedPageBreak/>
              <w:t>，</w:t>
            </w:r>
            <w:r w:rsidRPr="000B3019">
              <w:rPr>
                <w:rFonts w:ascii="楷体" w:eastAsia="楷体" w:hAnsi="楷体" w:cs="Helvetica" w:hint="eastAsia"/>
                <w:color w:val="333333"/>
              </w:rPr>
              <w:t>在线课程</w:t>
            </w:r>
          </w:p>
        </w:tc>
      </w:tr>
      <w:tr w:rsidR="00CA14BD" w:rsidRPr="00227B45" w14:paraId="22194C89" w14:textId="77777777" w:rsidTr="0053591B">
        <w:trPr>
          <w:trHeight w:val="619"/>
        </w:trPr>
        <w:tc>
          <w:tcPr>
            <w:tcW w:w="1271" w:type="dxa"/>
            <w:vMerge/>
            <w:shd w:val="clear" w:color="000000" w:fill="FFFFFF"/>
            <w:noWrap/>
            <w:vAlign w:val="center"/>
          </w:tcPr>
          <w:p w14:paraId="24BF845A" w14:textId="77777777" w:rsidR="00281813" w:rsidRPr="00227B45" w:rsidRDefault="00281813" w:rsidP="00F806C4">
            <w:pPr>
              <w:ind w:firstLineChars="0" w:firstLine="0"/>
              <w:textAlignment w:val="center"/>
              <w:rPr>
                <w:rFonts w:ascii="楷体" w:eastAsia="楷体" w:hAnsi="楷体" w:cs="Helvetica"/>
                <w:color w:val="333333"/>
                <w:lang w:bidi="ar"/>
              </w:rPr>
            </w:pPr>
          </w:p>
        </w:tc>
        <w:tc>
          <w:tcPr>
            <w:tcW w:w="1276" w:type="dxa"/>
            <w:shd w:val="clear" w:color="000000" w:fill="FFFFFF"/>
            <w:vAlign w:val="center"/>
          </w:tcPr>
          <w:p w14:paraId="6245455D" w14:textId="77777777" w:rsidR="00281813" w:rsidRPr="000B3019" w:rsidRDefault="00281813" w:rsidP="00F806C4">
            <w:pPr>
              <w:ind w:firstLineChars="0" w:firstLine="0"/>
              <w:textAlignment w:val="center"/>
              <w:rPr>
                <w:rFonts w:ascii="楷体" w:eastAsia="楷体" w:hAnsi="楷体" w:cs="宋体"/>
                <w:lang w:bidi="ar"/>
              </w:rPr>
            </w:pPr>
            <w:r w:rsidRPr="000B3019">
              <w:rPr>
                <w:rFonts w:ascii="楷体" w:eastAsia="楷体" w:hAnsi="楷体" w:cs="宋体" w:hint="eastAsia"/>
                <w:lang w:bidi="ar"/>
              </w:rPr>
              <w:t>MS000137</w:t>
            </w:r>
          </w:p>
        </w:tc>
        <w:tc>
          <w:tcPr>
            <w:tcW w:w="1559" w:type="dxa"/>
            <w:shd w:val="clear" w:color="000000" w:fill="FFFFFF"/>
            <w:vAlign w:val="center"/>
          </w:tcPr>
          <w:p w14:paraId="1682E45E"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创新思维与创业实验</w:t>
            </w:r>
          </w:p>
        </w:tc>
        <w:tc>
          <w:tcPr>
            <w:tcW w:w="1391" w:type="dxa"/>
            <w:shd w:val="clear" w:color="000000" w:fill="FFFFFF"/>
            <w:vAlign w:val="center"/>
          </w:tcPr>
          <w:p w14:paraId="367FACFC"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研究生院</w:t>
            </w:r>
          </w:p>
        </w:tc>
        <w:tc>
          <w:tcPr>
            <w:tcW w:w="594" w:type="dxa"/>
            <w:shd w:val="clear" w:color="000000" w:fill="FFFFFF"/>
            <w:vAlign w:val="center"/>
          </w:tcPr>
          <w:p w14:paraId="5B1C1A49"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32</w:t>
            </w:r>
          </w:p>
        </w:tc>
        <w:tc>
          <w:tcPr>
            <w:tcW w:w="567" w:type="dxa"/>
            <w:shd w:val="clear" w:color="000000" w:fill="FFFFFF"/>
            <w:vAlign w:val="center"/>
          </w:tcPr>
          <w:p w14:paraId="60293B15"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2</w:t>
            </w:r>
          </w:p>
        </w:tc>
        <w:tc>
          <w:tcPr>
            <w:tcW w:w="708" w:type="dxa"/>
            <w:shd w:val="clear" w:color="000000" w:fill="FFFFFF"/>
            <w:vAlign w:val="center"/>
          </w:tcPr>
          <w:p w14:paraId="28CC894B" w14:textId="77777777" w:rsidR="00281813" w:rsidRPr="000B3019" w:rsidRDefault="00281813" w:rsidP="00F806C4">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是</w:t>
            </w:r>
          </w:p>
        </w:tc>
        <w:tc>
          <w:tcPr>
            <w:tcW w:w="709" w:type="dxa"/>
            <w:shd w:val="clear" w:color="000000" w:fill="FFFFFF"/>
            <w:vAlign w:val="center"/>
          </w:tcPr>
          <w:p w14:paraId="49BBD4F7" w14:textId="77777777" w:rsidR="00281813" w:rsidRPr="000B3019" w:rsidRDefault="00281813" w:rsidP="00F806C4">
            <w:pPr>
              <w:ind w:firstLineChars="0" w:firstLine="0"/>
              <w:jc w:val="center"/>
              <w:textAlignment w:val="center"/>
              <w:rPr>
                <w:rFonts w:ascii="楷体" w:eastAsia="楷体" w:hAnsi="楷体" w:cs="宋体"/>
                <w:lang w:bidi="ar"/>
              </w:rPr>
            </w:pPr>
          </w:p>
        </w:tc>
        <w:tc>
          <w:tcPr>
            <w:tcW w:w="851" w:type="dxa"/>
            <w:vMerge/>
            <w:shd w:val="clear" w:color="000000" w:fill="FFFFFF"/>
            <w:vAlign w:val="center"/>
          </w:tcPr>
          <w:p w14:paraId="45E5F5F3" w14:textId="77777777" w:rsidR="00281813" w:rsidRPr="00227B45" w:rsidRDefault="00281813" w:rsidP="00F806C4">
            <w:pPr>
              <w:ind w:firstLineChars="0" w:firstLine="0"/>
              <w:jc w:val="center"/>
              <w:textAlignment w:val="center"/>
              <w:rPr>
                <w:rFonts w:ascii="楷体" w:eastAsia="楷体" w:hAnsi="楷体" w:cs="Helvetica"/>
                <w:color w:val="333333"/>
              </w:rPr>
            </w:pPr>
          </w:p>
        </w:tc>
      </w:tr>
      <w:tr w:rsidR="00CA14BD" w:rsidRPr="00227B45" w14:paraId="688DF3A3" w14:textId="77777777" w:rsidTr="0053591B">
        <w:trPr>
          <w:trHeight w:val="619"/>
        </w:trPr>
        <w:tc>
          <w:tcPr>
            <w:tcW w:w="1271" w:type="dxa"/>
            <w:vMerge/>
            <w:shd w:val="clear" w:color="000000" w:fill="FFFFFF"/>
            <w:noWrap/>
            <w:vAlign w:val="center"/>
          </w:tcPr>
          <w:p w14:paraId="3F99F4C4" w14:textId="77777777" w:rsidR="00281813" w:rsidRPr="00227B45" w:rsidRDefault="00281813" w:rsidP="00F806C4">
            <w:pPr>
              <w:ind w:firstLineChars="0" w:firstLine="0"/>
              <w:textAlignment w:val="center"/>
              <w:rPr>
                <w:rFonts w:ascii="楷体" w:eastAsia="楷体" w:hAnsi="楷体" w:cs="Helvetica"/>
                <w:color w:val="333333"/>
              </w:rPr>
            </w:pPr>
          </w:p>
        </w:tc>
        <w:tc>
          <w:tcPr>
            <w:tcW w:w="1276" w:type="dxa"/>
            <w:shd w:val="clear" w:color="000000" w:fill="FFFFFF"/>
            <w:vAlign w:val="center"/>
          </w:tcPr>
          <w:p w14:paraId="104FEA9B" w14:textId="77777777" w:rsidR="00281813" w:rsidRPr="00227B45" w:rsidRDefault="00281813" w:rsidP="00F806C4">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302</w:t>
            </w:r>
          </w:p>
        </w:tc>
        <w:tc>
          <w:tcPr>
            <w:tcW w:w="1559" w:type="dxa"/>
            <w:shd w:val="clear" w:color="000000" w:fill="FFFFFF"/>
            <w:vAlign w:val="center"/>
          </w:tcPr>
          <w:p w14:paraId="64E80942"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自然辩证法概论</w:t>
            </w:r>
          </w:p>
        </w:tc>
        <w:tc>
          <w:tcPr>
            <w:tcW w:w="1391" w:type="dxa"/>
            <w:shd w:val="clear" w:color="000000" w:fill="FFFFFF"/>
            <w:vAlign w:val="center"/>
          </w:tcPr>
          <w:p w14:paraId="34B817B9"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研究生院</w:t>
            </w:r>
          </w:p>
        </w:tc>
        <w:tc>
          <w:tcPr>
            <w:tcW w:w="594" w:type="dxa"/>
            <w:shd w:val="clear" w:color="000000" w:fill="FFFFFF"/>
            <w:vAlign w:val="center"/>
          </w:tcPr>
          <w:p w14:paraId="1572D985"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18</w:t>
            </w:r>
          </w:p>
        </w:tc>
        <w:tc>
          <w:tcPr>
            <w:tcW w:w="567" w:type="dxa"/>
            <w:shd w:val="clear" w:color="000000" w:fill="FFFFFF"/>
            <w:vAlign w:val="center"/>
          </w:tcPr>
          <w:p w14:paraId="720F7777"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1</w:t>
            </w:r>
          </w:p>
        </w:tc>
        <w:tc>
          <w:tcPr>
            <w:tcW w:w="708" w:type="dxa"/>
            <w:shd w:val="clear" w:color="000000" w:fill="FFFFFF"/>
            <w:vAlign w:val="center"/>
          </w:tcPr>
          <w:p w14:paraId="5666FA41"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479B6A5A"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必选</w:t>
            </w:r>
          </w:p>
        </w:tc>
        <w:tc>
          <w:tcPr>
            <w:tcW w:w="851" w:type="dxa"/>
            <w:shd w:val="clear" w:color="000000" w:fill="FFFFFF"/>
            <w:vAlign w:val="center"/>
          </w:tcPr>
          <w:p w14:paraId="304BD743" w14:textId="77777777" w:rsidR="00281813" w:rsidRPr="00227B45" w:rsidRDefault="00281813" w:rsidP="00F806C4">
            <w:pPr>
              <w:ind w:firstLineChars="0" w:firstLine="0"/>
              <w:jc w:val="center"/>
              <w:textAlignment w:val="center"/>
              <w:rPr>
                <w:rFonts w:ascii="楷体" w:eastAsia="楷体" w:hAnsi="楷体" w:cs="Helvetica"/>
                <w:color w:val="333333"/>
              </w:rPr>
            </w:pPr>
          </w:p>
        </w:tc>
      </w:tr>
      <w:tr w:rsidR="00CA14BD" w:rsidRPr="00227B45" w14:paraId="28B0A64D" w14:textId="77777777" w:rsidTr="0053591B">
        <w:trPr>
          <w:trHeight w:val="619"/>
        </w:trPr>
        <w:tc>
          <w:tcPr>
            <w:tcW w:w="1271" w:type="dxa"/>
            <w:vMerge/>
            <w:shd w:val="clear" w:color="000000" w:fill="FFFFFF"/>
            <w:noWrap/>
            <w:vAlign w:val="center"/>
          </w:tcPr>
          <w:p w14:paraId="28C8AD4D" w14:textId="77777777" w:rsidR="00281813" w:rsidRPr="00227B45" w:rsidRDefault="00281813" w:rsidP="00F806C4">
            <w:pPr>
              <w:ind w:firstLineChars="0" w:firstLine="0"/>
              <w:rPr>
                <w:rFonts w:ascii="楷体" w:eastAsia="楷体" w:hAnsi="楷体" w:cs="Helvetica"/>
                <w:color w:val="333333"/>
              </w:rPr>
            </w:pPr>
          </w:p>
        </w:tc>
        <w:tc>
          <w:tcPr>
            <w:tcW w:w="1276" w:type="dxa"/>
            <w:shd w:val="clear" w:color="000000" w:fill="FFFFFF"/>
            <w:vAlign w:val="center"/>
          </w:tcPr>
          <w:p w14:paraId="35AD2AD4" w14:textId="77777777" w:rsidR="00281813" w:rsidRPr="00227B45" w:rsidRDefault="00281813" w:rsidP="00F806C4">
            <w:pPr>
              <w:ind w:firstLineChars="0" w:firstLine="0"/>
              <w:textAlignment w:val="center"/>
              <w:rPr>
                <w:rFonts w:ascii="楷体" w:eastAsia="楷体" w:hAnsi="楷体" w:cs="Helvetica"/>
                <w:color w:val="333333"/>
              </w:rPr>
            </w:pPr>
            <w:r w:rsidRPr="00227B45">
              <w:rPr>
                <w:rFonts w:ascii="楷体" w:eastAsia="楷体" w:hAnsi="楷体"/>
                <w:color w:val="333333"/>
                <w:lang w:bidi="ar"/>
              </w:rPr>
              <w:t>MS000307</w:t>
            </w:r>
          </w:p>
        </w:tc>
        <w:tc>
          <w:tcPr>
            <w:tcW w:w="1559" w:type="dxa"/>
            <w:shd w:val="clear" w:color="000000" w:fill="FFFFFF"/>
            <w:vAlign w:val="center"/>
          </w:tcPr>
          <w:p w14:paraId="4F50E846"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尊重学术道德，遵守学术规范</w:t>
            </w:r>
          </w:p>
        </w:tc>
        <w:tc>
          <w:tcPr>
            <w:tcW w:w="1391" w:type="dxa"/>
            <w:shd w:val="clear" w:color="000000" w:fill="FFFFFF"/>
            <w:vAlign w:val="center"/>
          </w:tcPr>
          <w:p w14:paraId="6DEB966D"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研究生院</w:t>
            </w:r>
          </w:p>
        </w:tc>
        <w:tc>
          <w:tcPr>
            <w:tcW w:w="594" w:type="dxa"/>
            <w:shd w:val="clear" w:color="000000" w:fill="FFFFFF"/>
            <w:vAlign w:val="center"/>
          </w:tcPr>
          <w:p w14:paraId="01F6BB01"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16</w:t>
            </w:r>
          </w:p>
        </w:tc>
        <w:tc>
          <w:tcPr>
            <w:tcW w:w="567" w:type="dxa"/>
            <w:shd w:val="clear" w:color="000000" w:fill="FFFFFF"/>
            <w:vAlign w:val="center"/>
          </w:tcPr>
          <w:p w14:paraId="7170BBF3"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1</w:t>
            </w:r>
          </w:p>
        </w:tc>
        <w:tc>
          <w:tcPr>
            <w:tcW w:w="708" w:type="dxa"/>
            <w:shd w:val="clear" w:color="000000" w:fill="FFFFFF"/>
            <w:vAlign w:val="center"/>
          </w:tcPr>
          <w:p w14:paraId="0CE74807"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1FC2EA6B" w14:textId="77777777" w:rsidR="00281813" w:rsidRPr="00227B45" w:rsidRDefault="00281813" w:rsidP="00F806C4">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必选</w:t>
            </w:r>
          </w:p>
        </w:tc>
        <w:tc>
          <w:tcPr>
            <w:tcW w:w="851" w:type="dxa"/>
            <w:shd w:val="clear" w:color="000000" w:fill="FFFFFF"/>
            <w:vAlign w:val="center"/>
          </w:tcPr>
          <w:p w14:paraId="13A7D55A" w14:textId="77777777" w:rsidR="00281813" w:rsidRPr="00227B45" w:rsidRDefault="00281813" w:rsidP="00F806C4">
            <w:pPr>
              <w:ind w:firstLineChars="0" w:firstLine="0"/>
              <w:jc w:val="center"/>
              <w:textAlignment w:val="center"/>
              <w:rPr>
                <w:rFonts w:ascii="楷体" w:eastAsia="楷体" w:hAnsi="楷体" w:cs="Helvetica"/>
                <w:color w:val="333333"/>
              </w:rPr>
            </w:pPr>
          </w:p>
        </w:tc>
      </w:tr>
      <w:tr w:rsidR="00CA14BD" w:rsidRPr="00227B45" w14:paraId="43F1E886" w14:textId="77777777" w:rsidTr="0053591B">
        <w:trPr>
          <w:trHeight w:val="619"/>
        </w:trPr>
        <w:tc>
          <w:tcPr>
            <w:tcW w:w="1271" w:type="dxa"/>
            <w:vMerge w:val="restart"/>
            <w:shd w:val="clear" w:color="000000" w:fill="FFFFFF"/>
            <w:noWrap/>
            <w:vAlign w:val="center"/>
          </w:tcPr>
          <w:p w14:paraId="1BE8B230" w14:textId="51C7CACF" w:rsidR="00281813" w:rsidRPr="00227B45" w:rsidRDefault="00553431" w:rsidP="00F806C4">
            <w:pPr>
              <w:ind w:firstLineChars="0" w:firstLine="0"/>
              <w:textAlignment w:val="center"/>
              <w:rPr>
                <w:rFonts w:ascii="楷体" w:eastAsia="楷体" w:hAnsi="楷体" w:cs="Helvetica"/>
                <w:color w:val="333333"/>
              </w:rPr>
            </w:pPr>
            <w:r>
              <w:rPr>
                <w:rFonts w:ascii="楷体" w:eastAsia="楷体" w:hAnsi="楷体"/>
                <w:color w:val="333333"/>
                <w:lang w:bidi="ar"/>
              </w:rPr>
              <w:t>C</w:t>
            </w:r>
            <w:r>
              <w:rPr>
                <w:rFonts w:ascii="楷体" w:eastAsia="楷体" w:hAnsi="楷体" w:hint="eastAsia"/>
                <w:color w:val="333333"/>
                <w:lang w:bidi="ar"/>
              </w:rPr>
              <w:t>类专业必修课</w:t>
            </w:r>
          </w:p>
        </w:tc>
        <w:tc>
          <w:tcPr>
            <w:tcW w:w="1276" w:type="dxa"/>
            <w:shd w:val="clear" w:color="000000" w:fill="FFFFFF"/>
            <w:vAlign w:val="center"/>
          </w:tcPr>
          <w:p w14:paraId="4908A996" w14:textId="77777777" w:rsidR="00281813" w:rsidRPr="00227B45" w:rsidRDefault="00281813" w:rsidP="00F806C4">
            <w:pPr>
              <w:ind w:firstLineChars="0" w:firstLine="0"/>
              <w:textAlignment w:val="center"/>
              <w:rPr>
                <w:rFonts w:ascii="楷体" w:eastAsia="楷体" w:hAnsi="楷体"/>
                <w:color w:val="333333"/>
                <w:lang w:bidi="ar"/>
              </w:rPr>
            </w:pPr>
            <w:r w:rsidRPr="00227B45">
              <w:rPr>
                <w:rFonts w:ascii="楷体" w:eastAsia="楷体" w:hAnsi="楷体" w:hint="eastAsia"/>
                <w:color w:val="333333"/>
                <w:lang w:bidi="ar"/>
              </w:rPr>
              <w:t>待编号</w:t>
            </w:r>
          </w:p>
        </w:tc>
        <w:tc>
          <w:tcPr>
            <w:tcW w:w="1559" w:type="dxa"/>
            <w:shd w:val="clear" w:color="000000" w:fill="FFFFFF"/>
            <w:vAlign w:val="center"/>
          </w:tcPr>
          <w:p w14:paraId="6C5ECAA3" w14:textId="77777777" w:rsidR="00281813" w:rsidRPr="00227B45" w:rsidRDefault="00281813" w:rsidP="00F806C4">
            <w:pPr>
              <w:ind w:firstLineChars="0" w:firstLine="0"/>
              <w:jc w:val="center"/>
              <w:textAlignment w:val="center"/>
              <w:rPr>
                <w:rFonts w:ascii="楷体" w:eastAsia="楷体" w:hAnsi="楷体" w:cs="宋体"/>
                <w:color w:val="333333"/>
                <w:lang w:bidi="ar"/>
              </w:rPr>
            </w:pPr>
            <w:r w:rsidRPr="00227B45">
              <w:rPr>
                <w:rFonts w:ascii="楷体" w:eastAsia="楷体" w:hAnsi="楷体" w:cs="宋体" w:hint="eastAsia"/>
                <w:color w:val="333333"/>
                <w:lang w:bidi="ar"/>
              </w:rPr>
              <w:t>产业</w:t>
            </w:r>
            <w:r>
              <w:rPr>
                <w:rFonts w:ascii="楷体" w:eastAsia="楷体" w:hAnsi="楷体" w:cs="宋体" w:hint="eastAsia"/>
                <w:color w:val="333333"/>
                <w:lang w:bidi="ar"/>
              </w:rPr>
              <w:t>前沿与</w:t>
            </w:r>
            <w:r w:rsidRPr="00227B45">
              <w:rPr>
                <w:rFonts w:ascii="楷体" w:eastAsia="楷体" w:hAnsi="楷体" w:cs="宋体" w:hint="eastAsia"/>
                <w:color w:val="333333"/>
                <w:lang w:bidi="ar"/>
              </w:rPr>
              <w:t>工程实训</w:t>
            </w:r>
          </w:p>
        </w:tc>
        <w:tc>
          <w:tcPr>
            <w:tcW w:w="1391" w:type="dxa"/>
            <w:shd w:val="clear" w:color="000000" w:fill="FFFFFF"/>
            <w:vAlign w:val="center"/>
          </w:tcPr>
          <w:p w14:paraId="0B90C5AE" w14:textId="77777777" w:rsidR="00281813" w:rsidRPr="00227B45" w:rsidRDefault="00281813" w:rsidP="00F806C4">
            <w:pPr>
              <w:ind w:firstLineChars="0" w:firstLine="0"/>
              <w:jc w:val="center"/>
              <w:textAlignment w:val="center"/>
              <w:rPr>
                <w:rFonts w:ascii="楷体" w:eastAsia="楷体" w:hAnsi="楷体"/>
                <w:color w:val="333333"/>
                <w:lang w:bidi="ar"/>
              </w:rPr>
            </w:pPr>
          </w:p>
        </w:tc>
        <w:tc>
          <w:tcPr>
            <w:tcW w:w="594" w:type="dxa"/>
            <w:shd w:val="clear" w:color="000000" w:fill="FFFFFF"/>
            <w:vAlign w:val="center"/>
          </w:tcPr>
          <w:p w14:paraId="4BFC5E6E" w14:textId="77777777" w:rsidR="00281813" w:rsidRPr="00227B45" w:rsidRDefault="00281813" w:rsidP="00F806C4">
            <w:pPr>
              <w:ind w:firstLineChars="0" w:firstLine="0"/>
              <w:jc w:val="center"/>
              <w:textAlignment w:val="center"/>
              <w:rPr>
                <w:rFonts w:ascii="楷体" w:eastAsia="楷体" w:hAnsi="楷体"/>
                <w:color w:val="333333"/>
                <w:lang w:bidi="ar"/>
              </w:rPr>
            </w:pPr>
            <w:r>
              <w:rPr>
                <w:rFonts w:ascii="楷体" w:eastAsia="楷体" w:hAnsi="楷体"/>
                <w:color w:val="333333"/>
                <w:lang w:bidi="ar"/>
              </w:rPr>
              <w:t>48</w:t>
            </w:r>
          </w:p>
        </w:tc>
        <w:tc>
          <w:tcPr>
            <w:tcW w:w="567" w:type="dxa"/>
            <w:shd w:val="clear" w:color="000000" w:fill="FFFFFF"/>
            <w:vAlign w:val="center"/>
          </w:tcPr>
          <w:p w14:paraId="2BBF80F9" w14:textId="77777777" w:rsidR="00281813" w:rsidRPr="00227B45" w:rsidRDefault="00281813" w:rsidP="00F806C4">
            <w:pPr>
              <w:ind w:firstLineChars="0" w:firstLine="0"/>
              <w:jc w:val="center"/>
              <w:textAlignment w:val="center"/>
              <w:rPr>
                <w:rFonts w:ascii="楷体" w:eastAsia="楷体" w:hAnsi="楷体"/>
                <w:color w:val="333333"/>
                <w:lang w:bidi="ar"/>
              </w:rPr>
            </w:pPr>
            <w:r>
              <w:rPr>
                <w:rFonts w:ascii="楷体" w:eastAsia="楷体" w:hAnsi="楷体"/>
                <w:color w:val="333333"/>
                <w:lang w:bidi="ar"/>
              </w:rPr>
              <w:t>3</w:t>
            </w:r>
          </w:p>
        </w:tc>
        <w:tc>
          <w:tcPr>
            <w:tcW w:w="708" w:type="dxa"/>
            <w:shd w:val="clear" w:color="000000" w:fill="FFFFFF"/>
            <w:vAlign w:val="center"/>
          </w:tcPr>
          <w:p w14:paraId="6CC39038" w14:textId="77777777" w:rsidR="00281813" w:rsidRPr="00227B45" w:rsidRDefault="00281813" w:rsidP="00F806C4">
            <w:pPr>
              <w:ind w:firstLineChars="0" w:firstLine="0"/>
              <w:jc w:val="center"/>
              <w:textAlignment w:val="center"/>
              <w:rPr>
                <w:rFonts w:ascii="楷体" w:eastAsia="楷体" w:hAnsi="楷体"/>
                <w:color w:val="333333"/>
                <w:lang w:bidi="ar"/>
              </w:rPr>
            </w:pPr>
            <w:r w:rsidRPr="00227B45">
              <w:rPr>
                <w:rFonts w:ascii="楷体" w:eastAsia="楷体" w:hAnsi="楷体" w:hint="eastAsia"/>
                <w:color w:val="333333"/>
                <w:lang w:bidi="ar"/>
              </w:rPr>
              <w:t>是</w:t>
            </w:r>
          </w:p>
        </w:tc>
        <w:tc>
          <w:tcPr>
            <w:tcW w:w="709" w:type="dxa"/>
            <w:shd w:val="clear" w:color="000000" w:fill="FFFFFF"/>
            <w:vAlign w:val="center"/>
          </w:tcPr>
          <w:p w14:paraId="2580A44A" w14:textId="77777777" w:rsidR="00281813" w:rsidRPr="00227B45" w:rsidRDefault="00281813" w:rsidP="00F806C4">
            <w:pPr>
              <w:ind w:firstLineChars="0" w:firstLine="0"/>
              <w:jc w:val="center"/>
              <w:textAlignment w:val="center"/>
              <w:rPr>
                <w:rFonts w:ascii="楷体" w:eastAsia="楷体" w:hAnsi="楷体"/>
                <w:color w:val="333333"/>
                <w:lang w:bidi="ar"/>
              </w:rPr>
            </w:pPr>
            <w:r w:rsidRPr="00227B45">
              <w:rPr>
                <w:rFonts w:ascii="楷体" w:eastAsia="楷体" w:hAnsi="楷体" w:cs="宋体" w:hint="eastAsia"/>
                <w:color w:val="333333"/>
                <w:lang w:bidi="ar"/>
              </w:rPr>
              <w:t>必选</w:t>
            </w:r>
          </w:p>
        </w:tc>
        <w:tc>
          <w:tcPr>
            <w:tcW w:w="851" w:type="dxa"/>
            <w:shd w:val="clear" w:color="000000" w:fill="FFFFFF"/>
            <w:vAlign w:val="center"/>
          </w:tcPr>
          <w:p w14:paraId="532B6C98" w14:textId="77777777" w:rsidR="00281813" w:rsidRPr="00227B45" w:rsidRDefault="00281813" w:rsidP="00F806C4">
            <w:pPr>
              <w:ind w:firstLineChars="0" w:firstLine="0"/>
              <w:jc w:val="center"/>
              <w:textAlignment w:val="center"/>
              <w:rPr>
                <w:rFonts w:ascii="楷体" w:eastAsia="楷体" w:hAnsi="楷体" w:cs="Helvetica"/>
                <w:color w:val="333333"/>
              </w:rPr>
            </w:pPr>
            <w:r>
              <w:rPr>
                <w:rFonts w:ascii="楷体" w:eastAsia="楷体" w:hAnsi="楷体" w:cs="Helvetica" w:hint="eastAsia"/>
                <w:color w:val="333333"/>
              </w:rPr>
              <w:t>卓工必修</w:t>
            </w:r>
          </w:p>
        </w:tc>
      </w:tr>
      <w:tr w:rsidR="00CA14BD" w:rsidRPr="00227B45" w14:paraId="1E470FF8" w14:textId="77777777" w:rsidTr="0053591B">
        <w:trPr>
          <w:trHeight w:val="493"/>
        </w:trPr>
        <w:tc>
          <w:tcPr>
            <w:tcW w:w="1271" w:type="dxa"/>
            <w:vMerge/>
            <w:shd w:val="clear" w:color="auto" w:fill="auto"/>
            <w:noWrap/>
            <w:vAlign w:val="center"/>
          </w:tcPr>
          <w:p w14:paraId="32722656" w14:textId="77777777" w:rsidR="00281813" w:rsidRPr="00227B45" w:rsidRDefault="00281813" w:rsidP="00F806C4">
            <w:pPr>
              <w:ind w:firstLineChars="0" w:firstLine="0"/>
              <w:textAlignment w:val="center"/>
              <w:rPr>
                <w:rFonts w:ascii="楷体" w:eastAsia="楷体" w:hAnsi="楷体"/>
                <w:color w:val="333333"/>
              </w:rPr>
            </w:pPr>
          </w:p>
        </w:tc>
        <w:tc>
          <w:tcPr>
            <w:tcW w:w="1276" w:type="dxa"/>
            <w:shd w:val="clear" w:color="000000" w:fill="FFFFFF"/>
            <w:noWrap/>
            <w:vAlign w:val="center"/>
          </w:tcPr>
          <w:p w14:paraId="603579EC"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hint="eastAsia"/>
                <w:color w:val="444444"/>
              </w:rPr>
              <w:t>MS000112</w:t>
            </w:r>
          </w:p>
        </w:tc>
        <w:tc>
          <w:tcPr>
            <w:tcW w:w="1559" w:type="dxa"/>
            <w:shd w:val="clear" w:color="000000" w:fill="FFFFFF"/>
            <w:vAlign w:val="center"/>
          </w:tcPr>
          <w:p w14:paraId="7E9333EA" w14:textId="77777777" w:rsidR="00281813" w:rsidRPr="00227B45" w:rsidRDefault="00281813" w:rsidP="00F806C4">
            <w:pPr>
              <w:ind w:firstLineChars="0" w:firstLine="0"/>
              <w:jc w:val="center"/>
              <w:textAlignment w:val="center"/>
              <w:rPr>
                <w:rFonts w:ascii="楷体" w:eastAsia="楷体" w:hAnsi="楷体"/>
                <w:color w:val="333333"/>
              </w:rPr>
            </w:pPr>
            <w:r w:rsidRPr="00227B45">
              <w:rPr>
                <w:rFonts w:ascii="楷体" w:eastAsia="楷体" w:hAnsi="楷体" w:hint="eastAsia"/>
                <w:color w:val="444444"/>
              </w:rPr>
              <w:t>数值分析</w:t>
            </w:r>
            <w:r w:rsidRPr="00227B45">
              <w:rPr>
                <w:rFonts w:ascii="Calibri" w:eastAsia="楷体" w:hAnsi="Calibri" w:cs="Calibri"/>
                <w:color w:val="444444"/>
              </w:rPr>
              <w:t> </w:t>
            </w:r>
            <w:r w:rsidRPr="00227B45">
              <w:rPr>
                <w:rStyle w:val="bh-bg-primary-2"/>
                <w:rFonts w:ascii="楷体" w:eastAsia="楷体" w:hAnsi="楷体" w:hint="eastAsia"/>
                <w:color w:val="FFFFFF"/>
              </w:rPr>
              <w:t>课</w:t>
            </w:r>
          </w:p>
        </w:tc>
        <w:tc>
          <w:tcPr>
            <w:tcW w:w="1391" w:type="dxa"/>
            <w:shd w:val="clear" w:color="000000" w:fill="FFFFFF"/>
            <w:noWrap/>
            <w:vAlign w:val="center"/>
          </w:tcPr>
          <w:p w14:paraId="703B8866"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研究生院</w:t>
            </w:r>
          </w:p>
        </w:tc>
        <w:tc>
          <w:tcPr>
            <w:tcW w:w="594" w:type="dxa"/>
            <w:shd w:val="clear" w:color="000000" w:fill="FFFFFF"/>
            <w:noWrap/>
            <w:vAlign w:val="center"/>
          </w:tcPr>
          <w:p w14:paraId="36EC9C94"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48</w:t>
            </w:r>
          </w:p>
        </w:tc>
        <w:tc>
          <w:tcPr>
            <w:tcW w:w="567" w:type="dxa"/>
            <w:shd w:val="clear" w:color="000000" w:fill="FFFFFF"/>
            <w:noWrap/>
            <w:vAlign w:val="center"/>
          </w:tcPr>
          <w:p w14:paraId="2E3FA66B"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3</w:t>
            </w:r>
          </w:p>
        </w:tc>
        <w:tc>
          <w:tcPr>
            <w:tcW w:w="708" w:type="dxa"/>
            <w:shd w:val="clear" w:color="000000" w:fill="FFFFFF"/>
            <w:noWrap/>
            <w:vAlign w:val="center"/>
          </w:tcPr>
          <w:p w14:paraId="5AE029BE"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64AE33D0" w14:textId="77777777" w:rsidR="00281813" w:rsidRPr="00227B45" w:rsidRDefault="00281813" w:rsidP="00F806C4">
            <w:pPr>
              <w:ind w:firstLineChars="0" w:firstLine="0"/>
              <w:jc w:val="center"/>
              <w:textAlignment w:val="center"/>
              <w:rPr>
                <w:rFonts w:ascii="楷体" w:eastAsia="楷体" w:hAnsi="楷体" w:cs="宋体"/>
              </w:rPr>
            </w:pPr>
          </w:p>
        </w:tc>
        <w:tc>
          <w:tcPr>
            <w:tcW w:w="851" w:type="dxa"/>
            <w:vMerge w:val="restart"/>
            <w:shd w:val="clear" w:color="000000" w:fill="FFFFFF"/>
            <w:noWrap/>
            <w:vAlign w:val="center"/>
          </w:tcPr>
          <w:p w14:paraId="0A06B1F2"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工程数学类最少选1门</w:t>
            </w:r>
          </w:p>
          <w:p w14:paraId="3DE53C4C" w14:textId="77777777" w:rsidR="00281813" w:rsidRPr="00227B45" w:rsidRDefault="00281813" w:rsidP="00F806C4">
            <w:pPr>
              <w:ind w:firstLineChars="0" w:firstLine="0"/>
              <w:jc w:val="center"/>
              <w:textAlignment w:val="center"/>
              <w:rPr>
                <w:rFonts w:ascii="楷体" w:eastAsia="楷体" w:hAnsi="楷体" w:cs="宋体"/>
              </w:rPr>
            </w:pPr>
          </w:p>
        </w:tc>
      </w:tr>
      <w:tr w:rsidR="00CA14BD" w:rsidRPr="00227B45" w14:paraId="5979938A" w14:textId="77777777" w:rsidTr="0053591B">
        <w:trPr>
          <w:trHeight w:val="493"/>
        </w:trPr>
        <w:tc>
          <w:tcPr>
            <w:tcW w:w="1271" w:type="dxa"/>
            <w:vMerge/>
            <w:shd w:val="clear" w:color="auto" w:fill="auto"/>
            <w:noWrap/>
            <w:vAlign w:val="center"/>
          </w:tcPr>
          <w:p w14:paraId="273C6733"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534FDBA7"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hint="eastAsia"/>
                <w:color w:val="444444"/>
              </w:rPr>
              <w:t>MS000111</w:t>
            </w:r>
          </w:p>
        </w:tc>
        <w:tc>
          <w:tcPr>
            <w:tcW w:w="1559" w:type="dxa"/>
            <w:shd w:val="clear" w:color="000000" w:fill="FFFFFF"/>
            <w:noWrap/>
            <w:vAlign w:val="center"/>
          </w:tcPr>
          <w:p w14:paraId="39AA847D"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工程矩阵理论</w:t>
            </w:r>
          </w:p>
        </w:tc>
        <w:tc>
          <w:tcPr>
            <w:tcW w:w="1391" w:type="dxa"/>
            <w:shd w:val="clear" w:color="000000" w:fill="FFFFFF"/>
            <w:noWrap/>
            <w:vAlign w:val="center"/>
          </w:tcPr>
          <w:p w14:paraId="5DA97BB0"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研究生院</w:t>
            </w:r>
          </w:p>
        </w:tc>
        <w:tc>
          <w:tcPr>
            <w:tcW w:w="594" w:type="dxa"/>
            <w:shd w:val="clear" w:color="000000" w:fill="FFFFFF"/>
            <w:noWrap/>
            <w:vAlign w:val="center"/>
          </w:tcPr>
          <w:p w14:paraId="49FAE554"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48</w:t>
            </w:r>
          </w:p>
        </w:tc>
        <w:tc>
          <w:tcPr>
            <w:tcW w:w="567" w:type="dxa"/>
            <w:shd w:val="clear" w:color="000000" w:fill="FFFFFF"/>
            <w:noWrap/>
            <w:vAlign w:val="center"/>
          </w:tcPr>
          <w:p w14:paraId="393CB1EA"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3</w:t>
            </w:r>
          </w:p>
        </w:tc>
        <w:tc>
          <w:tcPr>
            <w:tcW w:w="708" w:type="dxa"/>
            <w:shd w:val="clear" w:color="000000" w:fill="FFFFFF"/>
            <w:noWrap/>
            <w:vAlign w:val="center"/>
          </w:tcPr>
          <w:p w14:paraId="68823526"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663DD628" w14:textId="77777777" w:rsidR="00281813" w:rsidRPr="00227B45" w:rsidRDefault="00281813" w:rsidP="00F806C4">
            <w:pPr>
              <w:ind w:firstLineChars="0" w:firstLine="0"/>
              <w:jc w:val="center"/>
              <w:textAlignment w:val="center"/>
              <w:rPr>
                <w:rFonts w:ascii="楷体" w:eastAsia="楷体" w:hAnsi="楷体" w:cs="宋体"/>
              </w:rPr>
            </w:pPr>
          </w:p>
        </w:tc>
        <w:tc>
          <w:tcPr>
            <w:tcW w:w="851" w:type="dxa"/>
            <w:vMerge/>
            <w:shd w:val="clear" w:color="000000" w:fill="FFFFFF"/>
            <w:noWrap/>
            <w:vAlign w:val="center"/>
          </w:tcPr>
          <w:p w14:paraId="6D4DB730" w14:textId="77777777" w:rsidR="00281813" w:rsidRPr="00227B45" w:rsidRDefault="00281813" w:rsidP="00F806C4">
            <w:pPr>
              <w:ind w:firstLineChars="0" w:firstLine="0"/>
              <w:jc w:val="center"/>
              <w:textAlignment w:val="center"/>
              <w:rPr>
                <w:rFonts w:ascii="楷体" w:eastAsia="楷体" w:hAnsi="楷体" w:cs="宋体"/>
              </w:rPr>
            </w:pPr>
          </w:p>
        </w:tc>
      </w:tr>
      <w:tr w:rsidR="00CA14BD" w:rsidRPr="00227B45" w14:paraId="7F994D0B" w14:textId="77777777" w:rsidTr="0053591B">
        <w:trPr>
          <w:trHeight w:val="493"/>
        </w:trPr>
        <w:tc>
          <w:tcPr>
            <w:tcW w:w="1271" w:type="dxa"/>
            <w:vMerge/>
            <w:shd w:val="clear" w:color="auto" w:fill="auto"/>
            <w:noWrap/>
            <w:vAlign w:val="center"/>
          </w:tcPr>
          <w:p w14:paraId="281DEC93"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1F099C4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hint="eastAsia"/>
                <w:color w:val="333333"/>
                <w:lang w:bidi="ar"/>
              </w:rPr>
              <w:t>待编号</w:t>
            </w:r>
          </w:p>
        </w:tc>
        <w:tc>
          <w:tcPr>
            <w:tcW w:w="1559" w:type="dxa"/>
            <w:shd w:val="clear" w:color="000000" w:fill="FFFFFF"/>
            <w:noWrap/>
            <w:vAlign w:val="center"/>
          </w:tcPr>
          <w:p w14:paraId="4EBCC6E0" w14:textId="77777777" w:rsidR="00281813" w:rsidRPr="00227B45" w:rsidRDefault="00281813" w:rsidP="00F806C4">
            <w:pPr>
              <w:ind w:firstLineChars="0" w:firstLine="0"/>
              <w:jc w:val="center"/>
              <w:textAlignment w:val="center"/>
              <w:rPr>
                <w:rFonts w:ascii="楷体" w:eastAsia="楷体" w:hAnsi="楷体" w:cs="宋体"/>
              </w:rPr>
            </w:pPr>
            <w:r>
              <w:rPr>
                <w:rFonts w:ascii="楷体" w:eastAsia="楷体" w:hAnsi="楷体" w:cs="宋体" w:hint="eastAsia"/>
                <w:lang w:bidi="ar"/>
              </w:rPr>
              <w:t>专业核心课程1（名称自拟）</w:t>
            </w:r>
          </w:p>
        </w:tc>
        <w:tc>
          <w:tcPr>
            <w:tcW w:w="1391" w:type="dxa"/>
            <w:shd w:val="clear" w:color="000000" w:fill="FFFFFF"/>
            <w:noWrap/>
            <w:vAlign w:val="center"/>
          </w:tcPr>
          <w:p w14:paraId="3B2667FA"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4B6FAB2D"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1606B08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19AEA99F" w14:textId="77777777" w:rsidR="00281813" w:rsidRPr="00227B45" w:rsidRDefault="00281813" w:rsidP="00F806C4">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5CAE014A" w14:textId="77777777" w:rsidR="00281813" w:rsidRPr="00227B45" w:rsidRDefault="00281813" w:rsidP="00F806C4">
            <w:pPr>
              <w:ind w:firstLineChars="0" w:firstLine="0"/>
              <w:textAlignment w:val="center"/>
              <w:rPr>
                <w:rFonts w:ascii="楷体" w:eastAsia="楷体" w:hAnsi="楷体" w:cs="宋体"/>
              </w:rPr>
            </w:pPr>
          </w:p>
        </w:tc>
        <w:tc>
          <w:tcPr>
            <w:tcW w:w="851" w:type="dxa"/>
            <w:shd w:val="clear" w:color="000000" w:fill="FFFFFF"/>
            <w:noWrap/>
            <w:vAlign w:val="center"/>
          </w:tcPr>
          <w:p w14:paraId="1A746D7E" w14:textId="77777777" w:rsidR="00281813" w:rsidRPr="00227B45" w:rsidRDefault="00281813" w:rsidP="00F806C4">
            <w:pPr>
              <w:ind w:firstLineChars="0" w:firstLine="0"/>
              <w:textAlignment w:val="center"/>
              <w:rPr>
                <w:rFonts w:ascii="楷体" w:eastAsia="楷体" w:hAnsi="楷体" w:cs="宋体"/>
                <w:color w:val="333333"/>
                <w:lang w:bidi="ar"/>
              </w:rPr>
            </w:pPr>
            <w:r>
              <w:rPr>
                <w:rFonts w:ascii="楷体" w:eastAsia="楷体" w:hAnsi="楷体" w:cs="宋体" w:hint="eastAsia"/>
                <w:color w:val="333333"/>
                <w:lang w:bidi="ar"/>
              </w:rPr>
              <w:t>卓工必修</w:t>
            </w:r>
          </w:p>
        </w:tc>
      </w:tr>
      <w:tr w:rsidR="00CA14BD" w:rsidRPr="00227B45" w14:paraId="5A771E9C" w14:textId="77777777" w:rsidTr="0053591B">
        <w:trPr>
          <w:trHeight w:val="493"/>
        </w:trPr>
        <w:tc>
          <w:tcPr>
            <w:tcW w:w="1271" w:type="dxa"/>
            <w:vMerge/>
            <w:shd w:val="clear" w:color="auto" w:fill="auto"/>
            <w:noWrap/>
            <w:vAlign w:val="center"/>
          </w:tcPr>
          <w:p w14:paraId="372D89C5"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690B1E42" w14:textId="77777777" w:rsidR="00281813" w:rsidRPr="00227B45" w:rsidRDefault="00281813" w:rsidP="00F806C4">
            <w:pPr>
              <w:ind w:firstLineChars="0" w:firstLine="0"/>
              <w:textAlignment w:val="center"/>
              <w:rPr>
                <w:rFonts w:ascii="楷体" w:eastAsia="楷体" w:hAnsi="楷体" w:cs="宋体"/>
                <w:lang w:bidi="ar"/>
              </w:rPr>
            </w:pPr>
            <w:r w:rsidRPr="00227B45">
              <w:rPr>
                <w:rFonts w:ascii="楷体" w:eastAsia="楷体" w:hAnsi="楷体" w:hint="eastAsia"/>
                <w:color w:val="333333"/>
                <w:lang w:bidi="ar"/>
              </w:rPr>
              <w:t>待编号</w:t>
            </w:r>
          </w:p>
        </w:tc>
        <w:tc>
          <w:tcPr>
            <w:tcW w:w="1559" w:type="dxa"/>
            <w:shd w:val="clear" w:color="000000" w:fill="FFFFFF"/>
            <w:noWrap/>
            <w:vAlign w:val="center"/>
          </w:tcPr>
          <w:p w14:paraId="6A94C60E" w14:textId="77777777" w:rsidR="00281813" w:rsidRPr="00227B45" w:rsidRDefault="00281813" w:rsidP="00F806C4">
            <w:pPr>
              <w:ind w:firstLineChars="0" w:firstLine="0"/>
              <w:jc w:val="center"/>
              <w:textAlignment w:val="center"/>
              <w:rPr>
                <w:rFonts w:ascii="楷体" w:eastAsia="楷体" w:hAnsi="楷体" w:cs="宋体"/>
                <w:lang w:bidi="ar"/>
              </w:rPr>
            </w:pPr>
            <w:r>
              <w:rPr>
                <w:rFonts w:ascii="楷体" w:eastAsia="楷体" w:hAnsi="楷体" w:cs="宋体" w:hint="eastAsia"/>
                <w:lang w:bidi="ar"/>
              </w:rPr>
              <w:t>专业核心课程</w:t>
            </w:r>
            <w:r>
              <w:rPr>
                <w:rFonts w:ascii="楷体" w:eastAsia="楷体" w:hAnsi="楷体" w:cs="宋体"/>
                <w:lang w:bidi="ar"/>
              </w:rPr>
              <w:t>2</w:t>
            </w:r>
            <w:r>
              <w:rPr>
                <w:rFonts w:ascii="楷体" w:eastAsia="楷体" w:hAnsi="楷体" w:cs="宋体" w:hint="eastAsia"/>
                <w:lang w:bidi="ar"/>
              </w:rPr>
              <w:t>（名称自拟）</w:t>
            </w:r>
          </w:p>
        </w:tc>
        <w:tc>
          <w:tcPr>
            <w:tcW w:w="1391" w:type="dxa"/>
            <w:shd w:val="clear" w:color="000000" w:fill="FFFFFF"/>
            <w:noWrap/>
            <w:vAlign w:val="center"/>
          </w:tcPr>
          <w:p w14:paraId="687EFF7E" w14:textId="77777777" w:rsidR="00281813" w:rsidRPr="00227B45" w:rsidRDefault="00281813" w:rsidP="00F806C4">
            <w:pPr>
              <w:ind w:firstLineChars="0" w:firstLine="0"/>
              <w:textAlignment w:val="center"/>
              <w:rPr>
                <w:rFonts w:ascii="楷体" w:eastAsia="楷体" w:hAnsi="楷体" w:cs="宋体"/>
                <w:lang w:bidi="ar"/>
              </w:rPr>
            </w:pPr>
          </w:p>
        </w:tc>
        <w:tc>
          <w:tcPr>
            <w:tcW w:w="594" w:type="dxa"/>
            <w:shd w:val="clear" w:color="000000" w:fill="FFFFFF"/>
            <w:noWrap/>
            <w:vAlign w:val="center"/>
          </w:tcPr>
          <w:p w14:paraId="6B1C8101" w14:textId="77777777" w:rsidR="00281813" w:rsidRPr="00227B45" w:rsidRDefault="00281813" w:rsidP="00F806C4">
            <w:pPr>
              <w:ind w:firstLineChars="0" w:firstLine="0"/>
              <w:textAlignment w:val="center"/>
              <w:rPr>
                <w:rFonts w:ascii="楷体" w:eastAsia="楷体" w:hAnsi="楷体" w:cs="宋体"/>
                <w:lang w:bidi="ar"/>
              </w:rPr>
            </w:pPr>
          </w:p>
        </w:tc>
        <w:tc>
          <w:tcPr>
            <w:tcW w:w="567" w:type="dxa"/>
            <w:shd w:val="clear" w:color="000000" w:fill="FFFFFF"/>
            <w:noWrap/>
            <w:vAlign w:val="center"/>
          </w:tcPr>
          <w:p w14:paraId="3F8DE359" w14:textId="77777777" w:rsidR="00281813" w:rsidRPr="00227B45" w:rsidRDefault="00281813" w:rsidP="00F806C4">
            <w:pPr>
              <w:ind w:firstLineChars="0" w:firstLine="0"/>
              <w:textAlignment w:val="center"/>
              <w:rPr>
                <w:rFonts w:ascii="楷体" w:eastAsia="楷体" w:hAnsi="楷体" w:cs="宋体"/>
                <w:lang w:bidi="ar"/>
              </w:rPr>
            </w:pPr>
          </w:p>
        </w:tc>
        <w:tc>
          <w:tcPr>
            <w:tcW w:w="708" w:type="dxa"/>
            <w:shd w:val="clear" w:color="000000" w:fill="FFFFFF"/>
            <w:noWrap/>
            <w:vAlign w:val="center"/>
          </w:tcPr>
          <w:p w14:paraId="41579B08" w14:textId="77777777" w:rsidR="00281813" w:rsidRPr="00227B45" w:rsidRDefault="00281813" w:rsidP="00F806C4">
            <w:pPr>
              <w:ind w:firstLineChars="0" w:firstLine="0"/>
              <w:jc w:val="center"/>
              <w:textAlignment w:val="center"/>
              <w:rPr>
                <w:rFonts w:ascii="楷体" w:eastAsia="楷体" w:hAnsi="楷体" w:cs="宋体"/>
                <w:lang w:bidi="ar"/>
              </w:rPr>
            </w:pPr>
            <w:r w:rsidRPr="00227B45">
              <w:rPr>
                <w:rFonts w:ascii="楷体" w:eastAsia="楷体" w:hAnsi="楷体" w:hint="eastAsia"/>
                <w:color w:val="444444"/>
              </w:rPr>
              <w:t>是</w:t>
            </w:r>
          </w:p>
        </w:tc>
        <w:tc>
          <w:tcPr>
            <w:tcW w:w="709" w:type="dxa"/>
            <w:shd w:val="clear" w:color="000000" w:fill="FFFFFF"/>
            <w:noWrap/>
            <w:vAlign w:val="center"/>
          </w:tcPr>
          <w:p w14:paraId="58E3699B" w14:textId="77777777" w:rsidR="00281813" w:rsidRPr="00227B45" w:rsidRDefault="00281813" w:rsidP="00F806C4">
            <w:pPr>
              <w:ind w:firstLineChars="0" w:firstLine="0"/>
              <w:textAlignment w:val="center"/>
              <w:rPr>
                <w:rFonts w:ascii="楷体" w:eastAsia="楷体" w:hAnsi="楷体" w:cs="宋体"/>
                <w:lang w:bidi="ar"/>
              </w:rPr>
            </w:pPr>
          </w:p>
        </w:tc>
        <w:tc>
          <w:tcPr>
            <w:tcW w:w="851" w:type="dxa"/>
            <w:shd w:val="clear" w:color="000000" w:fill="FFFFFF"/>
            <w:noWrap/>
            <w:vAlign w:val="center"/>
          </w:tcPr>
          <w:p w14:paraId="27574823" w14:textId="77777777" w:rsidR="00281813" w:rsidRPr="00227B45" w:rsidRDefault="00281813" w:rsidP="00F806C4">
            <w:pPr>
              <w:ind w:firstLineChars="0" w:firstLine="0"/>
              <w:textAlignment w:val="center"/>
              <w:rPr>
                <w:rFonts w:ascii="楷体" w:eastAsia="楷体" w:hAnsi="楷体" w:cs="宋体"/>
                <w:color w:val="333333"/>
                <w:lang w:bidi="ar"/>
              </w:rPr>
            </w:pPr>
            <w:r>
              <w:rPr>
                <w:rFonts w:ascii="楷体" w:eastAsia="楷体" w:hAnsi="楷体" w:cs="宋体" w:hint="eastAsia"/>
                <w:color w:val="333333"/>
                <w:lang w:bidi="ar"/>
              </w:rPr>
              <w:t>卓工必修</w:t>
            </w:r>
            <w:r w:rsidRPr="00227B45">
              <w:rPr>
                <w:rFonts w:ascii="楷体" w:eastAsia="楷体" w:hAnsi="楷体" w:cs="宋体"/>
                <w:color w:val="333333"/>
                <w:lang w:bidi="ar"/>
              </w:rPr>
              <w:t xml:space="preserve"> </w:t>
            </w:r>
          </w:p>
        </w:tc>
      </w:tr>
      <w:tr w:rsidR="00CA14BD" w:rsidRPr="00227B45" w14:paraId="60B80BBA" w14:textId="77777777" w:rsidTr="0053591B">
        <w:trPr>
          <w:trHeight w:val="493"/>
        </w:trPr>
        <w:tc>
          <w:tcPr>
            <w:tcW w:w="1271" w:type="dxa"/>
            <w:vMerge w:val="restart"/>
            <w:shd w:val="clear" w:color="auto" w:fill="auto"/>
            <w:noWrap/>
            <w:vAlign w:val="center"/>
          </w:tcPr>
          <w:p w14:paraId="26DE33D8" w14:textId="12114100" w:rsidR="00281813" w:rsidRPr="00227B45" w:rsidRDefault="00553431" w:rsidP="00F806C4">
            <w:pPr>
              <w:ind w:firstLineChars="0" w:firstLine="0"/>
              <w:textAlignment w:val="center"/>
              <w:rPr>
                <w:rFonts w:ascii="楷体" w:eastAsia="楷体" w:hAnsi="楷体"/>
                <w:color w:val="333333"/>
              </w:rPr>
            </w:pPr>
            <w:r>
              <w:rPr>
                <w:rFonts w:ascii="楷体" w:eastAsia="楷体" w:hAnsi="楷体"/>
                <w:color w:val="333333"/>
                <w:lang w:bidi="ar"/>
              </w:rPr>
              <w:t>D</w:t>
            </w:r>
            <w:r>
              <w:rPr>
                <w:rFonts w:ascii="楷体" w:eastAsia="楷体" w:hAnsi="楷体" w:hint="eastAsia"/>
                <w:color w:val="333333"/>
                <w:lang w:bidi="ar"/>
              </w:rPr>
              <w:t>类专业选修课</w:t>
            </w:r>
          </w:p>
        </w:tc>
        <w:tc>
          <w:tcPr>
            <w:tcW w:w="1276" w:type="dxa"/>
            <w:shd w:val="clear" w:color="000000" w:fill="FFFFFF"/>
            <w:noWrap/>
            <w:vAlign w:val="center"/>
          </w:tcPr>
          <w:p w14:paraId="3577B1E6"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4BF0828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64CC0A78"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02BA9BDA"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4BF9B02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44E74CE4"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787DA250"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06C8CEF4" w14:textId="77777777" w:rsidR="00281813" w:rsidRPr="00227B45" w:rsidRDefault="00281813" w:rsidP="00F806C4">
            <w:pPr>
              <w:ind w:firstLineChars="0" w:firstLine="0"/>
              <w:textAlignment w:val="center"/>
              <w:rPr>
                <w:rFonts w:ascii="楷体" w:eastAsia="楷体" w:hAnsi="楷体" w:cs="宋体"/>
                <w:color w:val="333333"/>
                <w:lang w:bidi="ar"/>
              </w:rPr>
            </w:pPr>
            <w:r w:rsidRPr="00227B45">
              <w:rPr>
                <w:rFonts w:ascii="楷体" w:eastAsia="楷体" w:hAnsi="楷体" w:cs="宋体" w:hint="eastAsia"/>
                <w:color w:val="333333"/>
                <w:lang w:bidi="ar"/>
              </w:rPr>
              <w:t>几选几</w:t>
            </w:r>
          </w:p>
        </w:tc>
      </w:tr>
      <w:tr w:rsidR="00CA14BD" w:rsidRPr="00227B45" w14:paraId="563DB9F6" w14:textId="77777777" w:rsidTr="0053591B">
        <w:trPr>
          <w:trHeight w:val="493"/>
        </w:trPr>
        <w:tc>
          <w:tcPr>
            <w:tcW w:w="1271" w:type="dxa"/>
            <w:vMerge/>
            <w:shd w:val="clear" w:color="auto" w:fill="auto"/>
            <w:noWrap/>
            <w:vAlign w:val="center"/>
          </w:tcPr>
          <w:p w14:paraId="0FA6DB67"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0F3BC96D"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03AB0742"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53422C58"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2CABFCBE"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5D0BD78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2A57E2A2"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089E281D"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36758A0C"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r w:rsidR="00CA14BD" w:rsidRPr="00227B45" w14:paraId="1C2EC197" w14:textId="77777777" w:rsidTr="0053591B">
        <w:trPr>
          <w:trHeight w:val="493"/>
        </w:trPr>
        <w:tc>
          <w:tcPr>
            <w:tcW w:w="1271" w:type="dxa"/>
            <w:vMerge/>
            <w:shd w:val="clear" w:color="auto" w:fill="auto"/>
            <w:noWrap/>
            <w:vAlign w:val="center"/>
          </w:tcPr>
          <w:p w14:paraId="1913F6C6"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2DEECCB1"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3D2F7612"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60D16D39"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5D5817FF"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179D67E2"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0CA6FF34"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7D9926E8"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77769B3F"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r w:rsidR="00CA14BD" w:rsidRPr="00227B45" w14:paraId="65949A9B" w14:textId="77777777" w:rsidTr="0053591B">
        <w:trPr>
          <w:trHeight w:val="503"/>
        </w:trPr>
        <w:tc>
          <w:tcPr>
            <w:tcW w:w="1271" w:type="dxa"/>
            <w:vMerge/>
            <w:shd w:val="clear" w:color="auto" w:fill="auto"/>
            <w:noWrap/>
            <w:vAlign w:val="center"/>
          </w:tcPr>
          <w:p w14:paraId="48C58184" w14:textId="77777777" w:rsidR="00281813" w:rsidRPr="00227B45" w:rsidRDefault="00281813" w:rsidP="00F806C4">
            <w:pPr>
              <w:ind w:firstLineChars="0" w:firstLine="0"/>
              <w:rPr>
                <w:rFonts w:ascii="楷体" w:eastAsia="楷体" w:hAnsi="楷体"/>
                <w:color w:val="333333"/>
              </w:rPr>
            </w:pPr>
          </w:p>
        </w:tc>
        <w:tc>
          <w:tcPr>
            <w:tcW w:w="1276" w:type="dxa"/>
            <w:shd w:val="clear" w:color="000000" w:fill="FFFFFF"/>
            <w:noWrap/>
            <w:vAlign w:val="center"/>
          </w:tcPr>
          <w:p w14:paraId="5C067F9D"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005AA200"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3005860F"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5EF4BFCC"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6E6ECEDF"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2C033214"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11A506DB"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0304AE05" w14:textId="77777777" w:rsidR="00281813" w:rsidRPr="00227B45" w:rsidRDefault="00281813" w:rsidP="00F806C4">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bl>
    <w:p w14:paraId="10FC0D45" w14:textId="15FD9543" w:rsidR="00281813" w:rsidRDefault="0044315A" w:rsidP="00553431">
      <w:pPr>
        <w:shd w:val="clear" w:color="auto" w:fill="FFFFFF"/>
        <w:ind w:right="150" w:firstLineChars="0" w:firstLine="0"/>
        <w:rPr>
          <w:rFonts w:ascii="微软雅黑" w:eastAsia="微软雅黑" w:hAnsi="微软雅黑" w:cs="微软雅黑"/>
          <w:b/>
          <w:bCs/>
          <w:color w:val="333333"/>
          <w:shd w:val="clear" w:color="auto" w:fill="FFFFFF"/>
        </w:rPr>
      </w:pPr>
      <w:r w:rsidRPr="00227B45">
        <w:rPr>
          <w:rFonts w:ascii="微软雅黑" w:eastAsia="微软雅黑" w:hAnsi="微软雅黑" w:cs="微软雅黑"/>
          <w:b/>
          <w:bCs/>
          <w:color w:val="333333"/>
          <w:shd w:val="clear" w:color="auto" w:fill="FFFFFF"/>
        </w:rPr>
        <w:t>综合素养环节</w:t>
      </w:r>
    </w:p>
    <w:tbl>
      <w:tblPr>
        <w:tblStyle w:val="af2"/>
        <w:tblW w:w="0" w:type="auto"/>
        <w:jc w:val="center"/>
        <w:tblLook w:val="04A0" w:firstRow="1" w:lastRow="0" w:firstColumn="1" w:lastColumn="0" w:noHBand="0" w:noVBand="1"/>
      </w:tblPr>
      <w:tblGrid>
        <w:gridCol w:w="5382"/>
        <w:gridCol w:w="2914"/>
      </w:tblGrid>
      <w:tr w:rsidR="00CA14BD" w14:paraId="33156C72" w14:textId="77777777" w:rsidTr="00F15E9A">
        <w:trPr>
          <w:jc w:val="center"/>
        </w:trPr>
        <w:tc>
          <w:tcPr>
            <w:tcW w:w="5382" w:type="dxa"/>
            <w:vAlign w:val="center"/>
          </w:tcPr>
          <w:p w14:paraId="4998F5EE" w14:textId="1D05B17C"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CA40CB">
              <w:rPr>
                <w:rFonts w:ascii="楷体" w:eastAsia="楷体" w:hAnsi="楷体" w:cs="楷体_GB2312"/>
                <w:b/>
                <w:bCs/>
                <w:color w:val="333333"/>
                <w:shd w:val="clear" w:color="auto" w:fill="FFFFFF"/>
                <w:lang w:bidi="ar"/>
              </w:rPr>
              <w:t>培养环节</w:t>
            </w:r>
          </w:p>
        </w:tc>
        <w:tc>
          <w:tcPr>
            <w:tcW w:w="2914" w:type="dxa"/>
            <w:vAlign w:val="center"/>
          </w:tcPr>
          <w:p w14:paraId="0C1F97F6" w14:textId="7E7690B9"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CA40CB">
              <w:rPr>
                <w:rFonts w:ascii="楷体" w:eastAsia="楷体" w:hAnsi="楷体" w:cs="楷体_GB2312"/>
                <w:b/>
                <w:bCs/>
                <w:color w:val="333333"/>
                <w:shd w:val="clear" w:color="auto" w:fill="FFFFFF"/>
                <w:lang w:bidi="ar"/>
              </w:rPr>
              <w:t>学分数</w:t>
            </w:r>
          </w:p>
        </w:tc>
      </w:tr>
      <w:tr w:rsidR="00CA14BD" w14:paraId="2F439871" w14:textId="77777777" w:rsidTr="00F15E9A">
        <w:trPr>
          <w:jc w:val="center"/>
        </w:trPr>
        <w:tc>
          <w:tcPr>
            <w:tcW w:w="5382" w:type="dxa"/>
            <w:vAlign w:val="center"/>
          </w:tcPr>
          <w:p w14:paraId="57EE0E1B" w14:textId="259B0FA1"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实践环节训练</w:t>
            </w:r>
          </w:p>
        </w:tc>
        <w:tc>
          <w:tcPr>
            <w:tcW w:w="2914" w:type="dxa"/>
            <w:vAlign w:val="center"/>
          </w:tcPr>
          <w:p w14:paraId="62A00097" w14:textId="48B36815"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6</w:t>
            </w:r>
          </w:p>
        </w:tc>
      </w:tr>
      <w:tr w:rsidR="00CA14BD" w14:paraId="10681194" w14:textId="77777777" w:rsidTr="00F15E9A">
        <w:trPr>
          <w:jc w:val="center"/>
        </w:trPr>
        <w:tc>
          <w:tcPr>
            <w:tcW w:w="5382" w:type="dxa"/>
            <w:vAlign w:val="center"/>
          </w:tcPr>
          <w:p w14:paraId="4F3BFCFE" w14:textId="25ACCA3E"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选听人文、科学素养、入企培训等系列讲座</w:t>
            </w:r>
          </w:p>
        </w:tc>
        <w:tc>
          <w:tcPr>
            <w:tcW w:w="2914" w:type="dxa"/>
            <w:vAlign w:val="center"/>
          </w:tcPr>
          <w:p w14:paraId="4B658339" w14:textId="70D7737A"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1</w:t>
            </w:r>
          </w:p>
        </w:tc>
      </w:tr>
      <w:tr w:rsidR="00CA14BD" w14:paraId="12C2A0F3" w14:textId="77777777" w:rsidTr="00F15E9A">
        <w:trPr>
          <w:jc w:val="center"/>
        </w:trPr>
        <w:tc>
          <w:tcPr>
            <w:tcW w:w="5382" w:type="dxa"/>
            <w:vAlign w:val="center"/>
          </w:tcPr>
          <w:p w14:paraId="03771583" w14:textId="1476100D"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参加学术活动及工程技术成果创新</w:t>
            </w:r>
          </w:p>
        </w:tc>
        <w:tc>
          <w:tcPr>
            <w:tcW w:w="2914" w:type="dxa"/>
            <w:vAlign w:val="center"/>
          </w:tcPr>
          <w:p w14:paraId="0A8105A7" w14:textId="10527873"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1</w:t>
            </w:r>
          </w:p>
        </w:tc>
      </w:tr>
      <w:tr w:rsidR="00CA14BD" w14:paraId="5BED0654" w14:textId="77777777" w:rsidTr="00F15E9A">
        <w:trPr>
          <w:jc w:val="center"/>
        </w:trPr>
        <w:tc>
          <w:tcPr>
            <w:tcW w:w="5382" w:type="dxa"/>
            <w:vAlign w:val="center"/>
          </w:tcPr>
          <w:p w14:paraId="4FA5567B" w14:textId="46E39052"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产品设计实践</w:t>
            </w:r>
          </w:p>
        </w:tc>
        <w:tc>
          <w:tcPr>
            <w:tcW w:w="2914" w:type="dxa"/>
            <w:vAlign w:val="center"/>
          </w:tcPr>
          <w:p w14:paraId="14F37C1C" w14:textId="23246AA4" w:rsidR="00CA14BD" w:rsidRDefault="00CA14BD" w:rsidP="00F15E9A">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1</w:t>
            </w:r>
          </w:p>
        </w:tc>
      </w:tr>
    </w:tbl>
    <w:p w14:paraId="0E963D50" w14:textId="77777777" w:rsidR="00CA14BD" w:rsidRDefault="00CA14BD" w:rsidP="00F806C4">
      <w:pPr>
        <w:shd w:val="clear" w:color="auto" w:fill="FFFFFF"/>
        <w:ind w:right="150" w:firstLineChars="0" w:firstLine="0"/>
        <w:rPr>
          <w:rFonts w:ascii="微软雅黑" w:eastAsia="微软雅黑" w:hAnsi="微软雅黑" w:cs="微软雅黑"/>
          <w:b/>
          <w:bCs/>
          <w:color w:val="333333"/>
          <w:shd w:val="clear" w:color="auto" w:fill="FFFFFF"/>
        </w:rPr>
      </w:pPr>
    </w:p>
    <w:p w14:paraId="40DFD0BE" w14:textId="77777777" w:rsidR="00281813" w:rsidRPr="00012CCE" w:rsidRDefault="00281813" w:rsidP="00553431">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hint="eastAsia"/>
          <w:b/>
          <w:bCs/>
          <w:color w:val="333333"/>
          <w:shd w:val="clear" w:color="auto" w:fill="FFFFFF"/>
        </w:rPr>
        <w:t>开题报告</w:t>
      </w:r>
    </w:p>
    <w:p w14:paraId="6557EACE"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应根据校企合作项目开展学位论文选题。选题有较好的理论基础和技术创新，具备充足的工作量。</w:t>
      </w:r>
    </w:p>
    <w:p w14:paraId="78D7BC3F"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具体按照《东南大学研究生论文选题和开题报告的原则与要求》执行，一般应于第2学年上半年完成学位论文开题报告。</w:t>
      </w:r>
    </w:p>
    <w:p w14:paraId="075DADCF" w14:textId="77777777" w:rsidR="00281813" w:rsidRPr="00012CCE" w:rsidRDefault="00281813" w:rsidP="00553431">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hint="eastAsia"/>
          <w:b/>
          <w:bCs/>
          <w:color w:val="333333"/>
          <w:shd w:val="clear" w:color="auto" w:fill="FFFFFF"/>
        </w:rPr>
        <w:t>中期考核</w:t>
      </w:r>
    </w:p>
    <w:p w14:paraId="2FE1877C" w14:textId="4A5BE6EF" w:rsidR="00281813" w:rsidRPr="00227B45" w:rsidRDefault="00281813" w:rsidP="00F806C4">
      <w:pPr>
        <w:ind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按照《东南大学硕士研究生中期考核与筛选办法》执行，一般应于第2学年下半年完成中期考核工作</w:t>
      </w:r>
      <w:r>
        <w:rPr>
          <w:rFonts w:ascii="楷体" w:eastAsia="楷体" w:hAnsi="楷体" w:cs="楷体_GB2312" w:hint="eastAsia"/>
          <w:color w:val="333333"/>
          <w:shd w:val="clear" w:color="auto" w:fill="FFFFFF"/>
          <w:lang w:bidi="ar"/>
        </w:rPr>
        <w:t>。</w:t>
      </w:r>
    </w:p>
    <w:p w14:paraId="7A177D1B" w14:textId="1573C807" w:rsidR="00281813" w:rsidRPr="00212AFB" w:rsidRDefault="00281813" w:rsidP="00553431">
      <w:pPr>
        <w:ind w:firstLineChars="0" w:firstLine="0"/>
        <w:rPr>
          <w:rFonts w:ascii="微软雅黑" w:eastAsia="微软雅黑" w:hAnsi="微软雅黑" w:cs="微软雅黑"/>
          <w:b/>
          <w:bCs/>
          <w:color w:val="333333"/>
          <w:shd w:val="clear" w:color="auto" w:fill="FFFFFF"/>
        </w:rPr>
      </w:pPr>
      <w:r w:rsidRPr="00212AFB">
        <w:rPr>
          <w:rFonts w:ascii="微软雅黑" w:eastAsia="微软雅黑" w:hAnsi="微软雅黑" w:cs="微软雅黑"/>
          <w:b/>
          <w:bCs/>
          <w:color w:val="333333"/>
          <w:shd w:val="clear" w:color="auto" w:fill="FFFFFF"/>
        </w:rPr>
        <w:t>培养方式</w:t>
      </w:r>
    </w:p>
    <w:p w14:paraId="72276593"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一）采取课程学习、专业实践、学位论文相结合的培养方式</w:t>
      </w:r>
    </w:p>
    <w:p w14:paraId="6C70A07A"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培养环节按照“1+1+1”方式安排，第1年在学校完成课程学习，第2年到企业进行专业实践，第3年回学校完成学位论文工作。</w:t>
      </w:r>
    </w:p>
    <w:p w14:paraId="37C94DB3"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1学年主要完成公共课程、专业基础课程和选修课程学习，部分专业课程由企业专家到学校授课，鼓励校企双方共建核心专业课程，提升理论和实践</w:t>
      </w:r>
      <w:r w:rsidRPr="00227B45">
        <w:rPr>
          <w:rFonts w:ascii="楷体" w:eastAsia="楷体" w:hAnsi="楷体" w:cs="楷体_GB2312"/>
          <w:color w:val="333333"/>
          <w:shd w:val="clear" w:color="auto" w:fill="FFFFFF"/>
          <w:lang w:bidi="ar"/>
        </w:rPr>
        <w:lastRenderedPageBreak/>
        <w:t>结合度，提供学生实践能力。严格教学管理和考核要求，学生必须按照培养方案完成指定课程学习并取得规定学分，方可进入下一阶段到企业专业实践，不符合培养要求的学生，由校企双方共同确认后，及时分流。</w:t>
      </w:r>
    </w:p>
    <w:p w14:paraId="40B69CBA"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2学年开展专业实践。专业实践须基于校企合作项目的研发任务开展，制定专业实践工作计划，撰写专业实践总结报告，专业实践成效可认定为学位成果。在此期间，完成学位论文的开题和中期考核工作。</w:t>
      </w:r>
    </w:p>
    <w:p w14:paraId="38A75719"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3年完成学位论文撰写和答辩。基于专业实践内容，完成学位论文撰写及答辩等环节。</w:t>
      </w:r>
    </w:p>
    <w:p w14:paraId="06C53785"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二）学校与企业共同承担培养工作</w:t>
      </w:r>
    </w:p>
    <w:p w14:paraId="56EFB033"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依托校企双方在研合作科研项目开展联合培养，合作企业技术专家和学校导师组成校企双导师，根据科研项目需要，明确联合培养学生需求、联合培养任务与工作计划等内容。</w:t>
      </w:r>
    </w:p>
    <w:p w14:paraId="444767EC"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三）校企双方联合培养长效机制</w:t>
      </w:r>
    </w:p>
    <w:p w14:paraId="026AA8F2"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校企双方应建立健全联合培养长效机制，明确双方权利与责任，全方位提供保障。分别签订以下2个协议。</w:t>
      </w:r>
    </w:p>
    <w:p w14:paraId="50E00815"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1.</w:t>
      </w:r>
      <w:r w:rsidRPr="00227B45">
        <w:rPr>
          <w:rFonts w:eastAsia="楷体" w:cs="Calibri"/>
          <w:color w:val="333333"/>
          <w:shd w:val="clear" w:color="auto" w:fill="FFFFFF"/>
          <w:lang w:bidi="ar"/>
        </w:rPr>
        <w:t> </w:t>
      </w:r>
      <w:r w:rsidRPr="00227B45">
        <w:rPr>
          <w:rFonts w:ascii="楷体" w:eastAsia="楷体" w:hAnsi="楷体" w:cs="楷体_GB2312"/>
          <w:color w:val="333333"/>
          <w:shd w:val="clear" w:color="auto" w:fill="FFFFFF"/>
          <w:lang w:bidi="ar"/>
        </w:rPr>
        <w:t>校企双方联合培养项目合作协议，明确各分在学生管理、合作内容、条件保障、经费分担、人身安全、成果考核、导师聘任、知识产权保护等方面的权利和义务。</w:t>
      </w:r>
    </w:p>
    <w:p w14:paraId="3DA2E200" w14:textId="4AA96937" w:rsidR="00281813" w:rsidRPr="00012CCE" w:rsidRDefault="00281813" w:rsidP="00F806C4">
      <w:pPr>
        <w:pStyle w:val="af3"/>
        <w:snapToGrid w:val="0"/>
        <w:spacing w:before="0" w:beforeAutospacing="0" w:after="0" w:afterAutospacing="0" w:line="560" w:lineRule="exact"/>
        <w:ind w:firstLineChars="200" w:firstLine="480"/>
        <w:rPr>
          <w:rFonts w:ascii="楷体_GB2312" w:eastAsia="楷体_GB2312" w:hAnsi="微软雅黑" w:cs="楷体_GB2312"/>
          <w:color w:val="333333"/>
          <w:shd w:val="clear" w:color="auto" w:fill="FFFFFF"/>
          <w:lang w:bidi="ar"/>
        </w:rPr>
      </w:pPr>
      <w:r w:rsidRPr="00227B45">
        <w:rPr>
          <w:rFonts w:ascii="楷体" w:eastAsia="楷体" w:hAnsi="楷体" w:cs="楷体_GB2312"/>
          <w:color w:val="333333"/>
          <w:shd w:val="clear" w:color="auto" w:fill="FFFFFF"/>
          <w:lang w:bidi="ar"/>
        </w:rPr>
        <w:t>2.</w:t>
      </w:r>
      <w:r w:rsidRPr="00227B45">
        <w:rPr>
          <w:rFonts w:eastAsia="楷体" w:cs="Calibri"/>
          <w:color w:val="333333"/>
          <w:shd w:val="clear" w:color="auto" w:fill="FFFFFF"/>
          <w:lang w:bidi="ar"/>
        </w:rPr>
        <w:t> </w:t>
      </w:r>
      <w:r w:rsidR="00ED0881">
        <w:rPr>
          <w:rFonts w:ascii="楷体" w:eastAsia="楷体" w:hAnsi="楷体" w:cs="楷体_GB2312" w:hint="eastAsia"/>
          <w:color w:val="333333"/>
          <w:shd w:val="clear" w:color="auto" w:fill="FFFFFF"/>
          <w:lang w:bidi="ar"/>
        </w:rPr>
        <w:t>相关各方签订协议</w:t>
      </w:r>
      <w:r w:rsidRPr="00227B45">
        <w:rPr>
          <w:rFonts w:ascii="楷体" w:eastAsia="楷体" w:hAnsi="楷体" w:cs="楷体_GB2312"/>
          <w:color w:val="333333"/>
          <w:shd w:val="clear" w:color="auto" w:fill="FFFFFF"/>
          <w:lang w:bidi="ar"/>
        </w:rPr>
        <w:t>，明确学生在企业期间，企业向学生发放报酬，购买商业保险，为学生提供实践条件和食宿条件，规定学生遵守保密、知识产权保护、竞业禁止等要求</w:t>
      </w:r>
      <w:r w:rsidRPr="00012CCE">
        <w:rPr>
          <w:rFonts w:ascii="楷体_GB2312" w:eastAsia="楷体_GB2312" w:hAnsi="微软雅黑" w:cs="楷体_GB2312"/>
          <w:color w:val="333333"/>
          <w:shd w:val="clear" w:color="auto" w:fill="FFFFFF"/>
          <w:lang w:bidi="ar"/>
        </w:rPr>
        <w:t>。</w:t>
      </w:r>
    </w:p>
    <w:p w14:paraId="2CC4F8B6" w14:textId="77777777" w:rsidR="00281813" w:rsidRPr="00012CCE" w:rsidRDefault="00281813" w:rsidP="00553431">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b/>
          <w:bCs/>
          <w:color w:val="333333"/>
          <w:shd w:val="clear" w:color="auto" w:fill="FFFFFF"/>
        </w:rPr>
        <w:t>校企导师组指导</w:t>
      </w:r>
    </w:p>
    <w:p w14:paraId="1B862860"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lastRenderedPageBreak/>
        <w:t>采取校企导师组指导制度，学校、企业组建专家委员会，遴选双导师。双导师的共同条件为：政治立场坚定、爱党报国，业务精湛、学养深厚、作风一流，热心育人工作。</w:t>
      </w:r>
    </w:p>
    <w:p w14:paraId="04C79E94"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双导师共同负责研究生全过程培养，要求研究生每月至少一次汇报在课程学习、专业实践、学位论文及项目研究等阶段的进展情况，并根据实际情况，协商解决培养过程中的具体问题，为研究生完成课程学习、项目研究、学位论文撰写等提供切实有效的指导。</w:t>
      </w:r>
    </w:p>
    <w:p w14:paraId="791B53FA" w14:textId="77777777" w:rsidR="00281813" w:rsidRPr="00227B45"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学校导师应具有较强的 水平，扎实的工程理论基础，较高的工程专业技术水平，有一定工程实践经历和硕士研究生培养经验，研究生培养质量较好。具有东南大学硕士生导师资格，并依据《东南大学硕士生导师招生资格年度审核工作办法（试行）》通过导师资格年审，同时与联培企业具有科研合作项目。</w:t>
      </w:r>
    </w:p>
    <w:p w14:paraId="28719136" w14:textId="77777777" w:rsidR="00281813" w:rsidRPr="00E86B2D" w:rsidRDefault="00281813" w:rsidP="00F806C4">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企业导师由在企业从事工程技术或科研工作，担任重要工程或科研项目、 负责人，且仍在工程技术或科研一线工作的技术专家担任。企业导师原则上应有本专业领域硕士研究生以上学历和高级专业技术职称，对于在工程领域表现特别突出的专家，可以在学历和职称上适当放宽。企业导师应通过《东南大学兼职研究生指导教师管理办法（试行）》</w:t>
      </w:r>
      <w:r>
        <w:rPr>
          <w:rFonts w:ascii="楷体" w:eastAsia="楷体" w:hAnsi="楷体" w:cs="楷体_GB2312" w:hint="eastAsia"/>
          <w:color w:val="333333"/>
          <w:shd w:val="clear" w:color="auto" w:fill="FFFFFF"/>
          <w:lang w:bidi="ar"/>
        </w:rPr>
        <w:t>和《</w:t>
      </w:r>
      <w:r w:rsidRPr="00227B45">
        <w:rPr>
          <w:rFonts w:ascii="楷体" w:eastAsia="楷体" w:hAnsi="楷体" w:cs="楷体_GB2312" w:hint="eastAsia"/>
          <w:color w:val="333333"/>
          <w:shd w:val="clear" w:color="auto" w:fill="FFFFFF"/>
          <w:lang w:bidi="ar"/>
        </w:rPr>
        <w:t>东南大学专业学位研究生卓越工程师培养项目校外指导教师聘任办法（试行）</w:t>
      </w:r>
      <w:r>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的遴选，被聘为东南大学校外导师</w:t>
      </w:r>
      <w:r>
        <w:rPr>
          <w:rFonts w:ascii="楷体" w:eastAsia="楷体" w:hAnsi="楷体" w:cs="楷体_GB2312" w:hint="eastAsia"/>
          <w:color w:val="333333"/>
          <w:shd w:val="clear" w:color="auto" w:fill="FFFFFF"/>
          <w:lang w:bidi="ar"/>
        </w:rPr>
        <w:t>和东南大学卓工校外导师</w:t>
      </w:r>
      <w:r w:rsidRPr="00227B45">
        <w:rPr>
          <w:rFonts w:ascii="楷体" w:eastAsia="楷体" w:hAnsi="楷体" w:cs="楷体_GB2312"/>
          <w:color w:val="333333"/>
          <w:shd w:val="clear" w:color="auto" w:fill="FFFFFF"/>
          <w:lang w:bidi="ar"/>
        </w:rPr>
        <w:t>。</w:t>
      </w:r>
    </w:p>
    <w:p w14:paraId="27DC93F8" w14:textId="77777777" w:rsidR="00281813" w:rsidRPr="00012CCE" w:rsidRDefault="00281813" w:rsidP="00553431">
      <w:pPr>
        <w:shd w:val="clear" w:color="auto" w:fill="FFFFFF"/>
        <w:ind w:right="150" w:firstLineChars="0" w:firstLine="0"/>
        <w:rPr>
          <w:rFonts w:ascii="微软雅黑" w:eastAsia="微软雅黑" w:hAnsi="微软雅黑" w:cs="微软雅黑"/>
          <w:b/>
          <w:bCs/>
          <w:color w:val="333333"/>
          <w:shd w:val="clear" w:color="auto" w:fill="FFFFFF"/>
        </w:rPr>
      </w:pPr>
      <w:r>
        <w:rPr>
          <w:rFonts w:ascii="微软雅黑" w:eastAsia="微软雅黑" w:hAnsi="微软雅黑" w:cs="微软雅黑" w:hint="eastAsia"/>
          <w:b/>
          <w:bCs/>
          <w:color w:val="333333"/>
          <w:shd w:val="clear" w:color="auto" w:fill="FFFFFF"/>
        </w:rPr>
        <w:t>学位成果</w:t>
      </w:r>
    </w:p>
    <w:p w14:paraId="54255248" w14:textId="77777777" w:rsidR="00281813" w:rsidRPr="00505B63" w:rsidRDefault="00281813" w:rsidP="00F806C4">
      <w:pPr>
        <w:ind w:firstLine="480"/>
        <w:rPr>
          <w:rFonts w:ascii="楷体" w:eastAsia="楷体" w:hAnsi="楷体" w:cs="楷体_GB2312"/>
          <w:color w:val="333333"/>
          <w:shd w:val="clear" w:color="auto" w:fill="FFFFFF"/>
          <w:lang w:bidi="ar"/>
        </w:rPr>
      </w:pPr>
      <w:r>
        <w:rPr>
          <w:rFonts w:ascii="楷体_GB2312" w:eastAsia="楷体_GB2312" w:hAnsi="微软雅黑" w:cs="楷体_GB2312" w:hint="eastAsia"/>
          <w:color w:val="333333"/>
          <w:shd w:val="clear" w:color="auto" w:fill="FFFFFF"/>
          <w:lang w:bidi="ar"/>
        </w:rPr>
        <w:t xml:space="preserve"> </w:t>
      </w:r>
      <w:r>
        <w:rPr>
          <w:rFonts w:ascii="楷体_GB2312" w:eastAsia="楷体_GB2312" w:hAnsi="微软雅黑" w:cs="楷体_GB2312"/>
          <w:color w:val="333333"/>
          <w:shd w:val="clear" w:color="auto" w:fill="FFFFFF"/>
          <w:lang w:bidi="ar"/>
        </w:rPr>
        <w:t xml:space="preserve">   </w:t>
      </w:r>
      <w:r w:rsidRPr="00505B63">
        <w:rPr>
          <w:rFonts w:ascii="楷体" w:eastAsia="楷体" w:hAnsi="楷体" w:cs="楷体_GB2312" w:hint="eastAsia"/>
          <w:color w:val="333333"/>
          <w:shd w:val="clear" w:color="auto" w:fill="FFFFFF"/>
          <w:lang w:bidi="ar"/>
        </w:rPr>
        <w:t>学位</w:t>
      </w:r>
      <w:r>
        <w:rPr>
          <w:rFonts w:ascii="楷体" w:eastAsia="楷体" w:hAnsi="楷体" w:cs="楷体_GB2312" w:hint="eastAsia"/>
          <w:color w:val="333333"/>
          <w:shd w:val="clear" w:color="auto" w:fill="FFFFFF"/>
          <w:lang w:bidi="ar"/>
        </w:rPr>
        <w:t>成果</w:t>
      </w:r>
      <w:r w:rsidRPr="00505B63">
        <w:rPr>
          <w:rFonts w:ascii="楷体" w:eastAsia="楷体" w:hAnsi="楷体" w:cs="楷体_GB2312" w:hint="eastAsia"/>
          <w:color w:val="333333"/>
          <w:shd w:val="clear" w:color="auto" w:fill="FFFFFF"/>
          <w:lang w:bidi="ar"/>
        </w:rPr>
        <w:t>是评价卓工专项硕士研究生对工程实际问题研究能力的重要手段。学位</w:t>
      </w:r>
      <w:r>
        <w:rPr>
          <w:rFonts w:ascii="楷体" w:eastAsia="楷体" w:hAnsi="楷体" w:cs="楷体_GB2312" w:hint="eastAsia"/>
          <w:color w:val="333333"/>
          <w:shd w:val="clear" w:color="auto" w:fill="FFFFFF"/>
          <w:lang w:bidi="ar"/>
        </w:rPr>
        <w:t>成果</w:t>
      </w:r>
      <w:r w:rsidRPr="00505B63">
        <w:rPr>
          <w:rFonts w:ascii="楷体" w:eastAsia="楷体" w:hAnsi="楷体" w:cs="楷体_GB2312" w:hint="eastAsia"/>
          <w:color w:val="333333"/>
          <w:shd w:val="clear" w:color="auto" w:fill="FFFFFF"/>
          <w:lang w:bidi="ar"/>
        </w:rPr>
        <w:t>选题应来源于卓工项目相关的工程实际或者具有明确的工程应用背景</w:t>
      </w:r>
      <w:r>
        <w:rPr>
          <w:rFonts w:ascii="楷体" w:eastAsia="楷体" w:hAnsi="楷体" w:cs="楷体_GB2312" w:hint="eastAsia"/>
          <w:color w:val="333333"/>
          <w:shd w:val="clear" w:color="auto" w:fill="FFFFFF"/>
          <w:lang w:bidi="ar"/>
        </w:rPr>
        <w:t>，</w:t>
      </w:r>
      <w:r w:rsidRPr="00505B63">
        <w:rPr>
          <w:rFonts w:ascii="楷体" w:eastAsia="楷体" w:hAnsi="楷体" w:cs="楷体_GB2312" w:hint="eastAsia"/>
          <w:color w:val="333333"/>
          <w:shd w:val="clear" w:color="auto" w:fill="FFFFFF"/>
          <w:lang w:bidi="ar"/>
        </w:rPr>
        <w:t>研究工作一般应与专业实践相结合，时间不少于1年。</w:t>
      </w:r>
    </w:p>
    <w:p w14:paraId="36D26F0C" w14:textId="77777777" w:rsidR="00281813" w:rsidRPr="00505B63" w:rsidRDefault="00281813" w:rsidP="00F806C4">
      <w:pPr>
        <w:ind w:firstLine="480"/>
        <w:rPr>
          <w:rFonts w:ascii="楷体" w:eastAsia="楷体" w:hAnsi="楷体" w:cs="楷体_GB2312"/>
          <w:color w:val="333333"/>
          <w:shd w:val="clear" w:color="auto" w:fill="FFFFFF"/>
          <w:lang w:bidi="ar"/>
        </w:rPr>
      </w:pPr>
      <w:r w:rsidRPr="00505B63">
        <w:rPr>
          <w:rFonts w:ascii="楷体" w:eastAsia="楷体" w:hAnsi="楷体" w:cs="楷体_GB2312" w:hint="eastAsia"/>
          <w:color w:val="333333"/>
          <w:shd w:val="clear" w:color="auto" w:fill="FFFFFF"/>
          <w:lang w:bidi="ar"/>
        </w:rPr>
        <w:t>学位</w:t>
      </w:r>
      <w:r>
        <w:rPr>
          <w:rFonts w:ascii="楷体" w:eastAsia="楷体" w:hAnsi="楷体" w:cs="楷体_GB2312" w:hint="eastAsia"/>
          <w:color w:val="333333"/>
          <w:shd w:val="clear" w:color="auto" w:fill="FFFFFF"/>
          <w:lang w:bidi="ar"/>
        </w:rPr>
        <w:t>成果</w:t>
      </w:r>
      <w:r w:rsidRPr="00505B63">
        <w:rPr>
          <w:rFonts w:ascii="楷体" w:eastAsia="楷体" w:hAnsi="楷体" w:cs="楷体_GB2312" w:hint="eastAsia"/>
          <w:color w:val="333333"/>
          <w:shd w:val="clear" w:color="auto" w:fill="FFFFFF"/>
          <w:lang w:bidi="ar"/>
        </w:rPr>
        <w:t>可以采用多种形式，具体参考《东南大学卓越工程师培养项目硕士研究生专业学位授予管理办法（试行）》（校卓工〔2024〕第3号）</w:t>
      </w:r>
      <w:r>
        <w:rPr>
          <w:rFonts w:ascii="楷体" w:eastAsia="楷体" w:hAnsi="楷体" w:cs="楷体_GB2312" w:hint="eastAsia"/>
          <w:color w:val="333333"/>
          <w:shd w:val="clear" w:color="auto" w:fill="FFFFFF"/>
          <w:lang w:bidi="ar"/>
        </w:rPr>
        <w:t>和后续修订政</w:t>
      </w:r>
      <w:r>
        <w:rPr>
          <w:rFonts w:ascii="楷体" w:eastAsia="楷体" w:hAnsi="楷体" w:cs="楷体_GB2312" w:hint="eastAsia"/>
          <w:color w:val="333333"/>
          <w:shd w:val="clear" w:color="auto" w:fill="FFFFFF"/>
          <w:lang w:bidi="ar"/>
        </w:rPr>
        <w:lastRenderedPageBreak/>
        <w:t>策。</w:t>
      </w:r>
      <w:r w:rsidRPr="00505B63">
        <w:rPr>
          <w:rFonts w:ascii="楷体" w:eastAsia="楷体" w:hAnsi="楷体" w:cs="楷体_GB2312" w:hint="eastAsia"/>
          <w:color w:val="333333"/>
          <w:shd w:val="clear" w:color="auto" w:fill="FFFFFF"/>
          <w:lang w:bidi="ar"/>
        </w:rPr>
        <w:t>申请硕士学位前，需要取得创新性成果，创新性成果要求依照《东南大学专业学位研究生卓越工程师培养项目申请硕士学位时成果考核标准（试行）》（校卓工〔2024〕第5号）执行。学位</w:t>
      </w:r>
      <w:r>
        <w:rPr>
          <w:rFonts w:ascii="楷体" w:eastAsia="楷体" w:hAnsi="楷体" w:cs="楷体_GB2312" w:hint="eastAsia"/>
          <w:color w:val="333333"/>
          <w:shd w:val="clear" w:color="auto" w:fill="FFFFFF"/>
          <w:lang w:bidi="ar"/>
        </w:rPr>
        <w:t>成果</w:t>
      </w:r>
      <w:r w:rsidRPr="00505B63">
        <w:rPr>
          <w:rFonts w:ascii="楷体" w:eastAsia="楷体" w:hAnsi="楷体" w:cs="楷体_GB2312" w:hint="eastAsia"/>
          <w:color w:val="333333"/>
          <w:shd w:val="clear" w:color="auto" w:fill="FFFFFF"/>
          <w:lang w:bidi="ar"/>
        </w:rPr>
        <w:t>评阅按照《东南大学研究生学位论文盲审条例》等相关要求执行。学位</w:t>
      </w:r>
      <w:r>
        <w:rPr>
          <w:rFonts w:ascii="楷体" w:eastAsia="楷体" w:hAnsi="楷体" w:cs="楷体_GB2312" w:hint="eastAsia"/>
          <w:color w:val="333333"/>
          <w:shd w:val="clear" w:color="auto" w:fill="FFFFFF"/>
          <w:lang w:bidi="ar"/>
        </w:rPr>
        <w:t>成果</w:t>
      </w:r>
      <w:r w:rsidRPr="00505B63">
        <w:rPr>
          <w:rFonts w:ascii="楷体" w:eastAsia="楷体" w:hAnsi="楷体" w:cs="楷体_GB2312" w:hint="eastAsia"/>
          <w:color w:val="333333"/>
          <w:shd w:val="clear" w:color="auto" w:fill="FFFFFF"/>
          <w:lang w:bidi="ar"/>
        </w:rPr>
        <w:t>答辩由学校和合作企业双方联合组织专家开展，答辩委员会须至少由3位相关专业领域具有工程硕士研究生指导资格或具有高级职称的专家组成，其中至少</w:t>
      </w:r>
      <w:r>
        <w:rPr>
          <w:rFonts w:ascii="楷体" w:eastAsia="楷体" w:hAnsi="楷体" w:cs="楷体_GB2312" w:hint="eastAsia"/>
          <w:color w:val="333333"/>
          <w:shd w:val="clear" w:color="auto" w:fill="FFFFFF"/>
          <w:lang w:bidi="ar"/>
        </w:rPr>
        <w:t>1</w:t>
      </w:r>
      <w:r w:rsidRPr="00505B63">
        <w:rPr>
          <w:rFonts w:ascii="楷体" w:eastAsia="楷体" w:hAnsi="楷体" w:cs="楷体_GB2312" w:hint="eastAsia"/>
          <w:color w:val="333333"/>
          <w:shd w:val="clear" w:color="auto" w:fill="FFFFFF"/>
          <w:lang w:bidi="ar"/>
        </w:rPr>
        <w:t>位企业专家。</w:t>
      </w:r>
    </w:p>
    <w:p w14:paraId="41FADF80" w14:textId="77777777" w:rsidR="00281813" w:rsidRPr="00CA40CB" w:rsidRDefault="00281813" w:rsidP="00553431">
      <w:pPr>
        <w:shd w:val="clear" w:color="auto" w:fill="FFFFFF"/>
        <w:ind w:right="150" w:firstLineChars="0" w:firstLine="0"/>
        <w:rPr>
          <w:rFonts w:ascii="微软雅黑" w:eastAsia="微软雅黑" w:hAnsi="微软雅黑" w:cs="微软雅黑"/>
          <w:b/>
          <w:bCs/>
          <w:color w:val="333333"/>
          <w:shd w:val="clear" w:color="auto" w:fill="FFFFFF"/>
        </w:rPr>
      </w:pPr>
      <w:r w:rsidRPr="00CA40CB">
        <w:rPr>
          <w:rFonts w:ascii="微软雅黑" w:eastAsia="微软雅黑" w:hAnsi="微软雅黑" w:cs="微软雅黑" w:hint="eastAsia"/>
          <w:b/>
          <w:bCs/>
          <w:color w:val="333333"/>
          <w:shd w:val="clear" w:color="auto" w:fill="FFFFFF"/>
        </w:rPr>
        <w:t>备注</w:t>
      </w:r>
    </w:p>
    <w:p w14:paraId="505CF78F" w14:textId="77777777" w:rsidR="00281813" w:rsidRPr="00DE408D" w:rsidRDefault="00281813" w:rsidP="00F806C4">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1. 在校期间课程总学分最低要求为：卓工项目硕士</w:t>
      </w:r>
      <w:r>
        <w:rPr>
          <w:rFonts w:ascii="楷体" w:eastAsia="楷体" w:hAnsi="楷体" w:cs="楷体_GB2312" w:hint="eastAsia"/>
          <w:color w:val="333333"/>
          <w:shd w:val="clear" w:color="auto" w:fill="FFFFFF"/>
          <w:lang w:bidi="ar"/>
        </w:rPr>
        <w:t>研究生</w:t>
      </w:r>
      <w:r w:rsidRPr="00DE408D">
        <w:rPr>
          <w:rFonts w:ascii="楷体" w:eastAsia="楷体" w:hAnsi="楷体" w:cs="楷体_GB2312" w:hint="eastAsia"/>
          <w:color w:val="333333"/>
          <w:shd w:val="clear" w:color="auto" w:fill="FFFFFF"/>
          <w:lang w:bidi="ar"/>
        </w:rPr>
        <w:t>2</w:t>
      </w:r>
      <w:r>
        <w:rPr>
          <w:rFonts w:ascii="楷体" w:eastAsia="楷体" w:hAnsi="楷体" w:cs="楷体_GB2312"/>
          <w:color w:val="333333"/>
          <w:shd w:val="clear" w:color="auto" w:fill="FFFFFF"/>
          <w:lang w:bidi="ar"/>
        </w:rPr>
        <w:t>5</w:t>
      </w:r>
      <w:r w:rsidRPr="00DE408D">
        <w:rPr>
          <w:rFonts w:ascii="楷体" w:eastAsia="楷体" w:hAnsi="楷体" w:cs="楷体_GB2312" w:hint="eastAsia"/>
          <w:color w:val="333333"/>
          <w:shd w:val="clear" w:color="auto" w:fill="FFFFFF"/>
          <w:lang w:bidi="ar"/>
        </w:rPr>
        <w:t>学分，其中必修课程最低学分要求为1</w:t>
      </w:r>
      <w:r w:rsidRPr="00DE408D">
        <w:rPr>
          <w:rFonts w:ascii="楷体" w:eastAsia="楷体" w:hAnsi="楷体" w:cs="楷体_GB2312"/>
          <w:color w:val="333333"/>
          <w:shd w:val="clear" w:color="auto" w:fill="FFFFFF"/>
          <w:lang w:bidi="ar"/>
        </w:rPr>
        <w:t>7</w:t>
      </w:r>
      <w:r w:rsidRPr="00DE408D">
        <w:rPr>
          <w:rFonts w:ascii="楷体" w:eastAsia="楷体" w:hAnsi="楷体" w:cs="楷体_GB2312" w:hint="eastAsia"/>
          <w:color w:val="333333"/>
          <w:shd w:val="clear" w:color="auto" w:fill="FFFFFF"/>
          <w:lang w:bidi="ar"/>
        </w:rPr>
        <w:t>学分。此外还应完成综合素养环节</w:t>
      </w:r>
      <w:r w:rsidRPr="00DE408D">
        <w:rPr>
          <w:rFonts w:ascii="楷体" w:eastAsia="楷体" w:hAnsi="楷体" w:cs="楷体_GB2312"/>
          <w:color w:val="333333"/>
          <w:shd w:val="clear" w:color="auto" w:fill="FFFFFF"/>
          <w:lang w:bidi="ar"/>
        </w:rPr>
        <w:t>9</w:t>
      </w:r>
      <w:r w:rsidRPr="00DE408D">
        <w:rPr>
          <w:rFonts w:ascii="楷体" w:eastAsia="楷体" w:hAnsi="楷体" w:cs="楷体_GB2312" w:hint="eastAsia"/>
          <w:color w:val="333333"/>
          <w:shd w:val="clear" w:color="auto" w:fill="FFFFFF"/>
          <w:lang w:bidi="ar"/>
        </w:rPr>
        <w:t>学分</w:t>
      </w:r>
      <w:r>
        <w:rPr>
          <w:rFonts w:ascii="楷体" w:eastAsia="楷体" w:hAnsi="楷体" w:cs="楷体_GB2312" w:hint="eastAsia"/>
          <w:color w:val="333333"/>
          <w:shd w:val="clear" w:color="auto" w:fill="FFFFFF"/>
          <w:lang w:bidi="ar"/>
        </w:rPr>
        <w:t>。</w:t>
      </w:r>
      <w:r w:rsidRPr="00DE408D">
        <w:rPr>
          <w:rFonts w:ascii="楷体" w:eastAsia="楷体" w:hAnsi="楷体" w:cs="楷体_GB2312" w:hint="eastAsia"/>
          <w:color w:val="333333"/>
          <w:shd w:val="clear" w:color="auto" w:fill="FFFFFF"/>
          <w:lang w:bidi="ar"/>
        </w:rPr>
        <w:t xml:space="preserve"> </w:t>
      </w:r>
    </w:p>
    <w:p w14:paraId="1991FC6C" w14:textId="77777777" w:rsidR="00281813" w:rsidRPr="00DE408D" w:rsidRDefault="00281813" w:rsidP="00F806C4">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2．必修课程学习一般应在入学后一学年内完成。 </w:t>
      </w:r>
    </w:p>
    <w:p w14:paraId="108D7C0D" w14:textId="77777777" w:rsidR="00281813" w:rsidRPr="00DE408D" w:rsidRDefault="00281813" w:rsidP="00F806C4">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3．必修课程和公共选修课根据此表，专业选修课程从当年度“研究生课程目录”中选择。 </w:t>
      </w:r>
    </w:p>
    <w:p w14:paraId="1EDCB6C5" w14:textId="77777777" w:rsidR="00281813" w:rsidRPr="00DE408D" w:rsidRDefault="00281813" w:rsidP="00F806C4">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4．研究生新生首次选课前，必须在导师指导下根据培养方案完成个人培养计划的制定工作，然后应在培养计划指导下选课。必修课的选课必须严格按照培养计划执行。 </w:t>
      </w:r>
    </w:p>
    <w:p w14:paraId="145C7850" w14:textId="77777777" w:rsidR="00281813" w:rsidRDefault="00281813" w:rsidP="00F806C4">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5. 培养计划制定时，除必须遵照表格中的门数要求，还必须包含至少1门“课程思政”类课程、至少1门全英文课程、至少1门跨类别课程。</w:t>
      </w:r>
    </w:p>
    <w:p w14:paraId="6B02141F" w14:textId="77777777" w:rsidR="00A84C3A" w:rsidRPr="00B0443D" w:rsidRDefault="00A84C3A" w:rsidP="00A84C3A">
      <w:pPr>
        <w:tabs>
          <w:tab w:val="left" w:pos="1100"/>
        </w:tabs>
        <w:ind w:firstLineChars="0" w:firstLine="0"/>
        <w:rPr>
          <w:rFonts w:ascii="楷体" w:eastAsia="楷体" w:hAnsi="楷体"/>
          <w:szCs w:val="28"/>
        </w:rPr>
      </w:pPr>
    </w:p>
    <w:p w14:paraId="62D2593B" w14:textId="7DE34C6A" w:rsidR="00F71800" w:rsidRDefault="00180AC5" w:rsidP="00180AC5">
      <w:pPr>
        <w:pStyle w:val="2"/>
        <w:ind w:firstLine="489"/>
      </w:pPr>
      <w:bookmarkStart w:id="8" w:name="_Toc152662356"/>
      <w:r>
        <w:t>4.</w:t>
      </w:r>
      <w:r>
        <w:rPr>
          <w:rFonts w:hint="eastAsia"/>
        </w:rPr>
        <w:t>4</w:t>
      </w:r>
      <w:r>
        <w:t xml:space="preserve"> </w:t>
      </w:r>
      <w:r w:rsidR="00456BF1" w:rsidRPr="00456BF1">
        <w:rPr>
          <w:rFonts w:hint="eastAsia"/>
        </w:rPr>
        <w:t>合作企业介绍</w:t>
      </w:r>
      <w:bookmarkEnd w:id="8"/>
    </w:p>
    <w:p w14:paraId="7E5E3BBA" w14:textId="3038088C" w:rsidR="00B0443D" w:rsidRPr="00B0443D" w:rsidRDefault="00B0443D" w:rsidP="00B0443D">
      <w:pPr>
        <w:tabs>
          <w:tab w:val="left" w:pos="1100"/>
        </w:tabs>
        <w:ind w:firstLine="480"/>
        <w:rPr>
          <w:rFonts w:ascii="楷体" w:eastAsia="楷体" w:hAnsi="楷体"/>
          <w:szCs w:val="28"/>
        </w:rPr>
      </w:pPr>
      <w:r w:rsidRPr="00456BF1">
        <w:rPr>
          <w:rFonts w:ascii="楷体" w:eastAsia="楷体" w:hAnsi="楷体" w:hint="eastAsia"/>
          <w:szCs w:val="28"/>
        </w:rPr>
        <w:t>【介绍合作企业。包含共建</w:t>
      </w:r>
      <w:r w:rsidRPr="00456BF1">
        <w:rPr>
          <w:rFonts w:ascii="楷体" w:eastAsia="楷体" w:hAnsi="楷体" w:hint="eastAsia"/>
          <w:szCs w:val="28"/>
          <w:lang w:eastAsia="zh-Hans"/>
        </w:rPr>
        <w:t>工程师技术中心、</w:t>
      </w:r>
      <w:r w:rsidRPr="00456BF1">
        <w:rPr>
          <w:rFonts w:ascii="楷体" w:eastAsia="楷体" w:hAnsi="楷体" w:hint="eastAsia"/>
          <w:szCs w:val="28"/>
        </w:rPr>
        <w:t>校企联合研发中心（校级及以上）</w:t>
      </w:r>
      <w:r w:rsidRPr="00456BF1">
        <w:rPr>
          <w:rFonts w:ascii="楷体" w:eastAsia="楷体" w:hAnsi="楷体" w:hint="eastAsia"/>
          <w:szCs w:val="28"/>
          <w:lang w:eastAsia="zh-Hans"/>
        </w:rPr>
        <w:t>、</w:t>
      </w:r>
      <w:r w:rsidRPr="00456BF1">
        <w:rPr>
          <w:rFonts w:ascii="楷体" w:eastAsia="楷体" w:hAnsi="楷体" w:hint="eastAsia"/>
          <w:szCs w:val="28"/>
        </w:rPr>
        <w:t>研究生联合培养基地情况、</w:t>
      </w:r>
      <w:r w:rsidRPr="00456BF1">
        <w:rPr>
          <w:rFonts w:ascii="楷体" w:eastAsia="楷体" w:hAnsi="楷体"/>
          <w:szCs w:val="28"/>
        </w:rPr>
        <w:t>参与</w:t>
      </w:r>
      <w:r w:rsidRPr="00456BF1">
        <w:rPr>
          <w:rFonts w:ascii="楷体" w:eastAsia="楷体" w:hAnsi="楷体" w:hint="eastAsia"/>
          <w:szCs w:val="28"/>
        </w:rPr>
        <w:t>该</w:t>
      </w:r>
      <w:r w:rsidRPr="00456BF1">
        <w:rPr>
          <w:rFonts w:ascii="楷体" w:eastAsia="楷体" w:hAnsi="楷体"/>
          <w:szCs w:val="28"/>
        </w:rPr>
        <w:t>项目的</w:t>
      </w:r>
      <w:r w:rsidRPr="00456BF1">
        <w:rPr>
          <w:rFonts w:ascii="楷体" w:eastAsia="楷体" w:hAnsi="楷体" w:hint="eastAsia"/>
          <w:szCs w:val="28"/>
        </w:rPr>
        <w:t>具体</w:t>
      </w:r>
      <w:r w:rsidRPr="00456BF1">
        <w:rPr>
          <w:rFonts w:ascii="楷体" w:eastAsia="楷体" w:hAnsi="楷体"/>
          <w:szCs w:val="28"/>
        </w:rPr>
        <w:t>工作</w:t>
      </w:r>
      <w:r w:rsidRPr="00456BF1">
        <w:rPr>
          <w:rFonts w:ascii="楷体" w:eastAsia="楷体" w:hAnsi="楷体" w:hint="eastAsia"/>
          <w:szCs w:val="28"/>
        </w:rPr>
        <w:t>计划等，要求能提供相对稳定的研究课题及科研经费，配套相关资源共建实践教学课程、成规模接收研究生入驻企业开展专业实践训练和课题研究及科技成果应用转化等】</w:t>
      </w:r>
    </w:p>
    <w:p w14:paraId="62D2593D" w14:textId="40B7499A" w:rsidR="00F71800" w:rsidRPr="00456BF1" w:rsidRDefault="0023313E" w:rsidP="00180AC5">
      <w:pPr>
        <w:pStyle w:val="2"/>
        <w:ind w:firstLine="489"/>
      </w:pPr>
      <w:bookmarkStart w:id="9" w:name="_Toc152662360"/>
      <w:r>
        <w:t>4.</w:t>
      </w:r>
      <w:r>
        <w:rPr>
          <w:rFonts w:hint="eastAsia"/>
        </w:rPr>
        <w:t>5</w:t>
      </w:r>
      <w:r>
        <w:t xml:space="preserve"> </w:t>
      </w:r>
      <w:r w:rsidR="00456BF1" w:rsidRPr="00456BF1">
        <w:rPr>
          <w:rFonts w:hint="eastAsia"/>
        </w:rPr>
        <w:t>就业前景分析</w:t>
      </w:r>
      <w:bookmarkEnd w:id="9"/>
    </w:p>
    <w:p w14:paraId="62D2593E" w14:textId="2458C940" w:rsidR="00F71800" w:rsidRDefault="00456BF1">
      <w:pPr>
        <w:tabs>
          <w:tab w:val="left" w:pos="1418"/>
        </w:tabs>
        <w:ind w:firstLine="480"/>
        <w:rPr>
          <w:rFonts w:ascii="楷体" w:eastAsia="楷体" w:hAnsi="楷体"/>
          <w:szCs w:val="28"/>
        </w:rPr>
      </w:pPr>
      <w:r w:rsidRPr="00456BF1">
        <w:rPr>
          <w:rFonts w:ascii="楷体" w:eastAsia="楷体" w:hAnsi="楷体" w:hint="eastAsia"/>
          <w:szCs w:val="28"/>
        </w:rPr>
        <w:lastRenderedPageBreak/>
        <w:t>【对该项目的毕业生未来就业前景进行详实的调研和数据分析，包括研究生就业代表性意向企业及平均薪酬，聚焦行业重大或前沿课题研究内容】</w:t>
      </w:r>
    </w:p>
    <w:p w14:paraId="57E56D9E" w14:textId="77777777" w:rsidR="00C411D3" w:rsidRDefault="00C411D3">
      <w:pPr>
        <w:tabs>
          <w:tab w:val="left" w:pos="1418"/>
        </w:tabs>
        <w:ind w:firstLine="480"/>
        <w:rPr>
          <w:rFonts w:ascii="楷体" w:eastAsia="楷体" w:hAnsi="楷体"/>
          <w:szCs w:val="28"/>
        </w:rPr>
      </w:pPr>
    </w:p>
    <w:p w14:paraId="62D2593F" w14:textId="48C0695B" w:rsidR="00F71800" w:rsidRDefault="00456BF1" w:rsidP="00ED7D3A">
      <w:pPr>
        <w:pStyle w:val="1"/>
        <w:ind w:firstLine="571"/>
      </w:pPr>
      <w:bookmarkStart w:id="10" w:name="_Toc152662363"/>
      <w:r>
        <w:rPr>
          <w:rFonts w:hint="eastAsia"/>
        </w:rPr>
        <w:t>五</w:t>
      </w:r>
      <w:r>
        <w:t>、</w:t>
      </w:r>
      <w:r>
        <w:rPr>
          <w:rFonts w:hint="eastAsia"/>
        </w:rPr>
        <w:t>科学研究</w:t>
      </w:r>
      <w:bookmarkEnd w:id="10"/>
      <w:r w:rsidR="00061283">
        <w:rPr>
          <w:rFonts w:hint="eastAsia"/>
        </w:rPr>
        <w:t xml:space="preserve"> </w:t>
      </w:r>
      <w:r w:rsidR="004157AC">
        <w:rPr>
          <w:rFonts w:hint="eastAsia"/>
        </w:rPr>
        <w:t>（</w:t>
      </w:r>
      <w:r w:rsidR="004157AC">
        <w:rPr>
          <w:rFonts w:hint="eastAsia"/>
        </w:rPr>
        <w:t>2</w:t>
      </w:r>
      <w:r w:rsidR="00825228">
        <w:rPr>
          <w:rFonts w:hint="eastAsia"/>
        </w:rPr>
        <w:t>5</w:t>
      </w:r>
      <w:r w:rsidR="004157AC">
        <w:rPr>
          <w:rFonts w:hint="eastAsia"/>
        </w:rPr>
        <w:t>00</w:t>
      </w:r>
      <w:r w:rsidR="004157AC">
        <w:rPr>
          <w:rFonts w:hint="eastAsia"/>
        </w:rPr>
        <w:t>字以内）</w:t>
      </w:r>
    </w:p>
    <w:p w14:paraId="4734639E" w14:textId="2C2961B7" w:rsidR="00B0443D" w:rsidRPr="00B0443D" w:rsidRDefault="00B0443D" w:rsidP="00B0443D">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hint="eastAsia"/>
          <w:szCs w:val="28"/>
        </w:rPr>
        <w:t>人才</w:t>
      </w:r>
      <w:r>
        <w:rPr>
          <w:rFonts w:ascii="楷体" w:eastAsia="楷体" w:hAnsi="楷体"/>
          <w:szCs w:val="28"/>
        </w:rPr>
        <w:t>培养所依托的科研课题</w:t>
      </w:r>
      <w:r>
        <w:rPr>
          <w:rFonts w:ascii="楷体" w:eastAsia="楷体" w:hAnsi="楷体" w:hint="eastAsia"/>
          <w:szCs w:val="28"/>
        </w:rPr>
        <w:t>和</w:t>
      </w:r>
      <w:r>
        <w:rPr>
          <w:rFonts w:ascii="楷体" w:eastAsia="楷体" w:hAnsi="楷体"/>
          <w:szCs w:val="28"/>
        </w:rPr>
        <w:t>研究计划</w:t>
      </w:r>
      <w:r>
        <w:rPr>
          <w:rFonts w:ascii="楷体" w:eastAsia="楷体" w:hAnsi="楷体" w:hint="eastAsia"/>
          <w:szCs w:val="28"/>
        </w:rPr>
        <w:t>。全面</w:t>
      </w:r>
      <w:r>
        <w:rPr>
          <w:rFonts w:ascii="楷体" w:eastAsia="楷体" w:hAnsi="楷体"/>
          <w:szCs w:val="28"/>
        </w:rPr>
        <w:t>介绍本</w:t>
      </w:r>
      <w:r>
        <w:rPr>
          <w:rFonts w:ascii="楷体" w:eastAsia="楷体" w:hAnsi="楷体" w:hint="eastAsia"/>
          <w:szCs w:val="28"/>
        </w:rPr>
        <w:t>项目</w:t>
      </w:r>
      <w:r>
        <w:rPr>
          <w:rFonts w:ascii="楷体" w:eastAsia="楷体" w:hAnsi="楷体"/>
          <w:szCs w:val="28"/>
        </w:rPr>
        <w:t>的科研情况和科研对研究生培养的支持情况</w:t>
      </w:r>
      <w:r>
        <w:rPr>
          <w:rFonts w:ascii="楷体" w:eastAsia="楷体" w:hAnsi="楷体" w:hint="eastAsia"/>
          <w:szCs w:val="28"/>
        </w:rPr>
        <w:t>，团队近五年须有与项目主题高度契合的国家级或行业重大重点工程类科技项目，经费充足。须</w:t>
      </w:r>
      <w:r>
        <w:rPr>
          <w:rFonts w:ascii="楷体" w:eastAsia="楷体" w:hAnsi="楷体"/>
          <w:szCs w:val="28"/>
        </w:rPr>
        <w:t>说</w:t>
      </w:r>
      <w:r>
        <w:rPr>
          <w:rFonts w:ascii="楷体" w:eastAsia="楷体" w:hAnsi="楷体" w:hint="eastAsia"/>
          <w:szCs w:val="28"/>
        </w:rPr>
        <w:t>明</w:t>
      </w:r>
      <w:r>
        <w:rPr>
          <w:rFonts w:ascii="楷体" w:eastAsia="楷体" w:hAnsi="楷体"/>
          <w:szCs w:val="28"/>
        </w:rPr>
        <w:t>本项目通过</w:t>
      </w:r>
      <w:r>
        <w:rPr>
          <w:rFonts w:ascii="楷体" w:eastAsia="楷体" w:hAnsi="楷体" w:hint="eastAsia"/>
          <w:szCs w:val="28"/>
        </w:rPr>
        <w:t>多</w:t>
      </w:r>
      <w:r>
        <w:rPr>
          <w:rFonts w:ascii="楷体" w:eastAsia="楷体" w:hAnsi="楷体"/>
          <w:szCs w:val="28"/>
        </w:rPr>
        <w:t>学科交叉团队的科学研究</w:t>
      </w:r>
      <w:r>
        <w:rPr>
          <w:rFonts w:ascii="楷体" w:eastAsia="楷体" w:hAnsi="楷体" w:hint="eastAsia"/>
          <w:szCs w:val="28"/>
        </w:rPr>
        <w:t>，预计</w:t>
      </w:r>
      <w:r>
        <w:rPr>
          <w:rFonts w:ascii="楷体" w:eastAsia="楷体" w:hAnsi="楷体"/>
          <w:szCs w:val="28"/>
        </w:rPr>
        <w:t>能突破哪些关键技术</w:t>
      </w:r>
      <w:r>
        <w:rPr>
          <w:rFonts w:ascii="楷体" w:eastAsia="楷体" w:hAnsi="楷体" w:hint="eastAsia"/>
          <w:szCs w:val="28"/>
        </w:rPr>
        <w:t>、</w:t>
      </w:r>
      <w:r>
        <w:rPr>
          <w:rFonts w:ascii="楷体" w:eastAsia="楷体" w:hAnsi="楷体"/>
          <w:szCs w:val="28"/>
        </w:rPr>
        <w:t>取得哪些</w:t>
      </w:r>
      <w:r>
        <w:rPr>
          <w:rFonts w:ascii="楷体" w:eastAsia="楷体" w:hAnsi="楷体" w:hint="eastAsia"/>
          <w:szCs w:val="28"/>
        </w:rPr>
        <w:t>代表性</w:t>
      </w:r>
      <w:r>
        <w:rPr>
          <w:rFonts w:ascii="楷体" w:eastAsia="楷体" w:hAnsi="楷体"/>
          <w:szCs w:val="28"/>
        </w:rPr>
        <w:t>科研成果。</w:t>
      </w:r>
      <w:r>
        <w:rPr>
          <w:rFonts w:ascii="仿宋" w:eastAsia="仿宋" w:hAnsi="仿宋"/>
          <w:szCs w:val="28"/>
        </w:rPr>
        <w:t>】</w:t>
      </w:r>
    </w:p>
    <w:p w14:paraId="62D25941" w14:textId="23C8CFFC" w:rsidR="00F71800" w:rsidRPr="00D52016" w:rsidRDefault="00456BF1" w:rsidP="00ED7D3A">
      <w:pPr>
        <w:pStyle w:val="1"/>
        <w:ind w:firstLine="571"/>
        <w:rPr>
          <w:color w:val="FF0000"/>
        </w:rPr>
      </w:pPr>
      <w:bookmarkStart w:id="11" w:name="_Toc152662371"/>
      <w:r>
        <w:rPr>
          <w:rFonts w:hint="eastAsia"/>
        </w:rPr>
        <w:t>六</w:t>
      </w:r>
      <w:r>
        <w:t>、</w:t>
      </w:r>
      <w:r>
        <w:rPr>
          <w:rFonts w:hint="eastAsia"/>
        </w:rPr>
        <w:t>质量管控与过程评估</w:t>
      </w:r>
      <w:bookmarkEnd w:id="11"/>
      <w:r w:rsidR="004157AC">
        <w:rPr>
          <w:rFonts w:hint="eastAsia"/>
        </w:rPr>
        <w:t>（</w:t>
      </w:r>
      <w:r w:rsidR="004157AC">
        <w:rPr>
          <w:rFonts w:hint="eastAsia"/>
        </w:rPr>
        <w:t>1</w:t>
      </w:r>
      <w:r w:rsidR="00825228">
        <w:rPr>
          <w:rFonts w:hint="eastAsia"/>
        </w:rPr>
        <w:t>5</w:t>
      </w:r>
      <w:r w:rsidR="004157AC">
        <w:rPr>
          <w:rFonts w:hint="eastAsia"/>
        </w:rPr>
        <w:t>00</w:t>
      </w:r>
      <w:r w:rsidR="004157AC">
        <w:rPr>
          <w:rFonts w:hint="eastAsia"/>
        </w:rPr>
        <w:t>字以内）</w:t>
      </w:r>
    </w:p>
    <w:p w14:paraId="62D25943" w14:textId="168E8103" w:rsidR="00F71800" w:rsidRPr="004157AC" w:rsidRDefault="00456BF1" w:rsidP="004157AC">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hint="eastAsia"/>
          <w:szCs w:val="28"/>
        </w:rPr>
        <w:t>阐述项目建设过程中的具体质量管控措施</w:t>
      </w:r>
      <w:r>
        <w:rPr>
          <w:rFonts w:ascii="仿宋" w:eastAsia="仿宋" w:hAnsi="仿宋" w:hint="eastAsia"/>
          <w:szCs w:val="28"/>
        </w:rPr>
        <w:t>】</w:t>
      </w:r>
    </w:p>
    <w:sectPr w:rsidR="00F71800" w:rsidRPr="004157AC">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4B8A9" w14:textId="77777777" w:rsidR="0010744B" w:rsidRDefault="0010744B">
      <w:pPr>
        <w:spacing w:line="240" w:lineRule="auto"/>
        <w:ind w:firstLine="480"/>
      </w:pPr>
      <w:r>
        <w:separator/>
      </w:r>
    </w:p>
  </w:endnote>
  <w:endnote w:type="continuationSeparator" w:id="0">
    <w:p w14:paraId="711FA4B0" w14:textId="77777777" w:rsidR="0010744B" w:rsidRDefault="0010744B">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panose1 w:val="02010600040101010101"/>
    <w:charset w:val="86"/>
    <w:family w:val="auto"/>
    <w:pitch w:val="variable"/>
    <w:sig w:usb0="00000287" w:usb1="080F0000" w:usb2="00000010" w:usb3="00000000" w:csb0="0004009F" w:csb1="00000000"/>
  </w:font>
  <w:font w:name="仿宋_GB2312">
    <w:altName w:val="仿宋"/>
    <w:panose1 w:val="02010609030101010101"/>
    <w:charset w:val="86"/>
    <w:family w:val="modern"/>
    <w:pitch w:val="fixed"/>
    <w:sig w:usb0="00000001" w:usb1="080E0000" w:usb2="00000010"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华文仿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楷体_GB2312">
    <w:altName w:val="微软雅黑"/>
    <w:panose1 w:val="02010609030101010101"/>
    <w:charset w:val="86"/>
    <w:family w:val="modern"/>
    <w:pitch w:val="fixed"/>
    <w:sig w:usb0="00000001" w:usb1="080E0000" w:usb2="00000010" w:usb3="00000000" w:csb0="00040001" w:csb1="00000000"/>
  </w:font>
  <w:font w:name="Helvetica">
    <w:panose1 w:val="000000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B" w14:textId="77777777" w:rsidR="00333A84" w:rsidRDefault="00333A84">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C" w14:textId="5DDC8678" w:rsidR="00333A84" w:rsidRDefault="001917E7">
    <w:pPr>
      <w:pStyle w:val="a7"/>
    </w:pPr>
    <w:r>
      <w:rPr>
        <w:noProof/>
      </w:rPr>
      <mc:AlternateContent>
        <mc:Choice Requires="wps">
          <w:drawing>
            <wp:anchor distT="0" distB="0" distL="114300" distR="114300" simplePos="0" relativeHeight="251659264" behindDoc="0" locked="0" layoutInCell="1" allowOverlap="1" wp14:anchorId="62D2594F" wp14:editId="75191236">
              <wp:simplePos x="0" y="0"/>
              <wp:positionH relativeFrom="margin">
                <wp:align>center</wp:align>
              </wp:positionH>
              <wp:positionV relativeFrom="paragraph">
                <wp:posOffset>0</wp:posOffset>
              </wp:positionV>
              <wp:extent cx="506095" cy="186055"/>
              <wp:effectExtent l="0" t="0" r="0" b="0"/>
              <wp:wrapNone/>
              <wp:docPr id="1396258499"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2D2594F" id="_x0000_t202" coordsize="21600,21600" o:spt="202" path="m,l,21600r21600,l21600,xe">
              <v:stroke joinstyle="miter"/>
              <v:path gradientshapeok="t" o:connecttype="rect"/>
            </v:shapetype>
            <v:shape id="Text Box 1025" o:spid="_x0000_s1026" type="#_x0000_t202" style="position:absolute;margin-left:0;margin-top:0;width:39.85pt;height:14.6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" filled="f" stroked="f">
              <v:textbox style="mso-fit-shape-to-text:t" inset="0,0,0,0">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E" w14:textId="77777777" w:rsidR="00333A84" w:rsidRDefault="00333A8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72DCD" w14:textId="77777777" w:rsidR="0010744B" w:rsidRDefault="0010744B">
      <w:pPr>
        <w:spacing w:line="240" w:lineRule="auto"/>
        <w:ind w:firstLine="480"/>
      </w:pPr>
      <w:r>
        <w:separator/>
      </w:r>
    </w:p>
  </w:footnote>
  <w:footnote w:type="continuationSeparator" w:id="0">
    <w:p w14:paraId="29E99675" w14:textId="77777777" w:rsidR="0010744B" w:rsidRDefault="0010744B">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9" w14:textId="77777777" w:rsidR="00333A84" w:rsidRDefault="00333A84">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A" w14:textId="77777777" w:rsidR="00333A84" w:rsidRDefault="00333A84">
    <w:pPr>
      <w:ind w:left="64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D" w14:textId="77777777" w:rsidR="00333A84" w:rsidRDefault="00333A84">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C6D98"/>
    <w:multiLevelType w:val="hybridMultilevel"/>
    <w:tmpl w:val="2FAC1E26"/>
    <w:lvl w:ilvl="0" w:tplc="3A5E859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7767BA4"/>
    <w:multiLevelType w:val="hybridMultilevel"/>
    <w:tmpl w:val="163C6D54"/>
    <w:lvl w:ilvl="0" w:tplc="627A6BD2">
      <w:start w:val="1"/>
      <w:numFmt w:val="bullet"/>
      <w:lvlText w:val=""/>
      <w:lvlJc w:val="left"/>
      <w:pPr>
        <w:ind w:left="557" w:hanging="440"/>
      </w:pPr>
      <w:rPr>
        <w:rFonts w:ascii="Wingdings" w:hAnsi="Wingdings" w:hint="default"/>
      </w:rPr>
    </w:lvl>
    <w:lvl w:ilvl="1" w:tplc="04090003" w:tentative="1">
      <w:start w:val="1"/>
      <w:numFmt w:val="bullet"/>
      <w:lvlText w:val=""/>
      <w:lvlJc w:val="left"/>
      <w:pPr>
        <w:ind w:left="997" w:hanging="440"/>
      </w:pPr>
      <w:rPr>
        <w:rFonts w:ascii="Wingdings" w:hAnsi="Wingdings" w:hint="default"/>
      </w:rPr>
    </w:lvl>
    <w:lvl w:ilvl="2" w:tplc="04090005" w:tentative="1">
      <w:start w:val="1"/>
      <w:numFmt w:val="bullet"/>
      <w:lvlText w:val=""/>
      <w:lvlJc w:val="left"/>
      <w:pPr>
        <w:ind w:left="1437" w:hanging="440"/>
      </w:pPr>
      <w:rPr>
        <w:rFonts w:ascii="Wingdings" w:hAnsi="Wingdings" w:hint="default"/>
      </w:rPr>
    </w:lvl>
    <w:lvl w:ilvl="3" w:tplc="04090001" w:tentative="1">
      <w:start w:val="1"/>
      <w:numFmt w:val="bullet"/>
      <w:lvlText w:val=""/>
      <w:lvlJc w:val="left"/>
      <w:pPr>
        <w:ind w:left="1877" w:hanging="440"/>
      </w:pPr>
      <w:rPr>
        <w:rFonts w:ascii="Wingdings" w:hAnsi="Wingdings" w:hint="default"/>
      </w:rPr>
    </w:lvl>
    <w:lvl w:ilvl="4" w:tplc="04090003" w:tentative="1">
      <w:start w:val="1"/>
      <w:numFmt w:val="bullet"/>
      <w:lvlText w:val=""/>
      <w:lvlJc w:val="left"/>
      <w:pPr>
        <w:ind w:left="2317" w:hanging="440"/>
      </w:pPr>
      <w:rPr>
        <w:rFonts w:ascii="Wingdings" w:hAnsi="Wingdings" w:hint="default"/>
      </w:rPr>
    </w:lvl>
    <w:lvl w:ilvl="5" w:tplc="04090005" w:tentative="1">
      <w:start w:val="1"/>
      <w:numFmt w:val="bullet"/>
      <w:lvlText w:val=""/>
      <w:lvlJc w:val="left"/>
      <w:pPr>
        <w:ind w:left="2757" w:hanging="440"/>
      </w:pPr>
      <w:rPr>
        <w:rFonts w:ascii="Wingdings" w:hAnsi="Wingdings" w:hint="default"/>
      </w:rPr>
    </w:lvl>
    <w:lvl w:ilvl="6" w:tplc="04090001" w:tentative="1">
      <w:start w:val="1"/>
      <w:numFmt w:val="bullet"/>
      <w:lvlText w:val=""/>
      <w:lvlJc w:val="left"/>
      <w:pPr>
        <w:ind w:left="3197" w:hanging="440"/>
      </w:pPr>
      <w:rPr>
        <w:rFonts w:ascii="Wingdings" w:hAnsi="Wingdings" w:hint="default"/>
      </w:rPr>
    </w:lvl>
    <w:lvl w:ilvl="7" w:tplc="04090003" w:tentative="1">
      <w:start w:val="1"/>
      <w:numFmt w:val="bullet"/>
      <w:lvlText w:val=""/>
      <w:lvlJc w:val="left"/>
      <w:pPr>
        <w:ind w:left="3637" w:hanging="440"/>
      </w:pPr>
      <w:rPr>
        <w:rFonts w:ascii="Wingdings" w:hAnsi="Wingdings" w:hint="default"/>
      </w:rPr>
    </w:lvl>
    <w:lvl w:ilvl="8" w:tplc="04090005" w:tentative="1">
      <w:start w:val="1"/>
      <w:numFmt w:val="bullet"/>
      <w:lvlText w:val=""/>
      <w:lvlJc w:val="left"/>
      <w:pPr>
        <w:ind w:left="4077" w:hanging="440"/>
      </w:pPr>
      <w:rPr>
        <w:rFonts w:ascii="Wingdings" w:hAnsi="Wingdings" w:hint="default"/>
      </w:rPr>
    </w:lvl>
  </w:abstractNum>
  <w:abstractNum w:abstractNumId="2" w15:restartNumberingAfterBreak="0">
    <w:nsid w:val="14F70D49"/>
    <w:multiLevelType w:val="hybridMultilevel"/>
    <w:tmpl w:val="3CC48ED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3B6D72"/>
    <w:multiLevelType w:val="hybridMultilevel"/>
    <w:tmpl w:val="FA30BBA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CCE307C"/>
    <w:multiLevelType w:val="hybridMultilevel"/>
    <w:tmpl w:val="1354D8C4"/>
    <w:lvl w:ilvl="0" w:tplc="AEA46F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93B7C9E"/>
    <w:multiLevelType w:val="hybridMultilevel"/>
    <w:tmpl w:val="FF8A1EEC"/>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1C33C2C"/>
    <w:multiLevelType w:val="hybridMultilevel"/>
    <w:tmpl w:val="E9CE3B62"/>
    <w:lvl w:ilvl="0" w:tplc="FE38553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3A465487"/>
    <w:multiLevelType w:val="hybridMultilevel"/>
    <w:tmpl w:val="2AD6ACC2"/>
    <w:lvl w:ilvl="0" w:tplc="10780766">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BB00B9F"/>
    <w:multiLevelType w:val="hybridMultilevel"/>
    <w:tmpl w:val="E2A21E02"/>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AE83666"/>
    <w:multiLevelType w:val="hybridMultilevel"/>
    <w:tmpl w:val="3C0A9828"/>
    <w:lvl w:ilvl="0" w:tplc="E3FE4916">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06A7B30"/>
    <w:multiLevelType w:val="hybridMultilevel"/>
    <w:tmpl w:val="8F2E6526"/>
    <w:lvl w:ilvl="0" w:tplc="45AEAB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862551F"/>
    <w:multiLevelType w:val="hybridMultilevel"/>
    <w:tmpl w:val="07129A74"/>
    <w:lvl w:ilvl="0" w:tplc="E5744166">
      <w:start w:val="1"/>
      <w:numFmt w:val="decimal"/>
      <w:lvlText w:val="%1)"/>
      <w:lvlJc w:val="left"/>
      <w:pPr>
        <w:ind w:left="840" w:hanging="360"/>
      </w:pPr>
      <w:rPr>
        <w:rFonts w:hint="default"/>
        <w:b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73DB71E4"/>
    <w:multiLevelType w:val="hybridMultilevel"/>
    <w:tmpl w:val="0B52B548"/>
    <w:lvl w:ilvl="0" w:tplc="03CC126C">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DC66371"/>
    <w:multiLevelType w:val="hybridMultilevel"/>
    <w:tmpl w:val="81841AB0"/>
    <w:lvl w:ilvl="0" w:tplc="1DD4CB22">
      <w:start w:val="1"/>
      <w:numFmt w:val="decimal"/>
      <w:lvlText w:val="%1)"/>
      <w:lvlJc w:val="left"/>
      <w:pPr>
        <w:ind w:left="842" w:hanging="360"/>
      </w:pPr>
      <w:rPr>
        <w:rFonts w:hint="default"/>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16cid:durableId="1117066724">
    <w:abstractNumId w:val="4"/>
  </w:num>
  <w:num w:numId="2" w16cid:durableId="1956712963">
    <w:abstractNumId w:val="7"/>
  </w:num>
  <w:num w:numId="3" w16cid:durableId="1799105143">
    <w:abstractNumId w:val="5"/>
  </w:num>
  <w:num w:numId="4" w16cid:durableId="550575674">
    <w:abstractNumId w:val="2"/>
  </w:num>
  <w:num w:numId="5" w16cid:durableId="1401905925">
    <w:abstractNumId w:val="1"/>
  </w:num>
  <w:num w:numId="6" w16cid:durableId="1347100595">
    <w:abstractNumId w:val="3"/>
  </w:num>
  <w:num w:numId="7" w16cid:durableId="1458572863">
    <w:abstractNumId w:val="8"/>
  </w:num>
  <w:num w:numId="8" w16cid:durableId="1160342231">
    <w:abstractNumId w:val="10"/>
  </w:num>
  <w:num w:numId="9" w16cid:durableId="1731417452">
    <w:abstractNumId w:val="11"/>
  </w:num>
  <w:num w:numId="10" w16cid:durableId="456919736">
    <w:abstractNumId w:val="0"/>
  </w:num>
  <w:num w:numId="11" w16cid:durableId="630747304">
    <w:abstractNumId w:val="12"/>
  </w:num>
  <w:num w:numId="12" w16cid:durableId="83763582">
    <w:abstractNumId w:val="9"/>
  </w:num>
  <w:num w:numId="13" w16cid:durableId="1572353136">
    <w:abstractNumId w:val="6"/>
  </w:num>
  <w:num w:numId="14" w16cid:durableId="9207197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LE0NTAwsjQzMjBV0lEKTi0uzszPAykwrAUAkX7NqSwAAAA="/>
  </w:docVars>
  <w:rsids>
    <w:rsidRoot w:val="00D1637A"/>
    <w:rsid w:val="9F76FDA6"/>
    <w:rsid w:val="DFC764E7"/>
    <w:rsid w:val="DFD78038"/>
    <w:rsid w:val="EEEE4675"/>
    <w:rsid w:val="FEBFF429"/>
    <w:rsid w:val="FF3F7B95"/>
    <w:rsid w:val="00001CF3"/>
    <w:rsid w:val="0000213F"/>
    <w:rsid w:val="00002B0C"/>
    <w:rsid w:val="00003A81"/>
    <w:rsid w:val="00004024"/>
    <w:rsid w:val="000048E2"/>
    <w:rsid w:val="00005E51"/>
    <w:rsid w:val="00006321"/>
    <w:rsid w:val="00006442"/>
    <w:rsid w:val="00007097"/>
    <w:rsid w:val="000072F3"/>
    <w:rsid w:val="00007C5F"/>
    <w:rsid w:val="00010A41"/>
    <w:rsid w:val="00012153"/>
    <w:rsid w:val="00012941"/>
    <w:rsid w:val="000154D2"/>
    <w:rsid w:val="00016DFF"/>
    <w:rsid w:val="00017165"/>
    <w:rsid w:val="00021BEF"/>
    <w:rsid w:val="00021DBC"/>
    <w:rsid w:val="00024C66"/>
    <w:rsid w:val="000258DC"/>
    <w:rsid w:val="000266D8"/>
    <w:rsid w:val="00026A70"/>
    <w:rsid w:val="00027E52"/>
    <w:rsid w:val="00030A29"/>
    <w:rsid w:val="000315B2"/>
    <w:rsid w:val="000329CD"/>
    <w:rsid w:val="000333C1"/>
    <w:rsid w:val="00033502"/>
    <w:rsid w:val="0003365E"/>
    <w:rsid w:val="0003391B"/>
    <w:rsid w:val="00036A1E"/>
    <w:rsid w:val="00037EDD"/>
    <w:rsid w:val="0004047F"/>
    <w:rsid w:val="0004067B"/>
    <w:rsid w:val="000421B1"/>
    <w:rsid w:val="000432BD"/>
    <w:rsid w:val="000434AA"/>
    <w:rsid w:val="00044AE9"/>
    <w:rsid w:val="000459E1"/>
    <w:rsid w:val="00045A4B"/>
    <w:rsid w:val="00047BD9"/>
    <w:rsid w:val="00050594"/>
    <w:rsid w:val="00050E24"/>
    <w:rsid w:val="0005342A"/>
    <w:rsid w:val="00054A06"/>
    <w:rsid w:val="00054CD2"/>
    <w:rsid w:val="00055A10"/>
    <w:rsid w:val="0005705A"/>
    <w:rsid w:val="0005710C"/>
    <w:rsid w:val="000573B1"/>
    <w:rsid w:val="00057C5F"/>
    <w:rsid w:val="00060EEC"/>
    <w:rsid w:val="00061283"/>
    <w:rsid w:val="00061796"/>
    <w:rsid w:val="00063583"/>
    <w:rsid w:val="000643A8"/>
    <w:rsid w:val="00064905"/>
    <w:rsid w:val="0007275D"/>
    <w:rsid w:val="00072F82"/>
    <w:rsid w:val="00075D87"/>
    <w:rsid w:val="000765BF"/>
    <w:rsid w:val="00077542"/>
    <w:rsid w:val="00077B36"/>
    <w:rsid w:val="0008087A"/>
    <w:rsid w:val="00081E2E"/>
    <w:rsid w:val="0008231F"/>
    <w:rsid w:val="0008373A"/>
    <w:rsid w:val="00085D6F"/>
    <w:rsid w:val="000860B3"/>
    <w:rsid w:val="000865B8"/>
    <w:rsid w:val="000872B8"/>
    <w:rsid w:val="00090380"/>
    <w:rsid w:val="000913B9"/>
    <w:rsid w:val="00092037"/>
    <w:rsid w:val="000931B5"/>
    <w:rsid w:val="00093524"/>
    <w:rsid w:val="000968AE"/>
    <w:rsid w:val="00096A67"/>
    <w:rsid w:val="0009776C"/>
    <w:rsid w:val="00097DA9"/>
    <w:rsid w:val="000A1B4E"/>
    <w:rsid w:val="000A3C7A"/>
    <w:rsid w:val="000A60DE"/>
    <w:rsid w:val="000A79B0"/>
    <w:rsid w:val="000B167A"/>
    <w:rsid w:val="000B29F5"/>
    <w:rsid w:val="000B2DC2"/>
    <w:rsid w:val="000B2E46"/>
    <w:rsid w:val="000B438D"/>
    <w:rsid w:val="000B44E8"/>
    <w:rsid w:val="000B4910"/>
    <w:rsid w:val="000B51C1"/>
    <w:rsid w:val="000B56DC"/>
    <w:rsid w:val="000B5986"/>
    <w:rsid w:val="000B5A7C"/>
    <w:rsid w:val="000B6C1B"/>
    <w:rsid w:val="000B7138"/>
    <w:rsid w:val="000C06B6"/>
    <w:rsid w:val="000C3B83"/>
    <w:rsid w:val="000C4F0D"/>
    <w:rsid w:val="000C540B"/>
    <w:rsid w:val="000C57E3"/>
    <w:rsid w:val="000C67B8"/>
    <w:rsid w:val="000C779C"/>
    <w:rsid w:val="000D0262"/>
    <w:rsid w:val="000D1896"/>
    <w:rsid w:val="000D1C3E"/>
    <w:rsid w:val="000D2258"/>
    <w:rsid w:val="000D22A6"/>
    <w:rsid w:val="000D283F"/>
    <w:rsid w:val="000D38CE"/>
    <w:rsid w:val="000D3944"/>
    <w:rsid w:val="000D6F4C"/>
    <w:rsid w:val="000D7D62"/>
    <w:rsid w:val="000E07EA"/>
    <w:rsid w:val="000E0CD1"/>
    <w:rsid w:val="000E158A"/>
    <w:rsid w:val="000E1EDC"/>
    <w:rsid w:val="000E3244"/>
    <w:rsid w:val="000E3B18"/>
    <w:rsid w:val="000E44B7"/>
    <w:rsid w:val="000E46F8"/>
    <w:rsid w:val="000E6F9F"/>
    <w:rsid w:val="000F0679"/>
    <w:rsid w:val="000F0BC5"/>
    <w:rsid w:val="000F17BE"/>
    <w:rsid w:val="000F3987"/>
    <w:rsid w:val="000F63A1"/>
    <w:rsid w:val="000F6D1B"/>
    <w:rsid w:val="000F778E"/>
    <w:rsid w:val="000F7ABA"/>
    <w:rsid w:val="000F7E47"/>
    <w:rsid w:val="00101D27"/>
    <w:rsid w:val="0010271D"/>
    <w:rsid w:val="00103C53"/>
    <w:rsid w:val="00104A4A"/>
    <w:rsid w:val="00105724"/>
    <w:rsid w:val="00105B30"/>
    <w:rsid w:val="001070DF"/>
    <w:rsid w:val="0010744B"/>
    <w:rsid w:val="00107DCD"/>
    <w:rsid w:val="00107DCF"/>
    <w:rsid w:val="00111835"/>
    <w:rsid w:val="00111D54"/>
    <w:rsid w:val="0011261F"/>
    <w:rsid w:val="00112CB3"/>
    <w:rsid w:val="00114E37"/>
    <w:rsid w:val="0011633A"/>
    <w:rsid w:val="001204E7"/>
    <w:rsid w:val="0012304F"/>
    <w:rsid w:val="00123199"/>
    <w:rsid w:val="00123BE1"/>
    <w:rsid w:val="00124556"/>
    <w:rsid w:val="001245AF"/>
    <w:rsid w:val="001246B6"/>
    <w:rsid w:val="00125A14"/>
    <w:rsid w:val="00131FCC"/>
    <w:rsid w:val="0013277C"/>
    <w:rsid w:val="00132F29"/>
    <w:rsid w:val="00135DD3"/>
    <w:rsid w:val="0013619E"/>
    <w:rsid w:val="00136716"/>
    <w:rsid w:val="001379F1"/>
    <w:rsid w:val="00137F11"/>
    <w:rsid w:val="00141476"/>
    <w:rsid w:val="001418DE"/>
    <w:rsid w:val="0014192D"/>
    <w:rsid w:val="00141E7B"/>
    <w:rsid w:val="001422BD"/>
    <w:rsid w:val="0014259A"/>
    <w:rsid w:val="00145144"/>
    <w:rsid w:val="0014537D"/>
    <w:rsid w:val="001477BA"/>
    <w:rsid w:val="00147FD7"/>
    <w:rsid w:val="001511F9"/>
    <w:rsid w:val="00151864"/>
    <w:rsid w:val="00154319"/>
    <w:rsid w:val="001548A8"/>
    <w:rsid w:val="00154D5B"/>
    <w:rsid w:val="00157423"/>
    <w:rsid w:val="00160335"/>
    <w:rsid w:val="001608A5"/>
    <w:rsid w:val="00162D97"/>
    <w:rsid w:val="0016314C"/>
    <w:rsid w:val="00164FB4"/>
    <w:rsid w:val="00165627"/>
    <w:rsid w:val="001659EB"/>
    <w:rsid w:val="00167C35"/>
    <w:rsid w:val="00167FE4"/>
    <w:rsid w:val="001713E7"/>
    <w:rsid w:val="00171D55"/>
    <w:rsid w:val="0017288F"/>
    <w:rsid w:val="00172B99"/>
    <w:rsid w:val="00180AC5"/>
    <w:rsid w:val="00180AF6"/>
    <w:rsid w:val="001818C9"/>
    <w:rsid w:val="00182357"/>
    <w:rsid w:val="001827A1"/>
    <w:rsid w:val="0018409D"/>
    <w:rsid w:val="00185099"/>
    <w:rsid w:val="00186273"/>
    <w:rsid w:val="001872A2"/>
    <w:rsid w:val="001917E7"/>
    <w:rsid w:val="00193F83"/>
    <w:rsid w:val="0019426B"/>
    <w:rsid w:val="0019498B"/>
    <w:rsid w:val="00195789"/>
    <w:rsid w:val="0019599A"/>
    <w:rsid w:val="00195EEE"/>
    <w:rsid w:val="0019691D"/>
    <w:rsid w:val="001A2198"/>
    <w:rsid w:val="001A29FB"/>
    <w:rsid w:val="001A3B8A"/>
    <w:rsid w:val="001A4CD2"/>
    <w:rsid w:val="001A7139"/>
    <w:rsid w:val="001A79F1"/>
    <w:rsid w:val="001B0AC9"/>
    <w:rsid w:val="001B0DAB"/>
    <w:rsid w:val="001B1117"/>
    <w:rsid w:val="001B15F9"/>
    <w:rsid w:val="001B42CC"/>
    <w:rsid w:val="001B4586"/>
    <w:rsid w:val="001B4651"/>
    <w:rsid w:val="001B5C0D"/>
    <w:rsid w:val="001B74F2"/>
    <w:rsid w:val="001B76D8"/>
    <w:rsid w:val="001C05D7"/>
    <w:rsid w:val="001C0620"/>
    <w:rsid w:val="001C0F45"/>
    <w:rsid w:val="001C1F27"/>
    <w:rsid w:val="001C3AA9"/>
    <w:rsid w:val="001C3B37"/>
    <w:rsid w:val="001C3F92"/>
    <w:rsid w:val="001C4DBA"/>
    <w:rsid w:val="001C6BDF"/>
    <w:rsid w:val="001C72EF"/>
    <w:rsid w:val="001D0104"/>
    <w:rsid w:val="001D0723"/>
    <w:rsid w:val="001D0AA2"/>
    <w:rsid w:val="001D28E3"/>
    <w:rsid w:val="001D4574"/>
    <w:rsid w:val="001D63DC"/>
    <w:rsid w:val="001E0449"/>
    <w:rsid w:val="001E06B3"/>
    <w:rsid w:val="001E0AF1"/>
    <w:rsid w:val="001E1983"/>
    <w:rsid w:val="001E1DCE"/>
    <w:rsid w:val="001E411B"/>
    <w:rsid w:val="001E56BB"/>
    <w:rsid w:val="001E6997"/>
    <w:rsid w:val="001E6FBA"/>
    <w:rsid w:val="001E6FCD"/>
    <w:rsid w:val="001E7ACD"/>
    <w:rsid w:val="001F0125"/>
    <w:rsid w:val="001F3D69"/>
    <w:rsid w:val="001F3E8D"/>
    <w:rsid w:val="001F7429"/>
    <w:rsid w:val="001F7579"/>
    <w:rsid w:val="001F7692"/>
    <w:rsid w:val="0020168E"/>
    <w:rsid w:val="002018E9"/>
    <w:rsid w:val="00202B10"/>
    <w:rsid w:val="002036FF"/>
    <w:rsid w:val="002046CD"/>
    <w:rsid w:val="002057AD"/>
    <w:rsid w:val="0020628C"/>
    <w:rsid w:val="00212669"/>
    <w:rsid w:val="002147B5"/>
    <w:rsid w:val="002153C9"/>
    <w:rsid w:val="00215750"/>
    <w:rsid w:val="00217A9A"/>
    <w:rsid w:val="002200D9"/>
    <w:rsid w:val="00221E6F"/>
    <w:rsid w:val="002235A7"/>
    <w:rsid w:val="00225199"/>
    <w:rsid w:val="00225EEB"/>
    <w:rsid w:val="0022693B"/>
    <w:rsid w:val="0022700F"/>
    <w:rsid w:val="0022735E"/>
    <w:rsid w:val="002275FF"/>
    <w:rsid w:val="002279D0"/>
    <w:rsid w:val="002306D8"/>
    <w:rsid w:val="00230DA0"/>
    <w:rsid w:val="00231417"/>
    <w:rsid w:val="00233071"/>
    <w:rsid w:val="002330AF"/>
    <w:rsid w:val="0023313E"/>
    <w:rsid w:val="00233C44"/>
    <w:rsid w:val="0023451F"/>
    <w:rsid w:val="00234F45"/>
    <w:rsid w:val="00234FF3"/>
    <w:rsid w:val="00235E8A"/>
    <w:rsid w:val="0023708F"/>
    <w:rsid w:val="00237AB5"/>
    <w:rsid w:val="00237BEE"/>
    <w:rsid w:val="00242A5B"/>
    <w:rsid w:val="002431CD"/>
    <w:rsid w:val="00243B04"/>
    <w:rsid w:val="00243CB0"/>
    <w:rsid w:val="00245876"/>
    <w:rsid w:val="002460D0"/>
    <w:rsid w:val="0024756F"/>
    <w:rsid w:val="002475B2"/>
    <w:rsid w:val="00247CC2"/>
    <w:rsid w:val="002502BF"/>
    <w:rsid w:val="002504AC"/>
    <w:rsid w:val="00251668"/>
    <w:rsid w:val="00252844"/>
    <w:rsid w:val="0025292B"/>
    <w:rsid w:val="00253251"/>
    <w:rsid w:val="002534D0"/>
    <w:rsid w:val="00254B0E"/>
    <w:rsid w:val="00255133"/>
    <w:rsid w:val="0025630B"/>
    <w:rsid w:val="00256534"/>
    <w:rsid w:val="00261274"/>
    <w:rsid w:val="002613C0"/>
    <w:rsid w:val="002627DE"/>
    <w:rsid w:val="00263351"/>
    <w:rsid w:val="00263425"/>
    <w:rsid w:val="00263DFF"/>
    <w:rsid w:val="002663C7"/>
    <w:rsid w:val="00266B69"/>
    <w:rsid w:val="00267B42"/>
    <w:rsid w:val="002720C0"/>
    <w:rsid w:val="0027329E"/>
    <w:rsid w:val="00273742"/>
    <w:rsid w:val="00276CF1"/>
    <w:rsid w:val="0028011D"/>
    <w:rsid w:val="00280869"/>
    <w:rsid w:val="002809BD"/>
    <w:rsid w:val="00281813"/>
    <w:rsid w:val="00282A5D"/>
    <w:rsid w:val="00285C16"/>
    <w:rsid w:val="00285ED1"/>
    <w:rsid w:val="00285F3E"/>
    <w:rsid w:val="002915B7"/>
    <w:rsid w:val="002925AF"/>
    <w:rsid w:val="00293AD7"/>
    <w:rsid w:val="0029622E"/>
    <w:rsid w:val="00297524"/>
    <w:rsid w:val="002A0424"/>
    <w:rsid w:val="002A3A6E"/>
    <w:rsid w:val="002A3CE1"/>
    <w:rsid w:val="002A5318"/>
    <w:rsid w:val="002A580E"/>
    <w:rsid w:val="002A6945"/>
    <w:rsid w:val="002A69FB"/>
    <w:rsid w:val="002B100D"/>
    <w:rsid w:val="002B3AD8"/>
    <w:rsid w:val="002B55BD"/>
    <w:rsid w:val="002B5A79"/>
    <w:rsid w:val="002B5E86"/>
    <w:rsid w:val="002B6123"/>
    <w:rsid w:val="002C0BC9"/>
    <w:rsid w:val="002C1186"/>
    <w:rsid w:val="002C2C97"/>
    <w:rsid w:val="002C2FA0"/>
    <w:rsid w:val="002C433D"/>
    <w:rsid w:val="002C43E0"/>
    <w:rsid w:val="002C5868"/>
    <w:rsid w:val="002C756D"/>
    <w:rsid w:val="002C7E6A"/>
    <w:rsid w:val="002D06A8"/>
    <w:rsid w:val="002D24CA"/>
    <w:rsid w:val="002D2BB6"/>
    <w:rsid w:val="002D386E"/>
    <w:rsid w:val="002D395B"/>
    <w:rsid w:val="002D4406"/>
    <w:rsid w:val="002D6F36"/>
    <w:rsid w:val="002D703F"/>
    <w:rsid w:val="002E0429"/>
    <w:rsid w:val="002E09B1"/>
    <w:rsid w:val="002E2573"/>
    <w:rsid w:val="002E7BE3"/>
    <w:rsid w:val="002F140C"/>
    <w:rsid w:val="002F2DE2"/>
    <w:rsid w:val="002F3575"/>
    <w:rsid w:val="002F3C2A"/>
    <w:rsid w:val="002F453C"/>
    <w:rsid w:val="002F4CA0"/>
    <w:rsid w:val="002F61CF"/>
    <w:rsid w:val="002F6ADA"/>
    <w:rsid w:val="002F6EB4"/>
    <w:rsid w:val="002F71E6"/>
    <w:rsid w:val="002F7E7D"/>
    <w:rsid w:val="00300797"/>
    <w:rsid w:val="003014B8"/>
    <w:rsid w:val="003039D6"/>
    <w:rsid w:val="00304925"/>
    <w:rsid w:val="003049D2"/>
    <w:rsid w:val="003111EB"/>
    <w:rsid w:val="00312440"/>
    <w:rsid w:val="00314487"/>
    <w:rsid w:val="00314CFE"/>
    <w:rsid w:val="0031554E"/>
    <w:rsid w:val="00315CB3"/>
    <w:rsid w:val="0032062A"/>
    <w:rsid w:val="00321787"/>
    <w:rsid w:val="00321D31"/>
    <w:rsid w:val="00321F3E"/>
    <w:rsid w:val="003267BC"/>
    <w:rsid w:val="00326AE0"/>
    <w:rsid w:val="00330CB8"/>
    <w:rsid w:val="00332DB3"/>
    <w:rsid w:val="00332ECD"/>
    <w:rsid w:val="00333A84"/>
    <w:rsid w:val="00335EDE"/>
    <w:rsid w:val="00336FBF"/>
    <w:rsid w:val="00337E11"/>
    <w:rsid w:val="0034308C"/>
    <w:rsid w:val="003434D8"/>
    <w:rsid w:val="00344CE7"/>
    <w:rsid w:val="00346F60"/>
    <w:rsid w:val="003472FC"/>
    <w:rsid w:val="003520EF"/>
    <w:rsid w:val="003521C7"/>
    <w:rsid w:val="00353272"/>
    <w:rsid w:val="00354B07"/>
    <w:rsid w:val="00355B2D"/>
    <w:rsid w:val="00356153"/>
    <w:rsid w:val="00357FFE"/>
    <w:rsid w:val="0036040A"/>
    <w:rsid w:val="00361DB1"/>
    <w:rsid w:val="003629B2"/>
    <w:rsid w:val="00363076"/>
    <w:rsid w:val="003633B2"/>
    <w:rsid w:val="00363526"/>
    <w:rsid w:val="00363993"/>
    <w:rsid w:val="003653F8"/>
    <w:rsid w:val="00365AA3"/>
    <w:rsid w:val="00366238"/>
    <w:rsid w:val="00366A13"/>
    <w:rsid w:val="00367D44"/>
    <w:rsid w:val="00373335"/>
    <w:rsid w:val="0037418F"/>
    <w:rsid w:val="003751CE"/>
    <w:rsid w:val="00376E22"/>
    <w:rsid w:val="00380BF4"/>
    <w:rsid w:val="0038177B"/>
    <w:rsid w:val="003823C1"/>
    <w:rsid w:val="00382624"/>
    <w:rsid w:val="00382D77"/>
    <w:rsid w:val="00382F27"/>
    <w:rsid w:val="0038317B"/>
    <w:rsid w:val="003846C2"/>
    <w:rsid w:val="003847C0"/>
    <w:rsid w:val="00384C9D"/>
    <w:rsid w:val="00385C60"/>
    <w:rsid w:val="0038605D"/>
    <w:rsid w:val="003865A8"/>
    <w:rsid w:val="00386F98"/>
    <w:rsid w:val="0039004C"/>
    <w:rsid w:val="003A00AB"/>
    <w:rsid w:val="003A156A"/>
    <w:rsid w:val="003A1CE1"/>
    <w:rsid w:val="003A2A3B"/>
    <w:rsid w:val="003A3937"/>
    <w:rsid w:val="003A4997"/>
    <w:rsid w:val="003A5FB5"/>
    <w:rsid w:val="003A7047"/>
    <w:rsid w:val="003B0386"/>
    <w:rsid w:val="003B160C"/>
    <w:rsid w:val="003B1B2D"/>
    <w:rsid w:val="003B1E80"/>
    <w:rsid w:val="003B23C4"/>
    <w:rsid w:val="003B2DC9"/>
    <w:rsid w:val="003B3E46"/>
    <w:rsid w:val="003B3FFF"/>
    <w:rsid w:val="003B57F5"/>
    <w:rsid w:val="003C38E0"/>
    <w:rsid w:val="003C3C56"/>
    <w:rsid w:val="003C3EE4"/>
    <w:rsid w:val="003C5069"/>
    <w:rsid w:val="003C53DB"/>
    <w:rsid w:val="003C6AFE"/>
    <w:rsid w:val="003C7107"/>
    <w:rsid w:val="003C76D4"/>
    <w:rsid w:val="003C7B75"/>
    <w:rsid w:val="003D33D8"/>
    <w:rsid w:val="003D3C9C"/>
    <w:rsid w:val="003D43E4"/>
    <w:rsid w:val="003D468F"/>
    <w:rsid w:val="003D7157"/>
    <w:rsid w:val="003E2CE3"/>
    <w:rsid w:val="003E36F8"/>
    <w:rsid w:val="003E44DE"/>
    <w:rsid w:val="003E4FA9"/>
    <w:rsid w:val="003E6FC2"/>
    <w:rsid w:val="003F0285"/>
    <w:rsid w:val="003F1F0B"/>
    <w:rsid w:val="003F55D1"/>
    <w:rsid w:val="003F579D"/>
    <w:rsid w:val="003F6CC4"/>
    <w:rsid w:val="003F6F1C"/>
    <w:rsid w:val="004002BA"/>
    <w:rsid w:val="00401910"/>
    <w:rsid w:val="00401C5E"/>
    <w:rsid w:val="00403519"/>
    <w:rsid w:val="00403D3B"/>
    <w:rsid w:val="004060BC"/>
    <w:rsid w:val="004126D9"/>
    <w:rsid w:val="00412B9C"/>
    <w:rsid w:val="00415128"/>
    <w:rsid w:val="004157AC"/>
    <w:rsid w:val="00415C9A"/>
    <w:rsid w:val="0041662E"/>
    <w:rsid w:val="00421069"/>
    <w:rsid w:val="00421EDC"/>
    <w:rsid w:val="00421FC9"/>
    <w:rsid w:val="00423A68"/>
    <w:rsid w:val="00425026"/>
    <w:rsid w:val="00425B94"/>
    <w:rsid w:val="00426613"/>
    <w:rsid w:val="00426C2F"/>
    <w:rsid w:val="00426DC9"/>
    <w:rsid w:val="00426FED"/>
    <w:rsid w:val="00427267"/>
    <w:rsid w:val="00427A57"/>
    <w:rsid w:val="004306B6"/>
    <w:rsid w:val="00434B85"/>
    <w:rsid w:val="00434BAF"/>
    <w:rsid w:val="004409B1"/>
    <w:rsid w:val="004418EA"/>
    <w:rsid w:val="00442F79"/>
    <w:rsid w:val="0044315A"/>
    <w:rsid w:val="004437E2"/>
    <w:rsid w:val="00444BB0"/>
    <w:rsid w:val="00447355"/>
    <w:rsid w:val="0045167E"/>
    <w:rsid w:val="00452DB6"/>
    <w:rsid w:val="00453AD7"/>
    <w:rsid w:val="00454FFD"/>
    <w:rsid w:val="004561EB"/>
    <w:rsid w:val="004569B3"/>
    <w:rsid w:val="00456A6B"/>
    <w:rsid w:val="00456BF1"/>
    <w:rsid w:val="004576C5"/>
    <w:rsid w:val="0046115A"/>
    <w:rsid w:val="004612AC"/>
    <w:rsid w:val="00463067"/>
    <w:rsid w:val="004648DF"/>
    <w:rsid w:val="0046552C"/>
    <w:rsid w:val="004655B1"/>
    <w:rsid w:val="004672B2"/>
    <w:rsid w:val="004723E4"/>
    <w:rsid w:val="00472CB3"/>
    <w:rsid w:val="00473294"/>
    <w:rsid w:val="00474F40"/>
    <w:rsid w:val="00476E0C"/>
    <w:rsid w:val="00477123"/>
    <w:rsid w:val="004777CA"/>
    <w:rsid w:val="00477FD2"/>
    <w:rsid w:val="0048087C"/>
    <w:rsid w:val="00480AD8"/>
    <w:rsid w:val="00481030"/>
    <w:rsid w:val="004822DC"/>
    <w:rsid w:val="00485120"/>
    <w:rsid w:val="00487C00"/>
    <w:rsid w:val="0049001E"/>
    <w:rsid w:val="00490D44"/>
    <w:rsid w:val="00492DBC"/>
    <w:rsid w:val="00494C0E"/>
    <w:rsid w:val="0049575D"/>
    <w:rsid w:val="0049582B"/>
    <w:rsid w:val="0049648D"/>
    <w:rsid w:val="00496611"/>
    <w:rsid w:val="00496763"/>
    <w:rsid w:val="004A0452"/>
    <w:rsid w:val="004A0A50"/>
    <w:rsid w:val="004A1F03"/>
    <w:rsid w:val="004A2F6D"/>
    <w:rsid w:val="004A312B"/>
    <w:rsid w:val="004A333E"/>
    <w:rsid w:val="004A3886"/>
    <w:rsid w:val="004A4489"/>
    <w:rsid w:val="004A4827"/>
    <w:rsid w:val="004A56EC"/>
    <w:rsid w:val="004A5C62"/>
    <w:rsid w:val="004A5FCC"/>
    <w:rsid w:val="004A6D3C"/>
    <w:rsid w:val="004A6D67"/>
    <w:rsid w:val="004B0454"/>
    <w:rsid w:val="004B0573"/>
    <w:rsid w:val="004B0D88"/>
    <w:rsid w:val="004C0306"/>
    <w:rsid w:val="004C1807"/>
    <w:rsid w:val="004C2F47"/>
    <w:rsid w:val="004C35EF"/>
    <w:rsid w:val="004C53AC"/>
    <w:rsid w:val="004C61E3"/>
    <w:rsid w:val="004C6C4A"/>
    <w:rsid w:val="004D179A"/>
    <w:rsid w:val="004D2073"/>
    <w:rsid w:val="004D2507"/>
    <w:rsid w:val="004D3653"/>
    <w:rsid w:val="004D3797"/>
    <w:rsid w:val="004D39BE"/>
    <w:rsid w:val="004D6658"/>
    <w:rsid w:val="004E0873"/>
    <w:rsid w:val="004E3187"/>
    <w:rsid w:val="004E3349"/>
    <w:rsid w:val="004E3675"/>
    <w:rsid w:val="004E42E1"/>
    <w:rsid w:val="004E47E5"/>
    <w:rsid w:val="004E4C21"/>
    <w:rsid w:val="004E5F30"/>
    <w:rsid w:val="004E61D2"/>
    <w:rsid w:val="004E66BC"/>
    <w:rsid w:val="004E6E3A"/>
    <w:rsid w:val="004E740E"/>
    <w:rsid w:val="004F08A0"/>
    <w:rsid w:val="004F1548"/>
    <w:rsid w:val="004F2047"/>
    <w:rsid w:val="004F3F62"/>
    <w:rsid w:val="004F4BF6"/>
    <w:rsid w:val="004F57D8"/>
    <w:rsid w:val="004F6380"/>
    <w:rsid w:val="0050182B"/>
    <w:rsid w:val="0050260C"/>
    <w:rsid w:val="0050429D"/>
    <w:rsid w:val="00504ABB"/>
    <w:rsid w:val="005066CF"/>
    <w:rsid w:val="00507A21"/>
    <w:rsid w:val="00511746"/>
    <w:rsid w:val="0051183F"/>
    <w:rsid w:val="00512F7F"/>
    <w:rsid w:val="00514174"/>
    <w:rsid w:val="00514B41"/>
    <w:rsid w:val="0051538E"/>
    <w:rsid w:val="005157C3"/>
    <w:rsid w:val="005158BB"/>
    <w:rsid w:val="00516709"/>
    <w:rsid w:val="00523A25"/>
    <w:rsid w:val="005253AC"/>
    <w:rsid w:val="00526DBD"/>
    <w:rsid w:val="005271B2"/>
    <w:rsid w:val="00530FEC"/>
    <w:rsid w:val="00531DD7"/>
    <w:rsid w:val="005325A2"/>
    <w:rsid w:val="00532641"/>
    <w:rsid w:val="00532646"/>
    <w:rsid w:val="00532B92"/>
    <w:rsid w:val="00533CA9"/>
    <w:rsid w:val="00534746"/>
    <w:rsid w:val="00534F5F"/>
    <w:rsid w:val="0053591B"/>
    <w:rsid w:val="00536A3F"/>
    <w:rsid w:val="00536E4E"/>
    <w:rsid w:val="00537C6C"/>
    <w:rsid w:val="00540502"/>
    <w:rsid w:val="00541D7B"/>
    <w:rsid w:val="00542370"/>
    <w:rsid w:val="00543199"/>
    <w:rsid w:val="0054459E"/>
    <w:rsid w:val="0054509E"/>
    <w:rsid w:val="00545E35"/>
    <w:rsid w:val="00551747"/>
    <w:rsid w:val="00552AFB"/>
    <w:rsid w:val="00552E0C"/>
    <w:rsid w:val="00553431"/>
    <w:rsid w:val="00553EEF"/>
    <w:rsid w:val="00555195"/>
    <w:rsid w:val="00563048"/>
    <w:rsid w:val="00564C56"/>
    <w:rsid w:val="005711B9"/>
    <w:rsid w:val="00572779"/>
    <w:rsid w:val="005728AE"/>
    <w:rsid w:val="0057496F"/>
    <w:rsid w:val="00574ED2"/>
    <w:rsid w:val="00575C41"/>
    <w:rsid w:val="005774EE"/>
    <w:rsid w:val="005775FB"/>
    <w:rsid w:val="00577B9B"/>
    <w:rsid w:val="0058073E"/>
    <w:rsid w:val="00581B56"/>
    <w:rsid w:val="00581F9A"/>
    <w:rsid w:val="0058219D"/>
    <w:rsid w:val="00582B01"/>
    <w:rsid w:val="00583B62"/>
    <w:rsid w:val="00583EAE"/>
    <w:rsid w:val="00584455"/>
    <w:rsid w:val="00585491"/>
    <w:rsid w:val="00586C2B"/>
    <w:rsid w:val="0058793D"/>
    <w:rsid w:val="00587EC6"/>
    <w:rsid w:val="00590156"/>
    <w:rsid w:val="00590B55"/>
    <w:rsid w:val="00594010"/>
    <w:rsid w:val="00596AAE"/>
    <w:rsid w:val="00596DF9"/>
    <w:rsid w:val="0059735F"/>
    <w:rsid w:val="005A104A"/>
    <w:rsid w:val="005A31A8"/>
    <w:rsid w:val="005A3EED"/>
    <w:rsid w:val="005A571B"/>
    <w:rsid w:val="005A695E"/>
    <w:rsid w:val="005B1184"/>
    <w:rsid w:val="005B1355"/>
    <w:rsid w:val="005B2C04"/>
    <w:rsid w:val="005B36E4"/>
    <w:rsid w:val="005B4CF1"/>
    <w:rsid w:val="005B5D01"/>
    <w:rsid w:val="005B6032"/>
    <w:rsid w:val="005B6829"/>
    <w:rsid w:val="005C115A"/>
    <w:rsid w:val="005C25A1"/>
    <w:rsid w:val="005C377D"/>
    <w:rsid w:val="005C3A59"/>
    <w:rsid w:val="005C3CF4"/>
    <w:rsid w:val="005C4C21"/>
    <w:rsid w:val="005C4D5A"/>
    <w:rsid w:val="005C655A"/>
    <w:rsid w:val="005C6BE1"/>
    <w:rsid w:val="005C79E1"/>
    <w:rsid w:val="005D06C3"/>
    <w:rsid w:val="005D156D"/>
    <w:rsid w:val="005D2718"/>
    <w:rsid w:val="005D2A6B"/>
    <w:rsid w:val="005D2E69"/>
    <w:rsid w:val="005D4171"/>
    <w:rsid w:val="005D423B"/>
    <w:rsid w:val="005D4390"/>
    <w:rsid w:val="005E01E1"/>
    <w:rsid w:val="005E063F"/>
    <w:rsid w:val="005E0BA1"/>
    <w:rsid w:val="005E1996"/>
    <w:rsid w:val="005E2846"/>
    <w:rsid w:val="005E5940"/>
    <w:rsid w:val="005E664F"/>
    <w:rsid w:val="005E6AE5"/>
    <w:rsid w:val="005F114B"/>
    <w:rsid w:val="005F17E9"/>
    <w:rsid w:val="005F41F2"/>
    <w:rsid w:val="005F572B"/>
    <w:rsid w:val="005F6B6E"/>
    <w:rsid w:val="006027F1"/>
    <w:rsid w:val="00602930"/>
    <w:rsid w:val="00602AC3"/>
    <w:rsid w:val="00604E7C"/>
    <w:rsid w:val="0060565F"/>
    <w:rsid w:val="00605728"/>
    <w:rsid w:val="006063C0"/>
    <w:rsid w:val="00606B3E"/>
    <w:rsid w:val="0060781C"/>
    <w:rsid w:val="00607B3A"/>
    <w:rsid w:val="00610A0F"/>
    <w:rsid w:val="00611C9E"/>
    <w:rsid w:val="00612F47"/>
    <w:rsid w:val="00614152"/>
    <w:rsid w:val="00615311"/>
    <w:rsid w:val="006155D7"/>
    <w:rsid w:val="00615D4E"/>
    <w:rsid w:val="00620B56"/>
    <w:rsid w:val="006215F6"/>
    <w:rsid w:val="0062193E"/>
    <w:rsid w:val="006228A5"/>
    <w:rsid w:val="006235B2"/>
    <w:rsid w:val="006248DC"/>
    <w:rsid w:val="0062561B"/>
    <w:rsid w:val="00626939"/>
    <w:rsid w:val="006306A2"/>
    <w:rsid w:val="00630B8C"/>
    <w:rsid w:val="00631290"/>
    <w:rsid w:val="00631509"/>
    <w:rsid w:val="00632FA1"/>
    <w:rsid w:val="00633570"/>
    <w:rsid w:val="0063425C"/>
    <w:rsid w:val="0063441D"/>
    <w:rsid w:val="00634866"/>
    <w:rsid w:val="00634B71"/>
    <w:rsid w:val="006354DA"/>
    <w:rsid w:val="00637919"/>
    <w:rsid w:val="00637A7E"/>
    <w:rsid w:val="00640890"/>
    <w:rsid w:val="006409A6"/>
    <w:rsid w:val="00640A3E"/>
    <w:rsid w:val="00642453"/>
    <w:rsid w:val="00646963"/>
    <w:rsid w:val="00647251"/>
    <w:rsid w:val="006501F8"/>
    <w:rsid w:val="00651283"/>
    <w:rsid w:val="00653B35"/>
    <w:rsid w:val="0065441D"/>
    <w:rsid w:val="006563D6"/>
    <w:rsid w:val="00656B33"/>
    <w:rsid w:val="006619B1"/>
    <w:rsid w:val="00664421"/>
    <w:rsid w:val="00665865"/>
    <w:rsid w:val="00670DA9"/>
    <w:rsid w:val="00671560"/>
    <w:rsid w:val="00672F4E"/>
    <w:rsid w:val="006737C4"/>
    <w:rsid w:val="00673827"/>
    <w:rsid w:val="00673E36"/>
    <w:rsid w:val="00674020"/>
    <w:rsid w:val="00674DA4"/>
    <w:rsid w:val="00675592"/>
    <w:rsid w:val="00675BDF"/>
    <w:rsid w:val="0067637D"/>
    <w:rsid w:val="006763A5"/>
    <w:rsid w:val="006767F6"/>
    <w:rsid w:val="00676C74"/>
    <w:rsid w:val="006771D0"/>
    <w:rsid w:val="00677E0D"/>
    <w:rsid w:val="006808EE"/>
    <w:rsid w:val="00680AE7"/>
    <w:rsid w:val="00680C61"/>
    <w:rsid w:val="00681580"/>
    <w:rsid w:val="00686AA3"/>
    <w:rsid w:val="00687DEB"/>
    <w:rsid w:val="006903DB"/>
    <w:rsid w:val="00693CE5"/>
    <w:rsid w:val="00693D80"/>
    <w:rsid w:val="00696BA1"/>
    <w:rsid w:val="0069791A"/>
    <w:rsid w:val="006A1BFA"/>
    <w:rsid w:val="006A53BB"/>
    <w:rsid w:val="006A5555"/>
    <w:rsid w:val="006B0A64"/>
    <w:rsid w:val="006B2A95"/>
    <w:rsid w:val="006B328C"/>
    <w:rsid w:val="006B3309"/>
    <w:rsid w:val="006B39C2"/>
    <w:rsid w:val="006B3E56"/>
    <w:rsid w:val="006B5DA6"/>
    <w:rsid w:val="006B6597"/>
    <w:rsid w:val="006B6F64"/>
    <w:rsid w:val="006C055A"/>
    <w:rsid w:val="006C1337"/>
    <w:rsid w:val="006C1AB4"/>
    <w:rsid w:val="006C1EDE"/>
    <w:rsid w:val="006C2888"/>
    <w:rsid w:val="006C2EF1"/>
    <w:rsid w:val="006C5C03"/>
    <w:rsid w:val="006C635A"/>
    <w:rsid w:val="006C7A60"/>
    <w:rsid w:val="006D156F"/>
    <w:rsid w:val="006D3C8A"/>
    <w:rsid w:val="006D4162"/>
    <w:rsid w:val="006D4683"/>
    <w:rsid w:val="006D4D84"/>
    <w:rsid w:val="006D5693"/>
    <w:rsid w:val="006D56A4"/>
    <w:rsid w:val="006D6302"/>
    <w:rsid w:val="006D7873"/>
    <w:rsid w:val="006E17E0"/>
    <w:rsid w:val="006E370B"/>
    <w:rsid w:val="006E384B"/>
    <w:rsid w:val="006E42F2"/>
    <w:rsid w:val="006E5569"/>
    <w:rsid w:val="006E5AFA"/>
    <w:rsid w:val="006E6A85"/>
    <w:rsid w:val="006E72FF"/>
    <w:rsid w:val="006F2290"/>
    <w:rsid w:val="0070002B"/>
    <w:rsid w:val="00700872"/>
    <w:rsid w:val="00700EC6"/>
    <w:rsid w:val="007033DA"/>
    <w:rsid w:val="00703B5B"/>
    <w:rsid w:val="0070411F"/>
    <w:rsid w:val="00705323"/>
    <w:rsid w:val="0070552C"/>
    <w:rsid w:val="00705FAD"/>
    <w:rsid w:val="00707409"/>
    <w:rsid w:val="00707CE7"/>
    <w:rsid w:val="00707F78"/>
    <w:rsid w:val="00712390"/>
    <w:rsid w:val="00714C69"/>
    <w:rsid w:val="00715BA8"/>
    <w:rsid w:val="00715BD4"/>
    <w:rsid w:val="00716AAF"/>
    <w:rsid w:val="0071798C"/>
    <w:rsid w:val="00717FD0"/>
    <w:rsid w:val="0072130B"/>
    <w:rsid w:val="00722513"/>
    <w:rsid w:val="00722DFA"/>
    <w:rsid w:val="00722ED4"/>
    <w:rsid w:val="00723BE9"/>
    <w:rsid w:val="00724826"/>
    <w:rsid w:val="0072485C"/>
    <w:rsid w:val="00725198"/>
    <w:rsid w:val="0072582B"/>
    <w:rsid w:val="0072605E"/>
    <w:rsid w:val="007260CE"/>
    <w:rsid w:val="00726C51"/>
    <w:rsid w:val="00726DC4"/>
    <w:rsid w:val="007271AB"/>
    <w:rsid w:val="00727AEF"/>
    <w:rsid w:val="00730126"/>
    <w:rsid w:val="00730F97"/>
    <w:rsid w:val="007325F0"/>
    <w:rsid w:val="00734C68"/>
    <w:rsid w:val="00734E6D"/>
    <w:rsid w:val="0073602F"/>
    <w:rsid w:val="007375A3"/>
    <w:rsid w:val="007401E8"/>
    <w:rsid w:val="00740DAB"/>
    <w:rsid w:val="007410B3"/>
    <w:rsid w:val="0074127B"/>
    <w:rsid w:val="007416A4"/>
    <w:rsid w:val="00742A0A"/>
    <w:rsid w:val="00742D1A"/>
    <w:rsid w:val="007456F0"/>
    <w:rsid w:val="00745E23"/>
    <w:rsid w:val="00745EC4"/>
    <w:rsid w:val="00747D84"/>
    <w:rsid w:val="00750E89"/>
    <w:rsid w:val="00751507"/>
    <w:rsid w:val="00751999"/>
    <w:rsid w:val="00751AAE"/>
    <w:rsid w:val="00752359"/>
    <w:rsid w:val="00752509"/>
    <w:rsid w:val="00752C00"/>
    <w:rsid w:val="00754126"/>
    <w:rsid w:val="00754F9D"/>
    <w:rsid w:val="0075654D"/>
    <w:rsid w:val="00757465"/>
    <w:rsid w:val="00757C6E"/>
    <w:rsid w:val="00760679"/>
    <w:rsid w:val="00761951"/>
    <w:rsid w:val="00761AE2"/>
    <w:rsid w:val="007629D6"/>
    <w:rsid w:val="00763F41"/>
    <w:rsid w:val="00765056"/>
    <w:rsid w:val="00765090"/>
    <w:rsid w:val="007650C1"/>
    <w:rsid w:val="00765289"/>
    <w:rsid w:val="007659FB"/>
    <w:rsid w:val="00765A0C"/>
    <w:rsid w:val="0076645A"/>
    <w:rsid w:val="00767D0E"/>
    <w:rsid w:val="00770556"/>
    <w:rsid w:val="0077077D"/>
    <w:rsid w:val="00773028"/>
    <w:rsid w:val="00773E54"/>
    <w:rsid w:val="0077427F"/>
    <w:rsid w:val="0077632B"/>
    <w:rsid w:val="007763C2"/>
    <w:rsid w:val="00776A9D"/>
    <w:rsid w:val="007774D6"/>
    <w:rsid w:val="007806C1"/>
    <w:rsid w:val="00781673"/>
    <w:rsid w:val="007830BD"/>
    <w:rsid w:val="0078387D"/>
    <w:rsid w:val="00783B47"/>
    <w:rsid w:val="007846E6"/>
    <w:rsid w:val="0078557B"/>
    <w:rsid w:val="007859C4"/>
    <w:rsid w:val="007873E6"/>
    <w:rsid w:val="00787616"/>
    <w:rsid w:val="00787975"/>
    <w:rsid w:val="00790BFD"/>
    <w:rsid w:val="00792380"/>
    <w:rsid w:val="007936B9"/>
    <w:rsid w:val="007937D9"/>
    <w:rsid w:val="00794821"/>
    <w:rsid w:val="007953FF"/>
    <w:rsid w:val="007959A5"/>
    <w:rsid w:val="00796219"/>
    <w:rsid w:val="00797BC0"/>
    <w:rsid w:val="007A0B4D"/>
    <w:rsid w:val="007A1480"/>
    <w:rsid w:val="007A2A68"/>
    <w:rsid w:val="007A38A3"/>
    <w:rsid w:val="007A46C1"/>
    <w:rsid w:val="007A7838"/>
    <w:rsid w:val="007B0A5F"/>
    <w:rsid w:val="007B4DE9"/>
    <w:rsid w:val="007B671A"/>
    <w:rsid w:val="007B7B3D"/>
    <w:rsid w:val="007B7B5B"/>
    <w:rsid w:val="007C0095"/>
    <w:rsid w:val="007C0393"/>
    <w:rsid w:val="007C1890"/>
    <w:rsid w:val="007C1B99"/>
    <w:rsid w:val="007C356C"/>
    <w:rsid w:val="007C40A2"/>
    <w:rsid w:val="007C44DC"/>
    <w:rsid w:val="007C51A9"/>
    <w:rsid w:val="007C55D6"/>
    <w:rsid w:val="007C5751"/>
    <w:rsid w:val="007C7BE8"/>
    <w:rsid w:val="007D0D98"/>
    <w:rsid w:val="007D179B"/>
    <w:rsid w:val="007D2E31"/>
    <w:rsid w:val="007D3933"/>
    <w:rsid w:val="007D3E85"/>
    <w:rsid w:val="007D42D3"/>
    <w:rsid w:val="007D431D"/>
    <w:rsid w:val="007D5333"/>
    <w:rsid w:val="007D616E"/>
    <w:rsid w:val="007D706C"/>
    <w:rsid w:val="007D7C94"/>
    <w:rsid w:val="007E0C6B"/>
    <w:rsid w:val="007E1539"/>
    <w:rsid w:val="007E22D2"/>
    <w:rsid w:val="007E4611"/>
    <w:rsid w:val="007E5517"/>
    <w:rsid w:val="007E5A50"/>
    <w:rsid w:val="007E6489"/>
    <w:rsid w:val="007E746F"/>
    <w:rsid w:val="007F01A0"/>
    <w:rsid w:val="007F0B2E"/>
    <w:rsid w:val="007F15F8"/>
    <w:rsid w:val="007F294F"/>
    <w:rsid w:val="007F53BF"/>
    <w:rsid w:val="007F5636"/>
    <w:rsid w:val="00801C85"/>
    <w:rsid w:val="008020E6"/>
    <w:rsid w:val="00802264"/>
    <w:rsid w:val="00804401"/>
    <w:rsid w:val="008105A3"/>
    <w:rsid w:val="00811737"/>
    <w:rsid w:val="00811F44"/>
    <w:rsid w:val="00814706"/>
    <w:rsid w:val="00814B39"/>
    <w:rsid w:val="00816D1B"/>
    <w:rsid w:val="00817A03"/>
    <w:rsid w:val="00817C72"/>
    <w:rsid w:val="00817CC5"/>
    <w:rsid w:val="00825228"/>
    <w:rsid w:val="00825EF1"/>
    <w:rsid w:val="00826C78"/>
    <w:rsid w:val="00826F67"/>
    <w:rsid w:val="008273EC"/>
    <w:rsid w:val="0083007B"/>
    <w:rsid w:val="00831041"/>
    <w:rsid w:val="00834209"/>
    <w:rsid w:val="00834478"/>
    <w:rsid w:val="008344FD"/>
    <w:rsid w:val="00834EC4"/>
    <w:rsid w:val="00835273"/>
    <w:rsid w:val="0083558E"/>
    <w:rsid w:val="00836CC7"/>
    <w:rsid w:val="00836E8B"/>
    <w:rsid w:val="008379ED"/>
    <w:rsid w:val="00841175"/>
    <w:rsid w:val="00841B62"/>
    <w:rsid w:val="00842A8F"/>
    <w:rsid w:val="00845334"/>
    <w:rsid w:val="008457EF"/>
    <w:rsid w:val="0084581D"/>
    <w:rsid w:val="00846701"/>
    <w:rsid w:val="00851AA0"/>
    <w:rsid w:val="00851C07"/>
    <w:rsid w:val="0085248C"/>
    <w:rsid w:val="00857B5F"/>
    <w:rsid w:val="008604A4"/>
    <w:rsid w:val="008619F6"/>
    <w:rsid w:val="00864D3B"/>
    <w:rsid w:val="008656DB"/>
    <w:rsid w:val="00866915"/>
    <w:rsid w:val="00866F93"/>
    <w:rsid w:val="00870FAD"/>
    <w:rsid w:val="00873192"/>
    <w:rsid w:val="00873922"/>
    <w:rsid w:val="00875529"/>
    <w:rsid w:val="0087654E"/>
    <w:rsid w:val="008768AB"/>
    <w:rsid w:val="0087795F"/>
    <w:rsid w:val="00877D09"/>
    <w:rsid w:val="00877D98"/>
    <w:rsid w:val="008819C1"/>
    <w:rsid w:val="00882271"/>
    <w:rsid w:val="00883895"/>
    <w:rsid w:val="0088497A"/>
    <w:rsid w:val="008849AF"/>
    <w:rsid w:val="00884A60"/>
    <w:rsid w:val="00885DD7"/>
    <w:rsid w:val="0088704C"/>
    <w:rsid w:val="008870B6"/>
    <w:rsid w:val="00887905"/>
    <w:rsid w:val="00887BAB"/>
    <w:rsid w:val="00890CB8"/>
    <w:rsid w:val="008914C8"/>
    <w:rsid w:val="00891995"/>
    <w:rsid w:val="00894122"/>
    <w:rsid w:val="0089695E"/>
    <w:rsid w:val="00896CCB"/>
    <w:rsid w:val="00896FD4"/>
    <w:rsid w:val="008A2A1A"/>
    <w:rsid w:val="008A2E92"/>
    <w:rsid w:val="008A5917"/>
    <w:rsid w:val="008A627B"/>
    <w:rsid w:val="008B17E3"/>
    <w:rsid w:val="008B189E"/>
    <w:rsid w:val="008B22DE"/>
    <w:rsid w:val="008B399A"/>
    <w:rsid w:val="008B5719"/>
    <w:rsid w:val="008B6103"/>
    <w:rsid w:val="008C25B6"/>
    <w:rsid w:val="008C672D"/>
    <w:rsid w:val="008C6D5E"/>
    <w:rsid w:val="008C6E99"/>
    <w:rsid w:val="008C7B7F"/>
    <w:rsid w:val="008D012B"/>
    <w:rsid w:val="008D04E3"/>
    <w:rsid w:val="008D07E3"/>
    <w:rsid w:val="008D0E46"/>
    <w:rsid w:val="008D138F"/>
    <w:rsid w:val="008D13F1"/>
    <w:rsid w:val="008D29EA"/>
    <w:rsid w:val="008D384A"/>
    <w:rsid w:val="008D3B9F"/>
    <w:rsid w:val="008D3F0D"/>
    <w:rsid w:val="008D492C"/>
    <w:rsid w:val="008D757E"/>
    <w:rsid w:val="008E0DD1"/>
    <w:rsid w:val="008E182E"/>
    <w:rsid w:val="008E2AD3"/>
    <w:rsid w:val="008E4D5C"/>
    <w:rsid w:val="008E5AD5"/>
    <w:rsid w:val="008E6380"/>
    <w:rsid w:val="008E7473"/>
    <w:rsid w:val="008F1101"/>
    <w:rsid w:val="008F12AB"/>
    <w:rsid w:val="008F3E92"/>
    <w:rsid w:val="008F5242"/>
    <w:rsid w:val="008F5F20"/>
    <w:rsid w:val="008F76C8"/>
    <w:rsid w:val="008F7954"/>
    <w:rsid w:val="00901B52"/>
    <w:rsid w:val="00902C6F"/>
    <w:rsid w:val="00903AED"/>
    <w:rsid w:val="00904D1F"/>
    <w:rsid w:val="00904E61"/>
    <w:rsid w:val="009053DD"/>
    <w:rsid w:val="00905CAE"/>
    <w:rsid w:val="00906EEF"/>
    <w:rsid w:val="0091051F"/>
    <w:rsid w:val="00911EB5"/>
    <w:rsid w:val="00915E98"/>
    <w:rsid w:val="00917400"/>
    <w:rsid w:val="00917AE4"/>
    <w:rsid w:val="00920B23"/>
    <w:rsid w:val="00921AA7"/>
    <w:rsid w:val="009247E0"/>
    <w:rsid w:val="0092523D"/>
    <w:rsid w:val="00925774"/>
    <w:rsid w:val="00927372"/>
    <w:rsid w:val="0093100C"/>
    <w:rsid w:val="009314A8"/>
    <w:rsid w:val="00933AD5"/>
    <w:rsid w:val="009352C1"/>
    <w:rsid w:val="00940621"/>
    <w:rsid w:val="00942D95"/>
    <w:rsid w:val="00942E78"/>
    <w:rsid w:val="0095374E"/>
    <w:rsid w:val="00953D4F"/>
    <w:rsid w:val="00954DA8"/>
    <w:rsid w:val="00954FEB"/>
    <w:rsid w:val="0095515F"/>
    <w:rsid w:val="0095607E"/>
    <w:rsid w:val="00957734"/>
    <w:rsid w:val="00961AB5"/>
    <w:rsid w:val="00961FD4"/>
    <w:rsid w:val="00962D50"/>
    <w:rsid w:val="009636CC"/>
    <w:rsid w:val="00963F2B"/>
    <w:rsid w:val="009641CE"/>
    <w:rsid w:val="00965885"/>
    <w:rsid w:val="00967542"/>
    <w:rsid w:val="009727D9"/>
    <w:rsid w:val="009730F0"/>
    <w:rsid w:val="0097355E"/>
    <w:rsid w:val="00973A0B"/>
    <w:rsid w:val="00973A5C"/>
    <w:rsid w:val="00973BFA"/>
    <w:rsid w:val="00975171"/>
    <w:rsid w:val="00976EFD"/>
    <w:rsid w:val="009777A4"/>
    <w:rsid w:val="0098082C"/>
    <w:rsid w:val="009812E7"/>
    <w:rsid w:val="00981408"/>
    <w:rsid w:val="00981959"/>
    <w:rsid w:val="0098207D"/>
    <w:rsid w:val="0098288B"/>
    <w:rsid w:val="00982C71"/>
    <w:rsid w:val="009851AB"/>
    <w:rsid w:val="009917A5"/>
    <w:rsid w:val="00992CD0"/>
    <w:rsid w:val="009931E4"/>
    <w:rsid w:val="009936FC"/>
    <w:rsid w:val="0099378C"/>
    <w:rsid w:val="00994B6C"/>
    <w:rsid w:val="009953EF"/>
    <w:rsid w:val="0099697D"/>
    <w:rsid w:val="00997596"/>
    <w:rsid w:val="0099796C"/>
    <w:rsid w:val="009A04A0"/>
    <w:rsid w:val="009A28DA"/>
    <w:rsid w:val="009A2BDA"/>
    <w:rsid w:val="009A3F7E"/>
    <w:rsid w:val="009A646B"/>
    <w:rsid w:val="009A782E"/>
    <w:rsid w:val="009A79F8"/>
    <w:rsid w:val="009B291A"/>
    <w:rsid w:val="009B434C"/>
    <w:rsid w:val="009B44B9"/>
    <w:rsid w:val="009B56C2"/>
    <w:rsid w:val="009B6585"/>
    <w:rsid w:val="009B7B7A"/>
    <w:rsid w:val="009C0CD3"/>
    <w:rsid w:val="009C1833"/>
    <w:rsid w:val="009C1D34"/>
    <w:rsid w:val="009C45A0"/>
    <w:rsid w:val="009C4DBD"/>
    <w:rsid w:val="009D1508"/>
    <w:rsid w:val="009D2542"/>
    <w:rsid w:val="009D7550"/>
    <w:rsid w:val="009E0E48"/>
    <w:rsid w:val="009E4FFF"/>
    <w:rsid w:val="009E52C6"/>
    <w:rsid w:val="009E6116"/>
    <w:rsid w:val="009E6377"/>
    <w:rsid w:val="009E6B99"/>
    <w:rsid w:val="009F0C6B"/>
    <w:rsid w:val="00A00988"/>
    <w:rsid w:val="00A01F9D"/>
    <w:rsid w:val="00A0250F"/>
    <w:rsid w:val="00A0412F"/>
    <w:rsid w:val="00A0425B"/>
    <w:rsid w:val="00A0505C"/>
    <w:rsid w:val="00A103AC"/>
    <w:rsid w:val="00A12486"/>
    <w:rsid w:val="00A12B6F"/>
    <w:rsid w:val="00A1380F"/>
    <w:rsid w:val="00A1443A"/>
    <w:rsid w:val="00A17FD2"/>
    <w:rsid w:val="00A201D6"/>
    <w:rsid w:val="00A20F22"/>
    <w:rsid w:val="00A21F3C"/>
    <w:rsid w:val="00A21FE6"/>
    <w:rsid w:val="00A24704"/>
    <w:rsid w:val="00A24F37"/>
    <w:rsid w:val="00A2629D"/>
    <w:rsid w:val="00A27AEF"/>
    <w:rsid w:val="00A323FA"/>
    <w:rsid w:val="00A32C33"/>
    <w:rsid w:val="00A32F92"/>
    <w:rsid w:val="00A33581"/>
    <w:rsid w:val="00A35335"/>
    <w:rsid w:val="00A35627"/>
    <w:rsid w:val="00A37C26"/>
    <w:rsid w:val="00A410AF"/>
    <w:rsid w:val="00A41182"/>
    <w:rsid w:val="00A42235"/>
    <w:rsid w:val="00A422F6"/>
    <w:rsid w:val="00A43EEF"/>
    <w:rsid w:val="00A4492E"/>
    <w:rsid w:val="00A471DA"/>
    <w:rsid w:val="00A505C8"/>
    <w:rsid w:val="00A5200F"/>
    <w:rsid w:val="00A5448B"/>
    <w:rsid w:val="00A54B11"/>
    <w:rsid w:val="00A5503C"/>
    <w:rsid w:val="00A563A2"/>
    <w:rsid w:val="00A56812"/>
    <w:rsid w:val="00A56DFD"/>
    <w:rsid w:val="00A61F7B"/>
    <w:rsid w:val="00A6201E"/>
    <w:rsid w:val="00A62306"/>
    <w:rsid w:val="00A62A17"/>
    <w:rsid w:val="00A62B76"/>
    <w:rsid w:val="00A63A52"/>
    <w:rsid w:val="00A63C11"/>
    <w:rsid w:val="00A6528D"/>
    <w:rsid w:val="00A65738"/>
    <w:rsid w:val="00A666DE"/>
    <w:rsid w:val="00A66ADF"/>
    <w:rsid w:val="00A67245"/>
    <w:rsid w:val="00A67593"/>
    <w:rsid w:val="00A734B6"/>
    <w:rsid w:val="00A744C6"/>
    <w:rsid w:val="00A74651"/>
    <w:rsid w:val="00A75862"/>
    <w:rsid w:val="00A83183"/>
    <w:rsid w:val="00A83DD1"/>
    <w:rsid w:val="00A84C3A"/>
    <w:rsid w:val="00A91251"/>
    <w:rsid w:val="00A912FC"/>
    <w:rsid w:val="00A9300F"/>
    <w:rsid w:val="00A939DB"/>
    <w:rsid w:val="00A95E0B"/>
    <w:rsid w:val="00A95FC9"/>
    <w:rsid w:val="00A962E6"/>
    <w:rsid w:val="00A968CC"/>
    <w:rsid w:val="00AA0279"/>
    <w:rsid w:val="00AA0787"/>
    <w:rsid w:val="00AA1BD3"/>
    <w:rsid w:val="00AA35BC"/>
    <w:rsid w:val="00AA3A8F"/>
    <w:rsid w:val="00AA3EAC"/>
    <w:rsid w:val="00AA5CAE"/>
    <w:rsid w:val="00AB18F1"/>
    <w:rsid w:val="00AB3092"/>
    <w:rsid w:val="00AB33E6"/>
    <w:rsid w:val="00AB3DDB"/>
    <w:rsid w:val="00AB5286"/>
    <w:rsid w:val="00AB6643"/>
    <w:rsid w:val="00AB70C7"/>
    <w:rsid w:val="00AC08DA"/>
    <w:rsid w:val="00AC08ED"/>
    <w:rsid w:val="00AC23B3"/>
    <w:rsid w:val="00AC289B"/>
    <w:rsid w:val="00AC383C"/>
    <w:rsid w:val="00AC3E1B"/>
    <w:rsid w:val="00AC537F"/>
    <w:rsid w:val="00AC59D6"/>
    <w:rsid w:val="00AC5B4A"/>
    <w:rsid w:val="00AC5C42"/>
    <w:rsid w:val="00AC5D2C"/>
    <w:rsid w:val="00AC63BB"/>
    <w:rsid w:val="00AC65DB"/>
    <w:rsid w:val="00AC7444"/>
    <w:rsid w:val="00AD0E08"/>
    <w:rsid w:val="00AD0FD2"/>
    <w:rsid w:val="00AD3449"/>
    <w:rsid w:val="00AD49E1"/>
    <w:rsid w:val="00AD4DDB"/>
    <w:rsid w:val="00AD504D"/>
    <w:rsid w:val="00AD55DA"/>
    <w:rsid w:val="00AD5E63"/>
    <w:rsid w:val="00AD6776"/>
    <w:rsid w:val="00AD6B68"/>
    <w:rsid w:val="00AD73E5"/>
    <w:rsid w:val="00AE0DD3"/>
    <w:rsid w:val="00AE0E08"/>
    <w:rsid w:val="00AE1900"/>
    <w:rsid w:val="00AE2088"/>
    <w:rsid w:val="00AE2B64"/>
    <w:rsid w:val="00AE2E6B"/>
    <w:rsid w:val="00AE30A5"/>
    <w:rsid w:val="00AE460A"/>
    <w:rsid w:val="00AE5765"/>
    <w:rsid w:val="00AE796B"/>
    <w:rsid w:val="00AF057F"/>
    <w:rsid w:val="00AF1EFD"/>
    <w:rsid w:val="00AF4300"/>
    <w:rsid w:val="00AF44A5"/>
    <w:rsid w:val="00AF4B7C"/>
    <w:rsid w:val="00AF5356"/>
    <w:rsid w:val="00AF589A"/>
    <w:rsid w:val="00AF7F75"/>
    <w:rsid w:val="00B0063E"/>
    <w:rsid w:val="00B00F9B"/>
    <w:rsid w:val="00B02689"/>
    <w:rsid w:val="00B026B6"/>
    <w:rsid w:val="00B0312B"/>
    <w:rsid w:val="00B0443D"/>
    <w:rsid w:val="00B060B8"/>
    <w:rsid w:val="00B078AF"/>
    <w:rsid w:val="00B159FF"/>
    <w:rsid w:val="00B15F06"/>
    <w:rsid w:val="00B16CA4"/>
    <w:rsid w:val="00B17262"/>
    <w:rsid w:val="00B1787D"/>
    <w:rsid w:val="00B21C77"/>
    <w:rsid w:val="00B21D92"/>
    <w:rsid w:val="00B22433"/>
    <w:rsid w:val="00B22C50"/>
    <w:rsid w:val="00B23433"/>
    <w:rsid w:val="00B2400E"/>
    <w:rsid w:val="00B25070"/>
    <w:rsid w:val="00B2544E"/>
    <w:rsid w:val="00B2647E"/>
    <w:rsid w:val="00B26559"/>
    <w:rsid w:val="00B30FA9"/>
    <w:rsid w:val="00B32286"/>
    <w:rsid w:val="00B32EB9"/>
    <w:rsid w:val="00B34AC6"/>
    <w:rsid w:val="00B35A40"/>
    <w:rsid w:val="00B35E7F"/>
    <w:rsid w:val="00B35F9B"/>
    <w:rsid w:val="00B36E6E"/>
    <w:rsid w:val="00B370C1"/>
    <w:rsid w:val="00B3744C"/>
    <w:rsid w:val="00B37585"/>
    <w:rsid w:val="00B37597"/>
    <w:rsid w:val="00B37622"/>
    <w:rsid w:val="00B37FE2"/>
    <w:rsid w:val="00B4185D"/>
    <w:rsid w:val="00B43085"/>
    <w:rsid w:val="00B44DFA"/>
    <w:rsid w:val="00B45B6A"/>
    <w:rsid w:val="00B46BEF"/>
    <w:rsid w:val="00B504C3"/>
    <w:rsid w:val="00B51B51"/>
    <w:rsid w:val="00B52F83"/>
    <w:rsid w:val="00B54530"/>
    <w:rsid w:val="00B54EC2"/>
    <w:rsid w:val="00B55D4F"/>
    <w:rsid w:val="00B57450"/>
    <w:rsid w:val="00B5763E"/>
    <w:rsid w:val="00B61228"/>
    <w:rsid w:val="00B61812"/>
    <w:rsid w:val="00B62B4E"/>
    <w:rsid w:val="00B64900"/>
    <w:rsid w:val="00B64CAF"/>
    <w:rsid w:val="00B64DD3"/>
    <w:rsid w:val="00B65B97"/>
    <w:rsid w:val="00B65D58"/>
    <w:rsid w:val="00B70AAF"/>
    <w:rsid w:val="00B70DE7"/>
    <w:rsid w:val="00B7160E"/>
    <w:rsid w:val="00B733CA"/>
    <w:rsid w:val="00B746AD"/>
    <w:rsid w:val="00B74703"/>
    <w:rsid w:val="00B7723F"/>
    <w:rsid w:val="00B77791"/>
    <w:rsid w:val="00B80A95"/>
    <w:rsid w:val="00B81707"/>
    <w:rsid w:val="00B8318F"/>
    <w:rsid w:val="00B86893"/>
    <w:rsid w:val="00B87434"/>
    <w:rsid w:val="00B87EEA"/>
    <w:rsid w:val="00B9151A"/>
    <w:rsid w:val="00B91DB0"/>
    <w:rsid w:val="00B92EF1"/>
    <w:rsid w:val="00BA2FC7"/>
    <w:rsid w:val="00BA3A52"/>
    <w:rsid w:val="00BA7971"/>
    <w:rsid w:val="00BB0F1C"/>
    <w:rsid w:val="00BB1043"/>
    <w:rsid w:val="00BB10EE"/>
    <w:rsid w:val="00BB2BBC"/>
    <w:rsid w:val="00BB2F68"/>
    <w:rsid w:val="00BB3D66"/>
    <w:rsid w:val="00BB45B2"/>
    <w:rsid w:val="00BB48FD"/>
    <w:rsid w:val="00BB532D"/>
    <w:rsid w:val="00BB5562"/>
    <w:rsid w:val="00BB710E"/>
    <w:rsid w:val="00BC05AE"/>
    <w:rsid w:val="00BC1A62"/>
    <w:rsid w:val="00BC29C3"/>
    <w:rsid w:val="00BC3D46"/>
    <w:rsid w:val="00BC3E72"/>
    <w:rsid w:val="00BC3ECF"/>
    <w:rsid w:val="00BC4ECB"/>
    <w:rsid w:val="00BD00E0"/>
    <w:rsid w:val="00BD1601"/>
    <w:rsid w:val="00BD32AA"/>
    <w:rsid w:val="00BD5DFD"/>
    <w:rsid w:val="00BE0BF4"/>
    <w:rsid w:val="00BE0EDA"/>
    <w:rsid w:val="00BE2BFB"/>
    <w:rsid w:val="00BE42F0"/>
    <w:rsid w:val="00BE44E7"/>
    <w:rsid w:val="00BE660E"/>
    <w:rsid w:val="00BE7730"/>
    <w:rsid w:val="00BF0404"/>
    <w:rsid w:val="00BF1144"/>
    <w:rsid w:val="00BF12BA"/>
    <w:rsid w:val="00BF143F"/>
    <w:rsid w:val="00BF333B"/>
    <w:rsid w:val="00BF3DFC"/>
    <w:rsid w:val="00C0088C"/>
    <w:rsid w:val="00C00971"/>
    <w:rsid w:val="00C02FD5"/>
    <w:rsid w:val="00C0477A"/>
    <w:rsid w:val="00C04D3D"/>
    <w:rsid w:val="00C10187"/>
    <w:rsid w:val="00C10225"/>
    <w:rsid w:val="00C10840"/>
    <w:rsid w:val="00C12B61"/>
    <w:rsid w:val="00C13EC8"/>
    <w:rsid w:val="00C141B8"/>
    <w:rsid w:val="00C15153"/>
    <w:rsid w:val="00C15289"/>
    <w:rsid w:val="00C172CC"/>
    <w:rsid w:val="00C17BDD"/>
    <w:rsid w:val="00C17CC4"/>
    <w:rsid w:val="00C202C0"/>
    <w:rsid w:val="00C20F04"/>
    <w:rsid w:val="00C219EB"/>
    <w:rsid w:val="00C21EB3"/>
    <w:rsid w:val="00C23DD4"/>
    <w:rsid w:val="00C24A2E"/>
    <w:rsid w:val="00C255DB"/>
    <w:rsid w:val="00C25754"/>
    <w:rsid w:val="00C263C8"/>
    <w:rsid w:val="00C26EE0"/>
    <w:rsid w:val="00C27A1B"/>
    <w:rsid w:val="00C27D47"/>
    <w:rsid w:val="00C311E5"/>
    <w:rsid w:val="00C3266D"/>
    <w:rsid w:val="00C33435"/>
    <w:rsid w:val="00C337E8"/>
    <w:rsid w:val="00C350E3"/>
    <w:rsid w:val="00C35EED"/>
    <w:rsid w:val="00C35F47"/>
    <w:rsid w:val="00C374AD"/>
    <w:rsid w:val="00C4000D"/>
    <w:rsid w:val="00C411D3"/>
    <w:rsid w:val="00C4393E"/>
    <w:rsid w:val="00C45417"/>
    <w:rsid w:val="00C455AB"/>
    <w:rsid w:val="00C46A81"/>
    <w:rsid w:val="00C46EF6"/>
    <w:rsid w:val="00C5158B"/>
    <w:rsid w:val="00C5189E"/>
    <w:rsid w:val="00C5227F"/>
    <w:rsid w:val="00C529CB"/>
    <w:rsid w:val="00C52DAE"/>
    <w:rsid w:val="00C5382D"/>
    <w:rsid w:val="00C54842"/>
    <w:rsid w:val="00C5770A"/>
    <w:rsid w:val="00C5785C"/>
    <w:rsid w:val="00C609BF"/>
    <w:rsid w:val="00C61E3B"/>
    <w:rsid w:val="00C61F15"/>
    <w:rsid w:val="00C627B1"/>
    <w:rsid w:val="00C630BB"/>
    <w:rsid w:val="00C64AA8"/>
    <w:rsid w:val="00C64D13"/>
    <w:rsid w:val="00C6565D"/>
    <w:rsid w:val="00C6589F"/>
    <w:rsid w:val="00C6671C"/>
    <w:rsid w:val="00C70461"/>
    <w:rsid w:val="00C73098"/>
    <w:rsid w:val="00C73DEE"/>
    <w:rsid w:val="00C74077"/>
    <w:rsid w:val="00C74458"/>
    <w:rsid w:val="00C74F7F"/>
    <w:rsid w:val="00C7500B"/>
    <w:rsid w:val="00C75513"/>
    <w:rsid w:val="00C75C30"/>
    <w:rsid w:val="00C7623E"/>
    <w:rsid w:val="00C762D8"/>
    <w:rsid w:val="00C7655C"/>
    <w:rsid w:val="00C77F9F"/>
    <w:rsid w:val="00C821F0"/>
    <w:rsid w:val="00C827E7"/>
    <w:rsid w:val="00C87C71"/>
    <w:rsid w:val="00C9382D"/>
    <w:rsid w:val="00C95A25"/>
    <w:rsid w:val="00C9716D"/>
    <w:rsid w:val="00C973B5"/>
    <w:rsid w:val="00C9788D"/>
    <w:rsid w:val="00C97C38"/>
    <w:rsid w:val="00CA0EDE"/>
    <w:rsid w:val="00CA107A"/>
    <w:rsid w:val="00CA14BD"/>
    <w:rsid w:val="00CA3E94"/>
    <w:rsid w:val="00CA3EEE"/>
    <w:rsid w:val="00CA420E"/>
    <w:rsid w:val="00CA4A68"/>
    <w:rsid w:val="00CA5086"/>
    <w:rsid w:val="00CA579A"/>
    <w:rsid w:val="00CA5A75"/>
    <w:rsid w:val="00CA614D"/>
    <w:rsid w:val="00CB0A94"/>
    <w:rsid w:val="00CB2324"/>
    <w:rsid w:val="00CB258E"/>
    <w:rsid w:val="00CB3B82"/>
    <w:rsid w:val="00CB47DE"/>
    <w:rsid w:val="00CB55E5"/>
    <w:rsid w:val="00CB61B4"/>
    <w:rsid w:val="00CB6468"/>
    <w:rsid w:val="00CC1515"/>
    <w:rsid w:val="00CC19AD"/>
    <w:rsid w:val="00CC2AE0"/>
    <w:rsid w:val="00CC372C"/>
    <w:rsid w:val="00CC37BA"/>
    <w:rsid w:val="00CC63EF"/>
    <w:rsid w:val="00CC712A"/>
    <w:rsid w:val="00CC77B5"/>
    <w:rsid w:val="00CC7BAC"/>
    <w:rsid w:val="00CD1124"/>
    <w:rsid w:val="00CD12B4"/>
    <w:rsid w:val="00CD2B87"/>
    <w:rsid w:val="00CD4C16"/>
    <w:rsid w:val="00CD709B"/>
    <w:rsid w:val="00CD7666"/>
    <w:rsid w:val="00CE0EC9"/>
    <w:rsid w:val="00CE2249"/>
    <w:rsid w:val="00CE3165"/>
    <w:rsid w:val="00CE3290"/>
    <w:rsid w:val="00CE41E3"/>
    <w:rsid w:val="00CE65F6"/>
    <w:rsid w:val="00CE7D04"/>
    <w:rsid w:val="00CF0878"/>
    <w:rsid w:val="00CF1D49"/>
    <w:rsid w:val="00CF37D1"/>
    <w:rsid w:val="00CF43D8"/>
    <w:rsid w:val="00CF4595"/>
    <w:rsid w:val="00CF695C"/>
    <w:rsid w:val="00CF6BE4"/>
    <w:rsid w:val="00CF71E4"/>
    <w:rsid w:val="00CF7852"/>
    <w:rsid w:val="00D00141"/>
    <w:rsid w:val="00D00CE3"/>
    <w:rsid w:val="00D020F9"/>
    <w:rsid w:val="00D0392F"/>
    <w:rsid w:val="00D04025"/>
    <w:rsid w:val="00D044EF"/>
    <w:rsid w:val="00D04E20"/>
    <w:rsid w:val="00D05FB8"/>
    <w:rsid w:val="00D06E10"/>
    <w:rsid w:val="00D07200"/>
    <w:rsid w:val="00D07BB1"/>
    <w:rsid w:val="00D101FD"/>
    <w:rsid w:val="00D11CD6"/>
    <w:rsid w:val="00D13C6B"/>
    <w:rsid w:val="00D13C7F"/>
    <w:rsid w:val="00D1458B"/>
    <w:rsid w:val="00D1637A"/>
    <w:rsid w:val="00D22153"/>
    <w:rsid w:val="00D240AB"/>
    <w:rsid w:val="00D24ACC"/>
    <w:rsid w:val="00D25D16"/>
    <w:rsid w:val="00D303D9"/>
    <w:rsid w:val="00D31110"/>
    <w:rsid w:val="00D3155D"/>
    <w:rsid w:val="00D315FA"/>
    <w:rsid w:val="00D3396F"/>
    <w:rsid w:val="00D3397E"/>
    <w:rsid w:val="00D37C55"/>
    <w:rsid w:val="00D47AA9"/>
    <w:rsid w:val="00D47B0C"/>
    <w:rsid w:val="00D50535"/>
    <w:rsid w:val="00D505C5"/>
    <w:rsid w:val="00D51389"/>
    <w:rsid w:val="00D5166A"/>
    <w:rsid w:val="00D51A9D"/>
    <w:rsid w:val="00D51E3B"/>
    <w:rsid w:val="00D51F50"/>
    <w:rsid w:val="00D52016"/>
    <w:rsid w:val="00D5288A"/>
    <w:rsid w:val="00D52BEF"/>
    <w:rsid w:val="00D531E6"/>
    <w:rsid w:val="00D54089"/>
    <w:rsid w:val="00D541A0"/>
    <w:rsid w:val="00D5494A"/>
    <w:rsid w:val="00D564C5"/>
    <w:rsid w:val="00D56F6B"/>
    <w:rsid w:val="00D6663F"/>
    <w:rsid w:val="00D67520"/>
    <w:rsid w:val="00D67985"/>
    <w:rsid w:val="00D70A7A"/>
    <w:rsid w:val="00D73BBC"/>
    <w:rsid w:val="00D74405"/>
    <w:rsid w:val="00D74CE4"/>
    <w:rsid w:val="00D758D7"/>
    <w:rsid w:val="00D75C1B"/>
    <w:rsid w:val="00D76379"/>
    <w:rsid w:val="00D77D7A"/>
    <w:rsid w:val="00D8178C"/>
    <w:rsid w:val="00D818A5"/>
    <w:rsid w:val="00D81A25"/>
    <w:rsid w:val="00D82210"/>
    <w:rsid w:val="00D82431"/>
    <w:rsid w:val="00D828CA"/>
    <w:rsid w:val="00D8371E"/>
    <w:rsid w:val="00D8477A"/>
    <w:rsid w:val="00D8592D"/>
    <w:rsid w:val="00D85CB6"/>
    <w:rsid w:val="00D862DE"/>
    <w:rsid w:val="00D8655F"/>
    <w:rsid w:val="00D86D1C"/>
    <w:rsid w:val="00D87ADF"/>
    <w:rsid w:val="00D90C15"/>
    <w:rsid w:val="00D90C9E"/>
    <w:rsid w:val="00D910D1"/>
    <w:rsid w:val="00D91A11"/>
    <w:rsid w:val="00D91ADE"/>
    <w:rsid w:val="00D92ECD"/>
    <w:rsid w:val="00D93099"/>
    <w:rsid w:val="00D9442E"/>
    <w:rsid w:val="00D95696"/>
    <w:rsid w:val="00D964C0"/>
    <w:rsid w:val="00D965DA"/>
    <w:rsid w:val="00D97BBE"/>
    <w:rsid w:val="00DA0160"/>
    <w:rsid w:val="00DA2394"/>
    <w:rsid w:val="00DA38B3"/>
    <w:rsid w:val="00DA3B06"/>
    <w:rsid w:val="00DA772A"/>
    <w:rsid w:val="00DA7F74"/>
    <w:rsid w:val="00DB18C5"/>
    <w:rsid w:val="00DB23A1"/>
    <w:rsid w:val="00DB2E82"/>
    <w:rsid w:val="00DB3817"/>
    <w:rsid w:val="00DB4BC9"/>
    <w:rsid w:val="00DB541B"/>
    <w:rsid w:val="00DB5C19"/>
    <w:rsid w:val="00DB6399"/>
    <w:rsid w:val="00DB7EE0"/>
    <w:rsid w:val="00DC2A27"/>
    <w:rsid w:val="00DC30FD"/>
    <w:rsid w:val="00DC459C"/>
    <w:rsid w:val="00DC6EE3"/>
    <w:rsid w:val="00DD1168"/>
    <w:rsid w:val="00DD2920"/>
    <w:rsid w:val="00DD39C1"/>
    <w:rsid w:val="00DD3D10"/>
    <w:rsid w:val="00DD3FEB"/>
    <w:rsid w:val="00DD4395"/>
    <w:rsid w:val="00DD449A"/>
    <w:rsid w:val="00DD4C27"/>
    <w:rsid w:val="00DD621A"/>
    <w:rsid w:val="00DD6EE2"/>
    <w:rsid w:val="00DD6F1F"/>
    <w:rsid w:val="00DD7114"/>
    <w:rsid w:val="00DD7883"/>
    <w:rsid w:val="00DD7BF8"/>
    <w:rsid w:val="00DE079A"/>
    <w:rsid w:val="00DE0D01"/>
    <w:rsid w:val="00DE1FC2"/>
    <w:rsid w:val="00DE2165"/>
    <w:rsid w:val="00DE2364"/>
    <w:rsid w:val="00DE26B3"/>
    <w:rsid w:val="00DE402D"/>
    <w:rsid w:val="00DE43CD"/>
    <w:rsid w:val="00DE4457"/>
    <w:rsid w:val="00DE5B28"/>
    <w:rsid w:val="00DE5EA2"/>
    <w:rsid w:val="00DE64AF"/>
    <w:rsid w:val="00DE6BBC"/>
    <w:rsid w:val="00DE6ED9"/>
    <w:rsid w:val="00DF2303"/>
    <w:rsid w:val="00DF241E"/>
    <w:rsid w:val="00DF26D7"/>
    <w:rsid w:val="00DF2B5F"/>
    <w:rsid w:val="00DF3087"/>
    <w:rsid w:val="00DF34D6"/>
    <w:rsid w:val="00DF3CED"/>
    <w:rsid w:val="00DF3E75"/>
    <w:rsid w:val="00DF6A75"/>
    <w:rsid w:val="00DF7FF1"/>
    <w:rsid w:val="00E025C0"/>
    <w:rsid w:val="00E02D96"/>
    <w:rsid w:val="00E03C09"/>
    <w:rsid w:val="00E056B4"/>
    <w:rsid w:val="00E07AF9"/>
    <w:rsid w:val="00E07F55"/>
    <w:rsid w:val="00E10E44"/>
    <w:rsid w:val="00E11E52"/>
    <w:rsid w:val="00E121D7"/>
    <w:rsid w:val="00E12558"/>
    <w:rsid w:val="00E131E9"/>
    <w:rsid w:val="00E16638"/>
    <w:rsid w:val="00E2029D"/>
    <w:rsid w:val="00E21607"/>
    <w:rsid w:val="00E21F5F"/>
    <w:rsid w:val="00E22898"/>
    <w:rsid w:val="00E2726C"/>
    <w:rsid w:val="00E27E46"/>
    <w:rsid w:val="00E30B20"/>
    <w:rsid w:val="00E30F9A"/>
    <w:rsid w:val="00E317CA"/>
    <w:rsid w:val="00E32DFB"/>
    <w:rsid w:val="00E33F50"/>
    <w:rsid w:val="00E347B8"/>
    <w:rsid w:val="00E358BC"/>
    <w:rsid w:val="00E41E25"/>
    <w:rsid w:val="00E41EE3"/>
    <w:rsid w:val="00E41FDE"/>
    <w:rsid w:val="00E4478E"/>
    <w:rsid w:val="00E46082"/>
    <w:rsid w:val="00E471A4"/>
    <w:rsid w:val="00E4749E"/>
    <w:rsid w:val="00E5012A"/>
    <w:rsid w:val="00E5056A"/>
    <w:rsid w:val="00E5071A"/>
    <w:rsid w:val="00E50AAD"/>
    <w:rsid w:val="00E60795"/>
    <w:rsid w:val="00E60CCA"/>
    <w:rsid w:val="00E61D2A"/>
    <w:rsid w:val="00E625D2"/>
    <w:rsid w:val="00E631B2"/>
    <w:rsid w:val="00E63EA3"/>
    <w:rsid w:val="00E64F36"/>
    <w:rsid w:val="00E6558E"/>
    <w:rsid w:val="00E67917"/>
    <w:rsid w:val="00E700C5"/>
    <w:rsid w:val="00E70943"/>
    <w:rsid w:val="00E73C8B"/>
    <w:rsid w:val="00E75A9F"/>
    <w:rsid w:val="00E75D81"/>
    <w:rsid w:val="00E764F6"/>
    <w:rsid w:val="00E76642"/>
    <w:rsid w:val="00E768B9"/>
    <w:rsid w:val="00E77A19"/>
    <w:rsid w:val="00E817CB"/>
    <w:rsid w:val="00E81DB0"/>
    <w:rsid w:val="00E827A5"/>
    <w:rsid w:val="00E828B2"/>
    <w:rsid w:val="00E82ABF"/>
    <w:rsid w:val="00E84319"/>
    <w:rsid w:val="00E850BA"/>
    <w:rsid w:val="00E865AB"/>
    <w:rsid w:val="00E8741B"/>
    <w:rsid w:val="00E8783A"/>
    <w:rsid w:val="00E902A1"/>
    <w:rsid w:val="00E90BCF"/>
    <w:rsid w:val="00E91050"/>
    <w:rsid w:val="00E913C2"/>
    <w:rsid w:val="00E93FF1"/>
    <w:rsid w:val="00E951B3"/>
    <w:rsid w:val="00E9550E"/>
    <w:rsid w:val="00E95600"/>
    <w:rsid w:val="00E97283"/>
    <w:rsid w:val="00EA0A2C"/>
    <w:rsid w:val="00EA1D6F"/>
    <w:rsid w:val="00EA267F"/>
    <w:rsid w:val="00EA6B26"/>
    <w:rsid w:val="00EA6D5C"/>
    <w:rsid w:val="00EB00F4"/>
    <w:rsid w:val="00EB0644"/>
    <w:rsid w:val="00EB1A08"/>
    <w:rsid w:val="00EB3104"/>
    <w:rsid w:val="00EB4022"/>
    <w:rsid w:val="00EB5DC8"/>
    <w:rsid w:val="00EB6111"/>
    <w:rsid w:val="00EC07AD"/>
    <w:rsid w:val="00EC184E"/>
    <w:rsid w:val="00EC1AF7"/>
    <w:rsid w:val="00EC3323"/>
    <w:rsid w:val="00EC49D1"/>
    <w:rsid w:val="00EC4FB7"/>
    <w:rsid w:val="00EC6B33"/>
    <w:rsid w:val="00EC77D0"/>
    <w:rsid w:val="00ED0285"/>
    <w:rsid w:val="00ED0466"/>
    <w:rsid w:val="00ED0881"/>
    <w:rsid w:val="00ED2795"/>
    <w:rsid w:val="00ED2C53"/>
    <w:rsid w:val="00ED2ED2"/>
    <w:rsid w:val="00ED5466"/>
    <w:rsid w:val="00ED5572"/>
    <w:rsid w:val="00ED55F9"/>
    <w:rsid w:val="00ED763D"/>
    <w:rsid w:val="00ED7D3A"/>
    <w:rsid w:val="00EE0F48"/>
    <w:rsid w:val="00EE16C0"/>
    <w:rsid w:val="00EE29D0"/>
    <w:rsid w:val="00EE6863"/>
    <w:rsid w:val="00EF19B7"/>
    <w:rsid w:val="00EF1BAC"/>
    <w:rsid w:val="00EF215C"/>
    <w:rsid w:val="00EF2F24"/>
    <w:rsid w:val="00EF4C6F"/>
    <w:rsid w:val="00EF6B47"/>
    <w:rsid w:val="00EF7A85"/>
    <w:rsid w:val="00EF7EE4"/>
    <w:rsid w:val="00F0106A"/>
    <w:rsid w:val="00F014D1"/>
    <w:rsid w:val="00F02F93"/>
    <w:rsid w:val="00F03475"/>
    <w:rsid w:val="00F036D9"/>
    <w:rsid w:val="00F04ABB"/>
    <w:rsid w:val="00F05526"/>
    <w:rsid w:val="00F05A67"/>
    <w:rsid w:val="00F05E49"/>
    <w:rsid w:val="00F07046"/>
    <w:rsid w:val="00F07A63"/>
    <w:rsid w:val="00F10202"/>
    <w:rsid w:val="00F105E8"/>
    <w:rsid w:val="00F11F94"/>
    <w:rsid w:val="00F15605"/>
    <w:rsid w:val="00F15DB4"/>
    <w:rsid w:val="00F15E9A"/>
    <w:rsid w:val="00F16E4E"/>
    <w:rsid w:val="00F170B3"/>
    <w:rsid w:val="00F1786F"/>
    <w:rsid w:val="00F208AB"/>
    <w:rsid w:val="00F21110"/>
    <w:rsid w:val="00F21807"/>
    <w:rsid w:val="00F21D37"/>
    <w:rsid w:val="00F23C54"/>
    <w:rsid w:val="00F23C56"/>
    <w:rsid w:val="00F24FD3"/>
    <w:rsid w:val="00F265F1"/>
    <w:rsid w:val="00F26F13"/>
    <w:rsid w:val="00F27513"/>
    <w:rsid w:val="00F27805"/>
    <w:rsid w:val="00F2796A"/>
    <w:rsid w:val="00F3174D"/>
    <w:rsid w:val="00F31A82"/>
    <w:rsid w:val="00F3476D"/>
    <w:rsid w:val="00F3705A"/>
    <w:rsid w:val="00F37770"/>
    <w:rsid w:val="00F41322"/>
    <w:rsid w:val="00F41609"/>
    <w:rsid w:val="00F424DA"/>
    <w:rsid w:val="00F42C5B"/>
    <w:rsid w:val="00F43E2A"/>
    <w:rsid w:val="00F454C1"/>
    <w:rsid w:val="00F45D20"/>
    <w:rsid w:val="00F464FD"/>
    <w:rsid w:val="00F47FB5"/>
    <w:rsid w:val="00F52321"/>
    <w:rsid w:val="00F52E55"/>
    <w:rsid w:val="00F530D1"/>
    <w:rsid w:val="00F5389C"/>
    <w:rsid w:val="00F53C3C"/>
    <w:rsid w:val="00F54F52"/>
    <w:rsid w:val="00F55886"/>
    <w:rsid w:val="00F56199"/>
    <w:rsid w:val="00F57A15"/>
    <w:rsid w:val="00F601F1"/>
    <w:rsid w:val="00F604C0"/>
    <w:rsid w:val="00F62C36"/>
    <w:rsid w:val="00F6321A"/>
    <w:rsid w:val="00F638A3"/>
    <w:rsid w:val="00F63A78"/>
    <w:rsid w:val="00F64D55"/>
    <w:rsid w:val="00F66708"/>
    <w:rsid w:val="00F707E8"/>
    <w:rsid w:val="00F70881"/>
    <w:rsid w:val="00F708EE"/>
    <w:rsid w:val="00F71800"/>
    <w:rsid w:val="00F71A4B"/>
    <w:rsid w:val="00F72861"/>
    <w:rsid w:val="00F72DAD"/>
    <w:rsid w:val="00F772AE"/>
    <w:rsid w:val="00F806C4"/>
    <w:rsid w:val="00F8091A"/>
    <w:rsid w:val="00F814E1"/>
    <w:rsid w:val="00F81D86"/>
    <w:rsid w:val="00F82BDE"/>
    <w:rsid w:val="00F85EDF"/>
    <w:rsid w:val="00F86BB3"/>
    <w:rsid w:val="00F870D2"/>
    <w:rsid w:val="00F87227"/>
    <w:rsid w:val="00F873A7"/>
    <w:rsid w:val="00F87509"/>
    <w:rsid w:val="00F91E0B"/>
    <w:rsid w:val="00F93829"/>
    <w:rsid w:val="00FA0217"/>
    <w:rsid w:val="00FA0D6F"/>
    <w:rsid w:val="00FA23E8"/>
    <w:rsid w:val="00FA2498"/>
    <w:rsid w:val="00FA3F1B"/>
    <w:rsid w:val="00FA4568"/>
    <w:rsid w:val="00FA4EEB"/>
    <w:rsid w:val="00FA560E"/>
    <w:rsid w:val="00FA57EE"/>
    <w:rsid w:val="00FA794E"/>
    <w:rsid w:val="00FA7C83"/>
    <w:rsid w:val="00FB17F7"/>
    <w:rsid w:val="00FB1C66"/>
    <w:rsid w:val="00FB2BED"/>
    <w:rsid w:val="00FB2EDB"/>
    <w:rsid w:val="00FB4BE0"/>
    <w:rsid w:val="00FB4DA3"/>
    <w:rsid w:val="00FB6058"/>
    <w:rsid w:val="00FB60B5"/>
    <w:rsid w:val="00FB67CA"/>
    <w:rsid w:val="00FC05E0"/>
    <w:rsid w:val="00FC104E"/>
    <w:rsid w:val="00FC4B90"/>
    <w:rsid w:val="00FC4C78"/>
    <w:rsid w:val="00FC58BF"/>
    <w:rsid w:val="00FD1A50"/>
    <w:rsid w:val="00FD2D3E"/>
    <w:rsid w:val="00FD2FF4"/>
    <w:rsid w:val="00FD43CA"/>
    <w:rsid w:val="00FD462B"/>
    <w:rsid w:val="00FD616F"/>
    <w:rsid w:val="00FD76D1"/>
    <w:rsid w:val="00FD7725"/>
    <w:rsid w:val="00FE26D5"/>
    <w:rsid w:val="00FE3093"/>
    <w:rsid w:val="00FE31E4"/>
    <w:rsid w:val="00FE48B2"/>
    <w:rsid w:val="00FE5054"/>
    <w:rsid w:val="00FF1B52"/>
    <w:rsid w:val="00FF2625"/>
    <w:rsid w:val="00FF34BF"/>
    <w:rsid w:val="00FF6540"/>
    <w:rsid w:val="375A11A0"/>
    <w:rsid w:val="37812F6B"/>
    <w:rsid w:val="3B7FE539"/>
    <w:rsid w:val="7BEA837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25825"/>
  <w15:docId w15:val="{AF5DD380-91BC-4BFC-B603-52C68703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087C"/>
    <w:pPr>
      <w:widowControl w:val="0"/>
      <w:spacing w:line="560" w:lineRule="exact"/>
      <w:ind w:firstLineChars="200" w:firstLine="200"/>
      <w:jc w:val="both"/>
    </w:pPr>
    <w:rPr>
      <w:rFonts w:ascii="Times New Roman" w:eastAsia="宋体" w:hAnsi="Times New Roman"/>
      <w:kern w:val="2"/>
      <w:sz w:val="24"/>
      <w:szCs w:val="24"/>
    </w:rPr>
  </w:style>
  <w:style w:type="paragraph" w:styleId="1">
    <w:name w:val="heading 1"/>
    <w:basedOn w:val="a"/>
    <w:next w:val="a"/>
    <w:link w:val="10"/>
    <w:uiPriority w:val="9"/>
    <w:qFormat/>
    <w:rsid w:val="00F72861"/>
    <w:pPr>
      <w:keepNext/>
      <w:keepLines/>
      <w:outlineLvl w:val="0"/>
    </w:pPr>
    <w:rPr>
      <w:rFonts w:eastAsia="黑体"/>
      <w:b/>
      <w:bCs/>
      <w:kern w:val="44"/>
      <w:sz w:val="28"/>
      <w:szCs w:val="44"/>
    </w:rPr>
  </w:style>
  <w:style w:type="paragraph" w:styleId="2">
    <w:name w:val="heading 2"/>
    <w:basedOn w:val="a"/>
    <w:next w:val="a"/>
    <w:link w:val="20"/>
    <w:uiPriority w:val="9"/>
    <w:unhideWhenUsed/>
    <w:qFormat/>
    <w:rsid w:val="000B2E46"/>
    <w:pPr>
      <w:tabs>
        <w:tab w:val="left" w:pos="1418"/>
      </w:tabs>
      <w:ind w:firstLine="482"/>
      <w:outlineLvl w:val="1"/>
    </w:pPr>
    <w:rPr>
      <w:rFonts w:asciiTheme="minorEastAsia" w:eastAsiaTheme="minorEastAsia" w:hAnsiTheme="minorEastAsia"/>
      <w:b/>
      <w:szCs w:val="28"/>
    </w:rPr>
  </w:style>
  <w:style w:type="paragraph" w:styleId="3">
    <w:name w:val="heading 3"/>
    <w:basedOn w:val="2"/>
    <w:next w:val="a"/>
    <w:link w:val="30"/>
    <w:unhideWhenUsed/>
    <w:qFormat/>
    <w:rsid w:val="00185099"/>
    <w:pPr>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pPr>
      <w:ind w:left="120"/>
      <w:jc w:val="left"/>
    </w:pPr>
    <w:rPr>
      <w:rFonts w:ascii="黑体" w:eastAsia="黑体" w:hAnsi="黑体"/>
      <w:kern w:val="0"/>
      <w:szCs w:val="28"/>
      <w:lang w:eastAsia="en-US"/>
    </w:rPr>
  </w:style>
  <w:style w:type="paragraph" w:styleId="a5">
    <w:name w:val="Balloon Text"/>
    <w:basedOn w:val="a"/>
    <w:link w:val="a6"/>
    <w:uiPriority w:val="99"/>
    <w:semiHidden/>
    <w:unhideWhenUsed/>
    <w:pPr>
      <w:spacing w:line="240" w:lineRule="auto"/>
    </w:pPr>
    <w:rPr>
      <w:sz w:val="18"/>
      <w:szCs w:val="18"/>
    </w:rPr>
  </w:style>
  <w:style w:type="paragraph" w:styleId="a7">
    <w:name w:val="footer"/>
    <w:basedOn w:val="a"/>
    <w:link w:val="a8"/>
    <w:uiPriority w:val="99"/>
    <w:semiHidden/>
    <w:unhideWhenUsed/>
    <w:pPr>
      <w:tabs>
        <w:tab w:val="center" w:pos="4153"/>
        <w:tab w:val="right" w:pos="8306"/>
      </w:tabs>
      <w:snapToGrid w:val="0"/>
      <w:spacing w:line="240" w:lineRule="auto"/>
      <w:ind w:firstLineChars="0" w:firstLine="0"/>
      <w:jc w:val="left"/>
    </w:pPr>
    <w:rPr>
      <w:rFonts w:asciiTheme="minorHAnsi" w:eastAsiaTheme="minorEastAsia" w:hAnsiTheme="minorHAnsi"/>
      <w:sz w:val="18"/>
      <w:szCs w:val="18"/>
    </w:rPr>
  </w:style>
  <w:style w:type="paragraph" w:styleId="a9">
    <w:name w:val="header"/>
    <w:basedOn w:val="a"/>
    <w:link w:val="aa"/>
    <w:uiPriority w:val="99"/>
    <w:semiHidden/>
    <w:unhideWhenUsed/>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sz w:val="18"/>
      <w:szCs w:val="18"/>
    </w:rPr>
  </w:style>
  <w:style w:type="character" w:customStyle="1" w:styleId="aa">
    <w:name w:val="页眉 字符"/>
    <w:basedOn w:val="a0"/>
    <w:link w:val="a9"/>
    <w:uiPriority w:val="99"/>
    <w:semiHidden/>
    <w:rPr>
      <w:sz w:val="18"/>
      <w:szCs w:val="18"/>
    </w:rPr>
  </w:style>
  <w:style w:type="character" w:customStyle="1" w:styleId="a8">
    <w:name w:val="页脚 字符"/>
    <w:basedOn w:val="a0"/>
    <w:link w:val="a7"/>
    <w:uiPriority w:val="99"/>
    <w:semiHidden/>
    <w:rPr>
      <w:sz w:val="18"/>
      <w:szCs w:val="18"/>
    </w:rPr>
  </w:style>
  <w:style w:type="character" w:customStyle="1" w:styleId="a4">
    <w:name w:val="正文文本 字符"/>
    <w:basedOn w:val="a0"/>
    <w:link w:val="a3"/>
    <w:uiPriority w:val="1"/>
    <w:qFormat/>
    <w:rPr>
      <w:rFonts w:ascii="黑体" w:eastAsia="黑体" w:hAnsi="黑体"/>
      <w:kern w:val="0"/>
      <w:sz w:val="32"/>
      <w:szCs w:val="28"/>
      <w:lang w:eastAsia="en-US"/>
    </w:rPr>
  </w:style>
  <w:style w:type="paragraph" w:styleId="ab">
    <w:name w:val="List Paragraph"/>
    <w:basedOn w:val="a"/>
    <w:uiPriority w:val="34"/>
    <w:qFormat/>
    <w:pPr>
      <w:spacing w:line="240" w:lineRule="auto"/>
      <w:ind w:firstLine="420"/>
    </w:pPr>
    <w:rPr>
      <w:rFonts w:asciiTheme="minorHAnsi" w:eastAsia="Songti SC" w:hAnsiTheme="minorHAnsi"/>
      <w:sz w:val="28"/>
    </w:rPr>
  </w:style>
  <w:style w:type="character" w:customStyle="1" w:styleId="a6">
    <w:name w:val="批注框文本 字符"/>
    <w:basedOn w:val="a0"/>
    <w:link w:val="a5"/>
    <w:uiPriority w:val="99"/>
    <w:semiHidden/>
    <w:rPr>
      <w:rFonts w:ascii="Times New Roman" w:eastAsia="仿宋_GB2312" w:hAnsi="Times New Roman"/>
      <w:sz w:val="18"/>
      <w:szCs w:val="18"/>
    </w:rPr>
  </w:style>
  <w:style w:type="character" w:styleId="ac">
    <w:name w:val="annotation reference"/>
    <w:basedOn w:val="a0"/>
    <w:uiPriority w:val="99"/>
    <w:semiHidden/>
    <w:unhideWhenUsed/>
    <w:rsid w:val="003C6AFE"/>
    <w:rPr>
      <w:sz w:val="21"/>
      <w:szCs w:val="21"/>
    </w:rPr>
  </w:style>
  <w:style w:type="paragraph" w:styleId="ad">
    <w:name w:val="annotation text"/>
    <w:basedOn w:val="a"/>
    <w:link w:val="ae"/>
    <w:uiPriority w:val="99"/>
    <w:semiHidden/>
    <w:unhideWhenUsed/>
    <w:rsid w:val="003C6AFE"/>
    <w:pPr>
      <w:jc w:val="left"/>
    </w:pPr>
  </w:style>
  <w:style w:type="character" w:customStyle="1" w:styleId="ae">
    <w:name w:val="批注文字 字符"/>
    <w:basedOn w:val="a0"/>
    <w:link w:val="ad"/>
    <w:uiPriority w:val="99"/>
    <w:semiHidden/>
    <w:rsid w:val="003C6AFE"/>
    <w:rPr>
      <w:rFonts w:ascii="Times New Roman" w:eastAsia="仿宋_GB2312" w:hAnsi="Times New Roman"/>
      <w:kern w:val="2"/>
      <w:sz w:val="32"/>
      <w:szCs w:val="24"/>
    </w:rPr>
  </w:style>
  <w:style w:type="paragraph" w:styleId="af">
    <w:name w:val="annotation subject"/>
    <w:basedOn w:val="ad"/>
    <w:next w:val="ad"/>
    <w:link w:val="af0"/>
    <w:uiPriority w:val="99"/>
    <w:semiHidden/>
    <w:unhideWhenUsed/>
    <w:rsid w:val="003C6AFE"/>
    <w:rPr>
      <w:b/>
      <w:bCs/>
    </w:rPr>
  </w:style>
  <w:style w:type="character" w:customStyle="1" w:styleId="af0">
    <w:name w:val="批注主题 字符"/>
    <w:basedOn w:val="ae"/>
    <w:link w:val="af"/>
    <w:uiPriority w:val="99"/>
    <w:semiHidden/>
    <w:rsid w:val="003C6AFE"/>
    <w:rPr>
      <w:rFonts w:ascii="Times New Roman" w:eastAsia="仿宋_GB2312" w:hAnsi="Times New Roman"/>
      <w:b/>
      <w:bCs/>
      <w:kern w:val="2"/>
      <w:sz w:val="32"/>
      <w:szCs w:val="24"/>
    </w:rPr>
  </w:style>
  <w:style w:type="paragraph" w:styleId="af1">
    <w:name w:val="Revision"/>
    <w:hidden/>
    <w:uiPriority w:val="99"/>
    <w:unhideWhenUsed/>
    <w:rsid w:val="00332ECD"/>
    <w:rPr>
      <w:rFonts w:ascii="Times New Roman" w:eastAsia="仿宋_GB2312" w:hAnsi="Times New Roman"/>
      <w:kern w:val="2"/>
      <w:sz w:val="32"/>
      <w:szCs w:val="24"/>
    </w:rPr>
  </w:style>
  <w:style w:type="table" w:styleId="af2">
    <w:name w:val="Table Grid"/>
    <w:basedOn w:val="a1"/>
    <w:uiPriority w:val="39"/>
    <w:rsid w:val="007A0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
    <w:unhideWhenUsed/>
    <w:rsid w:val="003B2DC9"/>
    <w:pPr>
      <w:widowControl/>
      <w:spacing w:before="100" w:beforeAutospacing="1" w:after="100" w:afterAutospacing="1" w:line="240" w:lineRule="auto"/>
      <w:ind w:firstLineChars="0" w:firstLine="0"/>
      <w:jc w:val="left"/>
    </w:pPr>
    <w:rPr>
      <w:rFonts w:ascii="宋体" w:hAnsi="宋体" w:cs="宋体"/>
      <w:kern w:val="0"/>
    </w:rPr>
  </w:style>
  <w:style w:type="character" w:styleId="af4">
    <w:name w:val="Strong"/>
    <w:basedOn w:val="a0"/>
    <w:uiPriority w:val="22"/>
    <w:qFormat/>
    <w:rsid w:val="00064905"/>
    <w:rPr>
      <w:b/>
      <w:bCs/>
    </w:rPr>
  </w:style>
  <w:style w:type="character" w:customStyle="1" w:styleId="30">
    <w:name w:val="标题 3 字符"/>
    <w:basedOn w:val="a0"/>
    <w:link w:val="3"/>
    <w:rsid w:val="00185099"/>
    <w:rPr>
      <w:rFonts w:asciiTheme="minorEastAsia" w:hAnsiTheme="minorEastAsia"/>
      <w:b/>
      <w:kern w:val="2"/>
      <w:sz w:val="24"/>
      <w:szCs w:val="28"/>
    </w:rPr>
  </w:style>
  <w:style w:type="character" w:customStyle="1" w:styleId="10">
    <w:name w:val="标题 1 字符"/>
    <w:basedOn w:val="a0"/>
    <w:link w:val="1"/>
    <w:uiPriority w:val="9"/>
    <w:rsid w:val="00F72861"/>
    <w:rPr>
      <w:rFonts w:ascii="Times New Roman" w:eastAsia="黑体" w:hAnsi="Times New Roman"/>
      <w:b/>
      <w:bCs/>
      <w:kern w:val="44"/>
      <w:sz w:val="28"/>
      <w:szCs w:val="44"/>
    </w:rPr>
  </w:style>
  <w:style w:type="character" w:customStyle="1" w:styleId="20">
    <w:name w:val="标题 2 字符"/>
    <w:basedOn w:val="a0"/>
    <w:link w:val="2"/>
    <w:uiPriority w:val="9"/>
    <w:rsid w:val="000B2E46"/>
    <w:rPr>
      <w:rFonts w:asciiTheme="minorEastAsia" w:hAnsiTheme="minorEastAsia"/>
      <w:b/>
      <w:kern w:val="2"/>
      <w:sz w:val="24"/>
      <w:szCs w:val="28"/>
    </w:rPr>
  </w:style>
  <w:style w:type="paragraph" w:customStyle="1" w:styleId="Default">
    <w:name w:val="Default"/>
    <w:rsid w:val="004A1F03"/>
    <w:pPr>
      <w:widowControl w:val="0"/>
      <w:autoSpaceDE w:val="0"/>
      <w:autoSpaceDN w:val="0"/>
      <w:adjustRightInd w:val="0"/>
    </w:pPr>
    <w:rPr>
      <w:rFonts w:ascii="仿宋" w:eastAsia="仿宋" w:cs="仿宋"/>
      <w:color w:val="000000"/>
      <w:sz w:val="24"/>
      <w:szCs w:val="24"/>
    </w:rPr>
  </w:style>
  <w:style w:type="table" w:customStyle="1" w:styleId="11">
    <w:name w:val="网格型1"/>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Date"/>
    <w:basedOn w:val="a"/>
    <w:next w:val="a"/>
    <w:link w:val="af6"/>
    <w:uiPriority w:val="99"/>
    <w:semiHidden/>
    <w:unhideWhenUsed/>
    <w:rsid w:val="005C4C21"/>
    <w:pPr>
      <w:ind w:leftChars="2500" w:left="100"/>
    </w:pPr>
  </w:style>
  <w:style w:type="character" w:customStyle="1" w:styleId="af6">
    <w:name w:val="日期 字符"/>
    <w:basedOn w:val="a0"/>
    <w:link w:val="af5"/>
    <w:uiPriority w:val="99"/>
    <w:semiHidden/>
    <w:rsid w:val="005C4C21"/>
    <w:rPr>
      <w:rFonts w:ascii="Times New Roman" w:eastAsia="宋体" w:hAnsi="Times New Roman"/>
      <w:kern w:val="2"/>
      <w:sz w:val="24"/>
      <w:szCs w:val="24"/>
    </w:rPr>
  </w:style>
  <w:style w:type="paragraph" w:styleId="TOC">
    <w:name w:val="TOC Heading"/>
    <w:basedOn w:val="1"/>
    <w:next w:val="a"/>
    <w:uiPriority w:val="39"/>
    <w:unhideWhenUsed/>
    <w:qFormat/>
    <w:rsid w:val="00252844"/>
    <w:pPr>
      <w:widowControl/>
      <w:spacing w:before="240" w:line="259" w:lineRule="auto"/>
      <w:ind w:firstLineChars="0" w:firstLine="0"/>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C411D3"/>
    <w:pPr>
      <w:tabs>
        <w:tab w:val="right" w:leader="dot" w:pos="8296"/>
      </w:tabs>
      <w:adjustRightInd w:val="0"/>
      <w:snapToGrid w:val="0"/>
      <w:spacing w:line="240" w:lineRule="auto"/>
      <w:ind w:firstLineChars="0" w:firstLine="0"/>
      <w:jc w:val="center"/>
    </w:pPr>
  </w:style>
  <w:style w:type="paragraph" w:styleId="TOC2">
    <w:name w:val="toc 2"/>
    <w:basedOn w:val="a"/>
    <w:next w:val="a"/>
    <w:autoRedefine/>
    <w:uiPriority w:val="39"/>
    <w:unhideWhenUsed/>
    <w:rsid w:val="00252844"/>
    <w:pPr>
      <w:ind w:leftChars="200" w:left="420"/>
    </w:pPr>
  </w:style>
  <w:style w:type="paragraph" w:styleId="TOC3">
    <w:name w:val="toc 3"/>
    <w:basedOn w:val="a"/>
    <w:next w:val="a"/>
    <w:autoRedefine/>
    <w:uiPriority w:val="39"/>
    <w:unhideWhenUsed/>
    <w:rsid w:val="00252844"/>
    <w:pPr>
      <w:ind w:leftChars="400" w:left="840"/>
    </w:pPr>
  </w:style>
  <w:style w:type="character" w:styleId="af7">
    <w:name w:val="Hyperlink"/>
    <w:basedOn w:val="a0"/>
    <w:uiPriority w:val="99"/>
    <w:unhideWhenUsed/>
    <w:rsid w:val="00252844"/>
    <w:rPr>
      <w:color w:val="0000FF" w:themeColor="hyperlink"/>
      <w:u w:val="single"/>
    </w:rPr>
  </w:style>
  <w:style w:type="character" w:customStyle="1" w:styleId="bh-bg-primary-2">
    <w:name w:val="bh-bg-primary-2"/>
    <w:basedOn w:val="a0"/>
    <w:rsid w:val="00281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6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7"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7C1D0D-FC31-4A4A-8749-1385B49CE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8</Pages>
  <Words>1125</Words>
  <Characters>6414</Characters>
  <Application>Microsoft Office Word</Application>
  <DocSecurity>0</DocSecurity>
  <Lines>53</Lines>
  <Paragraphs>15</Paragraphs>
  <ScaleCrop>false</ScaleCrop>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季书鹏</cp:lastModifiedBy>
  <cp:revision>120</cp:revision>
  <cp:lastPrinted>2023-10-11T07:39:00Z</cp:lastPrinted>
  <dcterms:created xsi:type="dcterms:W3CDTF">2025-05-07T05:23:00Z</dcterms:created>
  <dcterms:modified xsi:type="dcterms:W3CDTF">2025-05-0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5.1.7991</vt:lpwstr>
  </property>
  <property fmtid="{D5CDD505-2E9C-101B-9397-08002B2CF9AE}" pid="3" name="ICV">
    <vt:lpwstr>5916EC159183B695250DD26409A5AF6E_42</vt:lpwstr>
  </property>
</Properties>
</file>